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5367A183" w:rsidR="00A55F8D" w:rsidRDefault="220381DB" w:rsidP="00EA7909">
      <w:pPr>
        <w:pStyle w:val="H1-Chapter"/>
      </w:pPr>
      <w:r>
        <w:t xml:space="preserve">Chapter </w:t>
      </w:r>
      <w:r w:rsidR="00E332B1">
        <w:t xml:space="preserve">9 </w:t>
      </w:r>
      <w:r>
        <w:t xml:space="preserve">– </w:t>
      </w:r>
      <w:r w:rsidR="00E332B1" w:rsidRPr="00E332B1">
        <w:t>Build Your Own AlphaZero AI</w:t>
      </w:r>
    </w:p>
    <w:p w14:paraId="6105C9FD" w14:textId="0B6DA11B" w:rsidR="00A55F8D" w:rsidRDefault="00A55F8D" w:rsidP="220381DB">
      <w:pPr>
        <w:pStyle w:val="P-Regular"/>
      </w:pPr>
    </w:p>
    <w:p w14:paraId="230C0C3D" w14:textId="77777777" w:rsidR="0083420F" w:rsidRDefault="0083420F" w:rsidP="00AF0688">
      <w:pPr>
        <w:pStyle w:val="P-Regular"/>
        <w:rPr>
          <w:lang w:val="en-US"/>
        </w:rPr>
      </w:pPr>
    </w:p>
    <w:p w14:paraId="420B966D" w14:textId="1245D5D7" w:rsidR="00F21D14" w:rsidRDefault="00F21D14" w:rsidP="00AF0688">
      <w:pPr>
        <w:pStyle w:val="P-Regular"/>
        <w:rPr>
          <w:lang w:val="en-US"/>
        </w:rPr>
      </w:pPr>
      <w:r w:rsidRPr="00F21D14">
        <w:rPr>
          <w:lang w:val="en-US"/>
        </w:rPr>
        <w:t xml:space="preserve">AlphaZero </w:t>
      </w:r>
      <w:r w:rsidR="00A67185" w:rsidRPr="00F21D14">
        <w:rPr>
          <w:lang w:val="en-US"/>
        </w:rPr>
        <w:t>is</w:t>
      </w:r>
      <w:r w:rsidRPr="00F21D14">
        <w:rPr>
          <w:lang w:val="en-US"/>
        </w:rPr>
        <w:t xml:space="preserve"> one of the most significant advancements in artificial intelligence, </w:t>
      </w:r>
      <w:r w:rsidR="00BE1473" w:rsidRPr="00F21D14">
        <w:rPr>
          <w:lang w:val="en-US"/>
        </w:rPr>
        <w:t>showing</w:t>
      </w:r>
      <w:r w:rsidRPr="00F21D14">
        <w:rPr>
          <w:lang w:val="en-US"/>
        </w:rPr>
        <w:t xml:space="preserve"> the immense potential of reinforcement learning techniques to address complex problems with superhuman efficiency. By integrating Monte Carlo Tree Search (MCTS) with deep neural networks, AlphaZero transcends traditional AI limitations, mastering games like chess, Go, and shogi. This chapter delves into AlphaZero's theoretical framework, practical applications, and broader implications, paving the way for advanced exploration of reinforcement learning models.</w:t>
      </w:r>
    </w:p>
    <w:p w14:paraId="41060A24" w14:textId="119DEC40" w:rsidR="00D15FA7" w:rsidRPr="00D15FA7" w:rsidRDefault="003338A2" w:rsidP="00D15FA7">
      <w:pPr>
        <w:pStyle w:val="H2-Heading"/>
      </w:pPr>
      <w:r>
        <w:t>The relevan</w:t>
      </w:r>
      <w:r w:rsidR="00050357">
        <w:t>ce of AlphaZero</w:t>
      </w:r>
    </w:p>
    <w:p w14:paraId="4682F2EE" w14:textId="4E0433C2" w:rsidR="00D15FA7" w:rsidRDefault="00D15FA7" w:rsidP="00AF0688">
      <w:pPr>
        <w:pStyle w:val="P-Regular"/>
        <w:rPr>
          <w:lang w:val="en-US"/>
        </w:rPr>
      </w:pPr>
      <w:r w:rsidRPr="00D15FA7">
        <w:t>AlphaZero, a landmark AI developed by DeepMind, redefined strategic decision-making in games. Through self-play and without any reliance on human data or pre-existing knowledge, it achieved mastery in chess, Go, and shogi. This chapter explores AlphaZero's architecture, practical implementation, and its applications extending beyond gaming. By the end, readers will grasp the methodologies that underlie AlphaZero’s success and gain practical knowledge for implementing similar systems.</w:t>
      </w:r>
    </w:p>
    <w:p w14:paraId="04A680F0" w14:textId="77777777" w:rsidR="00AF0688" w:rsidRPr="00AF0688" w:rsidRDefault="00AF0688" w:rsidP="001C41CA">
      <w:pPr>
        <w:pStyle w:val="H2-Heading"/>
      </w:pPr>
      <w:r w:rsidRPr="00AF0688">
        <w:t>In this chapter, we will cover the following main topics:</w:t>
      </w:r>
    </w:p>
    <w:p w14:paraId="02AD1D8E" w14:textId="77777777" w:rsidR="00AF0688" w:rsidRPr="00AF0688" w:rsidRDefault="00AF0688" w:rsidP="00A30D34">
      <w:pPr>
        <w:pStyle w:val="P-Regular"/>
        <w:numPr>
          <w:ilvl w:val="0"/>
          <w:numId w:val="3"/>
        </w:numPr>
        <w:rPr>
          <w:lang w:val="en-US"/>
        </w:rPr>
      </w:pPr>
      <w:r w:rsidRPr="00AF0688">
        <w:rPr>
          <w:lang w:val="en-US"/>
        </w:rPr>
        <w:t>The History and Significance of AlphaZero</w:t>
      </w:r>
    </w:p>
    <w:p w14:paraId="46538410" w14:textId="77777777" w:rsidR="00AF0688" w:rsidRPr="00AF0688" w:rsidRDefault="00AF0688" w:rsidP="00A30D34">
      <w:pPr>
        <w:pStyle w:val="P-Regular"/>
        <w:numPr>
          <w:ilvl w:val="0"/>
          <w:numId w:val="3"/>
        </w:numPr>
        <w:rPr>
          <w:lang w:val="en-US"/>
        </w:rPr>
      </w:pPr>
      <w:r w:rsidRPr="00AF0688">
        <w:rPr>
          <w:lang w:val="en-US"/>
        </w:rPr>
        <w:t>Monte Carlo Tree Search and Its Applications</w:t>
      </w:r>
    </w:p>
    <w:p w14:paraId="0CFE2B7D" w14:textId="77777777" w:rsidR="00AF0688" w:rsidRPr="00AF0688" w:rsidRDefault="00AF0688" w:rsidP="00A30D34">
      <w:pPr>
        <w:pStyle w:val="P-Regular"/>
        <w:numPr>
          <w:ilvl w:val="0"/>
          <w:numId w:val="3"/>
        </w:numPr>
        <w:rPr>
          <w:lang w:val="en-US"/>
        </w:rPr>
      </w:pPr>
      <w:r w:rsidRPr="00AF0688">
        <w:rPr>
          <w:lang w:val="en-US"/>
        </w:rPr>
        <w:t>Step-by-Step Guide to Implementing AlphaZero for Connect4</w:t>
      </w:r>
    </w:p>
    <w:p w14:paraId="0DD72471" w14:textId="77777777" w:rsidR="00AF0688" w:rsidRPr="00AF0688" w:rsidRDefault="00AF0688" w:rsidP="00A30D34">
      <w:pPr>
        <w:pStyle w:val="P-Regular"/>
        <w:numPr>
          <w:ilvl w:val="0"/>
          <w:numId w:val="3"/>
        </w:numPr>
        <w:rPr>
          <w:lang w:val="en-US"/>
        </w:rPr>
      </w:pPr>
      <w:r w:rsidRPr="00AF0688">
        <w:rPr>
          <w:lang w:val="en-US"/>
        </w:rPr>
        <w:t>Advanced Applications of AlphaZero</w:t>
      </w:r>
    </w:p>
    <w:p w14:paraId="119DC836" w14:textId="77777777" w:rsidR="00AF0688" w:rsidRDefault="00AF0688" w:rsidP="00A30D34">
      <w:pPr>
        <w:pStyle w:val="P-Regular"/>
        <w:numPr>
          <w:ilvl w:val="0"/>
          <w:numId w:val="3"/>
        </w:numPr>
        <w:rPr>
          <w:lang w:val="en-US"/>
        </w:rPr>
      </w:pPr>
      <w:r w:rsidRPr="00AF0688">
        <w:rPr>
          <w:lang w:val="en-US"/>
        </w:rPr>
        <w:t>Strategies for Training and Evaluating AlphaZero in Complex Environments</w:t>
      </w:r>
    </w:p>
    <w:p w14:paraId="539E1698" w14:textId="2295F985" w:rsidR="00A55B2D" w:rsidRPr="00A55B2D" w:rsidRDefault="00A55B2D" w:rsidP="00A33A44">
      <w:pPr>
        <w:pStyle w:val="H2-Heading"/>
      </w:pPr>
      <w:r w:rsidRPr="00A55B2D">
        <w:t>Learning Objectives</w:t>
      </w:r>
    </w:p>
    <w:p w14:paraId="0A23DE87" w14:textId="5263101E" w:rsidR="00A55B2D" w:rsidRPr="00A55B2D" w:rsidRDefault="00A55B2D" w:rsidP="00A55B2D">
      <w:pPr>
        <w:pStyle w:val="P-Regular"/>
      </w:pPr>
      <w:r w:rsidRPr="00A55B2D">
        <w:t>By the end of this chapter, readers will be able to</w:t>
      </w:r>
      <w:r w:rsidR="00043803">
        <w:t xml:space="preserve"> </w:t>
      </w:r>
      <w:sdt>
        <w:sdtPr>
          <w:id w:val="1439407992"/>
          <w:citation/>
        </w:sdtPr>
        <w:sdtContent>
          <w:r w:rsidR="00043803">
            <w:fldChar w:fldCharType="begin"/>
          </w:r>
          <w:r w:rsidR="00043803">
            <w:rPr>
              <w:lang w:val="en-US"/>
            </w:rPr>
            <w:instrText xml:space="preserve"> CITATION McGrath \l 1033 </w:instrText>
          </w:r>
          <w:r w:rsidR="00043803">
            <w:fldChar w:fldCharType="separate"/>
          </w:r>
          <w:r w:rsidR="007B46B6" w:rsidRPr="007B46B6">
            <w:rPr>
              <w:noProof/>
              <w:lang w:val="en-US"/>
            </w:rPr>
            <w:t>[1]</w:t>
          </w:r>
          <w:r w:rsidR="00043803">
            <w:fldChar w:fldCharType="end"/>
          </w:r>
        </w:sdtContent>
      </w:sdt>
      <w:r w:rsidRPr="00A55B2D">
        <w:t>:</w:t>
      </w:r>
    </w:p>
    <w:p w14:paraId="1D1C9678" w14:textId="70D2328E" w:rsidR="00A55B2D" w:rsidRPr="00A55B2D" w:rsidRDefault="00A55B2D" w:rsidP="00A55B2D">
      <w:pPr>
        <w:pStyle w:val="P-Regular"/>
        <w:numPr>
          <w:ilvl w:val="0"/>
          <w:numId w:val="12"/>
        </w:numPr>
        <w:rPr>
          <w:b/>
          <w:bCs/>
        </w:rPr>
      </w:pPr>
      <w:r w:rsidRPr="00A55B2D">
        <w:rPr>
          <w:b/>
          <w:bCs/>
        </w:rPr>
        <w:lastRenderedPageBreak/>
        <w:t>Understand the AlphaZero Framework:</w:t>
      </w:r>
      <w:r w:rsidRPr="00A55B2D">
        <w:t xml:space="preserve"> </w:t>
      </w:r>
      <w:r w:rsidR="00A67185" w:rsidRPr="002E72EE">
        <w:rPr>
          <w:lang w:val="en-US"/>
        </w:rPr>
        <w:t>Understand</w:t>
      </w:r>
      <w:r w:rsidR="002E72EE" w:rsidRPr="002E72EE">
        <w:rPr>
          <w:lang w:val="en-US"/>
        </w:rPr>
        <w:t xml:space="preserve"> its foundational concepts, including the unique integration of neural networks with reinforcement learning.</w:t>
      </w:r>
    </w:p>
    <w:p w14:paraId="6CC540A0" w14:textId="1BCF0A27" w:rsidR="00A55B2D" w:rsidRPr="00A55B2D" w:rsidRDefault="00A55B2D" w:rsidP="00A55B2D">
      <w:pPr>
        <w:pStyle w:val="P-Regular"/>
        <w:numPr>
          <w:ilvl w:val="0"/>
          <w:numId w:val="12"/>
        </w:numPr>
        <w:rPr>
          <w:b/>
          <w:bCs/>
        </w:rPr>
      </w:pPr>
      <w:r w:rsidRPr="00A55B2D">
        <w:rPr>
          <w:b/>
          <w:bCs/>
        </w:rPr>
        <w:t>Apply Monte Carlo Tree Search (MCTS):</w:t>
      </w:r>
      <w:r w:rsidRPr="00A55B2D">
        <w:t xml:space="preserve"> </w:t>
      </w:r>
      <w:r w:rsidR="00660929" w:rsidRPr="00660929">
        <w:rPr>
          <w:lang w:val="en-US"/>
        </w:rPr>
        <w:t xml:space="preserve">Implement MCTS as a key </w:t>
      </w:r>
      <w:r w:rsidR="00A67185" w:rsidRPr="00660929">
        <w:rPr>
          <w:lang w:val="en-US"/>
        </w:rPr>
        <w:t>part</w:t>
      </w:r>
      <w:r w:rsidR="00660929" w:rsidRPr="00660929">
        <w:rPr>
          <w:lang w:val="en-US"/>
        </w:rPr>
        <w:t xml:space="preserve"> in strategic decision-making algorithms.</w:t>
      </w:r>
    </w:p>
    <w:p w14:paraId="664D1B74" w14:textId="34E4BB9C" w:rsidR="00A55B2D" w:rsidRPr="00A55B2D" w:rsidRDefault="00A55B2D" w:rsidP="00A55B2D">
      <w:pPr>
        <w:pStyle w:val="P-Regular"/>
        <w:numPr>
          <w:ilvl w:val="0"/>
          <w:numId w:val="12"/>
        </w:numPr>
        <w:rPr>
          <w:b/>
          <w:bCs/>
        </w:rPr>
      </w:pPr>
      <w:r w:rsidRPr="00A55B2D">
        <w:rPr>
          <w:b/>
          <w:bCs/>
        </w:rPr>
        <w:t>Develop AlphaZero for Specific Games:</w:t>
      </w:r>
      <w:r w:rsidRPr="00A55B2D">
        <w:t xml:space="preserve"> Follow step-by-step instructions to build and train an AlphaZero-like model for the game of Connect4, with insights into adapting the </w:t>
      </w:r>
      <w:r w:rsidR="00A67185" w:rsidRPr="00A55B2D">
        <w:t>method</w:t>
      </w:r>
      <w:r w:rsidRPr="00A55B2D">
        <w:t xml:space="preserve"> </w:t>
      </w:r>
      <w:sdt>
        <w:sdtPr>
          <w:id w:val="-1591767487"/>
          <w:citation/>
        </w:sdtPr>
        <w:sdtContent>
          <w:r w:rsidR="007B46B6">
            <w:fldChar w:fldCharType="begin"/>
          </w:r>
          <w:r w:rsidR="007B46B6">
            <w:rPr>
              <w:lang w:val="en-US"/>
            </w:rPr>
            <w:instrText xml:space="preserve"> CITATION Bro12 \l 1033 </w:instrText>
          </w:r>
          <w:r w:rsidR="007B46B6">
            <w:fldChar w:fldCharType="separate"/>
          </w:r>
          <w:r w:rsidR="007B46B6" w:rsidRPr="007B46B6">
            <w:rPr>
              <w:noProof/>
              <w:lang w:val="en-US"/>
            </w:rPr>
            <w:t>[2]</w:t>
          </w:r>
          <w:r w:rsidR="007B46B6">
            <w:fldChar w:fldCharType="end"/>
          </w:r>
        </w:sdtContent>
      </w:sdt>
      <w:r w:rsidR="007B46B6">
        <w:t xml:space="preserve"> </w:t>
      </w:r>
      <w:r w:rsidRPr="00A55B2D">
        <w:t>for other games.</w:t>
      </w:r>
    </w:p>
    <w:p w14:paraId="37232F8C" w14:textId="68646EB7" w:rsidR="00A55B2D" w:rsidRPr="00A55B2D" w:rsidRDefault="00A55B2D" w:rsidP="00A55B2D">
      <w:pPr>
        <w:pStyle w:val="P-Regular"/>
        <w:numPr>
          <w:ilvl w:val="0"/>
          <w:numId w:val="12"/>
        </w:numPr>
        <w:rPr>
          <w:b/>
          <w:bCs/>
        </w:rPr>
      </w:pPr>
      <w:r w:rsidRPr="00A55B2D">
        <w:rPr>
          <w:b/>
          <w:bCs/>
        </w:rPr>
        <w:t>Explore Advanced Applications:</w:t>
      </w:r>
      <w:r w:rsidRPr="00A55B2D">
        <w:t xml:space="preserve"> </w:t>
      </w:r>
      <w:r w:rsidR="000951D3" w:rsidRPr="000951D3">
        <w:rPr>
          <w:lang w:val="en-US"/>
        </w:rPr>
        <w:t>Extend AlphaZero's methodologies</w:t>
      </w:r>
      <w:r w:rsidR="000951D3">
        <w:rPr>
          <w:lang w:val="en-US"/>
        </w:rPr>
        <w:t xml:space="preserve"> </w:t>
      </w:r>
      <w:r w:rsidRPr="00A55B2D">
        <w:t>more complex games and real-world applications, illustrating the versatility of reinforcement learning models.</w:t>
      </w:r>
    </w:p>
    <w:p w14:paraId="1D71AB20" w14:textId="604AA523" w:rsidR="00A55B2D" w:rsidRPr="007B413F" w:rsidRDefault="00A55B2D" w:rsidP="007D1C37">
      <w:pPr>
        <w:pStyle w:val="P-Regular"/>
        <w:numPr>
          <w:ilvl w:val="0"/>
          <w:numId w:val="12"/>
        </w:numPr>
        <w:rPr>
          <w:lang w:val="en-US"/>
        </w:rPr>
      </w:pPr>
      <w:r w:rsidRPr="00A55B2D">
        <w:rPr>
          <w:b/>
          <w:bCs/>
        </w:rPr>
        <w:t>Evaluate Model Performance in Diverse Environments:</w:t>
      </w:r>
      <w:r w:rsidRPr="00A55B2D">
        <w:t xml:space="preserve"> Master the techniques for training and evaluating reinforcement learning models in complex environments, ensuring robust performance and scalability.</w:t>
      </w:r>
    </w:p>
    <w:p w14:paraId="6D168C31" w14:textId="68B2C67D" w:rsidR="00AF0688" w:rsidRDefault="00AF0688" w:rsidP="001C41CA">
      <w:pPr>
        <w:pStyle w:val="H1-Section"/>
      </w:pPr>
      <w:r w:rsidRPr="00AF0688">
        <w:t>History and Significance of AlphaZero</w:t>
      </w:r>
    </w:p>
    <w:p w14:paraId="65C8106B" w14:textId="342EAD56" w:rsidR="0083420F" w:rsidRPr="0083420F" w:rsidRDefault="0083420F" w:rsidP="0083420F">
      <w:pPr>
        <w:pStyle w:val="P-Regular"/>
        <w:rPr>
          <w:lang w:val="en-US"/>
        </w:rPr>
      </w:pPr>
      <w:r w:rsidRPr="0083420F">
        <w:rPr>
          <w:lang w:val="en-US"/>
        </w:rPr>
        <w:t xml:space="preserve">AlphaZero's development marked a transformative moment in artificial intelligence, </w:t>
      </w:r>
      <w:r w:rsidR="005114E5" w:rsidRPr="0083420F">
        <w:rPr>
          <w:lang w:val="en-US"/>
        </w:rPr>
        <w:t>displaying</w:t>
      </w:r>
      <w:r w:rsidRPr="0083420F">
        <w:rPr>
          <w:lang w:val="en-US"/>
        </w:rPr>
        <w:t xml:space="preserve"> how reinforcement learning techniques could achieve superhuman performance without human guidance. By learning solely from self-play, AlphaZero introduced a paradigm of generalizable, scalable AI systems capable of mastering diverse tasks.</w:t>
      </w:r>
    </w:p>
    <w:p w14:paraId="150D2612" w14:textId="77777777" w:rsidR="00AF0688" w:rsidRPr="00AF0688" w:rsidRDefault="00AF0688" w:rsidP="001C41CA">
      <w:pPr>
        <w:pStyle w:val="H2-Heading"/>
      </w:pPr>
      <w:r w:rsidRPr="00AF0688">
        <w:t>The Rise of AlphaZero</w:t>
      </w:r>
    </w:p>
    <w:p w14:paraId="347A342A" w14:textId="4E67A0F2" w:rsidR="00AF0688" w:rsidRPr="00AF0688" w:rsidRDefault="00AF0688" w:rsidP="00AF0688">
      <w:pPr>
        <w:pStyle w:val="P-Regular"/>
        <w:rPr>
          <w:lang w:val="en-US"/>
        </w:rPr>
      </w:pPr>
      <w:r w:rsidRPr="00AF0688">
        <w:rPr>
          <w:lang w:val="en-US"/>
        </w:rPr>
        <w:t xml:space="preserve">AlphaZero </w:t>
      </w:r>
      <w:r w:rsidR="005114E5" w:rsidRPr="00AF0688">
        <w:rPr>
          <w:lang w:val="en-US"/>
        </w:rPr>
        <w:t>appeared</w:t>
      </w:r>
      <w:r w:rsidRPr="00AF0688">
        <w:rPr>
          <w:lang w:val="en-US"/>
        </w:rPr>
        <w:t xml:space="preserve"> as a revolutionary AI system capable of mastering complex board games through self-play reinforcement learning. Unlike traditional AI systems that relied on hand-crafted heuristics or extensive datasets, AlphaZero introduced a generalized approach, enabling:</w:t>
      </w:r>
    </w:p>
    <w:p w14:paraId="4F300EDE" w14:textId="18B4A110" w:rsidR="00AF0688" w:rsidRPr="00AF0688" w:rsidRDefault="00AF0688" w:rsidP="00A30D34">
      <w:pPr>
        <w:pStyle w:val="P-Regular"/>
        <w:numPr>
          <w:ilvl w:val="0"/>
          <w:numId w:val="4"/>
        </w:numPr>
        <w:rPr>
          <w:lang w:val="en-US"/>
        </w:rPr>
      </w:pPr>
      <w:r w:rsidRPr="00AF0688">
        <w:rPr>
          <w:b/>
          <w:bCs/>
          <w:lang w:val="en-US"/>
        </w:rPr>
        <w:t>Neural Networks</w:t>
      </w:r>
      <w:r w:rsidRPr="00AF0688">
        <w:rPr>
          <w:lang w:val="en-US"/>
        </w:rPr>
        <w:t xml:space="preserve"> to predict both move probabilities (policy) and game outcomes (value)</w:t>
      </w:r>
      <w:r w:rsidR="00B47162">
        <w:rPr>
          <w:lang w:val="en-US"/>
        </w:rPr>
        <w:t xml:space="preserve"> </w:t>
      </w:r>
      <w:sdt>
        <w:sdtPr>
          <w:rPr>
            <w:lang w:val="en-US"/>
          </w:rPr>
          <w:id w:val="-427422542"/>
          <w:citation/>
        </w:sdtPr>
        <w:sdtContent>
          <w:r w:rsidR="00B47162">
            <w:rPr>
              <w:lang w:val="en-US"/>
            </w:rPr>
            <w:fldChar w:fldCharType="begin"/>
          </w:r>
          <w:r w:rsidR="00B47162">
            <w:rPr>
              <w:lang w:val="en-US"/>
            </w:rPr>
            <w:instrText xml:space="preserve"> CITATION Silver \l 1033 </w:instrText>
          </w:r>
          <w:r w:rsidR="00B47162">
            <w:rPr>
              <w:lang w:val="en-US"/>
            </w:rPr>
            <w:fldChar w:fldCharType="separate"/>
          </w:r>
          <w:r w:rsidR="007B46B6" w:rsidRPr="007B46B6">
            <w:rPr>
              <w:noProof/>
              <w:lang w:val="en-US"/>
            </w:rPr>
            <w:t>[3]</w:t>
          </w:r>
          <w:r w:rsidR="00B47162">
            <w:rPr>
              <w:lang w:val="en-US"/>
            </w:rPr>
            <w:fldChar w:fldCharType="end"/>
          </w:r>
        </w:sdtContent>
      </w:sdt>
      <w:r w:rsidRPr="00AF0688">
        <w:rPr>
          <w:lang w:val="en-US"/>
        </w:rPr>
        <w:t>.</w:t>
      </w:r>
      <w:r w:rsidR="00B47162">
        <w:rPr>
          <w:lang w:val="en-US"/>
        </w:rPr>
        <w:t xml:space="preserve"> </w:t>
      </w:r>
    </w:p>
    <w:p w14:paraId="01B72BCD" w14:textId="522E5867" w:rsidR="00AF0688" w:rsidRDefault="00AF0688" w:rsidP="00A30D34">
      <w:pPr>
        <w:pStyle w:val="P-Regular"/>
        <w:numPr>
          <w:ilvl w:val="0"/>
          <w:numId w:val="4"/>
        </w:numPr>
        <w:rPr>
          <w:lang w:val="en-US"/>
        </w:rPr>
      </w:pPr>
      <w:r w:rsidRPr="00AF0688">
        <w:rPr>
          <w:b/>
          <w:bCs/>
          <w:lang w:val="en-US"/>
        </w:rPr>
        <w:t>Monte Carlo Tree Search (MCTS)</w:t>
      </w:r>
      <w:r w:rsidRPr="00AF0688">
        <w:rPr>
          <w:lang w:val="en-US"/>
        </w:rPr>
        <w:t xml:space="preserve"> to simulate and evaluate game states efficiently</w:t>
      </w:r>
      <w:r w:rsidR="00B47162">
        <w:rPr>
          <w:lang w:val="en-US"/>
        </w:rPr>
        <w:t xml:space="preserve"> </w:t>
      </w:r>
      <w:sdt>
        <w:sdtPr>
          <w:rPr>
            <w:lang w:val="en-US"/>
          </w:rPr>
          <w:id w:val="852455133"/>
          <w:citation/>
        </w:sdtPr>
        <w:sdtContent>
          <w:r w:rsidR="00703ED5">
            <w:rPr>
              <w:lang w:val="en-US"/>
            </w:rPr>
            <w:fldChar w:fldCharType="begin"/>
          </w:r>
          <w:r w:rsidR="00703ED5">
            <w:rPr>
              <w:lang w:val="en-US"/>
            </w:rPr>
            <w:instrText xml:space="preserve"> CITATION Sut181 \l 1033 </w:instrText>
          </w:r>
          <w:r w:rsidR="00703ED5">
            <w:rPr>
              <w:lang w:val="en-US"/>
            </w:rPr>
            <w:fldChar w:fldCharType="separate"/>
          </w:r>
          <w:r w:rsidR="007B46B6" w:rsidRPr="007B46B6">
            <w:rPr>
              <w:noProof/>
              <w:lang w:val="en-US"/>
            </w:rPr>
            <w:t>[4]</w:t>
          </w:r>
          <w:r w:rsidR="00703ED5">
            <w:rPr>
              <w:lang w:val="en-US"/>
            </w:rPr>
            <w:fldChar w:fldCharType="end"/>
          </w:r>
        </w:sdtContent>
      </w:sdt>
      <w:r w:rsidRPr="00AF0688">
        <w:rPr>
          <w:lang w:val="en-US"/>
        </w:rPr>
        <w:t>.</w:t>
      </w:r>
    </w:p>
    <w:p w14:paraId="51AA3962" w14:textId="52D9AF88" w:rsidR="00043803" w:rsidRDefault="002015EF" w:rsidP="002015EF">
      <w:pPr>
        <w:pStyle w:val="H2-Heading"/>
      </w:pPr>
      <w:r>
        <w:lastRenderedPageBreak/>
        <w:t>AlphaZero Neural Network</w:t>
      </w:r>
    </w:p>
    <w:p w14:paraId="61E2373E" w14:textId="5DA2F836" w:rsidR="002015EF" w:rsidRPr="002015EF" w:rsidRDefault="002015EF" w:rsidP="002015EF">
      <w:pPr>
        <w:pStyle w:val="P-Regular"/>
      </w:pPr>
      <w:r w:rsidRPr="002015EF">
        <w:t xml:space="preserve">AlphaZero consists of two primary components: a deep neural network and a Monte Carlo Tree Search (MCTS) algorithm. The neural network generates two critical outputs from a given game state: a "policy," which represents the probability distribution of potential next moves, and a "value," which predicts the expected outcome of the game from the current position. These outputs, known as the "policy head" and the "value head," are depicted in </w:t>
      </w:r>
      <w:r w:rsidRPr="002015EF">
        <w:rPr>
          <w:b/>
          <w:bCs/>
        </w:rPr>
        <w:t xml:space="preserve">Figure </w:t>
      </w:r>
      <w:r>
        <w:rPr>
          <w:b/>
          <w:bCs/>
        </w:rPr>
        <w:t>10.</w:t>
      </w:r>
      <w:r w:rsidRPr="002015EF">
        <w:rPr>
          <w:b/>
          <w:bCs/>
        </w:rPr>
        <w:t>1</w:t>
      </w:r>
      <w:r w:rsidRPr="002015EF">
        <w:t>.</w:t>
      </w:r>
    </w:p>
    <w:p w14:paraId="3E6E2A14" w14:textId="77777777" w:rsidR="002015EF" w:rsidRPr="002015EF" w:rsidRDefault="002015EF" w:rsidP="002015EF">
      <w:pPr>
        <w:pStyle w:val="P-Regular"/>
      </w:pPr>
      <w:r w:rsidRPr="002015EF">
        <w:t>A game state comprises the current board configuration, a history of prior moves, and additional contextual details like castling rights. This state is represented as an input vector for the neural network. The network processes this input to predict both the policy and the value, providing the foundation for MCTS to evaluate moves and refine its action selection.</w:t>
      </w:r>
    </w:p>
    <w:p w14:paraId="235111F7" w14:textId="77777777" w:rsidR="002015EF" w:rsidRPr="002015EF" w:rsidRDefault="002015EF" w:rsidP="002015EF">
      <w:pPr>
        <w:pStyle w:val="P-Regular"/>
      </w:pPr>
      <w:r w:rsidRPr="002015EF">
        <w:t>Training begins with a randomly initialized neural network, and data is generated through self-play, where AlphaZero repeatedly competes against itself. During self-play, MCTS simulates game outcomes and selects actions based on the neural network's predictions. The games generated through this process are of high quality due to the integration of MCTS, and they populate a training data buffer. As the system progresses, newer, stronger self-play games replace older ones in the buffer.</w:t>
      </w:r>
    </w:p>
    <w:p w14:paraId="782AFC41" w14:textId="1A35A5B7" w:rsidR="002015EF" w:rsidRPr="002015EF" w:rsidRDefault="002015EF" w:rsidP="002015EF">
      <w:pPr>
        <w:pStyle w:val="P-Regular"/>
      </w:pPr>
      <w:r w:rsidRPr="002015EF">
        <w:t xml:space="preserve">Using this data, the neural network is updated via gradient descent to minimize the error between its predictions and the actual outcomes of the self-play games. This iterative process of generating data through self-play and refining the network allows AlphaZero to improve continuously, developing increasingly effective strategies and accurate predictions, as illustrated in </w:t>
      </w:r>
      <w:r w:rsidRPr="002015EF">
        <w:rPr>
          <w:b/>
          <w:bCs/>
        </w:rPr>
        <w:t xml:space="preserve">Figure </w:t>
      </w:r>
      <w:r>
        <w:rPr>
          <w:b/>
          <w:bCs/>
        </w:rPr>
        <w:t>10.</w:t>
      </w:r>
      <w:r w:rsidRPr="002015EF">
        <w:rPr>
          <w:b/>
          <w:bCs/>
        </w:rPr>
        <w:t>1</w:t>
      </w:r>
      <w:r w:rsidRPr="002015EF">
        <w:t>.</w:t>
      </w:r>
      <w:r>
        <w:t xml:space="preserve"> </w:t>
      </w:r>
      <w:sdt>
        <w:sdtPr>
          <w:id w:val="-1659298681"/>
          <w:citation/>
        </w:sdtPr>
        <w:sdtContent>
          <w:r>
            <w:fldChar w:fldCharType="begin"/>
          </w:r>
          <w:r>
            <w:rPr>
              <w:lang w:val="en-US"/>
            </w:rPr>
            <w:instrText xml:space="preserve"> CITATION McGrath \l 1033 </w:instrText>
          </w:r>
          <w:r>
            <w:fldChar w:fldCharType="separate"/>
          </w:r>
          <w:r w:rsidR="007B46B6" w:rsidRPr="007B46B6">
            <w:rPr>
              <w:noProof/>
              <w:lang w:val="en-US"/>
            </w:rPr>
            <w:t>[1]</w:t>
          </w:r>
          <w:r>
            <w:fldChar w:fldCharType="end"/>
          </w:r>
        </w:sdtContent>
      </w:sdt>
    </w:p>
    <w:p w14:paraId="2585F5A3" w14:textId="77777777" w:rsidR="002015EF" w:rsidRDefault="002015EF" w:rsidP="002015EF">
      <w:pPr>
        <w:pStyle w:val="P-Regular"/>
        <w:keepNext/>
        <w:jc w:val="center"/>
      </w:pPr>
      <w:r>
        <w:rPr>
          <w:noProof/>
        </w:rPr>
        <w:lastRenderedPageBreak/>
        <w:drawing>
          <wp:inline distT="0" distB="0" distL="0" distR="0" wp14:anchorId="1AAADF4B" wp14:editId="79080139">
            <wp:extent cx="4436828" cy="4680778"/>
            <wp:effectExtent l="0" t="0" r="1905" b="5715"/>
            <wp:docPr id="1179011580" name="Picture 1" descr="A diagram of a block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011580" name="Picture 1" descr="A diagram of a block diagram&#10;&#10;Description automatically generated"/>
                    <pic:cNvPicPr/>
                  </pic:nvPicPr>
                  <pic:blipFill>
                    <a:blip r:embed="rId9"/>
                    <a:stretch>
                      <a:fillRect/>
                    </a:stretch>
                  </pic:blipFill>
                  <pic:spPr>
                    <a:xfrm>
                      <a:off x="0" y="0"/>
                      <a:ext cx="4451095" cy="4695830"/>
                    </a:xfrm>
                    <a:prstGeom prst="rect">
                      <a:avLst/>
                    </a:prstGeom>
                  </pic:spPr>
                </pic:pic>
              </a:graphicData>
            </a:graphic>
          </wp:inline>
        </w:drawing>
      </w:r>
    </w:p>
    <w:p w14:paraId="3AC88462" w14:textId="598E6636" w:rsidR="002015EF" w:rsidRPr="00AF0688" w:rsidRDefault="002015EF" w:rsidP="002015EF">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rPr>
          <w:noProof/>
        </w:rPr>
        <w:t xml:space="preserve"> </w:t>
      </w:r>
      <w:r w:rsidRPr="00AA47C0">
        <w:rPr>
          <w:noProof/>
        </w:rPr>
        <w:t>The AlphaZero network</w:t>
      </w:r>
      <w:r>
        <w:rPr>
          <w:noProof/>
        </w:rPr>
        <w:t xml:space="preserve">. </w:t>
      </w:r>
      <w:sdt>
        <w:sdtPr>
          <w:rPr>
            <w:noProof/>
          </w:rPr>
          <w:id w:val="-1399134244"/>
          <w:citation/>
        </w:sdtPr>
        <w:sdtContent>
          <w:r>
            <w:rPr>
              <w:noProof/>
            </w:rPr>
            <w:fldChar w:fldCharType="begin"/>
          </w:r>
          <w:r>
            <w:rPr>
              <w:noProof/>
            </w:rPr>
            <w:instrText xml:space="preserve"> CITATION McGrath \l 1033 </w:instrText>
          </w:r>
          <w:r>
            <w:rPr>
              <w:noProof/>
            </w:rPr>
            <w:fldChar w:fldCharType="separate"/>
          </w:r>
          <w:r w:rsidR="007B46B6" w:rsidRPr="007B46B6">
            <w:rPr>
              <w:noProof/>
            </w:rPr>
            <w:t>[1]</w:t>
          </w:r>
          <w:r>
            <w:rPr>
              <w:noProof/>
            </w:rPr>
            <w:fldChar w:fldCharType="end"/>
          </w:r>
        </w:sdtContent>
      </w:sdt>
    </w:p>
    <w:p w14:paraId="6B180015" w14:textId="77777777" w:rsidR="00AF0688" w:rsidRDefault="00AF0688" w:rsidP="001C41CA">
      <w:pPr>
        <w:pStyle w:val="H2-Heading"/>
      </w:pPr>
      <w:r w:rsidRPr="00AF0688">
        <w:t>Achievements of AlphaZero</w:t>
      </w:r>
    </w:p>
    <w:p w14:paraId="0B5C035A" w14:textId="77777777" w:rsidR="0083420F" w:rsidRPr="0083420F" w:rsidRDefault="0083420F" w:rsidP="0083420F">
      <w:pPr>
        <w:pStyle w:val="P-Regular"/>
        <w:rPr>
          <w:lang w:val="en-US"/>
        </w:rPr>
      </w:pPr>
      <w:r w:rsidRPr="0083420F">
        <w:rPr>
          <w:lang w:val="en-US"/>
        </w:rPr>
        <w:t>AlphaZero's success in strategic decision-making games underscores its capabilities. Through groundbreaking training methodologies, it achieved notable victories:</w:t>
      </w:r>
    </w:p>
    <w:p w14:paraId="63F947D8" w14:textId="09D7CCAA" w:rsidR="0083420F" w:rsidRPr="0083420F" w:rsidRDefault="0083420F" w:rsidP="00B65C83">
      <w:pPr>
        <w:pStyle w:val="P-Regular"/>
        <w:rPr>
          <w:lang w:val="en-US"/>
        </w:rPr>
      </w:pPr>
      <w:r w:rsidRPr="0083420F">
        <w:rPr>
          <w:b/>
          <w:bCs/>
          <w:lang w:val="en-US"/>
        </w:rPr>
        <w:t>Chess:</w:t>
      </w:r>
      <w:r w:rsidRPr="0083420F">
        <w:rPr>
          <w:lang w:val="en-US"/>
        </w:rPr>
        <w:t xml:space="preserve"> AlphaZero defeated Stockfish, the leading chess engine, after just four hours of self-training</w:t>
      </w:r>
      <w:r w:rsidR="00703ED5">
        <w:rPr>
          <w:lang w:val="en-US"/>
        </w:rPr>
        <w:t xml:space="preserve"> </w:t>
      </w:r>
      <w:sdt>
        <w:sdtPr>
          <w:rPr>
            <w:lang w:val="en-US"/>
          </w:rPr>
          <w:id w:val="-248500334"/>
          <w:citation/>
        </w:sdtPr>
        <w:sdtContent>
          <w:r w:rsidR="00703ED5">
            <w:rPr>
              <w:lang w:val="en-US"/>
            </w:rPr>
            <w:fldChar w:fldCharType="begin"/>
          </w:r>
          <w:r w:rsidR="00A5689A">
            <w:rPr>
              <w:lang w:val="en-US"/>
            </w:rPr>
            <w:instrText xml:space="preserve">CITATION Silvera \l 1033 </w:instrText>
          </w:r>
          <w:r w:rsidR="00703ED5">
            <w:rPr>
              <w:lang w:val="en-US"/>
            </w:rPr>
            <w:fldChar w:fldCharType="separate"/>
          </w:r>
          <w:r w:rsidR="007B46B6" w:rsidRPr="007B46B6">
            <w:rPr>
              <w:noProof/>
              <w:lang w:val="en-US"/>
            </w:rPr>
            <w:t>[5]</w:t>
          </w:r>
          <w:r w:rsidR="00703ED5">
            <w:rPr>
              <w:lang w:val="en-US"/>
            </w:rPr>
            <w:fldChar w:fldCharType="end"/>
          </w:r>
        </w:sdtContent>
      </w:sdt>
      <w:r w:rsidRPr="0083420F">
        <w:rPr>
          <w:lang w:val="en-US"/>
        </w:rPr>
        <w:t>.</w:t>
      </w:r>
    </w:p>
    <w:p w14:paraId="6D46137D" w14:textId="77777777" w:rsidR="0083420F" w:rsidRPr="0083420F" w:rsidRDefault="0083420F" w:rsidP="00B65C83">
      <w:pPr>
        <w:pStyle w:val="P-Regular"/>
        <w:numPr>
          <w:ilvl w:val="0"/>
          <w:numId w:val="11"/>
        </w:numPr>
        <w:rPr>
          <w:lang w:val="en-US"/>
        </w:rPr>
      </w:pPr>
      <w:r w:rsidRPr="0083420F">
        <w:rPr>
          <w:lang w:val="en-US"/>
        </w:rPr>
        <w:t>In this training, AlphaZero utilized 700,000 games of self-play, employing MCTS to refine its strategic depth with every iteration.</w:t>
      </w:r>
    </w:p>
    <w:p w14:paraId="3466A370" w14:textId="40D1E6DA" w:rsidR="0083420F" w:rsidRPr="0083420F" w:rsidRDefault="0083420F" w:rsidP="002F0958">
      <w:pPr>
        <w:pStyle w:val="P-Regular"/>
        <w:rPr>
          <w:lang w:val="en-US"/>
        </w:rPr>
      </w:pPr>
      <w:r w:rsidRPr="0083420F">
        <w:rPr>
          <w:b/>
          <w:bCs/>
          <w:lang w:val="en-US"/>
        </w:rPr>
        <w:lastRenderedPageBreak/>
        <w:t>Go:</w:t>
      </w:r>
      <w:r w:rsidRPr="0083420F">
        <w:rPr>
          <w:lang w:val="en-US"/>
        </w:rPr>
        <w:t xml:space="preserve"> It surpassed AlphaGo Zero, itself a groundbreaking AI, </w:t>
      </w:r>
      <w:r w:rsidR="005114E5" w:rsidRPr="0083420F">
        <w:rPr>
          <w:lang w:val="en-US"/>
        </w:rPr>
        <w:t>setting up</w:t>
      </w:r>
      <w:r w:rsidRPr="0083420F">
        <w:rPr>
          <w:lang w:val="en-US"/>
        </w:rPr>
        <w:t xml:space="preserve"> new levels of </w:t>
      </w:r>
      <w:r w:rsidR="00BE1473" w:rsidRPr="0083420F">
        <w:rPr>
          <w:lang w:val="en-US"/>
        </w:rPr>
        <w:t>ability</w:t>
      </w:r>
      <w:r w:rsidRPr="0083420F">
        <w:rPr>
          <w:lang w:val="en-US"/>
        </w:rPr>
        <w:t xml:space="preserve"> in Go</w:t>
      </w:r>
      <w:r w:rsidR="007B46B6">
        <w:rPr>
          <w:lang w:val="en-US"/>
        </w:rPr>
        <w:t xml:space="preserve"> </w:t>
      </w:r>
      <w:sdt>
        <w:sdtPr>
          <w:rPr>
            <w:lang w:val="en-US"/>
          </w:rPr>
          <w:id w:val="1695962104"/>
          <w:citation/>
        </w:sdtPr>
        <w:sdtContent>
          <w:r w:rsidR="007B46B6">
            <w:rPr>
              <w:lang w:val="en-US"/>
            </w:rPr>
            <w:fldChar w:fldCharType="begin"/>
          </w:r>
          <w:r w:rsidR="007B46B6">
            <w:rPr>
              <w:lang w:val="en-US"/>
            </w:rPr>
            <w:instrText xml:space="preserve"> CITATION Silverb \l 1033 </w:instrText>
          </w:r>
          <w:r w:rsidR="007B46B6">
            <w:rPr>
              <w:lang w:val="en-US"/>
            </w:rPr>
            <w:fldChar w:fldCharType="separate"/>
          </w:r>
          <w:r w:rsidR="007B46B6" w:rsidRPr="007B46B6">
            <w:rPr>
              <w:noProof/>
              <w:lang w:val="en-US"/>
            </w:rPr>
            <w:t>[6]</w:t>
          </w:r>
          <w:r w:rsidR="007B46B6">
            <w:rPr>
              <w:lang w:val="en-US"/>
            </w:rPr>
            <w:fldChar w:fldCharType="end"/>
          </w:r>
        </w:sdtContent>
      </w:sdt>
      <w:r w:rsidRPr="0083420F">
        <w:rPr>
          <w:lang w:val="en-US"/>
        </w:rPr>
        <w:t>.</w:t>
      </w:r>
    </w:p>
    <w:p w14:paraId="6098D16F" w14:textId="1BF2F224" w:rsidR="0083420F" w:rsidRPr="0083420F" w:rsidRDefault="0083420F" w:rsidP="00B65C83">
      <w:pPr>
        <w:pStyle w:val="P-Regular"/>
        <w:numPr>
          <w:ilvl w:val="0"/>
          <w:numId w:val="11"/>
        </w:numPr>
        <w:rPr>
          <w:lang w:val="en-US"/>
        </w:rPr>
      </w:pPr>
      <w:r w:rsidRPr="0083420F">
        <w:rPr>
          <w:lang w:val="en-US"/>
        </w:rPr>
        <w:t xml:space="preserve">By </w:t>
      </w:r>
      <w:r w:rsidR="005114E5" w:rsidRPr="0083420F">
        <w:rPr>
          <w:lang w:val="en-US"/>
        </w:rPr>
        <w:t>using</w:t>
      </w:r>
      <w:r w:rsidRPr="0083420F">
        <w:rPr>
          <w:lang w:val="en-US"/>
        </w:rPr>
        <w:t xml:space="preserve"> its neural network, AlphaZero integrated historical match data and dynamically adjusted move probabilities to optimize strategy.</w:t>
      </w:r>
    </w:p>
    <w:p w14:paraId="61A76FAE" w14:textId="77777777" w:rsidR="0083420F" w:rsidRPr="0083420F" w:rsidRDefault="0083420F" w:rsidP="002F0958">
      <w:pPr>
        <w:pStyle w:val="P-Regular"/>
        <w:rPr>
          <w:lang w:val="en-US"/>
        </w:rPr>
      </w:pPr>
      <w:r w:rsidRPr="0083420F">
        <w:rPr>
          <w:b/>
          <w:bCs/>
          <w:lang w:val="en-US"/>
        </w:rPr>
        <w:t>Shogi:</w:t>
      </w:r>
      <w:r w:rsidRPr="0083420F">
        <w:rPr>
          <w:lang w:val="en-US"/>
        </w:rPr>
        <w:t xml:space="preserve"> Within hours, AlphaZero dominated Elmo, a world-class shogi engine.</w:t>
      </w:r>
    </w:p>
    <w:p w14:paraId="6F7456AD" w14:textId="77777777" w:rsidR="0083420F" w:rsidRPr="0083420F" w:rsidRDefault="0083420F" w:rsidP="00B65C83">
      <w:pPr>
        <w:pStyle w:val="P-Regular"/>
        <w:numPr>
          <w:ilvl w:val="0"/>
          <w:numId w:val="11"/>
        </w:numPr>
        <w:rPr>
          <w:lang w:val="en-US"/>
        </w:rPr>
      </w:pPr>
      <w:r w:rsidRPr="0083420F">
        <w:rPr>
          <w:lang w:val="en-US"/>
        </w:rPr>
        <w:t>Through intensive training and simulation, AlphaZero analyzed millions of states, building an unprecedented understanding of shogi tactics.</w:t>
      </w:r>
    </w:p>
    <w:p w14:paraId="0BB46E11" w14:textId="4C515C0B" w:rsidR="0083420F" w:rsidRPr="00642897" w:rsidRDefault="0083420F" w:rsidP="00642897">
      <w:pPr>
        <w:pStyle w:val="P-Regular"/>
      </w:pPr>
      <w:r w:rsidRPr="0083420F">
        <w:rPr>
          <w:lang w:val="en-US"/>
        </w:rPr>
        <w:t xml:space="preserve">These achievements not only highlight AlphaZero’s technical capabilities but also </w:t>
      </w:r>
      <w:r w:rsidR="005114E5" w:rsidRPr="0083420F">
        <w:rPr>
          <w:lang w:val="en-US"/>
        </w:rPr>
        <w:t>show</w:t>
      </w:r>
      <w:r w:rsidRPr="0083420F">
        <w:rPr>
          <w:lang w:val="en-US"/>
        </w:rPr>
        <w:t xml:space="preserve"> its ability to generalize across different gaming environments. Each of these victories underscores a methodical approach combining computational efficiency with unparalleled strategy learning, achieved through iterative self-play and powerful simulations</w:t>
      </w:r>
      <w:r w:rsidR="002015EF">
        <w:rPr>
          <w:lang w:val="en-US"/>
        </w:rPr>
        <w:t xml:space="preserve"> </w:t>
      </w:r>
      <w:sdt>
        <w:sdtPr>
          <w:rPr>
            <w:lang w:val="en-US"/>
          </w:rPr>
          <w:id w:val="294185098"/>
          <w:citation/>
        </w:sdtPr>
        <w:sdtContent>
          <w:r w:rsidR="002015EF">
            <w:rPr>
              <w:lang w:val="en-US"/>
            </w:rPr>
            <w:fldChar w:fldCharType="begin"/>
          </w:r>
          <w:r w:rsidR="002015EF">
            <w:rPr>
              <w:lang w:val="en-US"/>
            </w:rPr>
            <w:instrText xml:space="preserve"> CITATION Tesauro \l 1033 </w:instrText>
          </w:r>
          <w:r w:rsidR="002015EF">
            <w:rPr>
              <w:lang w:val="en-US"/>
            </w:rPr>
            <w:fldChar w:fldCharType="separate"/>
          </w:r>
          <w:r w:rsidR="007B46B6" w:rsidRPr="007B46B6">
            <w:rPr>
              <w:noProof/>
              <w:lang w:val="en-US"/>
            </w:rPr>
            <w:t>[7]</w:t>
          </w:r>
          <w:r w:rsidR="002015EF">
            <w:rPr>
              <w:lang w:val="en-US"/>
            </w:rPr>
            <w:fldChar w:fldCharType="end"/>
          </w:r>
        </w:sdtContent>
      </w:sdt>
      <w:r w:rsidRPr="0083420F">
        <w:rPr>
          <w:lang w:val="en-US"/>
        </w:rPr>
        <w:t>.</w:t>
      </w:r>
    </w:p>
    <w:p w14:paraId="58940403" w14:textId="77777777" w:rsidR="00AF0688" w:rsidRPr="00AF0688" w:rsidRDefault="00AF0688" w:rsidP="001C41CA">
      <w:pPr>
        <w:pStyle w:val="H2-Heading"/>
      </w:pPr>
      <w:r w:rsidRPr="00AF0688">
        <w:t>Relevance to AI Research</w:t>
      </w:r>
    </w:p>
    <w:p w14:paraId="739A4433" w14:textId="6E9F54F4" w:rsidR="00E20F24" w:rsidRPr="00E20F24" w:rsidRDefault="00E20F24" w:rsidP="00E20F24">
      <w:pPr>
        <w:pStyle w:val="P-Regular"/>
      </w:pPr>
      <w:r w:rsidRPr="00E20F24">
        <w:t xml:space="preserve">AlphaZero's methodologies have catalyzed advancements in artificial intelligence, leading to breakthroughs in </w:t>
      </w:r>
      <w:r w:rsidR="00FE3CA0">
        <w:t>different</w:t>
      </w:r>
      <w:r w:rsidRPr="00E20F24">
        <w:t xml:space="preserve"> fields:</w:t>
      </w:r>
    </w:p>
    <w:p w14:paraId="62F56C74" w14:textId="0D4F1EAA" w:rsidR="00FE3CA0" w:rsidRDefault="00FE3CA0" w:rsidP="00BA13F3">
      <w:pPr>
        <w:pStyle w:val="P-Regular"/>
        <w:rPr>
          <w:lang w:val="en-US"/>
        </w:rPr>
      </w:pPr>
      <w:r w:rsidRPr="00FE3CA0">
        <w:rPr>
          <w:b/>
          <w:bCs/>
          <w:lang w:val="en-US"/>
        </w:rPr>
        <w:t>Autonomous Decision-Making Systems:</w:t>
      </w:r>
      <w:r w:rsidRPr="00FE3CA0">
        <w:rPr>
          <w:lang w:val="en-US"/>
        </w:rPr>
        <w:t xml:space="preserve"> AlphaZero’s principles enable robotics and autonomous vehicles to develop adaptive strategies. By simulating potential actions and outcomes, autonomous systems can </w:t>
      </w:r>
      <w:r w:rsidR="005114E5" w:rsidRPr="00FE3CA0">
        <w:rPr>
          <w:lang w:val="en-US"/>
        </w:rPr>
        <w:t>improve</w:t>
      </w:r>
      <w:r w:rsidRPr="00FE3CA0">
        <w:rPr>
          <w:lang w:val="en-US"/>
        </w:rPr>
        <w:t xml:space="preserve"> for </w:t>
      </w:r>
      <w:r w:rsidR="00BE1473" w:rsidRPr="00FE3CA0">
        <w:rPr>
          <w:lang w:val="en-US"/>
        </w:rPr>
        <w:t>aims</w:t>
      </w:r>
      <w:r w:rsidRPr="00FE3CA0">
        <w:rPr>
          <w:lang w:val="en-US"/>
        </w:rPr>
        <w:t xml:space="preserve"> like efficient navigation or dynamic obstacle avoidance.</w:t>
      </w:r>
    </w:p>
    <w:p w14:paraId="4EE1E992" w14:textId="401F6CAB" w:rsidR="00FE3CA0" w:rsidRPr="001602BA" w:rsidRDefault="00962392" w:rsidP="00CB5A08">
      <w:pPr>
        <w:pStyle w:val="L-Bullets"/>
        <w:numPr>
          <w:ilvl w:val="0"/>
          <w:numId w:val="9"/>
        </w:numPr>
        <w:rPr>
          <w:rFonts w:ascii="Calibri" w:hAnsi="Calibri" w:cs="Calibri"/>
        </w:rPr>
      </w:pPr>
      <w:r w:rsidRPr="001602BA">
        <w:t xml:space="preserve">Example: Autonomous vehicles apply AlphaZero’s principles to predict traffic flow and dynamically adjust routes to minimize </w:t>
      </w:r>
      <w:r w:rsidR="00626452" w:rsidRPr="001602BA">
        <w:t>delays.</w:t>
      </w:r>
    </w:p>
    <w:p w14:paraId="7C4E8FA7" w14:textId="5BA6B959" w:rsidR="00FE3CA0" w:rsidRDefault="00FE3CA0" w:rsidP="00BA13F3">
      <w:pPr>
        <w:pStyle w:val="P-Regular"/>
        <w:rPr>
          <w:lang w:val="en-US"/>
        </w:rPr>
      </w:pPr>
      <w:r w:rsidRPr="00FE3CA0">
        <w:rPr>
          <w:b/>
          <w:bCs/>
          <w:lang w:val="en-US"/>
        </w:rPr>
        <w:t>Optimization Tasks:</w:t>
      </w:r>
      <w:r w:rsidRPr="00FE3CA0">
        <w:rPr>
          <w:lang w:val="en-US"/>
        </w:rPr>
        <w:t xml:space="preserve"> AlphaZero's methodologies revolutionize </w:t>
      </w:r>
      <w:r w:rsidR="0073260A" w:rsidRPr="00FE3CA0">
        <w:rPr>
          <w:lang w:val="en-US"/>
        </w:rPr>
        <w:t>planning</w:t>
      </w:r>
      <w:r w:rsidRPr="00FE3CA0">
        <w:rPr>
          <w:lang w:val="en-US"/>
        </w:rPr>
        <w:t xml:space="preserve">, energy distribution, and scheduling systems by simulating multiple scenarios and </w:t>
      </w:r>
      <w:r w:rsidR="0073260A" w:rsidRPr="00FE3CA0">
        <w:rPr>
          <w:lang w:val="en-US"/>
        </w:rPr>
        <w:t>finding</w:t>
      </w:r>
      <w:r w:rsidRPr="00FE3CA0">
        <w:rPr>
          <w:lang w:val="en-US"/>
        </w:rPr>
        <w:t xml:space="preserve"> </w:t>
      </w:r>
      <w:r w:rsidR="00E13D4A" w:rsidRPr="00FE3CA0">
        <w:rPr>
          <w:lang w:val="en-US"/>
        </w:rPr>
        <w:t>the best</w:t>
      </w:r>
      <w:r w:rsidRPr="00FE3CA0">
        <w:rPr>
          <w:lang w:val="en-US"/>
        </w:rPr>
        <w:t xml:space="preserve"> resource allocation strategies </w:t>
      </w:r>
      <w:sdt>
        <w:sdtPr>
          <w:rPr>
            <w:lang w:val="en-US"/>
          </w:rPr>
          <w:id w:val="1835255210"/>
          <w:citation/>
        </w:sdtPr>
        <w:sdtContent>
          <w:r w:rsidR="00025C35">
            <w:rPr>
              <w:lang w:val="en-US"/>
            </w:rPr>
            <w:fldChar w:fldCharType="begin"/>
          </w:r>
          <w:r w:rsidR="00025C35">
            <w:rPr>
              <w:lang w:val="en-US"/>
            </w:rPr>
            <w:instrText xml:space="preserve"> CITATION Vin19 \l 1033 </w:instrText>
          </w:r>
          <w:r w:rsidR="00025C35">
            <w:rPr>
              <w:lang w:val="en-US"/>
            </w:rPr>
            <w:fldChar w:fldCharType="separate"/>
          </w:r>
          <w:r w:rsidR="007B46B6" w:rsidRPr="007B46B6">
            <w:rPr>
              <w:noProof/>
              <w:lang w:val="en-US"/>
            </w:rPr>
            <w:t>[8]</w:t>
          </w:r>
          <w:r w:rsidR="00025C35">
            <w:rPr>
              <w:lang w:val="en-US"/>
            </w:rPr>
            <w:fldChar w:fldCharType="end"/>
          </w:r>
        </w:sdtContent>
      </w:sdt>
      <w:r w:rsidRPr="00FE3CA0">
        <w:rPr>
          <w:lang w:val="en-US"/>
        </w:rPr>
        <w:t xml:space="preserve">. For instance, in </w:t>
      </w:r>
      <w:r w:rsidR="0073260A" w:rsidRPr="00FE3CA0">
        <w:rPr>
          <w:lang w:val="en-US"/>
        </w:rPr>
        <w:t>planning</w:t>
      </w:r>
      <w:r w:rsidRPr="00FE3CA0">
        <w:rPr>
          <w:lang w:val="en-US"/>
        </w:rPr>
        <w:t>, AlphaZero-inspired algorithms can dynamically adapt routes in response to real-time data.</w:t>
      </w:r>
    </w:p>
    <w:p w14:paraId="3C4778B9" w14:textId="1C5E75B8" w:rsidR="00626452" w:rsidRPr="00626452" w:rsidRDefault="00626452" w:rsidP="00626452">
      <w:pPr>
        <w:pStyle w:val="P-Regular"/>
        <w:numPr>
          <w:ilvl w:val="0"/>
          <w:numId w:val="20"/>
        </w:numPr>
        <w:rPr>
          <w:lang w:val="en-US"/>
        </w:rPr>
      </w:pPr>
      <w:r w:rsidRPr="00626452">
        <w:rPr>
          <w:lang w:val="en-US"/>
        </w:rPr>
        <w:t>Example: In planning, AlphaZero-inspired frameworks dynamically adjust delivery routes, reducing costs and enhancing efficiency.</w:t>
      </w:r>
    </w:p>
    <w:p w14:paraId="6CEA00FC" w14:textId="6E9959AA" w:rsidR="00FE3CA0" w:rsidRDefault="00FE3CA0" w:rsidP="00964716">
      <w:pPr>
        <w:pStyle w:val="P-Regular"/>
        <w:rPr>
          <w:lang w:val="en-US"/>
        </w:rPr>
      </w:pPr>
      <w:r w:rsidRPr="00FE3CA0">
        <w:rPr>
          <w:b/>
          <w:bCs/>
          <w:lang w:val="en-US"/>
        </w:rPr>
        <w:t>Generalized AI Frameworks:</w:t>
      </w:r>
      <w:r w:rsidRPr="00FE3CA0">
        <w:rPr>
          <w:lang w:val="en-US"/>
        </w:rPr>
        <w:t xml:space="preserve"> AlphaZero inspires architectures that apply reinforcement learning across diverse fields, such as healthcare or financial </w:t>
      </w:r>
      <w:r w:rsidR="00933301" w:rsidRPr="00FE3CA0">
        <w:rPr>
          <w:lang w:val="en-US"/>
        </w:rPr>
        <w:t>modeling</w:t>
      </w:r>
      <w:r w:rsidR="00933301">
        <w:rPr>
          <w:lang w:val="en-US"/>
        </w:rPr>
        <w:t xml:space="preserve"> </w:t>
      </w:r>
      <w:r w:rsidR="00933301" w:rsidRPr="00FE3CA0">
        <w:rPr>
          <w:lang w:val="en-US"/>
        </w:rPr>
        <w:t>(</w:t>
      </w:r>
      <w:r w:rsidRPr="00FE3CA0">
        <w:rPr>
          <w:lang w:val="en-US"/>
        </w:rPr>
        <w:t xml:space="preserve">Sutton &amp; Barto, 2018). These frameworks </w:t>
      </w:r>
      <w:r w:rsidR="0073260A" w:rsidRPr="00FE3CA0">
        <w:rPr>
          <w:lang w:val="en-US"/>
        </w:rPr>
        <w:t>use</w:t>
      </w:r>
      <w:r w:rsidRPr="00FE3CA0">
        <w:rPr>
          <w:lang w:val="en-US"/>
        </w:rPr>
        <w:t xml:space="preserve"> self-play techniques to iteratively refine predictions and strategies.</w:t>
      </w:r>
    </w:p>
    <w:p w14:paraId="6217D1E2" w14:textId="7315F2FB" w:rsidR="00D43055" w:rsidRPr="00F463F3" w:rsidRDefault="0038236F" w:rsidP="00964716">
      <w:pPr>
        <w:pStyle w:val="P-Regular"/>
        <w:numPr>
          <w:ilvl w:val="0"/>
          <w:numId w:val="9"/>
        </w:numPr>
        <w:rPr>
          <w:lang w:val="en-US"/>
        </w:rPr>
      </w:pPr>
      <w:r>
        <w:lastRenderedPageBreak/>
        <w:t xml:space="preserve">In </w:t>
      </w:r>
      <w:r w:rsidR="004645ED" w:rsidRPr="004645ED">
        <w:t>healthcare</w:t>
      </w:r>
      <w:r>
        <w:t xml:space="preserve"> applications</w:t>
      </w:r>
      <w:r w:rsidR="004645ED" w:rsidRPr="004645ED">
        <w:t xml:space="preserve">, AlphaZero-inspired systems </w:t>
      </w:r>
      <w:r w:rsidR="0073260A" w:rsidRPr="004645ED">
        <w:t>improve</w:t>
      </w:r>
      <w:r w:rsidR="004645ED" w:rsidRPr="004645ED">
        <w:t xml:space="preserve"> treatment plans by simulating patient outcomes under various interventions, personalizing care strategies</w:t>
      </w:r>
      <w:r w:rsidR="00641A02">
        <w:t xml:space="preserve"> </w:t>
      </w:r>
      <w:sdt>
        <w:sdtPr>
          <w:id w:val="930079130"/>
          <w:citation/>
        </w:sdtPr>
        <w:sdtContent>
          <w:r w:rsidR="00641A02">
            <w:fldChar w:fldCharType="begin"/>
          </w:r>
          <w:r w:rsidR="00641A02">
            <w:rPr>
              <w:lang w:val="en-US"/>
            </w:rPr>
            <w:instrText xml:space="preserve"> CITATION Sutton \l 1033 </w:instrText>
          </w:r>
          <w:r w:rsidR="00641A02">
            <w:fldChar w:fldCharType="separate"/>
          </w:r>
          <w:r w:rsidR="007B46B6" w:rsidRPr="007B46B6">
            <w:rPr>
              <w:noProof/>
              <w:lang w:val="en-US"/>
            </w:rPr>
            <w:t>[9]</w:t>
          </w:r>
          <w:r w:rsidR="00641A02">
            <w:fldChar w:fldCharType="end"/>
          </w:r>
        </w:sdtContent>
      </w:sdt>
      <w:r w:rsidR="004645ED" w:rsidRPr="004645ED">
        <w:t>.</w:t>
      </w:r>
    </w:p>
    <w:p w14:paraId="3D5A83C9" w14:textId="792649DE" w:rsidR="00AF0688" w:rsidRDefault="00AF0688" w:rsidP="001C41CA">
      <w:pPr>
        <w:pStyle w:val="H1-Section"/>
      </w:pPr>
      <w:r w:rsidRPr="00AF0688">
        <w:t>Monte Carlo Tree Search (MCTS) and Its Applications</w:t>
      </w:r>
    </w:p>
    <w:p w14:paraId="6FBD41D3" w14:textId="77777777" w:rsidR="004645ED" w:rsidRPr="004645ED" w:rsidRDefault="004645ED" w:rsidP="004645ED">
      <w:pPr>
        <w:pStyle w:val="P-Regular"/>
        <w:rPr>
          <w:lang w:val="en-US"/>
        </w:rPr>
      </w:pPr>
      <w:r w:rsidRPr="004645ED">
        <w:rPr>
          <w:lang w:val="en-US"/>
        </w:rPr>
        <w:t>Monte Carlo Tree Search (MCTS) lies at the heart of AlphaZero’s decision-making process, serving as a robust mechanism for balancing exploration and exploitation in uncertain environments. By iteratively simulating potential outcomes, MCTS enables precise decision-making, even in high-dimensional and unpredictable tasks. Its implementation underscores the principles of strategic foresight and adaptability that define modern AI systems.</w:t>
      </w:r>
    </w:p>
    <w:p w14:paraId="547E9B8C" w14:textId="77777777" w:rsidR="00AF0688" w:rsidRPr="00AF0688" w:rsidRDefault="00AF0688" w:rsidP="001C41CA">
      <w:pPr>
        <w:pStyle w:val="H2-Heading"/>
      </w:pPr>
      <w:r w:rsidRPr="00AF0688">
        <w:t>Introduction to MCTS</w:t>
      </w:r>
    </w:p>
    <w:p w14:paraId="1822286C" w14:textId="77777777" w:rsidR="00AF0688" w:rsidRPr="00AF0688" w:rsidRDefault="00AF0688" w:rsidP="00AF0688">
      <w:pPr>
        <w:pStyle w:val="P-Regular"/>
        <w:rPr>
          <w:lang w:val="en-US"/>
        </w:rPr>
      </w:pPr>
      <w:r w:rsidRPr="00AF0688">
        <w:rPr>
          <w:lang w:val="en-US"/>
        </w:rPr>
        <w:t>Monte Carlo Tree Search (MCTS) is a search algorithm that balances exploration and exploitation to make decisions in complex, uncertain environments. MCTS builds a search tree incrementally, using four key steps:</w:t>
      </w:r>
    </w:p>
    <w:p w14:paraId="242A6FBD" w14:textId="77777777" w:rsidR="00E20F24" w:rsidRPr="00E20F24" w:rsidRDefault="00E20F24" w:rsidP="005429EF">
      <w:pPr>
        <w:pStyle w:val="P-Regular"/>
      </w:pPr>
      <w:r w:rsidRPr="00E20F24">
        <w:rPr>
          <w:b/>
          <w:bCs/>
        </w:rPr>
        <w:t>Selection:</w:t>
      </w:r>
      <w:r w:rsidRPr="00E20F24">
        <w:t xml:space="preserve"> Navigate the tree to the most promising node using the Upper Confidence Bound (UCB1) formula. The UCB1 formula ensures a balance between nodes that are well-explored and those that may hold untapped potential.</w:t>
      </w:r>
    </w:p>
    <w:p w14:paraId="0B0D682A" w14:textId="2A11181C" w:rsidR="00E20F24" w:rsidRPr="005429EF" w:rsidRDefault="00E20F24" w:rsidP="005429EF">
      <w:pPr>
        <w:pStyle w:val="P-Regular"/>
        <w:numPr>
          <w:ilvl w:val="0"/>
          <w:numId w:val="8"/>
        </w:numPr>
        <w:rPr>
          <w:lang w:val="en-US"/>
        </w:rPr>
      </w:pPr>
      <w:r w:rsidRPr="005429EF">
        <w:rPr>
          <w:lang w:val="en-US"/>
        </w:rPr>
        <w:t xml:space="preserve">The algorithm prioritizes nodes with higher win rates while also considering less </w:t>
      </w:r>
      <w:r w:rsidR="00F82C57" w:rsidRPr="005429EF">
        <w:rPr>
          <w:lang w:val="en-US"/>
        </w:rPr>
        <w:t>often</w:t>
      </w:r>
      <w:r w:rsidRPr="005429EF">
        <w:rPr>
          <w:lang w:val="en-US"/>
        </w:rPr>
        <w:t xml:space="preserve"> visited nodes for exploration.</w:t>
      </w:r>
    </w:p>
    <w:p w14:paraId="256DD2AF" w14:textId="507723BB" w:rsidR="004645ED" w:rsidRPr="005429EF" w:rsidRDefault="004645ED" w:rsidP="005429EF">
      <w:pPr>
        <w:pStyle w:val="P-Regular"/>
        <w:numPr>
          <w:ilvl w:val="0"/>
          <w:numId w:val="8"/>
        </w:numPr>
        <w:rPr>
          <w:lang w:val="en-US"/>
        </w:rPr>
      </w:pPr>
      <w:r w:rsidRPr="004645ED">
        <w:rPr>
          <w:lang w:val="en-US"/>
        </w:rPr>
        <w:t xml:space="preserve">In AlphaZero, this step prioritizes nodes that maximize cumulative win rates while </w:t>
      </w:r>
      <w:r w:rsidR="00F82C57" w:rsidRPr="004645ED">
        <w:rPr>
          <w:lang w:val="en-US"/>
        </w:rPr>
        <w:t>keeping</w:t>
      </w:r>
      <w:r w:rsidRPr="004645ED">
        <w:rPr>
          <w:lang w:val="en-US"/>
        </w:rPr>
        <w:t xml:space="preserve"> exploration of less </w:t>
      </w:r>
      <w:r w:rsidR="00BE1473" w:rsidRPr="004645ED">
        <w:rPr>
          <w:lang w:val="en-US"/>
        </w:rPr>
        <w:t>often</w:t>
      </w:r>
      <w:r w:rsidRPr="004645ED">
        <w:rPr>
          <w:lang w:val="en-US"/>
        </w:rPr>
        <w:t xml:space="preserve"> visited options. This is crucial for </w:t>
      </w:r>
      <w:r w:rsidR="00F82C57" w:rsidRPr="004645ED">
        <w:rPr>
          <w:lang w:val="en-US"/>
        </w:rPr>
        <w:t>finding</w:t>
      </w:r>
      <w:r w:rsidRPr="004645ED">
        <w:rPr>
          <w:lang w:val="en-US"/>
        </w:rPr>
        <w:t xml:space="preserve"> </w:t>
      </w:r>
      <w:r w:rsidR="00E13D4A" w:rsidRPr="004645ED">
        <w:rPr>
          <w:lang w:val="en-US"/>
        </w:rPr>
        <w:t>the best</w:t>
      </w:r>
      <w:r w:rsidRPr="004645ED">
        <w:rPr>
          <w:lang w:val="en-US"/>
        </w:rPr>
        <w:t xml:space="preserve"> strategies while avoiding local maxima.</w:t>
      </w:r>
    </w:p>
    <w:p w14:paraId="17DF6395" w14:textId="77777777" w:rsidR="004645ED" w:rsidRPr="004645ED" w:rsidRDefault="00E20F24" w:rsidP="005429EF">
      <w:pPr>
        <w:pStyle w:val="P-Regular"/>
        <w:rPr>
          <w:lang w:val="en-US"/>
        </w:rPr>
      </w:pPr>
      <w:r w:rsidRPr="00E20F24">
        <w:rPr>
          <w:b/>
          <w:bCs/>
        </w:rPr>
        <w:t>Expansion:</w:t>
      </w:r>
      <w:r w:rsidRPr="00E20F24">
        <w:t xml:space="preserve"> </w:t>
      </w:r>
      <w:r w:rsidR="004645ED" w:rsidRPr="004645ED">
        <w:rPr>
          <w:lang w:val="en-US"/>
        </w:rPr>
        <w:t>Conduct random rollouts to evaluate the potential outcome of a state. Simulations play out the game from a given node to the end using random actions, estimating the value of that state.</w:t>
      </w:r>
    </w:p>
    <w:p w14:paraId="2F2FDE60" w14:textId="77777777" w:rsidR="004645ED" w:rsidRPr="004645ED" w:rsidRDefault="004645ED" w:rsidP="005429EF">
      <w:pPr>
        <w:pStyle w:val="P-Regular"/>
        <w:numPr>
          <w:ilvl w:val="0"/>
          <w:numId w:val="8"/>
        </w:numPr>
        <w:rPr>
          <w:lang w:val="en-US"/>
        </w:rPr>
      </w:pPr>
      <w:r w:rsidRPr="004645ED">
        <w:rPr>
          <w:lang w:val="en-US"/>
        </w:rPr>
        <w:t>AlphaZero leverages neural network predictions at this stage to prioritize expansions based on likely successful outcomes, enhancing computational efficiency.</w:t>
      </w:r>
    </w:p>
    <w:p w14:paraId="6C614F6E" w14:textId="77777777" w:rsidR="00E20F24" w:rsidRDefault="00E20F24" w:rsidP="005429EF">
      <w:pPr>
        <w:pStyle w:val="P-Regular"/>
      </w:pPr>
      <w:r w:rsidRPr="00E20F24">
        <w:rPr>
          <w:b/>
          <w:bCs/>
        </w:rPr>
        <w:lastRenderedPageBreak/>
        <w:t>Simulation:</w:t>
      </w:r>
      <w:r w:rsidRPr="00E20F24">
        <w:t xml:space="preserve"> Conduct random rollouts to evaluate the potential outcome of a state. Simulations play out the game from a given node to the end using random actions, estimating the value of that state.</w:t>
      </w:r>
    </w:p>
    <w:p w14:paraId="7E12B7BA" w14:textId="77777777" w:rsidR="004645ED" w:rsidRPr="004645ED" w:rsidRDefault="004645ED" w:rsidP="005429EF">
      <w:pPr>
        <w:pStyle w:val="P-Regular"/>
        <w:numPr>
          <w:ilvl w:val="0"/>
          <w:numId w:val="8"/>
        </w:numPr>
        <w:rPr>
          <w:lang w:val="en-US"/>
        </w:rPr>
      </w:pPr>
      <w:r w:rsidRPr="004645ED">
        <w:rPr>
          <w:lang w:val="en-US"/>
        </w:rPr>
        <w:t>In AlphaZero, simulations are enhanced by value predictions from the neural network, replacing random rollouts with informed estimates that increase accuracy.</w:t>
      </w:r>
    </w:p>
    <w:p w14:paraId="6C3121F0" w14:textId="77777777" w:rsidR="00E20F24" w:rsidRPr="00E20F24" w:rsidRDefault="00E20F24" w:rsidP="005429EF">
      <w:pPr>
        <w:pStyle w:val="P-Regular"/>
      </w:pPr>
      <w:r w:rsidRPr="00E20F24">
        <w:rPr>
          <w:b/>
          <w:bCs/>
        </w:rPr>
        <w:t>Backpropagation:</w:t>
      </w:r>
      <w:r w:rsidRPr="00E20F24">
        <w:t xml:space="preserve"> Update the statistics of nodes based on simulation results (Browne et al., 2012). Results from simulations propagate back through the tree, updating win rates and visit counts to refine future selections.</w:t>
      </w:r>
    </w:p>
    <w:p w14:paraId="6828670A" w14:textId="77777777" w:rsidR="004645ED" w:rsidRPr="004645ED" w:rsidRDefault="004645ED" w:rsidP="005429EF">
      <w:pPr>
        <w:pStyle w:val="P-Regular"/>
        <w:numPr>
          <w:ilvl w:val="0"/>
          <w:numId w:val="8"/>
        </w:numPr>
        <w:rPr>
          <w:lang w:val="en-US"/>
        </w:rPr>
      </w:pPr>
      <w:r w:rsidRPr="004645ED">
        <w:rPr>
          <w:lang w:val="en-US"/>
        </w:rPr>
        <w:t>Backpropagation ensures that the performance of every explored path contributes to improving decision-making at the root level.</w:t>
      </w:r>
    </w:p>
    <w:p w14:paraId="6CFAA378" w14:textId="2C7C8FAE" w:rsidR="00615BDC" w:rsidRPr="00615BDC" w:rsidRDefault="00615BDC" w:rsidP="00615BDC">
      <w:pPr>
        <w:rPr>
          <w:b/>
        </w:rPr>
      </w:pPr>
      <w:r w:rsidRPr="00615BDC">
        <w:rPr>
          <w:b/>
        </w:rPr>
        <w:t xml:space="preserve">Advanced Applications </w:t>
      </w:r>
    </w:p>
    <w:p w14:paraId="665E2335" w14:textId="34F57D97" w:rsidR="00615BDC" w:rsidRPr="00615BDC" w:rsidRDefault="00615BDC" w:rsidP="00615BDC">
      <w:r w:rsidRPr="00615BDC">
        <w:t xml:space="preserve">AlphaZero's methodologies in reinforcement learning </w:t>
      </w:r>
      <w:r w:rsidR="00DC614A">
        <w:t>and</w:t>
      </w:r>
      <w:r w:rsidR="00BA5D78" w:rsidRPr="00BA5D78">
        <w:t xml:space="preserve"> </w:t>
      </w:r>
      <w:r w:rsidR="00BA5D78" w:rsidRPr="004645ED">
        <w:t>MCTS's versatility has led to adoption in various fields</w:t>
      </w:r>
      <w:r w:rsidR="00BA5D78" w:rsidRPr="00615BDC">
        <w:t xml:space="preserve"> </w:t>
      </w:r>
      <w:r w:rsidRPr="00615BDC">
        <w:t>not confined to traditional board games. Its principles are extendable to more complex gaming environments, such as real-time strategy games or even multiplayer online battle arenas (MOBAs). These environments present unique challenges, including larger state and action spaces and the necessity for real-time decision-making.</w:t>
      </w:r>
    </w:p>
    <w:p w14:paraId="4479A8C2" w14:textId="77777777" w:rsidR="00615BDC" w:rsidRPr="00615BDC" w:rsidRDefault="00615BDC" w:rsidP="00615BDC">
      <w:pPr>
        <w:rPr>
          <w:b/>
        </w:rPr>
      </w:pPr>
      <w:r w:rsidRPr="00615BDC">
        <w:rPr>
          <w:b/>
        </w:rPr>
        <w:t>Extensions to Real-World Problems</w:t>
      </w:r>
    </w:p>
    <w:p w14:paraId="0A4BE1A9" w14:textId="77777777" w:rsidR="00615BDC" w:rsidRPr="00615BDC" w:rsidRDefault="00615BDC" w:rsidP="00615BDC">
      <w:r w:rsidRPr="00615BDC">
        <w:t>Beyond gaming, AlphaZero's techniques are increasingly being adapted for use in diverse real-world applications:</w:t>
      </w:r>
    </w:p>
    <w:p w14:paraId="1C1CD94D" w14:textId="7F69EB5B" w:rsidR="00615BDC" w:rsidRPr="00615BDC" w:rsidRDefault="00615BDC" w:rsidP="00615BDC">
      <w:pPr>
        <w:numPr>
          <w:ilvl w:val="0"/>
          <w:numId w:val="16"/>
        </w:numPr>
        <w:rPr>
          <w:lang w:val="en"/>
        </w:rPr>
      </w:pPr>
      <w:r w:rsidRPr="00615BDC">
        <w:rPr>
          <w:b/>
          <w:bCs/>
          <w:lang w:val="en"/>
        </w:rPr>
        <w:t>Supply Chain Optimization</w:t>
      </w:r>
      <w:r w:rsidRPr="00615BDC">
        <w:rPr>
          <w:lang w:val="en"/>
        </w:rPr>
        <w:t>: AlphaZero-like models can improve planning by simulating various supply chain scenarios to minimize costs and improve efficiency</w:t>
      </w:r>
      <w:r w:rsidR="000C42CD">
        <w:rPr>
          <w:lang w:val="en"/>
        </w:rPr>
        <w:t xml:space="preserve"> </w:t>
      </w:r>
      <w:sdt>
        <w:sdtPr>
          <w:rPr>
            <w:lang w:val="en"/>
          </w:rPr>
          <w:id w:val="-1531098347"/>
          <w:citation/>
        </w:sdtPr>
        <w:sdtContent>
          <w:r w:rsidR="0033068A">
            <w:rPr>
              <w:lang w:val="en"/>
            </w:rPr>
            <w:fldChar w:fldCharType="begin"/>
          </w:r>
          <w:r w:rsidR="0033068A">
            <w:instrText xml:space="preserve"> CITATION Koc06 \l 1033 </w:instrText>
          </w:r>
          <w:r w:rsidR="0033068A">
            <w:rPr>
              <w:lang w:val="en"/>
            </w:rPr>
            <w:fldChar w:fldCharType="separate"/>
          </w:r>
          <w:r w:rsidR="007B46B6" w:rsidRPr="007B46B6">
            <w:rPr>
              <w:noProof/>
            </w:rPr>
            <w:t>[10]</w:t>
          </w:r>
          <w:r w:rsidR="0033068A">
            <w:rPr>
              <w:lang w:val="en"/>
            </w:rPr>
            <w:fldChar w:fldCharType="end"/>
          </w:r>
        </w:sdtContent>
      </w:sdt>
      <w:r w:rsidRPr="00615BDC">
        <w:rPr>
          <w:lang w:val="en"/>
        </w:rPr>
        <w:t>.</w:t>
      </w:r>
      <w:r w:rsidR="00CE6D91">
        <w:rPr>
          <w:lang w:val="en"/>
        </w:rPr>
        <w:t xml:space="preserve"> </w:t>
      </w:r>
      <w:r w:rsidR="00CE6D91" w:rsidRPr="00CE6D91">
        <w:t>MCTS improves the allocation of resources by simulating and selecting actions that minimize costs and maximize throughput.</w:t>
      </w:r>
    </w:p>
    <w:p w14:paraId="19C92EB3" w14:textId="77777777" w:rsidR="00615BDC" w:rsidRPr="00615BDC" w:rsidRDefault="00615BDC" w:rsidP="00615BDC">
      <w:pPr>
        <w:numPr>
          <w:ilvl w:val="0"/>
          <w:numId w:val="16"/>
        </w:numPr>
        <w:rPr>
          <w:lang w:val="en"/>
        </w:rPr>
      </w:pPr>
      <w:r w:rsidRPr="00615BDC">
        <w:rPr>
          <w:b/>
          <w:bCs/>
          <w:lang w:val="en"/>
        </w:rPr>
        <w:t>Financial Trading</w:t>
      </w:r>
      <w:r w:rsidRPr="00615BDC">
        <w:rPr>
          <w:lang w:val="en"/>
        </w:rPr>
        <w:t>: In financial markets, similar algorithms can help in developing strategies for trading stocks or cryptocurrencies by simulating various market conditions and decision-making scenarios.</w:t>
      </w:r>
    </w:p>
    <w:p w14:paraId="561146B1" w14:textId="5F657954" w:rsidR="00615BDC" w:rsidRDefault="00615BDC" w:rsidP="00615BDC">
      <w:pPr>
        <w:numPr>
          <w:ilvl w:val="0"/>
          <w:numId w:val="16"/>
        </w:numPr>
      </w:pPr>
      <w:r w:rsidRPr="00615BDC">
        <w:rPr>
          <w:b/>
          <w:bCs/>
          <w:lang w:val="en"/>
        </w:rPr>
        <w:t>Robotics</w:t>
      </w:r>
      <w:r w:rsidRPr="00615BDC">
        <w:rPr>
          <w:lang w:val="en"/>
        </w:rPr>
        <w:t>: In robotics, these methods can be used for pathfinding and strategic planning, especially in environments where robots must adapt to dynamic obstacles and conditions</w:t>
      </w:r>
      <w:r w:rsidRPr="00615BDC">
        <w:t xml:space="preserve"> </w:t>
      </w:r>
      <w:sdt>
        <w:sdtPr>
          <w:id w:val="-1301912716"/>
          <w:citation/>
        </w:sdtPr>
        <w:sdtContent>
          <w:r w:rsidRPr="00615BDC">
            <w:fldChar w:fldCharType="begin"/>
          </w:r>
          <w:r w:rsidRPr="00615BDC">
            <w:instrText xml:space="preserve"> CITATION Silvera \l 1033 </w:instrText>
          </w:r>
          <w:r w:rsidRPr="00615BDC">
            <w:fldChar w:fldCharType="separate"/>
          </w:r>
          <w:r w:rsidR="007B46B6" w:rsidRPr="007B46B6">
            <w:rPr>
              <w:noProof/>
            </w:rPr>
            <w:t>[5]</w:t>
          </w:r>
          <w:r w:rsidRPr="00615BDC">
            <w:fldChar w:fldCharType="end"/>
          </w:r>
        </w:sdtContent>
      </w:sdt>
      <w:r w:rsidRPr="00615BDC">
        <w:t>.</w:t>
      </w:r>
      <w:r w:rsidR="003958BF">
        <w:t xml:space="preserve"> </w:t>
      </w:r>
    </w:p>
    <w:p w14:paraId="61B67ACC" w14:textId="5909714F" w:rsidR="00615BDC" w:rsidRDefault="008A21A9" w:rsidP="002B6BEC">
      <w:pPr>
        <w:numPr>
          <w:ilvl w:val="0"/>
          <w:numId w:val="16"/>
        </w:numPr>
      </w:pPr>
      <w:r w:rsidRPr="008A21A9">
        <w:rPr>
          <w:b/>
          <w:bCs/>
        </w:rPr>
        <w:lastRenderedPageBreak/>
        <w:t>Games</w:t>
      </w:r>
      <w:r>
        <w:t>: AlphaZero’s use of MCTS enabled strategic planning in chess, Go, and Connect4. For instance, MCTS allowed AlphaZero to evaluate millions of potential moves in real-time, finding the best strategies even in complex game states.</w:t>
      </w:r>
    </w:p>
    <w:p w14:paraId="39045D08" w14:textId="77777777" w:rsidR="00AF0688" w:rsidRPr="00AF0688" w:rsidRDefault="00AF0688" w:rsidP="001C41CA">
      <w:pPr>
        <w:pStyle w:val="H2-Heading"/>
      </w:pPr>
      <w:r w:rsidRPr="00AF0688">
        <w:t>Code Example: Basic MCTS Implementation</w:t>
      </w:r>
    </w:p>
    <w:p w14:paraId="7771BFB7" w14:textId="53CDC0C9" w:rsidR="00AF0688" w:rsidRPr="00AF0688" w:rsidRDefault="0083420F" w:rsidP="00AF0688">
      <w:pPr>
        <w:pStyle w:val="P-Regular"/>
        <w:rPr>
          <w:lang w:val="en-US"/>
        </w:rPr>
      </w:pPr>
      <w:r w:rsidRPr="0083420F">
        <w:t>Monte Carlo Tree Search (MCTS) serves as a foundational element in decision-making algorithms like AlphaZero, enabling the systematic exploration and evaluation of potential outcomes in high-complexity environments. The following implementation illustrates the core structure of MCTS, emphasizing its role in balancing exploration of less visited nodes and exploitation of known high-value nodes to make optimized decisions in strategic contexts:</w:t>
      </w:r>
    </w:p>
    <w:p w14:paraId="5D52D0FC" w14:textId="79D6F5BD" w:rsidR="001C41CA" w:rsidRDefault="001C41CA" w:rsidP="001C41CA">
      <w:pPr>
        <w:pStyle w:val="SC-Source"/>
      </w:pPr>
      <w:r>
        <w:t>`python</w:t>
      </w:r>
    </w:p>
    <w:p w14:paraId="61D4B814" w14:textId="326B66C8" w:rsidR="00AF0688" w:rsidRPr="00AF0688" w:rsidRDefault="00AF0688" w:rsidP="001C41CA">
      <w:pPr>
        <w:pStyle w:val="SC-Source"/>
      </w:pPr>
      <w:r w:rsidRPr="00AF0688">
        <w:t>import random</w:t>
      </w:r>
    </w:p>
    <w:p w14:paraId="38A6C6FC" w14:textId="77777777" w:rsidR="00AF0688" w:rsidRPr="00AF0688" w:rsidRDefault="00AF0688" w:rsidP="001C41CA">
      <w:pPr>
        <w:pStyle w:val="SC-Source"/>
      </w:pPr>
    </w:p>
    <w:p w14:paraId="712C84B7" w14:textId="77777777" w:rsidR="00AF0688" w:rsidRPr="00AF0688" w:rsidRDefault="00AF0688" w:rsidP="001C41CA">
      <w:pPr>
        <w:pStyle w:val="SC-Source"/>
      </w:pPr>
      <w:r w:rsidRPr="00AF0688">
        <w:t>class MCTSNode:</w:t>
      </w:r>
    </w:p>
    <w:p w14:paraId="53EC5225" w14:textId="77777777" w:rsidR="00AF0688" w:rsidRPr="00AF0688" w:rsidRDefault="00AF0688" w:rsidP="001C41CA">
      <w:pPr>
        <w:pStyle w:val="SC-Source"/>
      </w:pPr>
      <w:r w:rsidRPr="00AF0688">
        <w:t xml:space="preserve">    def __init__(self, state, parent=None):</w:t>
      </w:r>
    </w:p>
    <w:p w14:paraId="2C184469" w14:textId="77777777" w:rsidR="00AF0688" w:rsidRPr="00AF0688" w:rsidRDefault="00AF0688" w:rsidP="001C41CA">
      <w:pPr>
        <w:pStyle w:val="SC-Source"/>
      </w:pPr>
      <w:r w:rsidRPr="00AF0688">
        <w:t xml:space="preserve">        self.state = state</w:t>
      </w:r>
    </w:p>
    <w:p w14:paraId="3A054A5C" w14:textId="77777777" w:rsidR="00AF0688" w:rsidRPr="00AF0688" w:rsidRDefault="00AF0688" w:rsidP="001C41CA">
      <w:pPr>
        <w:pStyle w:val="SC-Source"/>
      </w:pPr>
      <w:r w:rsidRPr="00AF0688">
        <w:t xml:space="preserve">        self.parent = parent</w:t>
      </w:r>
    </w:p>
    <w:p w14:paraId="78027992" w14:textId="77777777" w:rsidR="00AF0688" w:rsidRPr="00AF0688" w:rsidRDefault="00AF0688" w:rsidP="001C41CA">
      <w:pPr>
        <w:pStyle w:val="SC-Source"/>
      </w:pPr>
      <w:r w:rsidRPr="00AF0688">
        <w:t xml:space="preserve">        self.children = []</w:t>
      </w:r>
    </w:p>
    <w:p w14:paraId="11FEC131" w14:textId="77777777" w:rsidR="00AF0688" w:rsidRPr="00AF0688" w:rsidRDefault="00AF0688" w:rsidP="001C41CA">
      <w:pPr>
        <w:pStyle w:val="SC-Source"/>
      </w:pPr>
      <w:r w:rsidRPr="00AF0688">
        <w:t xml:space="preserve">        self.visits = 0</w:t>
      </w:r>
    </w:p>
    <w:p w14:paraId="75461EAF" w14:textId="77777777" w:rsidR="00AF0688" w:rsidRPr="00AF0688" w:rsidRDefault="00AF0688" w:rsidP="001C41CA">
      <w:pPr>
        <w:pStyle w:val="SC-Source"/>
      </w:pPr>
      <w:r w:rsidRPr="00AF0688">
        <w:t xml:space="preserve">        self.wins = 0</w:t>
      </w:r>
    </w:p>
    <w:p w14:paraId="1E140E05" w14:textId="77777777" w:rsidR="00AF0688" w:rsidRPr="00AF0688" w:rsidRDefault="00AF0688" w:rsidP="001C41CA">
      <w:pPr>
        <w:pStyle w:val="SC-Source"/>
      </w:pPr>
      <w:r w:rsidRPr="00AF0688">
        <w:t xml:space="preserve">        self.untried_actions = self.get_legal_actions()</w:t>
      </w:r>
    </w:p>
    <w:p w14:paraId="026AA5C5" w14:textId="77777777" w:rsidR="00AF0688" w:rsidRPr="00AF0688" w:rsidRDefault="00AF0688" w:rsidP="001C41CA">
      <w:pPr>
        <w:pStyle w:val="SC-Source"/>
      </w:pPr>
    </w:p>
    <w:p w14:paraId="506622C6" w14:textId="77777777" w:rsidR="00AF0688" w:rsidRDefault="00AF0688" w:rsidP="001C41CA">
      <w:pPr>
        <w:pStyle w:val="SC-Source"/>
      </w:pPr>
      <w:r w:rsidRPr="00AF0688">
        <w:t xml:space="preserve">    def get_legal_actions(self):</w:t>
      </w:r>
    </w:p>
    <w:p w14:paraId="49444CA6" w14:textId="20EBB845" w:rsidR="00587C8C" w:rsidRPr="00AF0688" w:rsidRDefault="00587C8C" w:rsidP="001C41CA">
      <w:pPr>
        <w:pStyle w:val="SC-Source"/>
      </w:pPr>
      <w:r>
        <w:t xml:space="preserve">        </w:t>
      </w:r>
      <w:r w:rsidRPr="00587C8C">
        <w:rPr>
          <w:lang w:val="en-US"/>
        </w:rPr>
        <w:t># This function should return the legal actions from this state</w:t>
      </w:r>
    </w:p>
    <w:p w14:paraId="7950E636" w14:textId="77777777" w:rsidR="00AF0688" w:rsidRPr="00AF0688" w:rsidRDefault="00AF0688" w:rsidP="001C41CA">
      <w:pPr>
        <w:pStyle w:val="SC-Source"/>
      </w:pPr>
      <w:r w:rsidRPr="00AF0688">
        <w:t xml:space="preserve">        return ['action1', 'action2', 'action3']</w:t>
      </w:r>
    </w:p>
    <w:p w14:paraId="2F9CA61F" w14:textId="77777777" w:rsidR="00AF0688" w:rsidRPr="00AF0688" w:rsidRDefault="00AF0688" w:rsidP="001C41CA">
      <w:pPr>
        <w:pStyle w:val="SC-Source"/>
      </w:pPr>
    </w:p>
    <w:p w14:paraId="279DBA85" w14:textId="77777777" w:rsidR="00AF0688" w:rsidRDefault="00AF0688" w:rsidP="001C41CA">
      <w:pPr>
        <w:pStyle w:val="SC-Source"/>
      </w:pPr>
      <w:r w:rsidRPr="00AF0688">
        <w:lastRenderedPageBreak/>
        <w:t xml:space="preserve">    def select_child(self):</w:t>
      </w:r>
    </w:p>
    <w:p w14:paraId="0B6A7A22" w14:textId="6DB3D0CE" w:rsidR="00CE3E2D" w:rsidRPr="00AF0688" w:rsidRDefault="00CE3E2D" w:rsidP="001C41CA">
      <w:pPr>
        <w:pStyle w:val="SC-Source"/>
      </w:pPr>
      <w:r>
        <w:t xml:space="preserve">        </w:t>
      </w:r>
      <w:r w:rsidRPr="00CE3E2D">
        <w:rPr>
          <w:lang w:val="en-US"/>
        </w:rPr>
        <w:t># Select a child node with the highest UCB1 score</w:t>
      </w:r>
    </w:p>
    <w:p w14:paraId="69095030" w14:textId="77777777" w:rsidR="00AF0688" w:rsidRPr="00AF0688" w:rsidRDefault="00AF0688" w:rsidP="001C41CA">
      <w:pPr>
        <w:pStyle w:val="SC-Source"/>
      </w:pPr>
      <w:r w:rsidRPr="00AF0688">
        <w:t xml:space="preserve">        return max(self.children, key=lambda c: c.wins / c.visits + (2 * (2 * self.visits / c.visits)**0.5))</w:t>
      </w:r>
    </w:p>
    <w:p w14:paraId="25563368" w14:textId="77777777" w:rsidR="00AF0688" w:rsidRPr="00AF0688" w:rsidRDefault="00AF0688" w:rsidP="001C41CA">
      <w:pPr>
        <w:pStyle w:val="SC-Source"/>
      </w:pPr>
    </w:p>
    <w:p w14:paraId="76FEDAD2" w14:textId="77777777" w:rsidR="00AF0688" w:rsidRDefault="00AF0688" w:rsidP="001C41CA">
      <w:pPr>
        <w:pStyle w:val="SC-Source"/>
      </w:pPr>
      <w:r w:rsidRPr="00AF0688">
        <w:t xml:space="preserve">    def expand(self):</w:t>
      </w:r>
    </w:p>
    <w:p w14:paraId="61BB2D69" w14:textId="23DC1CE5" w:rsidR="00D212A1" w:rsidRPr="00AF0688" w:rsidRDefault="00D212A1" w:rsidP="001C41CA">
      <w:pPr>
        <w:pStyle w:val="SC-Source"/>
      </w:pPr>
      <w:r>
        <w:t xml:space="preserve">        </w:t>
      </w:r>
      <w:r w:rsidRPr="00D212A1">
        <w:rPr>
          <w:lang w:val="en-US"/>
        </w:rPr>
        <w:t># Expand the tree by creating a new child node</w:t>
      </w:r>
    </w:p>
    <w:p w14:paraId="2A1D936A" w14:textId="77777777" w:rsidR="00AF0688" w:rsidRPr="00AF0688" w:rsidRDefault="00AF0688" w:rsidP="001C41CA">
      <w:pPr>
        <w:pStyle w:val="SC-Source"/>
      </w:pPr>
      <w:r w:rsidRPr="00AF0688">
        <w:t xml:space="preserve">        action = self.untried_actions.pop()</w:t>
      </w:r>
    </w:p>
    <w:p w14:paraId="4BAD1D5A" w14:textId="77777777" w:rsidR="00AF0688" w:rsidRPr="00AF0688" w:rsidRDefault="00AF0688" w:rsidP="001C41CA">
      <w:pPr>
        <w:pStyle w:val="SC-Source"/>
      </w:pPr>
      <w:r w:rsidRPr="00AF0688">
        <w:t xml:space="preserve">        next_state = self.state.perform_action(action)</w:t>
      </w:r>
    </w:p>
    <w:p w14:paraId="4B4BE959" w14:textId="77777777" w:rsidR="00AF0688" w:rsidRPr="00AF0688" w:rsidRDefault="00AF0688" w:rsidP="001C41CA">
      <w:pPr>
        <w:pStyle w:val="SC-Source"/>
      </w:pPr>
      <w:r w:rsidRPr="00AF0688">
        <w:t xml:space="preserve">        child_node = MCTSNode(next_state, self)</w:t>
      </w:r>
    </w:p>
    <w:p w14:paraId="3A43EB80" w14:textId="77777777" w:rsidR="00AF0688" w:rsidRPr="00AF0688" w:rsidRDefault="00AF0688" w:rsidP="001C41CA">
      <w:pPr>
        <w:pStyle w:val="SC-Source"/>
      </w:pPr>
      <w:r w:rsidRPr="00AF0688">
        <w:t xml:space="preserve">        self.children.append(child_node)</w:t>
      </w:r>
    </w:p>
    <w:p w14:paraId="5AAE641E" w14:textId="77777777" w:rsidR="00AF0688" w:rsidRDefault="00AF0688" w:rsidP="001C41CA">
      <w:pPr>
        <w:pStyle w:val="SC-Source"/>
      </w:pPr>
      <w:r w:rsidRPr="00AF0688">
        <w:t xml:space="preserve">        return child_node</w:t>
      </w:r>
    </w:p>
    <w:p w14:paraId="60BF45EA" w14:textId="77777777" w:rsidR="00BD2542" w:rsidRDefault="00BD2542" w:rsidP="001C41CA">
      <w:pPr>
        <w:pStyle w:val="SC-Source"/>
      </w:pPr>
    </w:p>
    <w:p w14:paraId="27031C30" w14:textId="2885494D" w:rsidR="00BD2542" w:rsidRPr="00BD2542" w:rsidRDefault="005E3233" w:rsidP="005E3233">
      <w:pPr>
        <w:pStyle w:val="SC-Source"/>
        <w:rPr>
          <w:lang w:val="en-US"/>
        </w:rPr>
      </w:pPr>
      <w:r>
        <w:rPr>
          <w:lang w:val="en-US"/>
        </w:rPr>
        <w:t xml:space="preserve">    </w:t>
      </w:r>
      <w:r w:rsidR="00BD2542" w:rsidRPr="00BD2542">
        <w:rPr>
          <w:lang w:val="en-US"/>
        </w:rPr>
        <w:t>def simulate(self):</w:t>
      </w:r>
      <w:r w:rsidR="00BD2542" w:rsidRPr="00BD2542">
        <w:rPr>
          <w:lang w:val="en-US"/>
        </w:rPr>
        <w:br/>
        <w:t xml:space="preserve">        # Simulate a random playout from this node</w:t>
      </w:r>
      <w:r w:rsidR="00BD2542" w:rsidRPr="00BD2542">
        <w:rPr>
          <w:lang w:val="en-US"/>
        </w:rPr>
        <w:br/>
        <w:t xml:space="preserve">        current_node = self</w:t>
      </w:r>
      <w:r w:rsidR="00BD2542" w:rsidRPr="00BD2542">
        <w:rPr>
          <w:lang w:val="en-US"/>
        </w:rPr>
        <w:br/>
        <w:t xml:space="preserve">        while not current_node.is_terminal():</w:t>
      </w:r>
      <w:r w:rsidR="00BD2542" w:rsidRPr="00BD2542">
        <w:rPr>
          <w:lang w:val="en-US"/>
        </w:rPr>
        <w:br/>
        <w:t xml:space="preserve">            current_node = random.choice(current_node.get_legal_actions())</w:t>
      </w:r>
      <w:r w:rsidR="00BD2542" w:rsidRPr="00BD2542">
        <w:rPr>
          <w:lang w:val="en-US"/>
        </w:rPr>
        <w:br/>
        <w:t xml:space="preserve">        return current_node.get_result()</w:t>
      </w:r>
    </w:p>
    <w:p w14:paraId="41696EBE" w14:textId="77777777" w:rsidR="00BD2542" w:rsidRPr="00AF0688" w:rsidRDefault="00BD2542" w:rsidP="001C41CA">
      <w:pPr>
        <w:pStyle w:val="SC-Source"/>
      </w:pPr>
    </w:p>
    <w:p w14:paraId="122421E3" w14:textId="77777777" w:rsidR="00AF0688" w:rsidRDefault="00AF0688" w:rsidP="001C41CA">
      <w:pPr>
        <w:pStyle w:val="SC-Source"/>
      </w:pPr>
      <w:r w:rsidRPr="00AF0688">
        <w:t xml:space="preserve">    def backpropagate(self, result):</w:t>
      </w:r>
    </w:p>
    <w:p w14:paraId="179F1308" w14:textId="389DF67F" w:rsidR="006C1092" w:rsidRPr="00AF0688" w:rsidRDefault="006C1092" w:rsidP="001C41CA">
      <w:pPr>
        <w:pStyle w:val="SC-Source"/>
      </w:pPr>
      <w:r>
        <w:t xml:space="preserve">    </w:t>
      </w:r>
      <w:r w:rsidRPr="006C1092">
        <w:rPr>
          <w:lang w:val="en-US"/>
        </w:rPr>
        <w:t># Update nodes with the simulation result</w:t>
      </w:r>
    </w:p>
    <w:p w14:paraId="0F34BFBC" w14:textId="77777777" w:rsidR="00AF0688" w:rsidRPr="00AF0688" w:rsidRDefault="00AF0688" w:rsidP="001C41CA">
      <w:pPr>
        <w:pStyle w:val="SC-Source"/>
      </w:pPr>
      <w:r w:rsidRPr="00AF0688">
        <w:t xml:space="preserve">        self.visits += 1</w:t>
      </w:r>
    </w:p>
    <w:p w14:paraId="75AC4099" w14:textId="77777777" w:rsidR="00AF0688" w:rsidRPr="00AF0688" w:rsidRDefault="00AF0688" w:rsidP="001C41CA">
      <w:pPr>
        <w:pStyle w:val="SC-Source"/>
      </w:pPr>
      <w:r w:rsidRPr="00AF0688">
        <w:t xml:space="preserve">        self.wins += result</w:t>
      </w:r>
    </w:p>
    <w:p w14:paraId="6C371B5A" w14:textId="77777777" w:rsidR="00AF0688" w:rsidRPr="00AF0688" w:rsidRDefault="00AF0688" w:rsidP="001C41CA">
      <w:pPr>
        <w:pStyle w:val="SC-Source"/>
      </w:pPr>
      <w:r w:rsidRPr="00AF0688">
        <w:t xml:space="preserve">        if self.parent:</w:t>
      </w:r>
    </w:p>
    <w:p w14:paraId="19212995" w14:textId="77777777" w:rsidR="00AF0688" w:rsidRDefault="00AF0688" w:rsidP="001C41CA">
      <w:pPr>
        <w:pStyle w:val="SC-Source"/>
      </w:pPr>
      <w:r w:rsidRPr="00AF0688">
        <w:t xml:space="preserve">            self.parent.backpropagate(result)</w:t>
      </w:r>
    </w:p>
    <w:p w14:paraId="05CDD261" w14:textId="77777777" w:rsidR="00B447F0" w:rsidRDefault="00B447F0" w:rsidP="001C41CA">
      <w:pPr>
        <w:pStyle w:val="SC-Source"/>
      </w:pPr>
    </w:p>
    <w:p w14:paraId="1E509A42" w14:textId="2EBDDAD7" w:rsidR="00B447F0" w:rsidRPr="00B447F0" w:rsidRDefault="00B447F0" w:rsidP="00B447F0">
      <w:pPr>
        <w:pStyle w:val="SC-Source"/>
        <w:rPr>
          <w:lang w:val="en-US"/>
        </w:rPr>
      </w:pPr>
      <w:r>
        <w:rPr>
          <w:lang w:val="en-US"/>
        </w:rPr>
        <w:lastRenderedPageBreak/>
        <w:t xml:space="preserve">    </w:t>
      </w:r>
      <w:r w:rsidRPr="00B447F0">
        <w:rPr>
          <w:lang w:val="en-US"/>
        </w:rPr>
        <w:t>def monte_carlo_tree_search(root, iterations=1000):</w:t>
      </w:r>
      <w:r w:rsidRPr="00B447F0">
        <w:rPr>
          <w:lang w:val="en-US"/>
        </w:rPr>
        <w:br/>
        <w:t xml:space="preserve">    </w:t>
      </w:r>
      <w:r w:rsidR="00110A3C">
        <w:rPr>
          <w:lang w:val="en-US"/>
        </w:rPr>
        <w:t xml:space="preserve">  </w:t>
      </w:r>
      <w:r w:rsidRPr="00B447F0">
        <w:rPr>
          <w:lang w:val="en-US"/>
        </w:rPr>
        <w:t>for _ in range(iterations):</w:t>
      </w:r>
      <w:r w:rsidRPr="00B447F0">
        <w:rPr>
          <w:lang w:val="en-US"/>
        </w:rPr>
        <w:br/>
        <w:t xml:space="preserve">        node = root</w:t>
      </w:r>
      <w:r w:rsidRPr="00B447F0">
        <w:rPr>
          <w:lang w:val="en-US"/>
        </w:rPr>
        <w:br/>
        <w:t xml:space="preserve">        while node.untried_actions == [] and node.children != []:</w:t>
      </w:r>
      <w:r w:rsidRPr="00B447F0">
        <w:rPr>
          <w:lang w:val="en-US"/>
        </w:rPr>
        <w:br/>
        <w:t xml:space="preserve">            node = node.select_child()</w:t>
      </w:r>
      <w:r w:rsidRPr="00B447F0">
        <w:rPr>
          <w:lang w:val="en-US"/>
        </w:rPr>
        <w:br/>
        <w:t xml:space="preserve">        if node.untried_actions != []:</w:t>
      </w:r>
      <w:r w:rsidRPr="00B447F0">
        <w:rPr>
          <w:lang w:val="en-US"/>
        </w:rPr>
        <w:br/>
        <w:t xml:space="preserve">            node = node.expand()</w:t>
      </w:r>
      <w:r w:rsidRPr="00B447F0">
        <w:rPr>
          <w:lang w:val="en-US"/>
        </w:rPr>
        <w:br/>
        <w:t xml:space="preserve">        result = node.simulate()</w:t>
      </w:r>
      <w:r w:rsidRPr="00B447F0">
        <w:rPr>
          <w:lang w:val="en-US"/>
        </w:rPr>
        <w:br/>
        <w:t xml:space="preserve">        node.backpropagate(result)</w:t>
      </w:r>
    </w:p>
    <w:p w14:paraId="323F5C01" w14:textId="0DBB9C65" w:rsidR="00B447F0" w:rsidRPr="00110A3C" w:rsidRDefault="00B447F0" w:rsidP="001C41CA">
      <w:pPr>
        <w:pStyle w:val="SC-Source"/>
        <w:rPr>
          <w:lang w:val="en-US"/>
        </w:rPr>
      </w:pPr>
      <w:r w:rsidRPr="00B447F0">
        <w:rPr>
          <w:lang w:val="en-US"/>
        </w:rPr>
        <w:t># Example usage</w:t>
      </w:r>
      <w:r w:rsidRPr="00B447F0">
        <w:rPr>
          <w:lang w:val="en-US"/>
        </w:rPr>
        <w:br/>
        <w:t>initial_state = GameState()</w:t>
      </w:r>
      <w:r w:rsidRPr="00B447F0">
        <w:rPr>
          <w:lang w:val="en-US"/>
        </w:rPr>
        <w:br/>
        <w:t>root_node = MCTSNode(initial_state)</w:t>
      </w:r>
      <w:r w:rsidRPr="00B447F0">
        <w:rPr>
          <w:lang w:val="en-US"/>
        </w:rPr>
        <w:br/>
        <w:t>monte_carlo_tree_search(root_node)</w:t>
      </w:r>
    </w:p>
    <w:p w14:paraId="41DEE439" w14:textId="1EE63D6B" w:rsidR="001C41CA" w:rsidRPr="00AF0688" w:rsidRDefault="001C41CA" w:rsidP="001C41CA">
      <w:pPr>
        <w:pStyle w:val="SC-Source"/>
      </w:pPr>
      <w:r>
        <w:t>`</w:t>
      </w:r>
    </w:p>
    <w:p w14:paraId="64618E8B" w14:textId="77777777" w:rsidR="0083420F" w:rsidRDefault="0083420F" w:rsidP="0083420F">
      <w:pPr>
        <w:pStyle w:val="P-Regular"/>
        <w:rPr>
          <w:lang w:val="en-US"/>
        </w:rPr>
      </w:pPr>
      <w:r w:rsidRPr="00AF0688">
        <w:rPr>
          <w:lang w:val="en-US"/>
        </w:rPr>
        <w:t>This code defines the core mechanics of Connect4, enabling move validation, game state representation, and legal move identification.</w:t>
      </w:r>
    </w:p>
    <w:p w14:paraId="28450389" w14:textId="6FD247B5" w:rsidR="00AF0688" w:rsidRDefault="0083420F" w:rsidP="00AF0688">
      <w:pPr>
        <w:pStyle w:val="P-Regular"/>
        <w:rPr>
          <w:lang w:val="en-US"/>
        </w:rPr>
      </w:pPr>
      <w:r>
        <w:t>It</w:t>
      </w:r>
      <w:r w:rsidRPr="00C52D9A">
        <w:t xml:space="preserve"> illustrates the fundamental processes of MCTS and their functional significance in decision-making. The </w:t>
      </w:r>
      <w:r w:rsidRPr="00C52D9A">
        <w:rPr>
          <w:rStyle w:val="P-Code"/>
        </w:rPr>
        <w:t>select_child</w:t>
      </w:r>
      <w:r w:rsidRPr="00C52D9A">
        <w:t xml:space="preserve"> method employs the Upper Confidence Bound (UCB1) formula to strategically navigate the tree, balancing the exploration of less-visited nodes with the exploitation of high-value nodes. The </w:t>
      </w:r>
      <w:r w:rsidRPr="00C52D9A">
        <w:rPr>
          <w:rStyle w:val="P-Code"/>
        </w:rPr>
        <w:t>expand</w:t>
      </w:r>
      <w:r w:rsidRPr="00C52D9A">
        <w:t xml:space="preserve"> method introduces new nodes into the search tree, ensuring that the algorithm continuously evaluates unexplored actions to discover </w:t>
      </w:r>
      <w:r w:rsidR="00E13D4A" w:rsidRPr="00C52D9A">
        <w:t>the best</w:t>
      </w:r>
      <w:r w:rsidRPr="00C52D9A">
        <w:t xml:space="preserve"> outcomes. The </w:t>
      </w:r>
      <w:r w:rsidRPr="00C52D9A">
        <w:rPr>
          <w:rStyle w:val="P-Code"/>
        </w:rPr>
        <w:t>backpropagate</w:t>
      </w:r>
      <w:r w:rsidRPr="00C52D9A">
        <w:t xml:space="preserve"> method iteratively updates the statistics of visited nodes, propagating the results of simulated outcomes back through the tree to refine decision-making at all levels. Together, these methods enable a systematic and adaptive approach to navigating complex decision spaces, forming the backbone of advanced AI implementations like AlphaZero. By integrating this structure with neural network predictions, AlphaZero enhances the computational efficiency and accuracy of traditional MCTS methods.</w:t>
      </w:r>
    </w:p>
    <w:p w14:paraId="068C841C" w14:textId="77777777" w:rsidR="008B686C" w:rsidRPr="008B686C" w:rsidRDefault="008B686C" w:rsidP="008B686C">
      <w:pPr>
        <w:pStyle w:val="P-Regular"/>
      </w:pPr>
      <w:r w:rsidRPr="008B686C">
        <w:rPr>
          <w:b/>
          <w:bCs/>
        </w:rPr>
        <w:t>Code Example: Implementing MCTS for a Simple Game</w:t>
      </w:r>
    </w:p>
    <w:p w14:paraId="3E12941C" w14:textId="4E01CC3D" w:rsidR="00E459AB" w:rsidRPr="008B686C" w:rsidRDefault="00E459AB" w:rsidP="008B686C">
      <w:pPr>
        <w:pStyle w:val="P-Regular"/>
      </w:pPr>
      <w:r w:rsidRPr="00E459AB">
        <w:rPr>
          <w:lang w:val="en-US"/>
        </w:rPr>
        <w:t>To further illustrate how Monte Carlo Tree Search (MCTS) can be implemented in decision-making scenarios, let’s apply it to the classic game of Tic-Tac-Toe. This example shows the practical use of MCTS to simulate, evaluate, and optimize moves in a simple game environment. By walking through this implementation, we can gain insight into how MCTS enables strategic foresight in game-playing AI.</w:t>
      </w:r>
    </w:p>
    <w:p w14:paraId="722E9900" w14:textId="7E50EF82" w:rsidR="008B686C" w:rsidRPr="008B686C" w:rsidRDefault="008B686C" w:rsidP="008B686C">
      <w:pPr>
        <w:pStyle w:val="SC-Source"/>
      </w:pPr>
      <w:r w:rsidRPr="008B686C">
        <w:lastRenderedPageBreak/>
        <w:t> </w:t>
      </w:r>
      <w:r>
        <w:t>`</w:t>
      </w:r>
      <w:r w:rsidRPr="008B686C">
        <w:t>python</w:t>
      </w:r>
    </w:p>
    <w:p w14:paraId="00B0841F" w14:textId="77777777" w:rsidR="008B686C" w:rsidRPr="008B686C" w:rsidRDefault="008B686C" w:rsidP="008B686C">
      <w:pPr>
        <w:pStyle w:val="SC-Source"/>
      </w:pPr>
      <w:r w:rsidRPr="008B686C">
        <w:t> </w:t>
      </w:r>
    </w:p>
    <w:p w14:paraId="0EC95B21" w14:textId="659ED53F" w:rsidR="008B686C" w:rsidRDefault="008B686C" w:rsidP="008B686C">
      <w:pPr>
        <w:pStyle w:val="SC-Source"/>
      </w:pPr>
      <w:r w:rsidRPr="008B686C">
        <w:t>class TicTacToe:</w:t>
      </w:r>
      <w:r w:rsidRPr="008B686C">
        <w:br/>
        <w:t xml:space="preserve">    </w:t>
      </w:r>
      <w:r w:rsidR="0061012C">
        <w:tab/>
      </w:r>
      <w:r w:rsidRPr="008B686C">
        <w:t>def __init__(self):</w:t>
      </w:r>
      <w:r w:rsidRPr="008B686C">
        <w:br/>
        <w:t xml:space="preserve">        self.board = [[None]*3 for _ in range(3)]</w:t>
      </w:r>
      <w:r w:rsidRPr="008B686C">
        <w:br/>
        <w:t xml:space="preserve">        self.player = 'X'</w:t>
      </w:r>
    </w:p>
    <w:p w14:paraId="7FC880E1" w14:textId="77777777" w:rsidR="00E459AB" w:rsidRPr="008B686C" w:rsidRDefault="00E459AB" w:rsidP="008B686C">
      <w:pPr>
        <w:pStyle w:val="SC-Source"/>
      </w:pPr>
    </w:p>
    <w:p w14:paraId="5DB9A780" w14:textId="77777777" w:rsidR="008B686C" w:rsidRDefault="008B686C" w:rsidP="0061012C">
      <w:pPr>
        <w:pStyle w:val="SC-Source"/>
        <w:ind w:firstLine="720"/>
      </w:pPr>
      <w:r w:rsidRPr="008B686C">
        <w:t>def move(self, x, y):</w:t>
      </w:r>
      <w:r w:rsidRPr="008B686C">
        <w:br/>
        <w:t xml:space="preserve">        if self.board[x][y] is None:</w:t>
      </w:r>
      <w:r w:rsidRPr="008B686C">
        <w:br/>
        <w:t xml:space="preserve">            self.board[x][y] = self.player</w:t>
      </w:r>
      <w:r w:rsidRPr="008B686C">
        <w:br/>
        <w:t xml:space="preserve">            self.player = 'O' if self.player == 'X' else 'X'</w:t>
      </w:r>
      <w:r w:rsidRPr="008B686C">
        <w:br/>
        <w:t xml:space="preserve">        return self</w:t>
      </w:r>
    </w:p>
    <w:p w14:paraId="3BFCB02B" w14:textId="77777777" w:rsidR="0061012C" w:rsidRPr="008B686C" w:rsidRDefault="0061012C" w:rsidP="0061012C">
      <w:pPr>
        <w:pStyle w:val="SC-Source"/>
        <w:ind w:firstLine="720"/>
      </w:pPr>
    </w:p>
    <w:p w14:paraId="365BCCC7" w14:textId="77777777" w:rsidR="008B686C" w:rsidRDefault="008B686C" w:rsidP="0061012C">
      <w:pPr>
        <w:pStyle w:val="SC-Source"/>
        <w:ind w:firstLine="720"/>
      </w:pPr>
      <w:r w:rsidRPr="008B686C">
        <w:t>def is_winner(self, player):</w:t>
      </w:r>
      <w:r w:rsidRPr="008B686C">
        <w:br/>
        <w:t xml:space="preserve">        win_conditions = [</w:t>
      </w:r>
      <w:r w:rsidRPr="008B686C">
        <w:br/>
        <w:t xml:space="preserve">            [self.board[i][0] == player and self.board[i][1] == player and self.board[i][2] == player for i in range(3)],</w:t>
      </w:r>
      <w:r w:rsidRPr="008B686C">
        <w:br/>
        <w:t xml:space="preserve">            [self.board[0][i] == player and self.board[1][i] == player and self.board[2][i] == player for i in range(3)],</w:t>
      </w:r>
      <w:r w:rsidRPr="008B686C">
        <w:br/>
        <w:t xml:space="preserve">            [self.board[i][i] == player for i in range(3)],</w:t>
      </w:r>
      <w:r w:rsidRPr="008B686C">
        <w:br/>
        <w:t xml:space="preserve">            [self.board[i][2-i] == player for i in range(3)]</w:t>
      </w:r>
      <w:r w:rsidRPr="008B686C">
        <w:br/>
        <w:t xml:space="preserve">        ]</w:t>
      </w:r>
      <w:r w:rsidRPr="008B686C">
        <w:br/>
        <w:t xml:space="preserve">        return any(win_conditions)</w:t>
      </w:r>
    </w:p>
    <w:p w14:paraId="7C97F1EC" w14:textId="77777777" w:rsidR="00E944B8" w:rsidRPr="008B686C" w:rsidRDefault="00E944B8" w:rsidP="0061012C">
      <w:pPr>
        <w:pStyle w:val="SC-Source"/>
        <w:ind w:firstLine="720"/>
      </w:pPr>
    </w:p>
    <w:p w14:paraId="7ACBC668" w14:textId="77777777" w:rsidR="008B686C" w:rsidRDefault="008B686C" w:rsidP="00E944B8">
      <w:pPr>
        <w:pStyle w:val="SC-Source"/>
        <w:ind w:firstLine="720"/>
      </w:pPr>
      <w:r w:rsidRPr="008B686C">
        <w:t>def get_legal_moves(self):</w:t>
      </w:r>
      <w:r w:rsidRPr="008B686C">
        <w:br/>
        <w:t xml:space="preserve">        return [(x, y) for x in range(3) for y in range(3) if self.board[x][y] is None]</w:t>
      </w:r>
    </w:p>
    <w:p w14:paraId="543DE7AD" w14:textId="65EDC803" w:rsidR="00FD1B7C" w:rsidRDefault="00FD1B7C" w:rsidP="00FD1B7C">
      <w:pPr>
        <w:pStyle w:val="SC-Source"/>
      </w:pPr>
      <w:r>
        <w:t>`</w:t>
      </w:r>
    </w:p>
    <w:p w14:paraId="775BD3F3" w14:textId="54A46218" w:rsidR="00FD1B7C" w:rsidRPr="00FD1B7C" w:rsidRDefault="00FD1B7C" w:rsidP="00FD1B7C">
      <w:r w:rsidRPr="00FD1B7C">
        <w:t xml:space="preserve">This portion of the code defines the basic structure of the Tic-Tac-Toe game. The </w:t>
      </w:r>
      <w:r w:rsidRPr="00FD1B7C">
        <w:rPr>
          <w:rStyle w:val="P-Code"/>
        </w:rPr>
        <w:t>TicTacToe</w:t>
      </w:r>
      <w:r w:rsidRPr="00FD1B7C">
        <w:t xml:space="preserve"> class initializes the game board and manages the state of the game. It </w:t>
      </w:r>
      <w:r w:rsidRPr="00FD1B7C">
        <w:lastRenderedPageBreak/>
        <w:t>includes methods to make a move (</w:t>
      </w:r>
      <w:r w:rsidRPr="00FD1B7C">
        <w:rPr>
          <w:rStyle w:val="P-Code"/>
        </w:rPr>
        <w:t>move</w:t>
      </w:r>
      <w:r w:rsidRPr="00FD1B7C">
        <w:t>), check for a winner (</w:t>
      </w:r>
      <w:r w:rsidRPr="00FD1B7C">
        <w:rPr>
          <w:rStyle w:val="P-Code"/>
        </w:rPr>
        <w:t>is_winner</w:t>
      </w:r>
      <w:r w:rsidRPr="00FD1B7C">
        <w:t xml:space="preserve">), and </w:t>
      </w:r>
      <w:r w:rsidR="003C02A5" w:rsidRPr="00FD1B7C">
        <w:t>find</w:t>
      </w:r>
      <w:r w:rsidRPr="00FD1B7C">
        <w:t xml:space="preserve"> available legal moves (</w:t>
      </w:r>
      <w:r w:rsidRPr="00FD1B7C">
        <w:rPr>
          <w:rStyle w:val="P-Code"/>
        </w:rPr>
        <w:t>get_legal_moves</w:t>
      </w:r>
      <w:r w:rsidRPr="00FD1B7C">
        <w:t>).</w:t>
      </w:r>
    </w:p>
    <w:p w14:paraId="222CB18B" w14:textId="5A44437B" w:rsidR="005274A0" w:rsidRPr="008B686C" w:rsidRDefault="00FD1B7C" w:rsidP="005274A0">
      <w:r w:rsidRPr="00FD1B7C">
        <w:t>Next, we define the core MCTS logic that will interact with this game environment:</w:t>
      </w:r>
    </w:p>
    <w:p w14:paraId="3B683C3E" w14:textId="6D20A4C9" w:rsidR="003C02A5" w:rsidRDefault="003C02A5" w:rsidP="008B686C">
      <w:pPr>
        <w:pStyle w:val="SC-Source"/>
      </w:pPr>
      <w:r>
        <w:t>`python</w:t>
      </w:r>
    </w:p>
    <w:p w14:paraId="56A27D68" w14:textId="77777777" w:rsidR="009F4894" w:rsidRDefault="008B686C" w:rsidP="00AB4496">
      <w:pPr>
        <w:pStyle w:val="SC-Source"/>
        <w:ind w:firstLine="720"/>
      </w:pPr>
      <w:r w:rsidRPr="008B686C">
        <w:t>def mcts(root_state, iterations=1000):</w:t>
      </w:r>
      <w:r w:rsidR="009F4894">
        <w:t xml:space="preserve"> </w:t>
      </w:r>
    </w:p>
    <w:p w14:paraId="768774FF" w14:textId="1584BD6C" w:rsidR="008B686C" w:rsidRDefault="00AD23B7" w:rsidP="00AB4496">
      <w:pPr>
        <w:pStyle w:val="SC-Source"/>
        <w:ind w:firstLine="720"/>
      </w:pPr>
      <w:r>
        <w:t xml:space="preserve">    </w:t>
      </w:r>
      <w:r w:rsidR="008B686C" w:rsidRPr="008B686C">
        <w:t>root_node = MCTSNode(root_state)</w:t>
      </w:r>
    </w:p>
    <w:p w14:paraId="7636FAE2" w14:textId="77777777" w:rsidR="000B1D7B" w:rsidRPr="008B686C" w:rsidRDefault="000B1D7B" w:rsidP="00AB4496">
      <w:pPr>
        <w:pStyle w:val="SC-Source"/>
        <w:ind w:firstLine="720"/>
      </w:pPr>
    </w:p>
    <w:p w14:paraId="45A04629" w14:textId="206919B0" w:rsidR="008B686C" w:rsidRDefault="00AD23B7" w:rsidP="00AD23B7">
      <w:pPr>
        <w:pStyle w:val="SC-Source"/>
        <w:ind w:firstLine="720"/>
      </w:pPr>
      <w:r>
        <w:t xml:space="preserve">    </w:t>
      </w:r>
      <w:r w:rsidR="008B686C" w:rsidRPr="008B686C">
        <w:t>for _ in range(iterations):</w:t>
      </w:r>
      <w:r w:rsidR="008B686C" w:rsidRPr="008B686C">
        <w:br/>
        <w:t xml:space="preserve">        </w:t>
      </w:r>
      <w:r>
        <w:tab/>
      </w:r>
      <w:r w:rsidR="008B686C" w:rsidRPr="008B686C">
        <w:t>node = root_node</w:t>
      </w:r>
      <w:r w:rsidR="008B686C" w:rsidRPr="008B686C">
        <w:br/>
        <w:t xml:space="preserve">        </w:t>
      </w:r>
      <w:r w:rsidR="000B1D7B">
        <w:t xml:space="preserve">   </w:t>
      </w:r>
      <w:r w:rsidR="008B686C" w:rsidRPr="008B686C">
        <w:t>state = deepcopy(root_state)</w:t>
      </w:r>
    </w:p>
    <w:p w14:paraId="5D50F7C6" w14:textId="77777777" w:rsidR="000B1D7B" w:rsidRPr="008B686C" w:rsidRDefault="000B1D7B" w:rsidP="00AD23B7">
      <w:pPr>
        <w:pStyle w:val="SC-Source"/>
        <w:ind w:firstLine="720"/>
      </w:pPr>
    </w:p>
    <w:p w14:paraId="30B05F8C" w14:textId="30AB6E0A" w:rsidR="008B686C" w:rsidRDefault="008B686C" w:rsidP="000B1D7B">
      <w:pPr>
        <w:pStyle w:val="SC-Source"/>
        <w:ind w:firstLine="720"/>
      </w:pPr>
      <w:r w:rsidRPr="008B686C">
        <w:t># Selection</w:t>
      </w:r>
      <w:r w:rsidRPr="008B686C">
        <w:br/>
        <w:t xml:space="preserve">    </w:t>
      </w:r>
      <w:r w:rsidR="000B1D7B">
        <w:t xml:space="preserve">  </w:t>
      </w:r>
      <w:r w:rsidRPr="008B686C">
        <w:t>while node.children:</w:t>
      </w:r>
      <w:r w:rsidRPr="008B686C">
        <w:br/>
        <w:t xml:space="preserve">           node = node.select_child()</w:t>
      </w:r>
      <w:r w:rsidRPr="008B686C">
        <w:br/>
        <w:t xml:space="preserve">           state = state.move(*node.move)</w:t>
      </w:r>
    </w:p>
    <w:p w14:paraId="65ABD10C" w14:textId="77777777" w:rsidR="006C1020" w:rsidRPr="008B686C" w:rsidRDefault="006C1020" w:rsidP="000B1D7B">
      <w:pPr>
        <w:pStyle w:val="SC-Source"/>
        <w:ind w:firstLine="720"/>
      </w:pPr>
    </w:p>
    <w:p w14:paraId="10249775" w14:textId="6B2F23BE" w:rsidR="00E84E8E" w:rsidRDefault="008B686C" w:rsidP="006C1020">
      <w:pPr>
        <w:pStyle w:val="SC-Source"/>
        <w:ind w:firstLine="720"/>
      </w:pPr>
      <w:r w:rsidRPr="008B686C">
        <w:t># Expansion</w:t>
      </w:r>
      <w:r w:rsidRPr="008B686C">
        <w:br/>
        <w:t xml:space="preserve">    </w:t>
      </w:r>
      <w:r w:rsidR="00F004E6">
        <w:t xml:space="preserve"> </w:t>
      </w:r>
      <w:r w:rsidRPr="008B686C">
        <w:t xml:space="preserve"> if not state.is_winner('O') and not state.is_winner('X'):</w:t>
      </w:r>
    </w:p>
    <w:p w14:paraId="717CC008" w14:textId="77777777" w:rsidR="007D14DF" w:rsidRDefault="00E84E8E" w:rsidP="007D14DF">
      <w:pPr>
        <w:pStyle w:val="SC-Source"/>
        <w:ind w:firstLine="720"/>
      </w:pPr>
      <w:r>
        <w:t xml:space="preserve">      </w:t>
      </w:r>
      <w:r w:rsidR="008B686C" w:rsidRPr="008B686C">
        <w:t>legal_moves = state.get_legal_moves()</w:t>
      </w:r>
      <w:r w:rsidR="008B686C" w:rsidRPr="008B686C">
        <w:br/>
        <w:t xml:space="preserve">           for move in legal_moves:</w:t>
      </w:r>
      <w:r w:rsidR="008B686C" w:rsidRPr="008B686C">
        <w:br/>
        <w:t xml:space="preserve">                new_state = deepcopy(state).move(*move)</w:t>
      </w:r>
      <w:r w:rsidR="008B686C" w:rsidRPr="008B686C">
        <w:br/>
        <w:t xml:space="preserve">                node.add_child(new_state, move)</w:t>
      </w:r>
    </w:p>
    <w:p w14:paraId="005BA0E4" w14:textId="77777777" w:rsidR="007D14DF" w:rsidRDefault="007D14DF" w:rsidP="007D14DF">
      <w:pPr>
        <w:pStyle w:val="SC-Source"/>
        <w:ind w:firstLine="720"/>
      </w:pPr>
    </w:p>
    <w:p w14:paraId="6A271D57" w14:textId="77777777" w:rsidR="00AC21BE" w:rsidRDefault="008B686C" w:rsidP="007D14DF">
      <w:pPr>
        <w:pStyle w:val="SC-Source"/>
        <w:ind w:firstLine="720"/>
      </w:pPr>
      <w:r w:rsidRPr="008B686C">
        <w:t># Simulation</w:t>
      </w:r>
    </w:p>
    <w:p w14:paraId="27AC6142" w14:textId="77777777" w:rsidR="00AC21BE" w:rsidRDefault="008B686C" w:rsidP="00AC21BE">
      <w:pPr>
        <w:pStyle w:val="SC-Source"/>
        <w:ind w:firstLine="720"/>
      </w:pPr>
      <w:r w:rsidRPr="008B686C">
        <w:t>while legal_moves:</w:t>
      </w:r>
      <w:r w:rsidRPr="008B686C">
        <w:br/>
        <w:t xml:space="preserve">            move = random.choice(legal_moves)</w:t>
      </w:r>
      <w:r w:rsidRPr="008B686C">
        <w:br/>
        <w:t xml:space="preserve">            state = state.move(*move)</w:t>
      </w:r>
      <w:r w:rsidRPr="008B686C">
        <w:br/>
        <w:t xml:space="preserve">            legal_moves = state.get_legal_moves()</w:t>
      </w:r>
    </w:p>
    <w:p w14:paraId="1A8EDFD1" w14:textId="77777777" w:rsidR="00AC21BE" w:rsidRDefault="00AC21BE" w:rsidP="00AC21BE">
      <w:pPr>
        <w:pStyle w:val="SC-Source"/>
        <w:ind w:firstLine="720"/>
      </w:pPr>
    </w:p>
    <w:p w14:paraId="10400E8A" w14:textId="77777777" w:rsidR="00F004E6" w:rsidRDefault="008B686C" w:rsidP="00F004E6">
      <w:pPr>
        <w:pStyle w:val="SC-Source"/>
        <w:ind w:firstLine="720"/>
      </w:pPr>
      <w:r w:rsidRPr="008B686C">
        <w:lastRenderedPageBreak/>
        <w:t># Backpropagation</w:t>
      </w:r>
      <w:r w:rsidRPr="008B686C">
        <w:br/>
        <w:t xml:space="preserve">      while node is not None:</w:t>
      </w:r>
      <w:r w:rsidRPr="008B686C">
        <w:br/>
        <w:t xml:space="preserve">            node.update(state.result(node.player))</w:t>
      </w:r>
      <w:r w:rsidRPr="008B686C">
        <w:br/>
        <w:t xml:space="preserve">            node = node.parent</w:t>
      </w:r>
    </w:p>
    <w:p w14:paraId="0352000A" w14:textId="77777777" w:rsidR="00FA348F" w:rsidRDefault="00FA348F" w:rsidP="00F004E6">
      <w:pPr>
        <w:pStyle w:val="SC-Source"/>
        <w:ind w:firstLine="720"/>
      </w:pPr>
    </w:p>
    <w:p w14:paraId="7992F928" w14:textId="6CDBF2C6" w:rsidR="00FA348F" w:rsidRPr="00FA348F" w:rsidRDefault="00FA348F" w:rsidP="00FA348F">
      <w:pPr>
        <w:pStyle w:val="SC-Source"/>
        <w:ind w:firstLine="720"/>
        <w:rPr>
          <w:lang w:val="en-US"/>
        </w:rPr>
      </w:pPr>
      <w:r w:rsidRPr="00FA348F">
        <w:rPr>
          <w:lang w:val="en-US"/>
        </w:rPr>
        <w:t>return root_node.best_action()</w:t>
      </w:r>
    </w:p>
    <w:p w14:paraId="6AE95AB8" w14:textId="77777777" w:rsidR="00F004E6" w:rsidRDefault="00F004E6" w:rsidP="00F004E6">
      <w:pPr>
        <w:pStyle w:val="SC-Source"/>
        <w:ind w:firstLine="720"/>
      </w:pPr>
    </w:p>
    <w:p w14:paraId="2A6BBE11" w14:textId="77777777" w:rsidR="00F004E6" w:rsidRDefault="008B686C" w:rsidP="00F004E6">
      <w:pPr>
        <w:pStyle w:val="SC-Source"/>
        <w:ind w:firstLine="720"/>
      </w:pPr>
      <w:r w:rsidRPr="008B686C">
        <w:t># Example usage</w:t>
      </w:r>
    </w:p>
    <w:p w14:paraId="14279AAD" w14:textId="77777777" w:rsidR="009B1B92" w:rsidRDefault="008B686C" w:rsidP="00F004E6">
      <w:pPr>
        <w:pStyle w:val="SC-Source"/>
        <w:ind w:firstLine="720"/>
      </w:pPr>
      <w:r w:rsidRPr="008B686C">
        <w:t>game = TicTacToe()</w:t>
      </w:r>
    </w:p>
    <w:p w14:paraId="630B871C" w14:textId="7DE34DAB" w:rsidR="008B686C" w:rsidRPr="008B686C" w:rsidRDefault="008B686C" w:rsidP="00F004E6">
      <w:pPr>
        <w:pStyle w:val="SC-Source"/>
        <w:ind w:firstLine="720"/>
      </w:pPr>
      <w:r w:rsidRPr="008B686C">
        <w:t>mcts(game)</w:t>
      </w:r>
    </w:p>
    <w:p w14:paraId="03E4542B" w14:textId="58C407BA" w:rsidR="00260E91" w:rsidRPr="00AF0688" w:rsidRDefault="008B686C" w:rsidP="008B686C">
      <w:pPr>
        <w:pStyle w:val="SC-Source"/>
        <w:rPr>
          <w:lang w:val="en-US"/>
        </w:rPr>
      </w:pPr>
      <w:r>
        <w:rPr>
          <w:lang w:val="en-US"/>
        </w:rPr>
        <w:t>`</w:t>
      </w:r>
    </w:p>
    <w:p w14:paraId="0B91CF4F" w14:textId="77777777" w:rsidR="00EA72CA" w:rsidRPr="00EA72CA" w:rsidRDefault="00EA72CA" w:rsidP="00EA72CA">
      <w:r w:rsidRPr="00EA72CA">
        <w:t>This function integrates the four fundamental stages of MCTS:</w:t>
      </w:r>
    </w:p>
    <w:p w14:paraId="73CAC5A4" w14:textId="77777777" w:rsidR="00EA72CA" w:rsidRPr="00EA72CA" w:rsidRDefault="00EA72CA" w:rsidP="00EA72CA">
      <w:pPr>
        <w:numPr>
          <w:ilvl w:val="0"/>
          <w:numId w:val="21"/>
        </w:numPr>
      </w:pPr>
      <w:r w:rsidRPr="00EA72CA">
        <w:rPr>
          <w:b/>
          <w:bCs/>
        </w:rPr>
        <w:t>Selection:</w:t>
      </w:r>
      <w:r w:rsidRPr="00EA72CA">
        <w:t xml:space="preserve"> The algorithm traverses the search tree, selecting child nodes based on their win statistics and exploration potential.</w:t>
      </w:r>
    </w:p>
    <w:p w14:paraId="450D0A68" w14:textId="77777777" w:rsidR="00EA72CA" w:rsidRPr="00EA72CA" w:rsidRDefault="00EA72CA" w:rsidP="00EA72CA">
      <w:pPr>
        <w:numPr>
          <w:ilvl w:val="0"/>
          <w:numId w:val="21"/>
        </w:numPr>
      </w:pPr>
      <w:r w:rsidRPr="00EA72CA">
        <w:rPr>
          <w:b/>
          <w:bCs/>
        </w:rPr>
        <w:t>Expansion:</w:t>
      </w:r>
      <w:r w:rsidRPr="00EA72CA">
        <w:t xml:space="preserve"> If an unvisited node is encountered, the tree expands by adding child nodes for all possible moves.</w:t>
      </w:r>
    </w:p>
    <w:p w14:paraId="20550BEE" w14:textId="77777777" w:rsidR="00EA72CA" w:rsidRPr="00EA72CA" w:rsidRDefault="00EA72CA" w:rsidP="00EA72CA">
      <w:pPr>
        <w:numPr>
          <w:ilvl w:val="0"/>
          <w:numId w:val="21"/>
        </w:numPr>
      </w:pPr>
      <w:r w:rsidRPr="00EA72CA">
        <w:rPr>
          <w:b/>
          <w:bCs/>
        </w:rPr>
        <w:t>Simulation:</w:t>
      </w:r>
      <w:r w:rsidRPr="00EA72CA">
        <w:t xml:space="preserve"> Random rollouts are conducted from the newly expanded node to estimate potential game outcomes.</w:t>
      </w:r>
    </w:p>
    <w:p w14:paraId="79B75C42" w14:textId="77777777" w:rsidR="00EA72CA" w:rsidRPr="00EA72CA" w:rsidRDefault="00EA72CA" w:rsidP="00EA72CA">
      <w:pPr>
        <w:numPr>
          <w:ilvl w:val="0"/>
          <w:numId w:val="21"/>
        </w:numPr>
      </w:pPr>
      <w:r w:rsidRPr="00EA72CA">
        <w:rPr>
          <w:b/>
          <w:bCs/>
        </w:rPr>
        <w:t>Backpropagation:</w:t>
      </w:r>
      <w:r w:rsidRPr="00EA72CA">
        <w:t xml:space="preserve"> Simulation results propagate back up the tree, updating win statistics for all visited nodes.</w:t>
      </w:r>
    </w:p>
    <w:p w14:paraId="7AA82E68" w14:textId="75D85A8B" w:rsidR="00862483" w:rsidRPr="00862483" w:rsidRDefault="00862483" w:rsidP="00862483">
      <w:r w:rsidRPr="00862483">
        <w:t xml:space="preserve">Finally, the MCTS function outputs the best action </w:t>
      </w:r>
      <w:r w:rsidR="0051364F" w:rsidRPr="00862483">
        <w:t>found</w:t>
      </w:r>
      <w:r w:rsidRPr="00862483">
        <w:t xml:space="preserve"> during the simulation process.</w:t>
      </w:r>
    </w:p>
    <w:p w14:paraId="7CACDC1C" w14:textId="53E00780" w:rsidR="00E8089A" w:rsidRPr="00E8089A" w:rsidRDefault="0051364F" w:rsidP="0051364F">
      <w:pPr>
        <w:pStyle w:val="H2-Heading"/>
      </w:pPr>
      <w:r>
        <w:t>Further insi</w:t>
      </w:r>
      <w:r w:rsidR="008819BE">
        <w:t>ghts from</w:t>
      </w:r>
      <w:r w:rsidR="00E8089A" w:rsidRPr="00E8089A">
        <w:t xml:space="preserve"> the Code</w:t>
      </w:r>
    </w:p>
    <w:p w14:paraId="0E852918" w14:textId="133719DB" w:rsidR="00E8089A" w:rsidRPr="00E8089A" w:rsidRDefault="00E8089A" w:rsidP="00E8089A">
      <w:r w:rsidRPr="00E8089A">
        <w:t xml:space="preserve">The </w:t>
      </w:r>
      <w:r w:rsidRPr="00E8089A">
        <w:rPr>
          <w:rStyle w:val="P-Code"/>
        </w:rPr>
        <w:t>TicTacToe</w:t>
      </w:r>
      <w:r w:rsidRPr="00E8089A">
        <w:rPr>
          <w:b/>
          <w:bCs/>
        </w:rPr>
        <w:t xml:space="preserve"> class</w:t>
      </w:r>
      <w:r w:rsidRPr="00E8089A">
        <w:t xml:space="preserve"> serves as the environment for MCTS. The </w:t>
      </w:r>
      <w:r w:rsidRPr="00E8089A">
        <w:rPr>
          <w:rStyle w:val="P-Code"/>
        </w:rPr>
        <w:t>move</w:t>
      </w:r>
      <w:r w:rsidRPr="00E8089A">
        <w:t xml:space="preserve"> method allows players to make moves on the board, alternating between 'X' and 'O'. The </w:t>
      </w:r>
      <w:r w:rsidRPr="00E8089A">
        <w:rPr>
          <w:rStyle w:val="P-Code"/>
        </w:rPr>
        <w:t>is_winner</w:t>
      </w:r>
      <w:r w:rsidRPr="00E8089A">
        <w:t xml:space="preserve"> method evaluates the board to </w:t>
      </w:r>
      <w:r w:rsidR="00590BE8" w:rsidRPr="00E8089A">
        <w:t>decide</w:t>
      </w:r>
      <w:r w:rsidRPr="00E8089A">
        <w:t xml:space="preserve"> if a player has achieved a winning condition, checking all possible win combinations—rows, columns, and diagonals. Meanwhile, </w:t>
      </w:r>
      <w:r w:rsidRPr="00E8089A">
        <w:rPr>
          <w:rStyle w:val="P-Code"/>
        </w:rPr>
        <w:t>get_legal_moves</w:t>
      </w:r>
      <w:r w:rsidRPr="00E8089A">
        <w:t xml:space="preserve"> dynamically </w:t>
      </w:r>
      <w:r w:rsidR="00590BE8" w:rsidRPr="00E8089A">
        <w:t>finds</w:t>
      </w:r>
      <w:r w:rsidRPr="00E8089A">
        <w:t xml:space="preserve"> all available spaces on the board where a move can be made.</w:t>
      </w:r>
    </w:p>
    <w:p w14:paraId="25862834" w14:textId="270FFCD0" w:rsidR="00E8089A" w:rsidRPr="00E8089A" w:rsidRDefault="00E8089A" w:rsidP="00E8089A">
      <w:r w:rsidRPr="00E8089A">
        <w:lastRenderedPageBreak/>
        <w:t xml:space="preserve">The </w:t>
      </w:r>
      <w:r w:rsidRPr="00E8089A">
        <w:rPr>
          <w:b/>
          <w:bCs/>
        </w:rPr>
        <w:t>MCTS implementation</w:t>
      </w:r>
      <w:r w:rsidRPr="00E8089A">
        <w:t xml:space="preserve"> iterates through 1,000 simulations to explore the game space. During </w:t>
      </w:r>
      <w:r w:rsidR="00590BE8" w:rsidRPr="00E8089A">
        <w:t>choice</w:t>
      </w:r>
      <w:r w:rsidRPr="00E8089A">
        <w:t xml:space="preserve">, the </w:t>
      </w:r>
      <w:r w:rsidRPr="00E8089A">
        <w:rPr>
          <w:rStyle w:val="P-Code"/>
        </w:rPr>
        <w:t>select_child</w:t>
      </w:r>
      <w:r w:rsidRPr="00E8089A">
        <w:t xml:space="preserve"> function uses the Upper Confidence Bound (UCB) formula to balance the exploration of unvisited nodes and exploitation of nodes with high win probabilities. In the expansion stage, all potential moves from the current node are added as children, allowing the algorithm to explore new states. Simulations use random moves to simulate the game to completion, approximating the value of a given node. Finally, backpropagation updates win rates and visit counts for all nodes along the path, ensuring that each simulation contributes to the overall optimization of decision-making.</w:t>
      </w:r>
    </w:p>
    <w:p w14:paraId="76C25566" w14:textId="755DE4A3" w:rsidR="00EA72CA" w:rsidRDefault="00E8089A" w:rsidP="00EA72CA">
      <w:r w:rsidRPr="00E8089A">
        <w:t xml:space="preserve">This example </w:t>
      </w:r>
      <w:r w:rsidR="00590BE8" w:rsidRPr="00E8089A">
        <w:t>shows</w:t>
      </w:r>
      <w:r w:rsidRPr="00E8089A">
        <w:t xml:space="preserve"> how MCTS can be applied to relatively simple games like Tic-Tac-Toe, serving as a foundation for more complex implementations, including those in AlphaZero. By systematically exploring the decision space and refining strategies through self-play, MCTS </w:t>
      </w:r>
      <w:r w:rsidR="00100296" w:rsidRPr="00E8089A">
        <w:t>displays</w:t>
      </w:r>
      <w:r w:rsidRPr="00E8089A">
        <w:t xml:space="preserve"> its versatility and effectiveness in optimizing decision-making in uncertain environments.</w:t>
      </w:r>
    </w:p>
    <w:p w14:paraId="7AA56067" w14:textId="05AA711F" w:rsidR="00AF0688" w:rsidRPr="00AF0688" w:rsidRDefault="00AF0688" w:rsidP="001C41CA">
      <w:pPr>
        <w:pStyle w:val="H1-Section"/>
      </w:pPr>
      <w:r w:rsidRPr="00AF0688">
        <w:t>Step-by-Step Guide to Implementing AlphaZero for Connect4</w:t>
      </w:r>
    </w:p>
    <w:p w14:paraId="4A6CC995" w14:textId="46561C42" w:rsidR="00E55321" w:rsidRDefault="00E55321" w:rsidP="00AF0688">
      <w:pPr>
        <w:pStyle w:val="P-Regular"/>
        <w:rPr>
          <w:lang w:val="en-US"/>
        </w:rPr>
      </w:pPr>
      <w:r w:rsidRPr="00E55321">
        <w:rPr>
          <w:lang w:val="en-US"/>
        </w:rPr>
        <w:t xml:space="preserve">AlphaZero's approach to mastering games through reinforcement learning can be adapted to simpler, yet strategically complex games like Connect4. This section will detail how to implement an AlphaZero-like model for Connect4, focusing on the training process and </w:t>
      </w:r>
      <w:r w:rsidR="00AB739D" w:rsidRPr="00E55321">
        <w:rPr>
          <w:lang w:val="en-US"/>
        </w:rPr>
        <w:t>later</w:t>
      </w:r>
      <w:r w:rsidRPr="00E55321">
        <w:rPr>
          <w:lang w:val="en-US"/>
        </w:rPr>
        <w:t xml:space="preserve"> evaluation of the model's performance.</w:t>
      </w:r>
    </w:p>
    <w:p w14:paraId="3157D0C0" w14:textId="62149389" w:rsidR="00AF0688" w:rsidRDefault="00AF0688" w:rsidP="00AF0688">
      <w:pPr>
        <w:pStyle w:val="P-Regular"/>
        <w:rPr>
          <w:lang w:val="en-US"/>
        </w:rPr>
      </w:pPr>
      <w:r w:rsidRPr="00AF0688">
        <w:rPr>
          <w:lang w:val="en-US"/>
        </w:rPr>
        <w:t>Implementing AlphaZero for Connect4 involves combining neural networks with MCTS to create a self-learning agent. Key steps include environment setup, neural network design, MCTS integration, and iterative self-play training.</w:t>
      </w:r>
    </w:p>
    <w:p w14:paraId="2EEB8A42" w14:textId="77777777" w:rsidR="00F83E6C" w:rsidRDefault="00F83E6C" w:rsidP="00F83E6C">
      <w:pPr>
        <w:pStyle w:val="H2-Heading"/>
      </w:pPr>
      <w:r w:rsidRPr="00F83E6C">
        <w:t>Step-by-Step Implementation</w:t>
      </w:r>
    </w:p>
    <w:p w14:paraId="4D475EB3" w14:textId="28093C10" w:rsidR="00FA3866" w:rsidRPr="00FA3866" w:rsidRDefault="00FA3866" w:rsidP="00FA3866">
      <w:r w:rsidRPr="00FA3866">
        <w:t>Building an AlphaZero-like model for Connect4 requires a systematic approach that combines foundational game mechanics with advanced reinforcement learning techniques. Each step in the implementation process contributes to creating an AI capable of making strategic decisions through self-play and iterative improvement. Below, we outline the essential stages, from setting up the game environment to integrating neural networks and Monte Carlo Tree Search (MCTS) for best gameplay.</w:t>
      </w:r>
    </w:p>
    <w:p w14:paraId="1D23DCE5" w14:textId="77777777" w:rsidR="00F83E6C" w:rsidRPr="00F83E6C" w:rsidRDefault="00F83E6C" w:rsidP="00F83E6C">
      <w:pPr>
        <w:pStyle w:val="P-Regular"/>
        <w:rPr>
          <w:b/>
          <w:bCs/>
        </w:rPr>
      </w:pPr>
      <w:r w:rsidRPr="00F83E6C">
        <w:rPr>
          <w:b/>
          <w:bCs/>
        </w:rPr>
        <w:lastRenderedPageBreak/>
        <w:t>Environment Setup</w:t>
      </w:r>
      <w:r w:rsidRPr="00F83E6C">
        <w:t>: First, we need to define the Connect4 game rules and board state representation.</w:t>
      </w:r>
    </w:p>
    <w:p w14:paraId="03DE0BA5" w14:textId="77777777" w:rsidR="00F83E6C" w:rsidRPr="00F83E6C" w:rsidRDefault="00F83E6C" w:rsidP="00F83E6C">
      <w:pPr>
        <w:pStyle w:val="P-Regular"/>
        <w:rPr>
          <w:b/>
          <w:bCs/>
        </w:rPr>
      </w:pPr>
      <w:r w:rsidRPr="00F83E6C">
        <w:rPr>
          <w:b/>
          <w:bCs/>
        </w:rPr>
        <w:t>Neural Network Design</w:t>
      </w:r>
      <w:r w:rsidRPr="00F83E6C">
        <w:t>: Implementing a neural network that predicts both move probabilities and the expected outcome from any given board state.</w:t>
      </w:r>
    </w:p>
    <w:p w14:paraId="7871733C" w14:textId="04C75174" w:rsidR="00F83E6C" w:rsidRPr="00F83E6C" w:rsidRDefault="00F83E6C" w:rsidP="00F83E6C">
      <w:pPr>
        <w:pStyle w:val="P-Regular"/>
        <w:rPr>
          <w:b/>
          <w:bCs/>
        </w:rPr>
      </w:pPr>
      <w:r w:rsidRPr="00F83E6C">
        <w:rPr>
          <w:b/>
          <w:bCs/>
        </w:rPr>
        <w:t>Monte Carlo Tree Search (MCTS) Integration</w:t>
      </w:r>
      <w:r w:rsidRPr="00F83E6C">
        <w:t xml:space="preserve">: Integrating MCTS to </w:t>
      </w:r>
      <w:r w:rsidR="00AB739D" w:rsidRPr="00F83E6C">
        <w:t>use</w:t>
      </w:r>
      <w:r w:rsidRPr="00F83E6C">
        <w:t xml:space="preserve"> the neural network’s predictions for robust game-playing strategy development.</w:t>
      </w:r>
    </w:p>
    <w:p w14:paraId="335EAAC6" w14:textId="77777777" w:rsidR="00F83E6C" w:rsidRPr="00F83E6C" w:rsidRDefault="00F83E6C" w:rsidP="00F83E6C">
      <w:pPr>
        <w:pStyle w:val="P-Regular"/>
        <w:rPr>
          <w:b/>
          <w:bCs/>
        </w:rPr>
      </w:pPr>
      <w:r w:rsidRPr="00F83E6C">
        <w:rPr>
          <w:b/>
          <w:bCs/>
        </w:rPr>
        <w:t>Self-Play Training Loop</w:t>
      </w:r>
      <w:r w:rsidRPr="00F83E6C">
        <w:t>: Using self-play to generate data, train the neural network, and refine the MCTS.</w:t>
      </w:r>
    </w:p>
    <w:p w14:paraId="596C5403" w14:textId="77777777" w:rsidR="00F83E6C" w:rsidRDefault="00F83E6C" w:rsidP="00F83E6C">
      <w:pPr>
        <w:pStyle w:val="H2-Heading"/>
      </w:pPr>
      <w:r w:rsidRPr="00F83E6C">
        <w:t>Training and Evaluation</w:t>
      </w:r>
    </w:p>
    <w:p w14:paraId="1F2AA1FB" w14:textId="1CE2EC6E" w:rsidR="00490C7F" w:rsidRPr="00490C7F" w:rsidRDefault="00490C7F" w:rsidP="00490C7F">
      <w:r w:rsidRPr="00490C7F">
        <w:t>Once the implementation framework is complete, the next critical phase involves training the model and evaluating its performance. This phase ensures that the AI effectively learns from self-play and can outperform baseline strategies. Training involves iterative cycles of gameplay data generation and model refinement, while evaluation assesses the AI's progress by comparing it against prior iterations and established benchmarks. These processes are vital for verifying the robustness and scalability of the developed model.</w:t>
      </w:r>
    </w:p>
    <w:p w14:paraId="2BDFD786" w14:textId="77777777" w:rsidR="00F83E6C" w:rsidRPr="00F83E6C" w:rsidRDefault="00F83E6C" w:rsidP="00453E93">
      <w:pPr>
        <w:pStyle w:val="P-Regular"/>
      </w:pPr>
      <w:r w:rsidRPr="00F83E6C">
        <w:rPr>
          <w:b/>
          <w:bCs/>
        </w:rPr>
        <w:t>Training Process</w:t>
      </w:r>
      <w:r w:rsidRPr="00F83E6C">
        <w:t>: The model is trained iteratively; each training cycle involves self-play sessions to generate new game data, followed by network retraining using this accumulated data.</w:t>
      </w:r>
    </w:p>
    <w:p w14:paraId="1C1B6F8E" w14:textId="411D08D9" w:rsidR="00F83E6C" w:rsidRPr="00A35F62" w:rsidRDefault="00F83E6C" w:rsidP="00453E93">
      <w:pPr>
        <w:pStyle w:val="P-Regular"/>
        <w:rPr>
          <w:lang w:val="en-US"/>
        </w:rPr>
      </w:pPr>
      <w:r w:rsidRPr="00F83E6C">
        <w:rPr>
          <w:b/>
          <w:bCs/>
        </w:rPr>
        <w:t>Evaluation</w:t>
      </w:r>
      <w:r w:rsidRPr="00F83E6C">
        <w:t xml:space="preserve">: The trained model is evaluated against baseline strategies and </w:t>
      </w:r>
      <w:r w:rsidR="00AB739D" w:rsidRPr="00F83E6C">
        <w:t>earlier</w:t>
      </w:r>
      <w:r w:rsidRPr="00F83E6C">
        <w:t xml:space="preserve"> versions of itself to measure improvement</w:t>
      </w:r>
    </w:p>
    <w:p w14:paraId="10F02507" w14:textId="77777777" w:rsidR="00AF0688" w:rsidRPr="00AF0688" w:rsidRDefault="00AF0688" w:rsidP="001C41CA">
      <w:pPr>
        <w:pStyle w:val="H2-Heading"/>
      </w:pPr>
      <w:r w:rsidRPr="00AF0688">
        <w:t>Code Example: Connect4 Environment</w:t>
      </w:r>
    </w:p>
    <w:p w14:paraId="1BCC3EDA" w14:textId="059B7D12" w:rsidR="00C52D9A" w:rsidRPr="00AF0688" w:rsidRDefault="008711EA" w:rsidP="00AF0688">
      <w:pPr>
        <w:pStyle w:val="P-Regular"/>
        <w:rPr>
          <w:lang w:val="en-US"/>
        </w:rPr>
      </w:pPr>
      <w:r w:rsidRPr="008711EA">
        <w:rPr>
          <w:lang w:val="en-US"/>
        </w:rPr>
        <w:t xml:space="preserve">To implement AlphaZero for Connect4, the </w:t>
      </w:r>
      <w:r w:rsidR="00CE5178" w:rsidRPr="008711EA">
        <w:rPr>
          <w:lang w:val="en-US"/>
        </w:rPr>
        <w:t>first</w:t>
      </w:r>
      <w:r w:rsidRPr="008711EA">
        <w:rPr>
          <w:lang w:val="en-US"/>
        </w:rPr>
        <w:t xml:space="preserve"> step involves setting up the game's environment. This environment provides a structured representation of the game board, defines the rules of gameplay, and ensures that all moves adhere to the logic of Connect4. By </w:t>
      </w:r>
      <w:r w:rsidR="00CE5178" w:rsidRPr="008711EA">
        <w:rPr>
          <w:lang w:val="en-US"/>
        </w:rPr>
        <w:t>showing</w:t>
      </w:r>
      <w:r w:rsidRPr="008711EA">
        <w:rPr>
          <w:lang w:val="en-US"/>
        </w:rPr>
        <w:t xml:space="preserve"> a clear and functional environment, we create a foundation for integrating advanced techniques like neural networks and Monte Carlo Tree Search (MCTS). The following code </w:t>
      </w:r>
      <w:r w:rsidR="00CE5178" w:rsidRPr="008711EA">
        <w:rPr>
          <w:lang w:val="en-US"/>
        </w:rPr>
        <w:t>shows</w:t>
      </w:r>
      <w:r w:rsidRPr="008711EA">
        <w:rPr>
          <w:lang w:val="en-US"/>
        </w:rPr>
        <w:t xml:space="preserve"> how to construct a Connect4 environment, manage player moves, and validate game states.</w:t>
      </w:r>
    </w:p>
    <w:p w14:paraId="4F46DA93" w14:textId="77777777" w:rsidR="001C41CA" w:rsidRDefault="001C41CA" w:rsidP="001C41CA">
      <w:pPr>
        <w:pStyle w:val="SC-Source"/>
      </w:pPr>
      <w:r>
        <w:t>`python</w:t>
      </w:r>
    </w:p>
    <w:p w14:paraId="2D306940" w14:textId="77777777" w:rsidR="00CE5178" w:rsidRDefault="00CE5178" w:rsidP="001C41CA">
      <w:pPr>
        <w:pStyle w:val="SC-Source"/>
      </w:pPr>
    </w:p>
    <w:p w14:paraId="2D6D12DA" w14:textId="1BCE2AA6" w:rsidR="00AF0688" w:rsidRPr="00AF0688" w:rsidRDefault="00AF0688" w:rsidP="001C41CA">
      <w:pPr>
        <w:pStyle w:val="SC-Source"/>
      </w:pPr>
      <w:r w:rsidRPr="00AF0688">
        <w:t>import numpy as np</w:t>
      </w:r>
    </w:p>
    <w:p w14:paraId="4C78F4F5" w14:textId="77777777" w:rsidR="00AF0688" w:rsidRPr="00AF0688" w:rsidRDefault="00AF0688" w:rsidP="001C41CA">
      <w:pPr>
        <w:pStyle w:val="SC-Source"/>
      </w:pPr>
    </w:p>
    <w:p w14:paraId="575A4AF2" w14:textId="77777777" w:rsidR="00AF0688" w:rsidRPr="00AF0688" w:rsidRDefault="00AF0688" w:rsidP="001C41CA">
      <w:pPr>
        <w:pStyle w:val="SC-Source"/>
      </w:pPr>
      <w:r w:rsidRPr="00AF0688">
        <w:t>class Connect4:</w:t>
      </w:r>
    </w:p>
    <w:p w14:paraId="3DFA0DFD" w14:textId="77777777" w:rsidR="00AF0688" w:rsidRPr="00AF0688" w:rsidRDefault="00AF0688" w:rsidP="001C41CA">
      <w:pPr>
        <w:pStyle w:val="SC-Source"/>
      </w:pPr>
      <w:r w:rsidRPr="00AF0688">
        <w:t xml:space="preserve">    def __init__(self):</w:t>
      </w:r>
    </w:p>
    <w:p w14:paraId="3CF78837" w14:textId="77777777" w:rsidR="00AF0688" w:rsidRPr="00AF0688" w:rsidRDefault="00AF0688" w:rsidP="001C41CA">
      <w:pPr>
        <w:pStyle w:val="SC-Source"/>
      </w:pPr>
      <w:r w:rsidRPr="00AF0688">
        <w:t xml:space="preserve">        self.board = np.zeros((6, 7), dtype=int)</w:t>
      </w:r>
    </w:p>
    <w:p w14:paraId="7F316FA2" w14:textId="77777777" w:rsidR="00AF0688" w:rsidRPr="00AF0688" w:rsidRDefault="00AF0688" w:rsidP="001C41CA">
      <w:pPr>
        <w:pStyle w:val="SC-Source"/>
      </w:pPr>
      <w:r w:rsidRPr="00AF0688">
        <w:t xml:space="preserve">        self.current_player = 1</w:t>
      </w:r>
    </w:p>
    <w:p w14:paraId="269488E6" w14:textId="77777777" w:rsidR="00AF0688" w:rsidRPr="00AF0688" w:rsidRDefault="00AF0688" w:rsidP="001C41CA">
      <w:pPr>
        <w:pStyle w:val="SC-Source"/>
      </w:pPr>
    </w:p>
    <w:p w14:paraId="2B549A86" w14:textId="77777777" w:rsidR="00AF0688" w:rsidRPr="00AF0688" w:rsidRDefault="00AF0688" w:rsidP="001C41CA">
      <w:pPr>
        <w:pStyle w:val="SC-Source"/>
      </w:pPr>
      <w:r w:rsidRPr="00AF0688">
        <w:t xml:space="preserve">    def make_move(self, col):</w:t>
      </w:r>
    </w:p>
    <w:p w14:paraId="67B8DEA5" w14:textId="77777777" w:rsidR="00AF0688" w:rsidRPr="00AF0688" w:rsidRDefault="00AF0688" w:rsidP="001C41CA">
      <w:pPr>
        <w:pStyle w:val="SC-Source"/>
      </w:pPr>
      <w:r w:rsidRPr="00AF0688">
        <w:t xml:space="preserve">        for row in range(5, -1, -1):</w:t>
      </w:r>
    </w:p>
    <w:p w14:paraId="3A424339" w14:textId="77777777" w:rsidR="00AF0688" w:rsidRPr="00AF0688" w:rsidRDefault="00AF0688" w:rsidP="001C41CA">
      <w:pPr>
        <w:pStyle w:val="SC-Source"/>
      </w:pPr>
      <w:r w:rsidRPr="00AF0688">
        <w:t xml:space="preserve">            if self.board[row, col] == 0:</w:t>
      </w:r>
    </w:p>
    <w:p w14:paraId="1B19AF09" w14:textId="77777777" w:rsidR="00AF0688" w:rsidRPr="00AF0688" w:rsidRDefault="00AF0688" w:rsidP="001C41CA">
      <w:pPr>
        <w:pStyle w:val="SC-Source"/>
      </w:pPr>
      <w:r w:rsidRPr="00AF0688">
        <w:t xml:space="preserve">                self.board[row, col] = self.current_player</w:t>
      </w:r>
    </w:p>
    <w:p w14:paraId="435CB121" w14:textId="77777777" w:rsidR="00AF0688" w:rsidRPr="00AF0688" w:rsidRDefault="00AF0688" w:rsidP="001C41CA">
      <w:pPr>
        <w:pStyle w:val="SC-Source"/>
      </w:pPr>
      <w:r w:rsidRPr="00AF0688">
        <w:t xml:space="preserve">                self.current_player = 3 - self.current_player</w:t>
      </w:r>
    </w:p>
    <w:p w14:paraId="5604160E" w14:textId="77777777" w:rsidR="00AF0688" w:rsidRPr="00AF0688" w:rsidRDefault="00AF0688" w:rsidP="001C41CA">
      <w:pPr>
        <w:pStyle w:val="SC-Source"/>
      </w:pPr>
      <w:r w:rsidRPr="00AF0688">
        <w:t xml:space="preserve">                return True</w:t>
      </w:r>
    </w:p>
    <w:p w14:paraId="75CEF378" w14:textId="77777777" w:rsidR="00AF0688" w:rsidRPr="00AF0688" w:rsidRDefault="00AF0688" w:rsidP="001C41CA">
      <w:pPr>
        <w:pStyle w:val="SC-Source"/>
      </w:pPr>
      <w:r w:rsidRPr="00AF0688">
        <w:t xml:space="preserve">        return False</w:t>
      </w:r>
    </w:p>
    <w:p w14:paraId="1F5F4160" w14:textId="77777777" w:rsidR="00AF0688" w:rsidRPr="00AF0688" w:rsidRDefault="00AF0688" w:rsidP="001C41CA">
      <w:pPr>
        <w:pStyle w:val="SC-Source"/>
      </w:pPr>
    </w:p>
    <w:p w14:paraId="245BC03E" w14:textId="77777777" w:rsidR="00AF0688" w:rsidRPr="00AF0688" w:rsidRDefault="00AF0688" w:rsidP="001C41CA">
      <w:pPr>
        <w:pStyle w:val="SC-Source"/>
      </w:pPr>
      <w:r w:rsidRPr="00AF0688">
        <w:t xml:space="preserve">    def is_winner(self, player):</w:t>
      </w:r>
    </w:p>
    <w:p w14:paraId="6EEABF1F" w14:textId="77777777" w:rsidR="00AF0688" w:rsidRPr="00AF0688" w:rsidRDefault="00AF0688" w:rsidP="001C41CA">
      <w:pPr>
        <w:pStyle w:val="SC-Source"/>
      </w:pPr>
      <w:r w:rsidRPr="00AF0688">
        <w:t xml:space="preserve">        # Check for wins (horizontal, vertical, diagonal)</w:t>
      </w:r>
    </w:p>
    <w:p w14:paraId="3EB2F5BB" w14:textId="77777777" w:rsidR="00AF0688" w:rsidRPr="00AF0688" w:rsidRDefault="00AF0688" w:rsidP="001C41CA">
      <w:pPr>
        <w:pStyle w:val="SC-Source"/>
      </w:pPr>
      <w:r w:rsidRPr="00AF0688">
        <w:t xml:space="preserve">        pass</w:t>
      </w:r>
    </w:p>
    <w:p w14:paraId="7289EF4E" w14:textId="77777777" w:rsidR="00AF0688" w:rsidRPr="00AF0688" w:rsidRDefault="00AF0688" w:rsidP="001C41CA">
      <w:pPr>
        <w:pStyle w:val="SC-Source"/>
      </w:pPr>
    </w:p>
    <w:p w14:paraId="30AE8483" w14:textId="77777777" w:rsidR="00AF0688" w:rsidRPr="00AF0688" w:rsidRDefault="00AF0688" w:rsidP="001C41CA">
      <w:pPr>
        <w:pStyle w:val="SC-Source"/>
      </w:pPr>
      <w:r w:rsidRPr="00AF0688">
        <w:t xml:space="preserve">    def get_legal_moves(self):</w:t>
      </w:r>
    </w:p>
    <w:p w14:paraId="321E7520" w14:textId="77777777" w:rsidR="00AF0688" w:rsidRDefault="00AF0688" w:rsidP="001C41CA">
      <w:pPr>
        <w:pStyle w:val="SC-Source"/>
      </w:pPr>
      <w:r w:rsidRPr="00AF0688">
        <w:t xml:space="preserve">        return [c for c in range(7) if self.board[0, c] == 0]</w:t>
      </w:r>
    </w:p>
    <w:p w14:paraId="56CADF9E" w14:textId="77777777" w:rsidR="001A40C8" w:rsidRPr="001A40C8" w:rsidRDefault="001A40C8" w:rsidP="001A40C8">
      <w:pPr>
        <w:pStyle w:val="SC-Source"/>
        <w:rPr>
          <w:lang w:val="en-US"/>
        </w:rPr>
      </w:pPr>
      <w:r w:rsidRPr="001A40C8">
        <w:rPr>
          <w:lang w:val="en-US"/>
        </w:rPr>
        <w:t># Example of initiating a game and making a move</w:t>
      </w:r>
      <w:r w:rsidRPr="001A40C8">
        <w:rPr>
          <w:lang w:val="en-US"/>
        </w:rPr>
        <w:br/>
        <w:t>game = Connect4()</w:t>
      </w:r>
      <w:r w:rsidRPr="001A40C8">
        <w:rPr>
          <w:lang w:val="en-US"/>
        </w:rPr>
        <w:br/>
        <w:t>game.make_move(3)  # Player 1 moves in the middle column</w:t>
      </w:r>
    </w:p>
    <w:p w14:paraId="5A1987E8" w14:textId="207FB590" w:rsidR="001C41CA" w:rsidRPr="00AF0688" w:rsidRDefault="001C41CA" w:rsidP="001C41CA">
      <w:pPr>
        <w:pStyle w:val="SC-Source"/>
      </w:pPr>
      <w:r>
        <w:lastRenderedPageBreak/>
        <w:t>`</w:t>
      </w:r>
    </w:p>
    <w:p w14:paraId="1C813DCA" w14:textId="56F2D288" w:rsidR="00EC291B" w:rsidRPr="00EC291B" w:rsidRDefault="00EC291B" w:rsidP="00EC291B">
      <w:r w:rsidRPr="00EC291B">
        <w:t>This code snippet shows a functional environment for Connect4, serving as the backbone for training and testing reinforcement learning algorithms like AlphaZero. Below is a detailed breakdown of its components:</w:t>
      </w:r>
    </w:p>
    <w:p w14:paraId="252C3AF6" w14:textId="77777777" w:rsidR="00EC291B" w:rsidRPr="00EC291B" w:rsidRDefault="00EC291B" w:rsidP="00EC291B">
      <w:pPr>
        <w:ind w:left="360"/>
      </w:pPr>
      <w:r w:rsidRPr="00EC291B">
        <w:rPr>
          <w:b/>
          <w:bCs/>
        </w:rPr>
        <w:t>Class Definition (</w:t>
      </w:r>
      <w:r w:rsidRPr="00EC291B">
        <w:rPr>
          <w:rStyle w:val="P-Code"/>
        </w:rPr>
        <w:t>Connect4</w:t>
      </w:r>
      <w:r w:rsidRPr="00EC291B">
        <w:rPr>
          <w:b/>
          <w:bCs/>
        </w:rPr>
        <w:t>)</w:t>
      </w:r>
      <w:r w:rsidRPr="00EC291B">
        <w:t>:</w:t>
      </w:r>
    </w:p>
    <w:p w14:paraId="2CDEBB45" w14:textId="77777777" w:rsidR="00EC291B" w:rsidRPr="00EC291B" w:rsidRDefault="00EC291B" w:rsidP="00EC291B">
      <w:pPr>
        <w:numPr>
          <w:ilvl w:val="0"/>
          <w:numId w:val="23"/>
        </w:numPr>
      </w:pPr>
      <w:r w:rsidRPr="00EC291B">
        <w:t xml:space="preserve">The </w:t>
      </w:r>
      <w:r w:rsidRPr="00EC291B">
        <w:rPr>
          <w:rStyle w:val="P-Code"/>
        </w:rPr>
        <w:t>Connect4</w:t>
      </w:r>
      <w:r w:rsidRPr="00EC291B">
        <w:t xml:space="preserve"> class encapsulates the rules and mechanics of the game. This class allows for object-oriented management of the game state, making it easy to extend and integrate with other systems.</w:t>
      </w:r>
    </w:p>
    <w:p w14:paraId="77C31FFA" w14:textId="77777777" w:rsidR="00EC291B" w:rsidRPr="00EC291B" w:rsidRDefault="00EC291B" w:rsidP="00EC291B">
      <w:pPr>
        <w:ind w:left="360"/>
      </w:pPr>
      <w:r w:rsidRPr="00EC291B">
        <w:rPr>
          <w:b/>
          <w:bCs/>
        </w:rPr>
        <w:t>Game Board Initialization (</w:t>
      </w:r>
      <w:r w:rsidRPr="00EC291B">
        <w:rPr>
          <w:rStyle w:val="P-Code"/>
        </w:rPr>
        <w:t>__init__</w:t>
      </w:r>
      <w:r w:rsidRPr="00EC291B">
        <w:rPr>
          <w:b/>
          <w:bCs/>
        </w:rPr>
        <w:t>)</w:t>
      </w:r>
      <w:r w:rsidRPr="00EC291B">
        <w:t>:</w:t>
      </w:r>
    </w:p>
    <w:p w14:paraId="13AEB8D4" w14:textId="77777777" w:rsidR="00EC291B" w:rsidRPr="00EC291B" w:rsidRDefault="00EC291B" w:rsidP="00884D3C">
      <w:pPr>
        <w:numPr>
          <w:ilvl w:val="0"/>
          <w:numId w:val="23"/>
        </w:numPr>
        <w:tabs>
          <w:tab w:val="num" w:pos="1440"/>
        </w:tabs>
      </w:pPr>
      <w:r w:rsidRPr="00EC291B">
        <w:t xml:space="preserve">The </w:t>
      </w:r>
      <w:r w:rsidRPr="00EC291B">
        <w:rPr>
          <w:rStyle w:val="P-Code"/>
        </w:rPr>
        <w:t>board</w:t>
      </w:r>
      <w:r w:rsidRPr="00EC291B">
        <w:t xml:space="preserve"> is represented as a 6x7 matrix initialized with zeros (</w:t>
      </w:r>
      <w:r w:rsidRPr="00EC291B">
        <w:rPr>
          <w:rStyle w:val="P-Code"/>
        </w:rPr>
        <w:t>np.zeros((6, 7), dtype=int)</w:t>
      </w:r>
      <w:r w:rsidRPr="00EC291B">
        <w:t>), where each cell corresponds to an empty slot in the Connect4 grid.</w:t>
      </w:r>
    </w:p>
    <w:p w14:paraId="30F54BFF" w14:textId="77777777" w:rsidR="00EC291B" w:rsidRPr="00EC291B" w:rsidRDefault="00EC291B" w:rsidP="00884D3C">
      <w:pPr>
        <w:numPr>
          <w:ilvl w:val="0"/>
          <w:numId w:val="23"/>
        </w:numPr>
        <w:tabs>
          <w:tab w:val="num" w:pos="1440"/>
        </w:tabs>
      </w:pPr>
      <w:r w:rsidRPr="00EC291B">
        <w:t xml:space="preserve">The </w:t>
      </w:r>
      <w:r w:rsidRPr="00EC291B">
        <w:rPr>
          <w:rStyle w:val="P-Code"/>
        </w:rPr>
        <w:t>current_player</w:t>
      </w:r>
      <w:r w:rsidRPr="00EC291B">
        <w:t xml:space="preserve"> attribute tracks the active player (1 or 2), alternating after every valid move.</w:t>
      </w:r>
    </w:p>
    <w:p w14:paraId="4D714B34" w14:textId="77777777" w:rsidR="00EC291B" w:rsidRPr="00EC291B" w:rsidRDefault="00EC291B" w:rsidP="00EC291B">
      <w:pPr>
        <w:ind w:left="360"/>
      </w:pPr>
      <w:r w:rsidRPr="00EC291B">
        <w:rPr>
          <w:b/>
          <w:bCs/>
        </w:rPr>
        <w:t>Move Execution (</w:t>
      </w:r>
      <w:r w:rsidRPr="00EC291B">
        <w:rPr>
          <w:rStyle w:val="P-Code"/>
        </w:rPr>
        <w:t>make_move</w:t>
      </w:r>
      <w:r w:rsidRPr="00EC291B">
        <w:rPr>
          <w:b/>
          <w:bCs/>
        </w:rPr>
        <w:t>)</w:t>
      </w:r>
      <w:r w:rsidRPr="00EC291B">
        <w:t>:</w:t>
      </w:r>
    </w:p>
    <w:p w14:paraId="0E5EF45E" w14:textId="77777777" w:rsidR="00EC291B" w:rsidRPr="00EC291B" w:rsidRDefault="00EC291B" w:rsidP="00884D3C">
      <w:pPr>
        <w:numPr>
          <w:ilvl w:val="0"/>
          <w:numId w:val="23"/>
        </w:numPr>
        <w:tabs>
          <w:tab w:val="num" w:pos="1440"/>
        </w:tabs>
      </w:pPr>
      <w:r w:rsidRPr="00EC291B">
        <w:t>This method enables players to place their token in a specified column.</w:t>
      </w:r>
    </w:p>
    <w:p w14:paraId="6BD171E5" w14:textId="77777777" w:rsidR="00EC291B" w:rsidRPr="00EC291B" w:rsidRDefault="00EC291B" w:rsidP="00884D3C">
      <w:pPr>
        <w:numPr>
          <w:ilvl w:val="0"/>
          <w:numId w:val="23"/>
        </w:numPr>
        <w:tabs>
          <w:tab w:val="num" w:pos="1440"/>
        </w:tabs>
      </w:pPr>
      <w:r w:rsidRPr="00EC291B">
        <w:t>The method iterates from the bottom row upwards (</w:t>
      </w:r>
      <w:r w:rsidRPr="00EC291B">
        <w:rPr>
          <w:rStyle w:val="P-Code"/>
        </w:rPr>
        <w:t>for row in range(5, -1, -1)</w:t>
      </w:r>
      <w:r w:rsidRPr="00EC291B">
        <w:t>) to find the first available slot in the chosen column.</w:t>
      </w:r>
    </w:p>
    <w:p w14:paraId="5D0B3D6C" w14:textId="77777777" w:rsidR="00EC291B" w:rsidRPr="00EC291B" w:rsidRDefault="00EC291B" w:rsidP="00884D3C">
      <w:pPr>
        <w:numPr>
          <w:ilvl w:val="0"/>
          <w:numId w:val="23"/>
        </w:numPr>
        <w:tabs>
          <w:tab w:val="num" w:pos="1440"/>
        </w:tabs>
      </w:pPr>
      <w:r w:rsidRPr="00EC291B">
        <w:t xml:space="preserve">Upon successfully placing a token, the </w:t>
      </w:r>
      <w:r w:rsidRPr="00EC291B">
        <w:rPr>
          <w:rStyle w:val="P-Code"/>
        </w:rPr>
        <w:t>current_player</w:t>
      </w:r>
      <w:r w:rsidRPr="00EC291B">
        <w:t xml:space="preserve"> switches to the other player using </w:t>
      </w:r>
      <w:r w:rsidRPr="00EC291B">
        <w:rPr>
          <w:rStyle w:val="P-Code"/>
        </w:rPr>
        <w:t>self.current_player = 3 - self.current_player</w:t>
      </w:r>
      <w:r w:rsidRPr="00EC291B">
        <w:t>.</w:t>
      </w:r>
    </w:p>
    <w:p w14:paraId="13405358" w14:textId="77777777" w:rsidR="00EC291B" w:rsidRPr="00EC291B" w:rsidRDefault="00EC291B" w:rsidP="00884D3C">
      <w:pPr>
        <w:numPr>
          <w:ilvl w:val="0"/>
          <w:numId w:val="23"/>
        </w:numPr>
        <w:tabs>
          <w:tab w:val="num" w:pos="1440"/>
        </w:tabs>
      </w:pPr>
      <w:r w:rsidRPr="00EC291B">
        <w:t xml:space="preserve">If the column is full, the method returns </w:t>
      </w:r>
      <w:r w:rsidRPr="00EC291B">
        <w:rPr>
          <w:rStyle w:val="P-Code"/>
        </w:rPr>
        <w:t>False</w:t>
      </w:r>
      <w:r w:rsidRPr="00EC291B">
        <w:t>, signaling an invalid move.</w:t>
      </w:r>
    </w:p>
    <w:p w14:paraId="25CA1B28" w14:textId="77777777" w:rsidR="00EC291B" w:rsidRPr="00EC291B" w:rsidRDefault="00EC291B" w:rsidP="00EC291B">
      <w:pPr>
        <w:ind w:left="360"/>
      </w:pPr>
      <w:r w:rsidRPr="00EC291B">
        <w:rPr>
          <w:b/>
          <w:bCs/>
        </w:rPr>
        <w:t>Winning Condition Checker (</w:t>
      </w:r>
      <w:r w:rsidRPr="00EC291B">
        <w:rPr>
          <w:rStyle w:val="P-Code"/>
        </w:rPr>
        <w:t>is_winner</w:t>
      </w:r>
      <w:r w:rsidRPr="00EC291B">
        <w:rPr>
          <w:b/>
          <w:bCs/>
        </w:rPr>
        <w:t>)</w:t>
      </w:r>
      <w:r w:rsidRPr="00EC291B">
        <w:t>:</w:t>
      </w:r>
    </w:p>
    <w:p w14:paraId="55808C3F" w14:textId="77777777" w:rsidR="00EC291B" w:rsidRPr="00EC291B" w:rsidRDefault="00EC291B" w:rsidP="00884D3C">
      <w:pPr>
        <w:numPr>
          <w:ilvl w:val="0"/>
          <w:numId w:val="23"/>
        </w:numPr>
        <w:tabs>
          <w:tab w:val="num" w:pos="1440"/>
        </w:tabs>
      </w:pPr>
      <w:r w:rsidRPr="00EC291B">
        <w:t>Although currently a placeholder, this method is intended to evaluate whether a player has achieved four consecutive tokens horizontally, vertically, or diagonally.</w:t>
      </w:r>
    </w:p>
    <w:p w14:paraId="3F912800" w14:textId="77777777" w:rsidR="00EC291B" w:rsidRPr="00EC291B" w:rsidRDefault="00EC291B" w:rsidP="00884D3C">
      <w:pPr>
        <w:numPr>
          <w:ilvl w:val="0"/>
          <w:numId w:val="23"/>
        </w:numPr>
        <w:tabs>
          <w:tab w:val="num" w:pos="1440"/>
        </w:tabs>
      </w:pPr>
      <w:r w:rsidRPr="00EC291B">
        <w:t>By implementing this method, the game environment will be able to detect victory conditions, a crucial feature for training and evaluating reinforcement learning models.</w:t>
      </w:r>
    </w:p>
    <w:p w14:paraId="3EB85D0B" w14:textId="77777777" w:rsidR="00EC291B" w:rsidRPr="00EC291B" w:rsidRDefault="00EC291B" w:rsidP="00EC291B">
      <w:pPr>
        <w:ind w:left="360"/>
      </w:pPr>
      <w:r w:rsidRPr="00EC291B">
        <w:rPr>
          <w:b/>
          <w:bCs/>
        </w:rPr>
        <w:lastRenderedPageBreak/>
        <w:t>Legal Moves (</w:t>
      </w:r>
      <w:r w:rsidRPr="00EC291B">
        <w:rPr>
          <w:rStyle w:val="P-Code"/>
        </w:rPr>
        <w:t>get_legal_moves</w:t>
      </w:r>
      <w:r w:rsidRPr="00EC291B">
        <w:rPr>
          <w:b/>
          <w:bCs/>
        </w:rPr>
        <w:t>)</w:t>
      </w:r>
      <w:r w:rsidRPr="00EC291B">
        <w:t>:</w:t>
      </w:r>
    </w:p>
    <w:p w14:paraId="41D64F0E" w14:textId="77777777" w:rsidR="00EC291B" w:rsidRPr="00EC291B" w:rsidRDefault="00EC291B" w:rsidP="00884D3C">
      <w:pPr>
        <w:numPr>
          <w:ilvl w:val="0"/>
          <w:numId w:val="23"/>
        </w:numPr>
        <w:tabs>
          <w:tab w:val="num" w:pos="1440"/>
        </w:tabs>
      </w:pPr>
      <w:r w:rsidRPr="00EC291B">
        <w:t>This method returns a list of columns where a token can legally be placed (</w:t>
      </w:r>
      <w:r w:rsidRPr="00EC291B">
        <w:rPr>
          <w:rStyle w:val="P-Code"/>
        </w:rPr>
        <w:t>[c for c in range(7) if self.board[0, c] == 0]</w:t>
      </w:r>
      <w:r w:rsidRPr="00EC291B">
        <w:t>).</w:t>
      </w:r>
    </w:p>
    <w:p w14:paraId="55A3A0AE" w14:textId="77777777" w:rsidR="00EC291B" w:rsidRPr="00EC291B" w:rsidRDefault="00EC291B" w:rsidP="00884D3C">
      <w:pPr>
        <w:numPr>
          <w:ilvl w:val="0"/>
          <w:numId w:val="23"/>
        </w:numPr>
        <w:tabs>
          <w:tab w:val="num" w:pos="1440"/>
        </w:tabs>
      </w:pPr>
      <w:r w:rsidRPr="00EC291B">
        <w:t>It ensures that players cannot make moves in already full columns, maintaining the integrity of gameplay.</w:t>
      </w:r>
    </w:p>
    <w:p w14:paraId="01580FD4" w14:textId="77777777" w:rsidR="00EC291B" w:rsidRPr="00EC291B" w:rsidRDefault="00EC291B" w:rsidP="00EC291B">
      <w:pPr>
        <w:ind w:left="360"/>
      </w:pPr>
      <w:r w:rsidRPr="00EC291B">
        <w:rPr>
          <w:b/>
          <w:bCs/>
        </w:rPr>
        <w:t>Example Usage</w:t>
      </w:r>
      <w:r w:rsidRPr="00EC291B">
        <w:t>:</w:t>
      </w:r>
    </w:p>
    <w:p w14:paraId="2A63D89C" w14:textId="77777777" w:rsidR="00EC291B" w:rsidRPr="00EC291B" w:rsidRDefault="00EC291B" w:rsidP="00884D3C">
      <w:pPr>
        <w:numPr>
          <w:ilvl w:val="0"/>
          <w:numId w:val="23"/>
        </w:numPr>
        <w:tabs>
          <w:tab w:val="num" w:pos="1440"/>
        </w:tabs>
      </w:pPr>
      <w:r w:rsidRPr="00EC291B">
        <w:t>The example demonstrates initializing a Connect4 game (</w:t>
      </w:r>
      <w:r w:rsidRPr="00EC291B">
        <w:rPr>
          <w:rStyle w:val="P-Code"/>
        </w:rPr>
        <w:t>game = Connect4()</w:t>
      </w:r>
      <w:r w:rsidRPr="00EC291B">
        <w:t>) and executing a move in the middle column (</w:t>
      </w:r>
      <w:r w:rsidRPr="00EC291B">
        <w:rPr>
          <w:rStyle w:val="P-Code"/>
        </w:rPr>
        <w:t>game.make_move(3)</w:t>
      </w:r>
      <w:r w:rsidRPr="00EC291B">
        <w:t>).</w:t>
      </w:r>
    </w:p>
    <w:p w14:paraId="5379B309" w14:textId="61C50267" w:rsidR="00EC291B" w:rsidRPr="00EC291B" w:rsidRDefault="00EC291B" w:rsidP="00884D3C">
      <w:pPr>
        <w:numPr>
          <w:ilvl w:val="0"/>
          <w:numId w:val="23"/>
        </w:numPr>
        <w:tabs>
          <w:tab w:val="num" w:pos="1440"/>
        </w:tabs>
      </w:pPr>
      <w:r w:rsidRPr="00EC291B">
        <w:t xml:space="preserve">This serves as a basic test case to </w:t>
      </w:r>
      <w:r w:rsidR="00FA766D" w:rsidRPr="00EC291B">
        <w:t>confirm</w:t>
      </w:r>
      <w:r w:rsidRPr="00EC291B">
        <w:t xml:space="preserve"> the functionality of the </w:t>
      </w:r>
      <w:r w:rsidRPr="00EC291B">
        <w:rPr>
          <w:rStyle w:val="P-Code"/>
        </w:rPr>
        <w:t>Connect4</w:t>
      </w:r>
      <w:r w:rsidRPr="00EC291B">
        <w:t xml:space="preserve"> class.</w:t>
      </w:r>
    </w:p>
    <w:p w14:paraId="5212753D" w14:textId="6EA59833" w:rsidR="00CE5178" w:rsidRDefault="00EC291B" w:rsidP="00CE5178">
      <w:r w:rsidRPr="00EC291B">
        <w:t xml:space="preserve">This code provides a </w:t>
      </w:r>
      <w:r w:rsidR="00FA766D">
        <w:t>solid</w:t>
      </w:r>
      <w:r w:rsidRPr="00EC291B">
        <w:t xml:space="preserve"> foundation for integrating MCTS and neural networks. It abstracts the complexities of Connect4 gameplay, allowing reinforcement learning models to focus on strategic decision-making. By extending this environment with features like win detection and state evaluation, you can further refine it to meet the requirements of advanced AI training workflows like AlphaZero.</w:t>
      </w:r>
    </w:p>
    <w:p w14:paraId="6C05E13D" w14:textId="77777777" w:rsidR="00AF0688" w:rsidRPr="00A177D3" w:rsidRDefault="00AF0688" w:rsidP="00A177D3">
      <w:pPr>
        <w:pStyle w:val="H2-Heading"/>
      </w:pPr>
      <w:r w:rsidRPr="00A177D3">
        <w:t>Code Example: Resource Management Simulation</w:t>
      </w:r>
    </w:p>
    <w:p w14:paraId="389EC198" w14:textId="11B06B45" w:rsidR="00AF0688" w:rsidRPr="00AF0688" w:rsidRDefault="0099118F" w:rsidP="00AF0688">
      <w:pPr>
        <w:pStyle w:val="P-Regular"/>
        <w:rPr>
          <w:lang w:val="en-US"/>
        </w:rPr>
      </w:pPr>
      <w:r w:rsidRPr="0099118F">
        <w:rPr>
          <w:lang w:val="en-US"/>
        </w:rPr>
        <w:t>AlphaZero's methodologies are not limited to traditional board games; they extend into real-world applications requiring strategic resource management and decision-making under constraints. Resource management, often a core challenge in areas such as logistics, robotics, and energy distribution, involves balancing competing priorities and optimizing outcomes. The following code simulates a simplified real-time strategy (RTS) game where an AI agent must gather resources, build units, and evaluate performance. This example demonstrates the versatility of AlphaZero's decision-making framework in dynamic, constrained environments</w:t>
      </w:r>
      <w:r w:rsidR="00AF0688" w:rsidRPr="00AF0688">
        <w:rPr>
          <w:lang w:val="en-US"/>
        </w:rPr>
        <w:t>:</w:t>
      </w:r>
    </w:p>
    <w:p w14:paraId="2EDFEA89" w14:textId="0EA640FE" w:rsidR="001C41CA" w:rsidRDefault="001C41CA" w:rsidP="001C41CA">
      <w:pPr>
        <w:pStyle w:val="SC-Source"/>
      </w:pPr>
      <w:r>
        <w:t>`python</w:t>
      </w:r>
    </w:p>
    <w:p w14:paraId="3D75B55E" w14:textId="4C3F2E4C" w:rsidR="00AF0688" w:rsidRPr="00AF0688" w:rsidRDefault="00AF0688" w:rsidP="001C41CA">
      <w:pPr>
        <w:pStyle w:val="SC-Source"/>
      </w:pPr>
      <w:r w:rsidRPr="00AF0688">
        <w:t>class RTSGame:</w:t>
      </w:r>
    </w:p>
    <w:p w14:paraId="67BBA61F" w14:textId="77777777" w:rsidR="00AF0688" w:rsidRPr="00AF0688" w:rsidRDefault="00AF0688" w:rsidP="001C41CA">
      <w:pPr>
        <w:pStyle w:val="SC-Source"/>
      </w:pPr>
      <w:r w:rsidRPr="00AF0688">
        <w:t xml:space="preserve">    def __init__(self):</w:t>
      </w:r>
    </w:p>
    <w:p w14:paraId="24E0DE56" w14:textId="77777777" w:rsidR="00AF0688" w:rsidRPr="00AF0688" w:rsidRDefault="00AF0688" w:rsidP="001C41CA">
      <w:pPr>
        <w:pStyle w:val="SC-Source"/>
      </w:pPr>
      <w:r w:rsidRPr="00AF0688">
        <w:t xml:space="preserve">        self.resources = 100</w:t>
      </w:r>
    </w:p>
    <w:p w14:paraId="61BE525F" w14:textId="77777777" w:rsidR="00AF0688" w:rsidRPr="00AF0688" w:rsidRDefault="00AF0688" w:rsidP="001C41CA">
      <w:pPr>
        <w:pStyle w:val="SC-Source"/>
      </w:pPr>
      <w:r w:rsidRPr="00AF0688">
        <w:lastRenderedPageBreak/>
        <w:t xml:space="preserve">        self.units = 0</w:t>
      </w:r>
    </w:p>
    <w:p w14:paraId="5D6AEB24" w14:textId="77777777" w:rsidR="00AF0688" w:rsidRPr="00AF0688" w:rsidRDefault="00AF0688" w:rsidP="001C41CA">
      <w:pPr>
        <w:pStyle w:val="SC-Source"/>
      </w:pPr>
    </w:p>
    <w:p w14:paraId="69CB9BBE" w14:textId="77777777" w:rsidR="00AF0688" w:rsidRPr="00AF0688" w:rsidRDefault="00AF0688" w:rsidP="001C41CA">
      <w:pPr>
        <w:pStyle w:val="SC-Source"/>
      </w:pPr>
      <w:r w:rsidRPr="00AF0688">
        <w:t xml:space="preserve">    def step(self, action):</w:t>
      </w:r>
    </w:p>
    <w:p w14:paraId="4322B5CB" w14:textId="77777777" w:rsidR="00AF0688" w:rsidRPr="00AF0688" w:rsidRDefault="00AF0688" w:rsidP="001C41CA">
      <w:pPr>
        <w:pStyle w:val="SC-Source"/>
      </w:pPr>
      <w:r w:rsidRPr="00AF0688">
        <w:t xml:space="preserve">        if action == "gather":</w:t>
      </w:r>
    </w:p>
    <w:p w14:paraId="25A50A8F" w14:textId="77777777" w:rsidR="00AF0688" w:rsidRPr="00AF0688" w:rsidRDefault="00AF0688" w:rsidP="001C41CA">
      <w:pPr>
        <w:pStyle w:val="SC-Source"/>
      </w:pPr>
      <w:r w:rsidRPr="00AF0688">
        <w:t xml:space="preserve">            self.resources += 10</w:t>
      </w:r>
    </w:p>
    <w:p w14:paraId="4792D34F" w14:textId="77777777" w:rsidR="00AF0688" w:rsidRPr="00AF0688" w:rsidRDefault="00AF0688" w:rsidP="001C41CA">
      <w:pPr>
        <w:pStyle w:val="SC-Source"/>
      </w:pPr>
      <w:r w:rsidRPr="00AF0688">
        <w:t xml:space="preserve">        elif action == "build" and self.resources &gt;= 20:</w:t>
      </w:r>
    </w:p>
    <w:p w14:paraId="66C162DA" w14:textId="77777777" w:rsidR="00AF0688" w:rsidRPr="00AF0688" w:rsidRDefault="00AF0688" w:rsidP="001C41CA">
      <w:pPr>
        <w:pStyle w:val="SC-Source"/>
      </w:pPr>
      <w:r w:rsidRPr="00AF0688">
        <w:t xml:space="preserve">            self.units += 1</w:t>
      </w:r>
    </w:p>
    <w:p w14:paraId="23FA2747" w14:textId="77777777" w:rsidR="00AF0688" w:rsidRPr="00AF0688" w:rsidRDefault="00AF0688" w:rsidP="001C41CA">
      <w:pPr>
        <w:pStyle w:val="SC-Source"/>
      </w:pPr>
      <w:r w:rsidRPr="00AF0688">
        <w:t xml:space="preserve">            self.resources -= 20</w:t>
      </w:r>
    </w:p>
    <w:p w14:paraId="4EC19FB7" w14:textId="77777777" w:rsidR="00AF0688" w:rsidRPr="00AF0688" w:rsidRDefault="00AF0688" w:rsidP="001C41CA">
      <w:pPr>
        <w:pStyle w:val="SC-Source"/>
      </w:pPr>
    </w:p>
    <w:p w14:paraId="75190FE9" w14:textId="77777777" w:rsidR="00AF0688" w:rsidRPr="00AF0688" w:rsidRDefault="00AF0688" w:rsidP="001C41CA">
      <w:pPr>
        <w:pStyle w:val="SC-Source"/>
      </w:pPr>
      <w:r w:rsidRPr="00AF0688">
        <w:t xml:space="preserve">    def evaluate(self):</w:t>
      </w:r>
    </w:p>
    <w:p w14:paraId="5D845514" w14:textId="77777777" w:rsidR="00AF0688" w:rsidRDefault="00AF0688" w:rsidP="001C41CA">
      <w:pPr>
        <w:pStyle w:val="SC-Source"/>
      </w:pPr>
      <w:r w:rsidRPr="00AF0688">
        <w:t xml:space="preserve">        return self.resources + 10 * self.units</w:t>
      </w:r>
    </w:p>
    <w:p w14:paraId="06096F42" w14:textId="32FDEE46" w:rsidR="001C41CA" w:rsidRPr="00AF0688" w:rsidRDefault="001C41CA" w:rsidP="001C41CA">
      <w:pPr>
        <w:pStyle w:val="SC-Source"/>
      </w:pPr>
      <w:r>
        <w:t>`</w:t>
      </w:r>
    </w:p>
    <w:p w14:paraId="645081E2" w14:textId="4027A069" w:rsidR="007864D4" w:rsidRPr="007864D4" w:rsidRDefault="007864D4" w:rsidP="007864D4">
      <w:pPr>
        <w:pStyle w:val="P-Regular"/>
      </w:pPr>
      <w:r w:rsidRPr="007864D4">
        <w:t>This code provides a foundational simulation for resource management, focusing on the trade-offs and decisions inherent in such scenarios. Here's an in-depth breakdown of the implementation:</w:t>
      </w:r>
    </w:p>
    <w:p w14:paraId="7F93B42F" w14:textId="77777777" w:rsidR="007864D4" w:rsidRPr="007864D4" w:rsidRDefault="007864D4" w:rsidP="007864D4">
      <w:pPr>
        <w:pStyle w:val="P-Regular"/>
        <w:ind w:left="360"/>
      </w:pPr>
      <w:r w:rsidRPr="007864D4">
        <w:rPr>
          <w:b/>
          <w:bCs/>
        </w:rPr>
        <w:t>Class Definition (</w:t>
      </w:r>
      <w:r w:rsidRPr="007864D4">
        <w:rPr>
          <w:rStyle w:val="P-Code"/>
        </w:rPr>
        <w:t>RTSGame</w:t>
      </w:r>
      <w:r w:rsidRPr="007864D4">
        <w:rPr>
          <w:b/>
          <w:bCs/>
        </w:rPr>
        <w:t>)</w:t>
      </w:r>
      <w:r w:rsidRPr="007864D4">
        <w:t>:</w:t>
      </w:r>
    </w:p>
    <w:p w14:paraId="60745D4B" w14:textId="77777777" w:rsidR="007864D4" w:rsidRPr="007864D4" w:rsidRDefault="007864D4" w:rsidP="00152780">
      <w:pPr>
        <w:pStyle w:val="P-Regular"/>
        <w:numPr>
          <w:ilvl w:val="0"/>
          <w:numId w:val="24"/>
        </w:numPr>
      </w:pPr>
      <w:r w:rsidRPr="007864D4">
        <w:t xml:space="preserve">The </w:t>
      </w:r>
      <w:r w:rsidRPr="007864D4">
        <w:rPr>
          <w:rStyle w:val="P-Code"/>
        </w:rPr>
        <w:t>RTSGame</w:t>
      </w:r>
      <w:r w:rsidRPr="007864D4">
        <w:t xml:space="preserve"> class represents a simplified real-time strategy environment. It encapsulates attributes and methods necessary to simulate resource gathering, unit building, and performance evaluation.</w:t>
      </w:r>
    </w:p>
    <w:p w14:paraId="6B2BE793" w14:textId="77777777" w:rsidR="007864D4" w:rsidRPr="007864D4" w:rsidRDefault="007864D4" w:rsidP="00152780">
      <w:pPr>
        <w:pStyle w:val="P-Regular"/>
        <w:numPr>
          <w:ilvl w:val="0"/>
          <w:numId w:val="24"/>
        </w:numPr>
      </w:pPr>
      <w:r w:rsidRPr="007864D4">
        <w:t>This abstraction provides a flexible framework for testing reinforcement learning algorithms in resource management scenarios.</w:t>
      </w:r>
    </w:p>
    <w:p w14:paraId="0E5FF0BC" w14:textId="77777777" w:rsidR="007864D4" w:rsidRPr="007864D4" w:rsidRDefault="007864D4" w:rsidP="007864D4">
      <w:pPr>
        <w:pStyle w:val="P-Regular"/>
        <w:ind w:left="360"/>
      </w:pPr>
      <w:r w:rsidRPr="007864D4">
        <w:rPr>
          <w:b/>
          <w:bCs/>
        </w:rPr>
        <w:t>Attributes (</w:t>
      </w:r>
      <w:r w:rsidRPr="007864D4">
        <w:rPr>
          <w:rStyle w:val="P-Code"/>
        </w:rPr>
        <w:t>__init__</w:t>
      </w:r>
      <w:r w:rsidRPr="007864D4">
        <w:rPr>
          <w:b/>
          <w:bCs/>
        </w:rPr>
        <w:t>)</w:t>
      </w:r>
      <w:r w:rsidRPr="007864D4">
        <w:t>:</w:t>
      </w:r>
    </w:p>
    <w:p w14:paraId="11A3195E" w14:textId="77777777" w:rsidR="007864D4" w:rsidRPr="007864D4" w:rsidRDefault="007864D4" w:rsidP="00152780">
      <w:pPr>
        <w:pStyle w:val="P-Regular"/>
        <w:numPr>
          <w:ilvl w:val="0"/>
          <w:numId w:val="24"/>
        </w:numPr>
      </w:pPr>
      <w:r w:rsidRPr="007864D4">
        <w:t xml:space="preserve">The </w:t>
      </w:r>
      <w:r w:rsidRPr="007864D4">
        <w:rPr>
          <w:rStyle w:val="P-Code"/>
        </w:rPr>
        <w:t>resources</w:t>
      </w:r>
      <w:r w:rsidRPr="007864D4">
        <w:t xml:space="preserve"> attribute tracks the total available resources, initialized to 100 units.</w:t>
      </w:r>
    </w:p>
    <w:p w14:paraId="3910E00C" w14:textId="77777777" w:rsidR="007864D4" w:rsidRPr="007864D4" w:rsidRDefault="007864D4" w:rsidP="00152780">
      <w:pPr>
        <w:pStyle w:val="P-Regular"/>
        <w:numPr>
          <w:ilvl w:val="0"/>
          <w:numId w:val="24"/>
        </w:numPr>
      </w:pPr>
      <w:r w:rsidRPr="007864D4">
        <w:t xml:space="preserve">The </w:t>
      </w:r>
      <w:r w:rsidRPr="007864D4">
        <w:rPr>
          <w:rStyle w:val="P-Code"/>
        </w:rPr>
        <w:t>units</w:t>
      </w:r>
      <w:r w:rsidRPr="007864D4">
        <w:t xml:space="preserve"> attribute keeps count of the number of units constructed, starting at zero.</w:t>
      </w:r>
    </w:p>
    <w:p w14:paraId="57700F57" w14:textId="77777777" w:rsidR="007864D4" w:rsidRPr="007864D4" w:rsidRDefault="007864D4" w:rsidP="00152780">
      <w:pPr>
        <w:pStyle w:val="P-Regular"/>
        <w:numPr>
          <w:ilvl w:val="0"/>
          <w:numId w:val="24"/>
        </w:numPr>
      </w:pPr>
      <w:r w:rsidRPr="007864D4">
        <w:t>These attributes model the fundamental constraints and goals in a resource management problem.</w:t>
      </w:r>
    </w:p>
    <w:p w14:paraId="0109546D" w14:textId="77777777" w:rsidR="007864D4" w:rsidRPr="007864D4" w:rsidRDefault="007864D4" w:rsidP="007864D4">
      <w:pPr>
        <w:pStyle w:val="P-Regular"/>
        <w:ind w:left="360"/>
      </w:pPr>
      <w:r w:rsidRPr="007864D4">
        <w:rPr>
          <w:b/>
          <w:bCs/>
        </w:rPr>
        <w:lastRenderedPageBreak/>
        <w:t>Actions (</w:t>
      </w:r>
      <w:r w:rsidRPr="007864D4">
        <w:rPr>
          <w:rStyle w:val="P-Code"/>
        </w:rPr>
        <w:t>step</w:t>
      </w:r>
      <w:r w:rsidRPr="007864D4">
        <w:rPr>
          <w:b/>
          <w:bCs/>
        </w:rPr>
        <w:t>)</w:t>
      </w:r>
      <w:r w:rsidRPr="007864D4">
        <w:t>:</w:t>
      </w:r>
    </w:p>
    <w:p w14:paraId="5DF88894" w14:textId="77777777" w:rsidR="007864D4" w:rsidRPr="007864D4" w:rsidRDefault="007864D4" w:rsidP="00152780">
      <w:pPr>
        <w:pStyle w:val="P-Regular"/>
        <w:numPr>
          <w:ilvl w:val="0"/>
          <w:numId w:val="24"/>
        </w:numPr>
      </w:pPr>
      <w:r w:rsidRPr="007864D4">
        <w:t>The step method defines the game's possible actions and their effects:</w:t>
      </w:r>
    </w:p>
    <w:p w14:paraId="229C6B56" w14:textId="77777777" w:rsidR="007864D4" w:rsidRPr="007864D4" w:rsidRDefault="007864D4" w:rsidP="00152780">
      <w:pPr>
        <w:pStyle w:val="P-Regular"/>
        <w:numPr>
          <w:ilvl w:val="1"/>
          <w:numId w:val="25"/>
        </w:numPr>
      </w:pPr>
      <w:r w:rsidRPr="007864D4">
        <w:t>"</w:t>
      </w:r>
      <w:r w:rsidRPr="007864D4">
        <w:rPr>
          <w:rStyle w:val="P-Code"/>
        </w:rPr>
        <w:t>gather</w:t>
      </w:r>
      <w:r w:rsidRPr="007864D4">
        <w:t>": Increases the resource pool by 10 units, simulating a resource collection activity.</w:t>
      </w:r>
    </w:p>
    <w:p w14:paraId="65CE91D0" w14:textId="77777777" w:rsidR="007864D4" w:rsidRPr="007864D4" w:rsidRDefault="007864D4" w:rsidP="00152780">
      <w:pPr>
        <w:pStyle w:val="P-Regular"/>
        <w:numPr>
          <w:ilvl w:val="1"/>
          <w:numId w:val="25"/>
        </w:numPr>
      </w:pPr>
      <w:r w:rsidRPr="007864D4">
        <w:t>"</w:t>
      </w:r>
      <w:r w:rsidRPr="007864D4">
        <w:rPr>
          <w:rStyle w:val="P-Code"/>
        </w:rPr>
        <w:t>build</w:t>
      </w:r>
      <w:r w:rsidRPr="007864D4">
        <w:t>": Constructs a unit if sufficient resources (20 units) are available. Each unit decreases the resource pool by 20 units.</w:t>
      </w:r>
    </w:p>
    <w:p w14:paraId="40BCD505" w14:textId="77777777" w:rsidR="007864D4" w:rsidRPr="007864D4" w:rsidRDefault="007864D4" w:rsidP="00152780">
      <w:pPr>
        <w:pStyle w:val="P-Regular"/>
        <w:numPr>
          <w:ilvl w:val="0"/>
          <w:numId w:val="24"/>
        </w:numPr>
      </w:pPr>
      <w:r w:rsidRPr="007864D4">
        <w:t>By implementing actions with resource constraints, this method mirrors real-world scenarios where trade-offs must be evaluated.</w:t>
      </w:r>
    </w:p>
    <w:p w14:paraId="2744EF58" w14:textId="77777777" w:rsidR="007864D4" w:rsidRPr="007864D4" w:rsidRDefault="007864D4" w:rsidP="007864D4">
      <w:pPr>
        <w:pStyle w:val="P-Regular"/>
        <w:ind w:left="360"/>
      </w:pPr>
      <w:r w:rsidRPr="007864D4">
        <w:rPr>
          <w:b/>
          <w:bCs/>
        </w:rPr>
        <w:t>Performance Evaluation (</w:t>
      </w:r>
      <w:r w:rsidRPr="007864D4">
        <w:rPr>
          <w:rStyle w:val="P-Code"/>
        </w:rPr>
        <w:t>evaluate</w:t>
      </w:r>
      <w:r w:rsidRPr="007864D4">
        <w:rPr>
          <w:b/>
          <w:bCs/>
        </w:rPr>
        <w:t>)</w:t>
      </w:r>
      <w:r w:rsidRPr="007864D4">
        <w:t>:</w:t>
      </w:r>
    </w:p>
    <w:p w14:paraId="1A9EC43C" w14:textId="77777777" w:rsidR="007864D4" w:rsidRPr="007864D4" w:rsidRDefault="007864D4" w:rsidP="00152780">
      <w:pPr>
        <w:pStyle w:val="P-Regular"/>
        <w:numPr>
          <w:ilvl w:val="0"/>
          <w:numId w:val="24"/>
        </w:numPr>
      </w:pPr>
      <w:r w:rsidRPr="007864D4">
        <w:t xml:space="preserve">The </w:t>
      </w:r>
      <w:r w:rsidRPr="007864D4">
        <w:rPr>
          <w:rStyle w:val="P-Code"/>
        </w:rPr>
        <w:t>evaluate</w:t>
      </w:r>
      <w:r w:rsidRPr="007864D4">
        <w:t xml:space="preserve"> method calculates a performance metric based on the current state of the game.</w:t>
      </w:r>
    </w:p>
    <w:p w14:paraId="57DAED4A" w14:textId="77777777" w:rsidR="007864D4" w:rsidRPr="007864D4" w:rsidRDefault="007864D4" w:rsidP="00152780">
      <w:pPr>
        <w:pStyle w:val="P-Regular"/>
        <w:numPr>
          <w:ilvl w:val="0"/>
          <w:numId w:val="24"/>
        </w:numPr>
      </w:pPr>
      <w:r w:rsidRPr="007864D4">
        <w:t xml:space="preserve">The formula </w:t>
      </w:r>
      <w:r w:rsidRPr="007864D4">
        <w:rPr>
          <w:rStyle w:val="P-Code"/>
        </w:rPr>
        <w:t xml:space="preserve">self.resources + 10 * self.units assigns </w:t>
      </w:r>
      <w:r w:rsidRPr="007864D4">
        <w:t>higher value to states with more units, emphasizing unit production while maintaining resource efficiency.</w:t>
      </w:r>
    </w:p>
    <w:p w14:paraId="04CE1245" w14:textId="77777777" w:rsidR="007864D4" w:rsidRPr="007864D4" w:rsidRDefault="007864D4" w:rsidP="00152780">
      <w:pPr>
        <w:pStyle w:val="P-Regular"/>
        <w:numPr>
          <w:ilvl w:val="0"/>
          <w:numId w:val="24"/>
        </w:numPr>
      </w:pPr>
      <w:r w:rsidRPr="007864D4">
        <w:t>This metric can be adapted to reflect different strategic priorities, making the simulation versatile for various applications.</w:t>
      </w:r>
    </w:p>
    <w:p w14:paraId="709F8122" w14:textId="77777777" w:rsidR="007864D4" w:rsidRPr="007864D4" w:rsidRDefault="007864D4" w:rsidP="007864D4">
      <w:pPr>
        <w:pStyle w:val="P-Regular"/>
        <w:ind w:left="360"/>
      </w:pPr>
      <w:r w:rsidRPr="007864D4">
        <w:rPr>
          <w:b/>
          <w:bCs/>
        </w:rPr>
        <w:t>Dynamic Decision-Making</w:t>
      </w:r>
      <w:r w:rsidRPr="007864D4">
        <w:t>:</w:t>
      </w:r>
    </w:p>
    <w:p w14:paraId="3229EBAA" w14:textId="77777777" w:rsidR="007864D4" w:rsidRPr="007864D4" w:rsidRDefault="007864D4" w:rsidP="00152780">
      <w:pPr>
        <w:pStyle w:val="P-Regular"/>
        <w:numPr>
          <w:ilvl w:val="0"/>
          <w:numId w:val="24"/>
        </w:numPr>
      </w:pPr>
      <w:r w:rsidRPr="007864D4">
        <w:t>This simulation captures the essence of dynamic decision-making by requiring the AI agent to balance immediate resource collection against long-term unit production.</w:t>
      </w:r>
    </w:p>
    <w:p w14:paraId="0D42AB68" w14:textId="77777777" w:rsidR="007864D4" w:rsidRPr="007864D4" w:rsidRDefault="007864D4" w:rsidP="00152780">
      <w:pPr>
        <w:pStyle w:val="P-Regular"/>
        <w:numPr>
          <w:ilvl w:val="0"/>
          <w:numId w:val="24"/>
        </w:numPr>
      </w:pPr>
      <w:r w:rsidRPr="007864D4">
        <w:t>For example, overemphasizing resource gathering may result in fewer units, reducing overall performance, while prioritizing unit building too early could deplete resources and limit future options.</w:t>
      </w:r>
    </w:p>
    <w:p w14:paraId="51B675AB" w14:textId="77777777" w:rsidR="007864D4" w:rsidRPr="007864D4" w:rsidRDefault="007864D4" w:rsidP="007864D4">
      <w:pPr>
        <w:pStyle w:val="P-Regular"/>
        <w:ind w:left="360"/>
      </w:pPr>
      <w:r w:rsidRPr="007864D4">
        <w:rPr>
          <w:b/>
          <w:bCs/>
        </w:rPr>
        <w:t>Real-World Relevance</w:t>
      </w:r>
      <w:r w:rsidRPr="007864D4">
        <w:t>:</w:t>
      </w:r>
    </w:p>
    <w:p w14:paraId="5FCD067F" w14:textId="4862FA5B" w:rsidR="007864D4" w:rsidRPr="007864D4" w:rsidRDefault="007864D4" w:rsidP="00152780">
      <w:pPr>
        <w:pStyle w:val="P-Regular"/>
        <w:numPr>
          <w:ilvl w:val="0"/>
          <w:numId w:val="24"/>
        </w:numPr>
      </w:pPr>
      <w:r w:rsidRPr="007864D4">
        <w:t xml:space="preserve">This simulation </w:t>
      </w:r>
      <w:r w:rsidR="00AC4F2D" w:rsidRPr="007864D4">
        <w:t>shows</w:t>
      </w:r>
      <w:r w:rsidRPr="007864D4">
        <w:t xml:space="preserve"> how AlphaZero-inspired algorithms can manage trade-offs in resource allocation problems. For instance:</w:t>
      </w:r>
    </w:p>
    <w:p w14:paraId="577F2D1F" w14:textId="52F422E7" w:rsidR="007864D4" w:rsidRPr="007864D4" w:rsidRDefault="007864D4" w:rsidP="00152780">
      <w:pPr>
        <w:pStyle w:val="P-Regular"/>
        <w:numPr>
          <w:ilvl w:val="1"/>
          <w:numId w:val="26"/>
        </w:numPr>
      </w:pPr>
      <w:r w:rsidRPr="007864D4">
        <w:t xml:space="preserve">In </w:t>
      </w:r>
      <w:r w:rsidR="00AC4F2D" w:rsidRPr="007864D4">
        <w:t>planning</w:t>
      </w:r>
      <w:r w:rsidRPr="007864D4">
        <w:t>, similar frameworks can optimize inventory replenishment versus distribution.</w:t>
      </w:r>
    </w:p>
    <w:p w14:paraId="44F2E92F" w14:textId="77777777" w:rsidR="007864D4" w:rsidRPr="007864D4" w:rsidRDefault="007864D4" w:rsidP="00152780">
      <w:pPr>
        <w:pStyle w:val="P-Regular"/>
        <w:numPr>
          <w:ilvl w:val="1"/>
          <w:numId w:val="26"/>
        </w:numPr>
      </w:pPr>
      <w:r w:rsidRPr="007864D4">
        <w:t>In robotics, they can decide between recharging batteries or completing tasks under power constraints.</w:t>
      </w:r>
    </w:p>
    <w:p w14:paraId="35E891A2" w14:textId="744288C7" w:rsidR="007864D4" w:rsidRPr="007864D4" w:rsidRDefault="007864D4" w:rsidP="00152780">
      <w:pPr>
        <w:pStyle w:val="P-Regular"/>
        <w:numPr>
          <w:ilvl w:val="0"/>
          <w:numId w:val="24"/>
        </w:numPr>
      </w:pPr>
      <w:r w:rsidRPr="007864D4">
        <w:lastRenderedPageBreak/>
        <w:t xml:space="preserve">By extending the </w:t>
      </w:r>
      <w:r w:rsidRPr="007864D4">
        <w:rPr>
          <w:rStyle w:val="P-Code"/>
        </w:rPr>
        <w:t>RTSGame</w:t>
      </w:r>
      <w:r w:rsidRPr="007864D4">
        <w:t xml:space="preserve"> class with </w:t>
      </w:r>
      <w:r w:rsidR="00CF7095" w:rsidRPr="007864D4">
        <w:t>added</w:t>
      </w:r>
      <w:r w:rsidRPr="007864D4">
        <w:t xml:space="preserve"> complexity, such as time constraints or stochastic events, the simulation can approximate real-world resource management challenges more closely.</w:t>
      </w:r>
    </w:p>
    <w:p w14:paraId="3627BA5C" w14:textId="77777777" w:rsidR="007864D4" w:rsidRPr="007864D4" w:rsidRDefault="007864D4" w:rsidP="007864D4">
      <w:pPr>
        <w:pStyle w:val="P-Regular"/>
      </w:pPr>
      <w:r w:rsidRPr="007864D4">
        <w:t>This example provides a tangible starting point for adapting AlphaZero's reinforcement learning strategies to practical scenarios. By integrating neural networks and MCTS, the simulation could evolve into a sophisticated system capable of solving complex resource management problems in dynamic environments.</w:t>
      </w:r>
    </w:p>
    <w:p w14:paraId="1C80BBB8" w14:textId="77777777" w:rsidR="00A177D3" w:rsidRPr="00A177D3" w:rsidRDefault="00A177D3" w:rsidP="00A177D3">
      <w:pPr>
        <w:pStyle w:val="H2-Heading"/>
      </w:pPr>
      <w:r w:rsidRPr="00A177D3">
        <w:t>Code Example: Adapting AlphaZero for a Real-Time Strategy Game Simulation</w:t>
      </w:r>
    </w:p>
    <w:p w14:paraId="11AE4475" w14:textId="77777777" w:rsidR="00A177D3" w:rsidRPr="00A177D3" w:rsidRDefault="00A177D3" w:rsidP="00A177D3">
      <w:pPr>
        <w:pStyle w:val="P-Regular"/>
      </w:pPr>
      <w:r w:rsidRPr="00A177D3">
        <w:t>Let's consider a simplified version of a real-time strategy game where the AI must manage resources, build units, and defeat an opponent. We'll outline the adaptation of the AlphaZero framework for this context:</w:t>
      </w:r>
    </w:p>
    <w:p w14:paraId="2CA720F8" w14:textId="77777777" w:rsidR="00115A18" w:rsidRPr="00115A18" w:rsidRDefault="00115A18" w:rsidP="00115A18">
      <w:pPr>
        <w:pStyle w:val="SC-Source"/>
      </w:pPr>
      <w:r>
        <w:rPr>
          <w:lang w:val="en-US"/>
        </w:rPr>
        <w:t>`</w:t>
      </w:r>
      <w:r w:rsidRPr="00115A18">
        <w:t>python</w:t>
      </w:r>
    </w:p>
    <w:p w14:paraId="22A8824B" w14:textId="77777777" w:rsidR="00115A18" w:rsidRPr="00115A18" w:rsidRDefault="00115A18" w:rsidP="00115A18">
      <w:pPr>
        <w:pStyle w:val="SC-Source"/>
      </w:pPr>
      <w:r w:rsidRPr="00115A18">
        <w:t> </w:t>
      </w:r>
    </w:p>
    <w:p w14:paraId="359B3390" w14:textId="77777777" w:rsidR="00115A18" w:rsidRPr="00115A18" w:rsidRDefault="00115A18" w:rsidP="00115A18">
      <w:pPr>
        <w:pStyle w:val="SC-Source"/>
      </w:pPr>
      <w:r w:rsidRPr="00115A18">
        <w:t>class RTSGame:</w:t>
      </w:r>
      <w:r w:rsidRPr="00115A18">
        <w:br/>
        <w:t xml:space="preserve">    def __init__(self):</w:t>
      </w:r>
      <w:r w:rsidRPr="00115A18">
        <w:br/>
        <w:t xml:space="preserve">        self.resources = 100</w:t>
      </w:r>
      <w:r w:rsidRPr="00115A18">
        <w:br/>
        <w:t xml:space="preserve">        self.units = 0</w:t>
      </w:r>
      <w:r w:rsidRPr="00115A18">
        <w:br/>
        <w:t xml:space="preserve">        self.enemy_units = 5</w:t>
      </w:r>
      <w:r w:rsidRPr="00115A18">
        <w:br/>
        <w:t xml:space="preserve">        self.time = 0</w:t>
      </w:r>
    </w:p>
    <w:p w14:paraId="1E15FD9F" w14:textId="77777777" w:rsidR="00115A18" w:rsidRPr="00115A18" w:rsidRDefault="00115A18" w:rsidP="00115A18">
      <w:pPr>
        <w:pStyle w:val="SC-Source"/>
      </w:pPr>
      <w:r w:rsidRPr="00115A18">
        <w:t>def simulate_action(self, action):</w:t>
      </w:r>
      <w:r w:rsidRPr="00115A18">
        <w:br/>
        <w:t xml:space="preserve">        if action == "gather":</w:t>
      </w:r>
      <w:r w:rsidRPr="00115A18">
        <w:br/>
        <w:t xml:space="preserve">            self.resources += 10</w:t>
      </w:r>
      <w:r w:rsidRPr="00115A18">
        <w:br/>
        <w:t xml:space="preserve">        elif action == "build":</w:t>
      </w:r>
      <w:r w:rsidRPr="00115A18">
        <w:br/>
        <w:t xml:space="preserve">            if self.resources &gt;= 20:</w:t>
      </w:r>
      <w:r w:rsidRPr="00115A18">
        <w:br/>
        <w:t xml:space="preserve">                self.units += 1</w:t>
      </w:r>
      <w:r w:rsidRPr="00115A18">
        <w:br/>
        <w:t xml:space="preserve">                self.resources -= 20</w:t>
      </w:r>
      <w:r w:rsidRPr="00115A18">
        <w:br/>
        <w:t xml:space="preserve">        elif action == "attack":</w:t>
      </w:r>
      <w:r w:rsidRPr="00115A18">
        <w:br/>
        <w:t xml:space="preserve">            if self.units &gt; 0:</w:t>
      </w:r>
      <w:r w:rsidRPr="00115A18">
        <w:br/>
        <w:t xml:space="preserve">                self.enemy_units -= 1</w:t>
      </w:r>
      <w:r w:rsidRPr="00115A18">
        <w:br/>
        <w:t xml:space="preserve">                self.units -= 1</w:t>
      </w:r>
      <w:r w:rsidRPr="00115A18">
        <w:br/>
        <w:t xml:space="preserve">        self.time += 1</w:t>
      </w:r>
    </w:p>
    <w:p w14:paraId="4CAF7C3A" w14:textId="77777777" w:rsidR="00115A18" w:rsidRPr="00115A18" w:rsidRDefault="00115A18" w:rsidP="00115A18">
      <w:pPr>
        <w:pStyle w:val="SC-Source"/>
      </w:pPr>
      <w:r w:rsidRPr="00115A18">
        <w:lastRenderedPageBreak/>
        <w:t>def is_game_over(self):</w:t>
      </w:r>
      <w:r w:rsidRPr="00115A18">
        <w:br/>
        <w:t xml:space="preserve">        return self.enemy_units &lt;= 0 or self.time &gt; 100</w:t>
      </w:r>
    </w:p>
    <w:p w14:paraId="033D9125" w14:textId="77777777" w:rsidR="00115A18" w:rsidRPr="00115A18" w:rsidRDefault="00115A18" w:rsidP="00115A18">
      <w:pPr>
        <w:pStyle w:val="SC-Source"/>
      </w:pPr>
      <w:r w:rsidRPr="00115A18">
        <w:t>def evaluate_state(self):</w:t>
      </w:r>
      <w:r w:rsidRPr="00115A18">
        <w:br/>
        <w:t xml:space="preserve">        if self.enemy_units &lt;= 0:</w:t>
      </w:r>
      <w:r w:rsidRPr="00115A18">
        <w:br/>
        <w:t xml:space="preserve">            return 1  # Win</w:t>
      </w:r>
      <w:r w:rsidRPr="00115A18">
        <w:br/>
        <w:t xml:space="preserve">        elif self.time &gt; 100:</w:t>
      </w:r>
      <w:r w:rsidRPr="00115A18">
        <w:br/>
        <w:t xml:space="preserve">            return -1  # Lose</w:t>
      </w:r>
      <w:r w:rsidRPr="00115A18">
        <w:br/>
        <w:t xml:space="preserve">        return 0  # Ongoing</w:t>
      </w:r>
    </w:p>
    <w:p w14:paraId="6BF5E446" w14:textId="77777777" w:rsidR="00115A18" w:rsidRPr="00115A18" w:rsidRDefault="00115A18" w:rsidP="00115A18">
      <w:pPr>
        <w:pStyle w:val="SC-Source"/>
      </w:pPr>
      <w:r w:rsidRPr="00115A18">
        <w:t># Example usage of RTSGame</w:t>
      </w:r>
      <w:r w:rsidRPr="00115A18">
        <w:br/>
        <w:t>game = RTSGame()</w:t>
      </w:r>
      <w:r w:rsidRPr="00115A18">
        <w:br/>
        <w:t>while not game.is_game_over():</w:t>
      </w:r>
      <w:r w:rsidRPr="00115A18">
        <w:br/>
        <w:t xml:space="preserve">    action = np.random.choice(["gather", "build", "attack"])</w:t>
      </w:r>
      <w:r w:rsidRPr="00115A18">
        <w:br/>
        <w:t xml:space="preserve">    game.simulate_action(action)</w:t>
      </w:r>
      <w:r w:rsidRPr="00115A18">
        <w:br/>
        <w:t xml:space="preserve">    print(f"Resources: {game.resources}, Units: {game.units}, Enemy Units: {game.enemy_units}")</w:t>
      </w:r>
    </w:p>
    <w:p w14:paraId="7538ACEF" w14:textId="6509EE2F" w:rsidR="003B61F2" w:rsidRPr="00AF0688" w:rsidRDefault="00115A18" w:rsidP="00115A18">
      <w:pPr>
        <w:pStyle w:val="SC-Source"/>
        <w:rPr>
          <w:lang w:val="en-US"/>
        </w:rPr>
      </w:pPr>
      <w:r>
        <w:rPr>
          <w:lang w:val="en-US"/>
        </w:rPr>
        <w:t>`</w:t>
      </w:r>
    </w:p>
    <w:p w14:paraId="7534536D" w14:textId="4312638C" w:rsidR="00334BAC" w:rsidRPr="00334BAC" w:rsidRDefault="00334BAC" w:rsidP="001C41CA">
      <w:pPr>
        <w:pStyle w:val="H1-Section"/>
        <w:rPr>
          <w:b w:val="0"/>
          <w:bCs/>
        </w:rPr>
      </w:pPr>
      <w:r w:rsidRPr="00334BAC">
        <w:rPr>
          <w:rFonts w:ascii="Calibri" w:hAnsi="Calibri" w:cs="Calibri"/>
          <w:b w:val="0"/>
          <w:bCs/>
          <w:sz w:val="22"/>
          <w:szCs w:val="22"/>
        </w:rPr>
        <w:t xml:space="preserve">This section highlights the versatility and robustness of AlphaZero's methodologies, </w:t>
      </w:r>
      <w:r w:rsidR="00AB739D" w:rsidRPr="00334BAC">
        <w:rPr>
          <w:rFonts w:ascii="Calibri" w:hAnsi="Calibri" w:cs="Calibri"/>
          <w:b w:val="0"/>
          <w:bCs/>
          <w:sz w:val="22"/>
          <w:szCs w:val="22"/>
        </w:rPr>
        <w:t>showing</w:t>
      </w:r>
      <w:r w:rsidRPr="00334BAC">
        <w:rPr>
          <w:rFonts w:ascii="Calibri" w:hAnsi="Calibri" w:cs="Calibri"/>
          <w:b w:val="0"/>
          <w:bCs/>
          <w:sz w:val="22"/>
          <w:szCs w:val="22"/>
        </w:rPr>
        <w:t xml:space="preserve"> their applicability beyond games to solve complex, real-world problems. By adapting these techniques to varied domains, researchers and practitioners can </w:t>
      </w:r>
      <w:r w:rsidR="00AB739D" w:rsidRPr="00334BAC">
        <w:rPr>
          <w:rFonts w:ascii="Calibri" w:hAnsi="Calibri" w:cs="Calibri"/>
          <w:b w:val="0"/>
          <w:bCs/>
          <w:sz w:val="22"/>
          <w:szCs w:val="22"/>
        </w:rPr>
        <w:t>use</w:t>
      </w:r>
      <w:r w:rsidRPr="00334BAC">
        <w:rPr>
          <w:rFonts w:ascii="Calibri" w:hAnsi="Calibri" w:cs="Calibri"/>
          <w:b w:val="0"/>
          <w:bCs/>
          <w:sz w:val="22"/>
          <w:szCs w:val="22"/>
        </w:rPr>
        <w:t xml:space="preserve"> the power of deep reinforcement learning to tackle challenges that require strategic planning and adaptive decision-making</w:t>
      </w:r>
      <w:r w:rsidR="002015EF">
        <w:rPr>
          <w:rFonts w:ascii="Calibri" w:hAnsi="Calibri" w:cs="Calibri"/>
          <w:b w:val="0"/>
          <w:bCs/>
          <w:sz w:val="22"/>
          <w:szCs w:val="22"/>
        </w:rPr>
        <w:t xml:space="preserve"> </w:t>
      </w:r>
      <w:sdt>
        <w:sdtPr>
          <w:rPr>
            <w:rFonts w:ascii="Calibri" w:hAnsi="Calibri" w:cs="Calibri"/>
            <w:b w:val="0"/>
            <w:bCs/>
            <w:sz w:val="22"/>
            <w:szCs w:val="22"/>
          </w:rPr>
          <w:id w:val="1648399260"/>
          <w:citation/>
        </w:sdtPr>
        <w:sdtContent>
          <w:r w:rsidR="002015EF" w:rsidRPr="002015EF">
            <w:rPr>
              <w:rFonts w:ascii="Calibri" w:hAnsi="Calibri" w:cs="Calibri"/>
              <w:b w:val="0"/>
              <w:bCs/>
              <w:sz w:val="22"/>
              <w:szCs w:val="22"/>
            </w:rPr>
            <w:fldChar w:fldCharType="begin"/>
          </w:r>
          <w:r w:rsidR="002015EF" w:rsidRPr="002015EF">
            <w:rPr>
              <w:rFonts w:ascii="Calibri" w:hAnsi="Calibri" w:cs="Calibri"/>
              <w:b w:val="0"/>
              <w:bCs/>
              <w:sz w:val="22"/>
              <w:szCs w:val="22"/>
            </w:rPr>
            <w:instrText xml:space="preserve"> CITATION Mnih \l 1033 </w:instrText>
          </w:r>
          <w:r w:rsidR="002015EF" w:rsidRPr="002015EF">
            <w:rPr>
              <w:rFonts w:ascii="Calibri" w:hAnsi="Calibri" w:cs="Calibri"/>
              <w:b w:val="0"/>
              <w:bCs/>
              <w:sz w:val="22"/>
              <w:szCs w:val="22"/>
            </w:rPr>
            <w:fldChar w:fldCharType="separate"/>
          </w:r>
          <w:r w:rsidR="007B46B6" w:rsidRPr="007B46B6">
            <w:rPr>
              <w:rFonts w:ascii="Calibri" w:hAnsi="Calibri" w:cs="Calibri"/>
              <w:noProof/>
              <w:sz w:val="22"/>
              <w:szCs w:val="22"/>
            </w:rPr>
            <w:t>[11]</w:t>
          </w:r>
          <w:r w:rsidR="002015EF" w:rsidRPr="002015EF">
            <w:rPr>
              <w:rFonts w:ascii="Calibri" w:hAnsi="Calibri" w:cs="Calibri"/>
              <w:b w:val="0"/>
              <w:bCs/>
              <w:sz w:val="22"/>
              <w:szCs w:val="22"/>
            </w:rPr>
            <w:fldChar w:fldCharType="end"/>
          </w:r>
        </w:sdtContent>
      </w:sdt>
      <w:r w:rsidRPr="002015EF">
        <w:rPr>
          <w:rFonts w:ascii="Calibri" w:hAnsi="Calibri" w:cs="Calibri"/>
          <w:b w:val="0"/>
          <w:bCs/>
          <w:sz w:val="22"/>
          <w:szCs w:val="22"/>
        </w:rPr>
        <w:t>.</w:t>
      </w:r>
    </w:p>
    <w:p w14:paraId="57C9CBC9" w14:textId="1BAB7EF3" w:rsidR="00AF0688" w:rsidRDefault="00AF0688" w:rsidP="001C41CA">
      <w:pPr>
        <w:pStyle w:val="H1-Section"/>
      </w:pPr>
      <w:r w:rsidRPr="00AF0688">
        <w:t>Training and Evaluating AlphaZero in Complex Environments</w:t>
      </w:r>
    </w:p>
    <w:p w14:paraId="7D5B91B7" w14:textId="4168827E" w:rsidR="00280EB7" w:rsidRDefault="00280EB7" w:rsidP="00280EB7">
      <w:r w:rsidRPr="00280EB7">
        <w:t>Training AlphaZero in complex environments requires tailored strategies to manage the increased complexity and uncertainty. These strategies often involve enhancing the exploration capabilities of the model and fine-tuning the reward system to better capture the nuances of the environment.</w:t>
      </w:r>
    </w:p>
    <w:p w14:paraId="7D2AE606" w14:textId="77777777" w:rsidR="007624A5" w:rsidRPr="007624A5" w:rsidRDefault="007624A5" w:rsidP="007624A5">
      <w:pPr>
        <w:rPr>
          <w:b/>
          <w:bCs/>
        </w:rPr>
      </w:pPr>
      <w:r w:rsidRPr="007624A5">
        <w:rPr>
          <w:b/>
          <w:bCs/>
        </w:rPr>
        <w:t>Enhanced Exploration Techniques</w:t>
      </w:r>
      <w:r w:rsidRPr="007624A5">
        <w:t>: Incorporating mechanisms such as noise injection into the policy network during training phases to promote exploration of less frequent but potentially rewarding actions.</w:t>
      </w:r>
    </w:p>
    <w:p w14:paraId="71C774D4" w14:textId="7E964D7A" w:rsidR="007624A5" w:rsidRPr="007624A5" w:rsidRDefault="007624A5" w:rsidP="007624A5">
      <w:pPr>
        <w:rPr>
          <w:b/>
          <w:bCs/>
        </w:rPr>
      </w:pPr>
      <w:r w:rsidRPr="007624A5">
        <w:rPr>
          <w:b/>
          <w:bCs/>
        </w:rPr>
        <w:lastRenderedPageBreak/>
        <w:t>Dynamic Reward Adjustment</w:t>
      </w:r>
      <w:r w:rsidRPr="007624A5">
        <w:t xml:space="preserve">: </w:t>
      </w:r>
      <w:r w:rsidR="00AB739D" w:rsidRPr="007624A5">
        <w:t>Changing</w:t>
      </w:r>
      <w:r w:rsidRPr="007624A5">
        <w:t xml:space="preserve"> reward functions dynamically based on the state and progress of the environment to focus learning on critical aspects that lead to long-term success.</w:t>
      </w:r>
    </w:p>
    <w:p w14:paraId="4122A31C" w14:textId="77777777" w:rsidR="007624A5" w:rsidRPr="007624A5" w:rsidRDefault="007624A5" w:rsidP="007624A5">
      <w:pPr>
        <w:pStyle w:val="H2-Heading"/>
      </w:pPr>
      <w:r w:rsidRPr="007624A5">
        <w:t>Case Studies</w:t>
      </w:r>
    </w:p>
    <w:p w14:paraId="68D83C7D" w14:textId="049CE162" w:rsidR="007624A5" w:rsidRPr="007624A5" w:rsidRDefault="007624A5" w:rsidP="007624A5">
      <w:r w:rsidRPr="007624A5">
        <w:rPr>
          <w:b/>
          <w:bCs/>
        </w:rPr>
        <w:t>Autonomous Driving Simulations</w:t>
      </w:r>
      <w:r w:rsidRPr="007624A5">
        <w:t xml:space="preserve">: Training AlphaZero to </w:t>
      </w:r>
      <w:r w:rsidR="00A67185" w:rsidRPr="007624A5">
        <w:t>manage</w:t>
      </w:r>
      <w:r w:rsidRPr="007624A5">
        <w:t xml:space="preserve"> real-time decision-making in simulated urban environments, where the model must learn to navigate complex traffic scenarios safely.</w:t>
      </w:r>
    </w:p>
    <w:p w14:paraId="4A958703" w14:textId="53A86054" w:rsidR="007624A5" w:rsidRPr="007624A5" w:rsidRDefault="007624A5" w:rsidP="007624A5">
      <w:r w:rsidRPr="007624A5">
        <w:rPr>
          <w:b/>
          <w:bCs/>
        </w:rPr>
        <w:t>Energy Grid Management</w:t>
      </w:r>
      <w:r w:rsidRPr="007624A5">
        <w:t xml:space="preserve">: Using AlphaZero to </w:t>
      </w:r>
      <w:r w:rsidR="00A67185" w:rsidRPr="007624A5">
        <w:t>improve</w:t>
      </w:r>
      <w:r w:rsidRPr="007624A5">
        <w:t xml:space="preserve"> energy distribution and consumption in simulated smart grids, handling fluctuations in energy demand and supply efficiently.</w:t>
      </w:r>
    </w:p>
    <w:p w14:paraId="0434F49A" w14:textId="77777777" w:rsidR="00FA1B68" w:rsidRPr="00FA1B68" w:rsidRDefault="00FA1B68" w:rsidP="00FA1B68">
      <w:pPr>
        <w:pStyle w:val="H2-Heading"/>
      </w:pPr>
      <w:r w:rsidRPr="00FA1B68">
        <w:t>Code Example: AlphaZero for Energy Grid Management</w:t>
      </w:r>
    </w:p>
    <w:p w14:paraId="7E9864D3" w14:textId="72DADF12" w:rsidR="00FA1B68" w:rsidRPr="00FA1B68" w:rsidRDefault="00630910" w:rsidP="00FA1B68">
      <w:r w:rsidRPr="00630910">
        <w:t>AlphaZero's reinforcement learning framework, known for its success in gaming, can also address critical challenges in real-world scenarios such as energy management. The energy grid serves as a dynamic system where supply and demand fluctuate continuously, necessitating adaptive decision-making to ensure stability and efficiency. This example simulates a simplified energy grid environment, illustrating how AlphaZero-inspired strategies can balance production and consumption while optimizing for performance metrics. The approach demonstrates the applicability of advanced AI techniques to domains requiring constant adaptation and resource allocation</w:t>
      </w:r>
      <w:r w:rsidR="00FA1B68" w:rsidRPr="00FA1B68">
        <w:t>:</w:t>
      </w:r>
    </w:p>
    <w:p w14:paraId="1C2F3A72" w14:textId="7C4C549F" w:rsidR="00FA1B68" w:rsidRPr="00FA1B68" w:rsidRDefault="00AC19FD" w:rsidP="00AC19FD">
      <w:pPr>
        <w:pStyle w:val="SC-Source"/>
      </w:pPr>
      <w:r>
        <w:t>`</w:t>
      </w:r>
      <w:r w:rsidR="00FA1B68" w:rsidRPr="00FA1B68">
        <w:t>python</w:t>
      </w:r>
    </w:p>
    <w:p w14:paraId="5AE1E29B" w14:textId="60C03626" w:rsidR="00FA1B68" w:rsidRPr="00FA1B68" w:rsidRDefault="00FA1B68" w:rsidP="00AC19FD">
      <w:pPr>
        <w:pStyle w:val="SC-Source"/>
      </w:pPr>
    </w:p>
    <w:p w14:paraId="26BF412E" w14:textId="77777777" w:rsidR="00FA1B68" w:rsidRPr="00FA1B68" w:rsidRDefault="00FA1B68" w:rsidP="00AC19FD">
      <w:pPr>
        <w:pStyle w:val="SC-Source"/>
      </w:pPr>
      <w:r w:rsidRPr="00FA1B68">
        <w:t>class EnergyGrid:</w:t>
      </w:r>
      <w:r w:rsidRPr="00FA1B68">
        <w:br/>
        <w:t xml:space="preserve">    def __init__(self):</w:t>
      </w:r>
      <w:r w:rsidRPr="00FA1B68">
        <w:br/>
        <w:t xml:space="preserve">        self.energy_supply = 100</w:t>
      </w:r>
      <w:r w:rsidRPr="00FA1B68">
        <w:br/>
        <w:t xml:space="preserve">        self.energy_demand = 50</w:t>
      </w:r>
    </w:p>
    <w:p w14:paraId="123458A2" w14:textId="77777777" w:rsidR="00FA1B68" w:rsidRPr="00FA1B68" w:rsidRDefault="00FA1B68" w:rsidP="00AC19FD">
      <w:pPr>
        <w:pStyle w:val="SC-Source"/>
      </w:pPr>
      <w:r w:rsidRPr="00FA1B68">
        <w:t>def step(self, action):</w:t>
      </w:r>
      <w:r w:rsidRPr="00FA1B68">
        <w:br/>
        <w:t xml:space="preserve">        if action == "increase":</w:t>
      </w:r>
      <w:r w:rsidRPr="00FA1B68">
        <w:br/>
        <w:t xml:space="preserve">            self.energy_supply += 10</w:t>
      </w:r>
      <w:r w:rsidRPr="00FA1B68">
        <w:br/>
        <w:t xml:space="preserve">        elif action == "decrease" and self.energy_supply &gt; 10:</w:t>
      </w:r>
      <w:r w:rsidRPr="00FA1B68">
        <w:br/>
        <w:t xml:space="preserve">            self.energy_supply -= 10</w:t>
      </w:r>
      <w:r w:rsidRPr="00FA1B68">
        <w:br/>
        <w:t xml:space="preserve">        self.energy_demand = np.random.randint(30, 70)  # </w:t>
      </w:r>
      <w:r w:rsidRPr="00FA1B68">
        <w:lastRenderedPageBreak/>
        <w:t>Demand varies</w:t>
      </w:r>
      <w:r w:rsidRPr="00FA1B68">
        <w:br/>
        <w:t xml:space="preserve">        reward = -abs(self.energy_supply - self.energy_demand)</w:t>
      </w:r>
      <w:r w:rsidRPr="00FA1B68">
        <w:br/>
        <w:t xml:space="preserve">        return self.energy_supply, reward</w:t>
      </w:r>
    </w:p>
    <w:p w14:paraId="7D38E6EF" w14:textId="77777777" w:rsidR="00FA1B68" w:rsidRPr="00FA1B68" w:rsidRDefault="00FA1B68" w:rsidP="00AC19FD">
      <w:pPr>
        <w:pStyle w:val="SC-Source"/>
      </w:pPr>
      <w:r w:rsidRPr="00FA1B68">
        <w:t># Simulate AlphaZero's decision-making process in the energy grid</w:t>
      </w:r>
      <w:r w:rsidRPr="00FA1B68">
        <w:br/>
        <w:t>grid = EnergyGrid()</w:t>
      </w:r>
      <w:r w:rsidRPr="00FA1B68">
        <w:br/>
        <w:t>for _ in range(20):  # Run a few steps</w:t>
      </w:r>
      <w:r w:rsidRPr="00FA1B68">
        <w:br/>
        <w:t xml:space="preserve">    action = np.random.choice(["increase", "decrease"])</w:t>
      </w:r>
      <w:r w:rsidRPr="00FA1B68">
        <w:br/>
        <w:t xml:space="preserve">    supply, reward = grid.step(action)</w:t>
      </w:r>
      <w:r w:rsidRPr="00FA1B68">
        <w:br/>
        <w:t xml:space="preserve">    print(f"Action: {action}, Supply: {supply}, Reward: {reward}")</w:t>
      </w:r>
    </w:p>
    <w:p w14:paraId="0B0065D9" w14:textId="48EA2FA3" w:rsidR="00FA1B68" w:rsidRPr="00FA1B68" w:rsidRDefault="00FA1B68" w:rsidP="00AC19FD">
      <w:pPr>
        <w:pStyle w:val="SC-Source"/>
      </w:pPr>
      <w:r w:rsidRPr="00FA1B68">
        <w:t> </w:t>
      </w:r>
      <w:r w:rsidR="00AC19FD">
        <w:t>`</w:t>
      </w:r>
    </w:p>
    <w:p w14:paraId="4BFA7E10" w14:textId="77777777" w:rsidR="00630910" w:rsidRPr="00630910" w:rsidRDefault="00630910" w:rsidP="00630910">
      <w:r w:rsidRPr="00630910">
        <w:t>This code simulates a basic energy grid system, showcasing how reinforcement learning methodologies like AlphaZero can manage dynamic resource allocation. Here's a breakdown of its key components:</w:t>
      </w:r>
    </w:p>
    <w:p w14:paraId="63C30593" w14:textId="77777777" w:rsidR="00630910" w:rsidRPr="00630910" w:rsidRDefault="00630910" w:rsidP="00630910">
      <w:pPr>
        <w:ind w:left="360"/>
      </w:pPr>
      <w:r w:rsidRPr="00630910">
        <w:rPr>
          <w:b/>
          <w:bCs/>
        </w:rPr>
        <w:t>Class Definition (</w:t>
      </w:r>
      <w:proofErr w:type="spellStart"/>
      <w:r w:rsidRPr="00630910">
        <w:rPr>
          <w:rStyle w:val="P-Code"/>
        </w:rPr>
        <w:t>EnergyGrid</w:t>
      </w:r>
      <w:proofErr w:type="spellEnd"/>
      <w:r w:rsidRPr="00630910">
        <w:rPr>
          <w:b/>
          <w:bCs/>
        </w:rPr>
        <w:t>)</w:t>
      </w:r>
      <w:r w:rsidRPr="00630910">
        <w:t>:</w:t>
      </w:r>
    </w:p>
    <w:p w14:paraId="4BB9C978" w14:textId="77777777" w:rsidR="00630910" w:rsidRPr="00630910" w:rsidRDefault="00630910" w:rsidP="00630910">
      <w:pPr>
        <w:numPr>
          <w:ilvl w:val="0"/>
          <w:numId w:val="28"/>
        </w:numPr>
      </w:pPr>
      <w:r w:rsidRPr="00630910">
        <w:t xml:space="preserve">The </w:t>
      </w:r>
      <w:proofErr w:type="spellStart"/>
      <w:r w:rsidRPr="00630910">
        <w:rPr>
          <w:rStyle w:val="P-Code"/>
        </w:rPr>
        <w:t>EnergyGrid</w:t>
      </w:r>
      <w:proofErr w:type="spellEnd"/>
      <w:r w:rsidRPr="00630910">
        <w:t xml:space="preserve"> class models the energy grid, encapsulating its attributes (</w:t>
      </w:r>
      <w:proofErr w:type="spellStart"/>
      <w:r w:rsidRPr="00630910">
        <w:rPr>
          <w:rStyle w:val="P-Code"/>
        </w:rPr>
        <w:t>energy_supply</w:t>
      </w:r>
      <w:proofErr w:type="spellEnd"/>
      <w:r w:rsidRPr="00630910">
        <w:t xml:space="preserve"> and </w:t>
      </w:r>
      <w:proofErr w:type="spellStart"/>
      <w:r w:rsidRPr="00630910">
        <w:t>energy_demand</w:t>
      </w:r>
      <w:proofErr w:type="spellEnd"/>
      <w:r w:rsidRPr="00630910">
        <w:t>) and behaviors (</w:t>
      </w:r>
      <w:r w:rsidRPr="00630910">
        <w:rPr>
          <w:rStyle w:val="P-Code"/>
        </w:rPr>
        <w:t>step</w:t>
      </w:r>
      <w:r w:rsidRPr="00630910">
        <w:t xml:space="preserve"> method).</w:t>
      </w:r>
    </w:p>
    <w:p w14:paraId="3172DE1B" w14:textId="77777777" w:rsidR="00630910" w:rsidRPr="00630910" w:rsidRDefault="00630910" w:rsidP="00630910">
      <w:pPr>
        <w:numPr>
          <w:ilvl w:val="0"/>
          <w:numId w:val="28"/>
        </w:numPr>
      </w:pPr>
      <w:r w:rsidRPr="00630910">
        <w:t>This abstraction allows for the simulation of an energy grid environment, where decisions directly affect the balance between supply and demand.</w:t>
      </w:r>
    </w:p>
    <w:p w14:paraId="1EBF7FA9" w14:textId="77777777" w:rsidR="00630910" w:rsidRPr="00630910" w:rsidRDefault="00630910" w:rsidP="00630910">
      <w:pPr>
        <w:ind w:left="360"/>
      </w:pPr>
      <w:r w:rsidRPr="00630910">
        <w:rPr>
          <w:b/>
          <w:bCs/>
        </w:rPr>
        <w:t>Attributes (</w:t>
      </w:r>
      <w:r w:rsidRPr="00630910">
        <w:rPr>
          <w:rStyle w:val="P-Code"/>
        </w:rPr>
        <w:t>__</w:t>
      </w:r>
      <w:proofErr w:type="spellStart"/>
      <w:r w:rsidRPr="00630910">
        <w:rPr>
          <w:rStyle w:val="P-Code"/>
        </w:rPr>
        <w:t>init</w:t>
      </w:r>
      <w:proofErr w:type="spellEnd"/>
      <w:r w:rsidRPr="00630910">
        <w:rPr>
          <w:rStyle w:val="P-Code"/>
        </w:rPr>
        <w:t>__</w:t>
      </w:r>
      <w:r w:rsidRPr="00630910">
        <w:rPr>
          <w:b/>
          <w:bCs/>
        </w:rPr>
        <w:t>)</w:t>
      </w:r>
      <w:r w:rsidRPr="00630910">
        <w:t>:</w:t>
      </w:r>
    </w:p>
    <w:p w14:paraId="339145AB" w14:textId="77777777" w:rsidR="00630910" w:rsidRPr="00630910" w:rsidRDefault="00630910" w:rsidP="00630910">
      <w:pPr>
        <w:numPr>
          <w:ilvl w:val="0"/>
          <w:numId w:val="28"/>
        </w:numPr>
        <w:tabs>
          <w:tab w:val="num" w:pos="1440"/>
        </w:tabs>
      </w:pPr>
      <w:proofErr w:type="spellStart"/>
      <w:r w:rsidRPr="00630910">
        <w:rPr>
          <w:rStyle w:val="P-Code"/>
        </w:rPr>
        <w:t>energy_supply</w:t>
      </w:r>
      <w:proofErr w:type="spellEnd"/>
      <w:r w:rsidRPr="00630910">
        <w:t>: Represents the current energy production, initialized at 100 units.</w:t>
      </w:r>
    </w:p>
    <w:p w14:paraId="672A91B4" w14:textId="77777777" w:rsidR="00630910" w:rsidRPr="00630910" w:rsidRDefault="00630910" w:rsidP="00630910">
      <w:pPr>
        <w:numPr>
          <w:ilvl w:val="0"/>
          <w:numId w:val="28"/>
        </w:numPr>
        <w:tabs>
          <w:tab w:val="num" w:pos="1440"/>
        </w:tabs>
      </w:pPr>
      <w:proofErr w:type="spellStart"/>
      <w:r w:rsidRPr="00630910">
        <w:rPr>
          <w:rStyle w:val="P-Code"/>
        </w:rPr>
        <w:t>energy_demand</w:t>
      </w:r>
      <w:proofErr w:type="spellEnd"/>
      <w:r w:rsidRPr="00630910">
        <w:t>: Represents the fluctuating energy consumption, starting at 50 units.</w:t>
      </w:r>
    </w:p>
    <w:p w14:paraId="67248566" w14:textId="77777777" w:rsidR="00630910" w:rsidRPr="00630910" w:rsidRDefault="00630910" w:rsidP="00630910">
      <w:pPr>
        <w:numPr>
          <w:ilvl w:val="0"/>
          <w:numId w:val="28"/>
        </w:numPr>
        <w:tabs>
          <w:tab w:val="num" w:pos="1440"/>
        </w:tabs>
      </w:pPr>
      <w:r w:rsidRPr="00630910">
        <w:t>These attributes define the system's state and serve as inputs to the decision-making process.</w:t>
      </w:r>
    </w:p>
    <w:p w14:paraId="7F1E802E" w14:textId="77777777" w:rsidR="00630910" w:rsidRPr="00630910" w:rsidRDefault="00630910" w:rsidP="00630910">
      <w:pPr>
        <w:ind w:left="360"/>
      </w:pPr>
      <w:r w:rsidRPr="00630910">
        <w:rPr>
          <w:b/>
          <w:bCs/>
        </w:rPr>
        <w:t>Actions (</w:t>
      </w:r>
      <w:r w:rsidRPr="00630910">
        <w:rPr>
          <w:rStyle w:val="P-Code"/>
        </w:rPr>
        <w:t>step</w:t>
      </w:r>
      <w:r w:rsidRPr="00630910">
        <w:rPr>
          <w:b/>
          <w:bCs/>
        </w:rPr>
        <w:t>)</w:t>
      </w:r>
      <w:r w:rsidRPr="00630910">
        <w:t>:</w:t>
      </w:r>
    </w:p>
    <w:p w14:paraId="502854A7" w14:textId="77777777" w:rsidR="00630910" w:rsidRPr="00630910" w:rsidRDefault="00630910" w:rsidP="00630910">
      <w:pPr>
        <w:numPr>
          <w:ilvl w:val="0"/>
          <w:numId w:val="28"/>
        </w:numPr>
        <w:tabs>
          <w:tab w:val="num" w:pos="1440"/>
        </w:tabs>
      </w:pPr>
      <w:r w:rsidRPr="00630910">
        <w:t>The step method implements two possible actions:</w:t>
      </w:r>
    </w:p>
    <w:p w14:paraId="364472E5" w14:textId="77777777" w:rsidR="00630910" w:rsidRPr="00630910" w:rsidRDefault="00630910" w:rsidP="00630910">
      <w:pPr>
        <w:numPr>
          <w:ilvl w:val="1"/>
          <w:numId w:val="28"/>
        </w:numPr>
        <w:tabs>
          <w:tab w:val="num" w:pos="2160"/>
        </w:tabs>
      </w:pPr>
      <w:r w:rsidRPr="00630910">
        <w:lastRenderedPageBreak/>
        <w:t>"</w:t>
      </w:r>
      <w:r w:rsidRPr="00630910">
        <w:rPr>
          <w:rStyle w:val="P-Code"/>
        </w:rPr>
        <w:t>increase</w:t>
      </w:r>
      <w:r w:rsidRPr="00630910">
        <w:t>": Increases the energy supply by 10 units, simulating actions like ramping up power plant output or integrating additional energy sources.</w:t>
      </w:r>
    </w:p>
    <w:p w14:paraId="7AF88811" w14:textId="77777777" w:rsidR="00630910" w:rsidRPr="00630910" w:rsidRDefault="00630910" w:rsidP="00630910">
      <w:pPr>
        <w:numPr>
          <w:ilvl w:val="1"/>
          <w:numId w:val="28"/>
        </w:numPr>
        <w:tabs>
          <w:tab w:val="num" w:pos="2160"/>
        </w:tabs>
      </w:pPr>
      <w:r w:rsidRPr="00630910">
        <w:t>"</w:t>
      </w:r>
      <w:r w:rsidRPr="00630910">
        <w:rPr>
          <w:rStyle w:val="P-Code"/>
        </w:rPr>
        <w:t>decrease</w:t>
      </w:r>
      <w:r w:rsidRPr="00630910">
        <w:t>": Reduces energy supply by 10 units, provided the supply remains above a minimum threshold, simulating actions like scaling down production or redirecting surplus energy.</w:t>
      </w:r>
    </w:p>
    <w:p w14:paraId="2B88DBF4" w14:textId="77777777" w:rsidR="00630910" w:rsidRPr="00630910" w:rsidRDefault="00630910" w:rsidP="00630910">
      <w:pPr>
        <w:numPr>
          <w:ilvl w:val="0"/>
          <w:numId w:val="28"/>
        </w:numPr>
        <w:tabs>
          <w:tab w:val="num" w:pos="1440"/>
        </w:tabs>
      </w:pPr>
      <w:r w:rsidRPr="00630910">
        <w:t>The demand (</w:t>
      </w:r>
      <w:proofErr w:type="spellStart"/>
      <w:r w:rsidRPr="00630910">
        <w:rPr>
          <w:rStyle w:val="P-Code"/>
        </w:rPr>
        <w:t>energy_demand</w:t>
      </w:r>
      <w:proofErr w:type="spellEnd"/>
      <w:r w:rsidRPr="00630910">
        <w:t>) varies stochastically, simulating real-world scenarios where consumption patterns are unpredictable.</w:t>
      </w:r>
    </w:p>
    <w:p w14:paraId="3C6AE925" w14:textId="77777777" w:rsidR="00630910" w:rsidRPr="00630910" w:rsidRDefault="00630910" w:rsidP="00630910">
      <w:pPr>
        <w:numPr>
          <w:ilvl w:val="0"/>
          <w:numId w:val="28"/>
        </w:numPr>
        <w:tabs>
          <w:tab w:val="num" w:pos="1440"/>
        </w:tabs>
      </w:pPr>
      <w:r w:rsidRPr="00630910">
        <w:t>The reward is calculated as the negative absolute difference between supply and demand (</w:t>
      </w:r>
      <w:r w:rsidRPr="00630910">
        <w:rPr>
          <w:rStyle w:val="P-Code"/>
        </w:rPr>
        <w:t>-</w:t>
      </w:r>
      <w:proofErr w:type="gramStart"/>
      <w:r w:rsidRPr="00630910">
        <w:rPr>
          <w:rStyle w:val="P-Code"/>
        </w:rPr>
        <w:t>abs(</w:t>
      </w:r>
      <w:proofErr w:type="spellStart"/>
      <w:proofErr w:type="gramEnd"/>
      <w:r w:rsidRPr="00630910">
        <w:rPr>
          <w:rStyle w:val="P-Code"/>
        </w:rPr>
        <w:t>self.energy_supply</w:t>
      </w:r>
      <w:proofErr w:type="spellEnd"/>
      <w:r w:rsidRPr="00630910">
        <w:rPr>
          <w:rStyle w:val="P-Code"/>
        </w:rPr>
        <w:t xml:space="preserve"> - </w:t>
      </w:r>
      <w:proofErr w:type="spellStart"/>
      <w:r w:rsidRPr="00630910">
        <w:rPr>
          <w:rStyle w:val="P-Code"/>
        </w:rPr>
        <w:t>self.energy_demand</w:t>
      </w:r>
      <w:proofErr w:type="spellEnd"/>
      <w:r w:rsidRPr="00630910">
        <w:rPr>
          <w:rStyle w:val="P-Code"/>
        </w:rPr>
        <w:t>)</w:t>
      </w:r>
      <w:r w:rsidRPr="00630910">
        <w:t>), encouraging actions that minimize the imbalance.</w:t>
      </w:r>
    </w:p>
    <w:p w14:paraId="6C7F118C" w14:textId="77777777" w:rsidR="00630910" w:rsidRPr="00630910" w:rsidRDefault="00630910" w:rsidP="00630910">
      <w:pPr>
        <w:ind w:left="360"/>
      </w:pPr>
      <w:r w:rsidRPr="00630910">
        <w:rPr>
          <w:b/>
          <w:bCs/>
        </w:rPr>
        <w:t>Simulation</w:t>
      </w:r>
      <w:r w:rsidRPr="00630910">
        <w:t>:</w:t>
      </w:r>
    </w:p>
    <w:p w14:paraId="61D11148" w14:textId="77777777" w:rsidR="00630910" w:rsidRPr="00630910" w:rsidRDefault="00630910" w:rsidP="00630910">
      <w:pPr>
        <w:numPr>
          <w:ilvl w:val="0"/>
          <w:numId w:val="28"/>
        </w:numPr>
        <w:tabs>
          <w:tab w:val="num" w:pos="1440"/>
        </w:tabs>
      </w:pPr>
      <w:r w:rsidRPr="00630910">
        <w:t>The simulation iterates over a series of 20 decision steps, using randomly chosen actions ("</w:t>
      </w:r>
      <w:r w:rsidRPr="00630910">
        <w:rPr>
          <w:rStyle w:val="P-Code"/>
        </w:rPr>
        <w:t>increase</w:t>
      </w:r>
      <w:r w:rsidRPr="00630910">
        <w:t>" or "</w:t>
      </w:r>
      <w:r w:rsidRPr="00630910">
        <w:rPr>
          <w:rStyle w:val="P-Code"/>
        </w:rPr>
        <w:t>decrease</w:t>
      </w:r>
      <w:r w:rsidRPr="00630910">
        <w:t>") to modify the grid's state.</w:t>
      </w:r>
    </w:p>
    <w:p w14:paraId="2C90E6E0" w14:textId="77777777" w:rsidR="00630910" w:rsidRPr="00630910" w:rsidRDefault="00630910" w:rsidP="00630910">
      <w:pPr>
        <w:numPr>
          <w:ilvl w:val="0"/>
          <w:numId w:val="28"/>
        </w:numPr>
        <w:tabs>
          <w:tab w:val="num" w:pos="1440"/>
        </w:tabs>
      </w:pPr>
      <w:r w:rsidRPr="00630910">
        <w:t>After each action, the resulting supply and reward are printed, providing feedback on the effectiveness of the decision.</w:t>
      </w:r>
    </w:p>
    <w:p w14:paraId="4DF5F28B" w14:textId="77777777" w:rsidR="00630910" w:rsidRPr="00630910" w:rsidRDefault="00630910" w:rsidP="00630910">
      <w:pPr>
        <w:ind w:left="360"/>
      </w:pPr>
      <w:r w:rsidRPr="00630910">
        <w:rPr>
          <w:b/>
          <w:bCs/>
        </w:rPr>
        <w:t>Dynamic Adaptation</w:t>
      </w:r>
      <w:r w:rsidRPr="00630910">
        <w:t>:</w:t>
      </w:r>
    </w:p>
    <w:p w14:paraId="6F66B029" w14:textId="77777777" w:rsidR="00630910" w:rsidRPr="00630910" w:rsidRDefault="00630910" w:rsidP="00630910">
      <w:pPr>
        <w:numPr>
          <w:ilvl w:val="0"/>
          <w:numId w:val="28"/>
        </w:numPr>
        <w:tabs>
          <w:tab w:val="num" w:pos="1440"/>
        </w:tabs>
      </w:pPr>
      <w:r w:rsidRPr="00630910">
        <w:t>This simulation captures the essence of balancing supply and demand in an energy grid, a challenge faced by utility companies and grid operators worldwide.</w:t>
      </w:r>
    </w:p>
    <w:p w14:paraId="518103CA" w14:textId="77777777" w:rsidR="00630910" w:rsidRPr="00630910" w:rsidRDefault="00630910" w:rsidP="00630910">
      <w:pPr>
        <w:numPr>
          <w:ilvl w:val="0"/>
          <w:numId w:val="28"/>
        </w:numPr>
        <w:tabs>
          <w:tab w:val="num" w:pos="1440"/>
        </w:tabs>
      </w:pPr>
      <w:r w:rsidRPr="00630910">
        <w:t>By minimizing the difference between supply and demand, the system maximizes efficiency and reduces waste, aligning with objectives in energy grid management.</w:t>
      </w:r>
    </w:p>
    <w:p w14:paraId="5D7B2FA0" w14:textId="77777777" w:rsidR="00630910" w:rsidRPr="00630910" w:rsidRDefault="00630910" w:rsidP="00630910">
      <w:pPr>
        <w:ind w:left="360"/>
      </w:pPr>
      <w:r w:rsidRPr="00630910">
        <w:rPr>
          <w:b/>
          <w:bCs/>
        </w:rPr>
        <w:t>Real-World Relevance</w:t>
      </w:r>
      <w:r w:rsidRPr="00630910">
        <w:t>:</w:t>
      </w:r>
    </w:p>
    <w:p w14:paraId="59DF05C2" w14:textId="77777777" w:rsidR="00630910" w:rsidRPr="00630910" w:rsidRDefault="00630910" w:rsidP="00630910">
      <w:pPr>
        <w:numPr>
          <w:ilvl w:val="0"/>
          <w:numId w:val="27"/>
        </w:numPr>
      </w:pPr>
      <w:r w:rsidRPr="00630910">
        <w:rPr>
          <w:b/>
          <w:bCs/>
        </w:rPr>
        <w:t>Grid Stability</w:t>
      </w:r>
      <w:r w:rsidRPr="00630910">
        <w:t>: In real-world grids, balancing supply and demand ensures stability and prevents outages. This simulation mimics such decision-making processes in a simplified manner.</w:t>
      </w:r>
    </w:p>
    <w:p w14:paraId="5BECCE3F" w14:textId="77777777" w:rsidR="00630910" w:rsidRPr="00630910" w:rsidRDefault="00630910" w:rsidP="00630910">
      <w:pPr>
        <w:numPr>
          <w:ilvl w:val="0"/>
          <w:numId w:val="27"/>
        </w:numPr>
      </w:pPr>
      <w:r w:rsidRPr="00630910">
        <w:rPr>
          <w:b/>
          <w:bCs/>
        </w:rPr>
        <w:t>Renewable Integration</w:t>
      </w:r>
      <w:r w:rsidRPr="00630910">
        <w:t>: The approach can be extended to manage variability in renewable energy sources like wind or solar, where production depends on environmental factors.</w:t>
      </w:r>
    </w:p>
    <w:p w14:paraId="26B140DF" w14:textId="77777777" w:rsidR="00630910" w:rsidRPr="00630910" w:rsidRDefault="00630910" w:rsidP="00630910">
      <w:pPr>
        <w:numPr>
          <w:ilvl w:val="0"/>
          <w:numId w:val="27"/>
        </w:numPr>
      </w:pPr>
      <w:r w:rsidRPr="00630910">
        <w:rPr>
          <w:b/>
          <w:bCs/>
        </w:rPr>
        <w:lastRenderedPageBreak/>
        <w:t>Dynamic Pricing</w:t>
      </w:r>
      <w:r w:rsidRPr="00630910">
        <w:t>: This framework could also adapt to incorporate economic incentives, optimizing grid operations based on real-time electricity prices and costs.</w:t>
      </w:r>
    </w:p>
    <w:p w14:paraId="791279C2" w14:textId="1E49A54D" w:rsidR="00630910" w:rsidRPr="00630910" w:rsidRDefault="00630910" w:rsidP="00630910">
      <w:r w:rsidRPr="00630910">
        <w:t xml:space="preserve">By integrating AlphaZero-inspired algorithms into this energy grid model, the system could autonomously learn optimal strategies over time, outperforming static or rule-based methods. This foundational example serves as a </w:t>
      </w:r>
      <w:r w:rsidRPr="00630910">
        <w:t>steppingstone</w:t>
      </w:r>
      <w:r w:rsidRPr="00630910">
        <w:t xml:space="preserve"> toward implementing AI-driven energy management systems, demonstrating how reinforcement learning can contribute to a sustainable and efficient energy future.</w:t>
      </w:r>
    </w:p>
    <w:p w14:paraId="739BC4E5" w14:textId="77777777" w:rsidR="00AF0688" w:rsidRDefault="00AF0688" w:rsidP="008B75A9">
      <w:pPr>
        <w:pStyle w:val="H2-Heading"/>
      </w:pPr>
      <w:r w:rsidRPr="008B75A9">
        <w:t>Training Strategies</w:t>
      </w:r>
    </w:p>
    <w:p w14:paraId="75A7710F" w14:textId="2C5A0AD0" w:rsidR="00F8702F" w:rsidRPr="00F8702F" w:rsidRDefault="00F8702F" w:rsidP="00F8702F">
      <w:r w:rsidRPr="00F8702F">
        <w:t>Designing and implementing effective training strategies is critical to achieving optimal performance in reinforcement learning systems like AlphaZero. These strategies enable the model to iteratively learn and refine its decision-making capabilities in increasingly complex scenarios. Through self-play and tailored reward systems, AlphaZero can identify patterns, optimize outcomes, and generalize to a wide range of environments. This section examines the core components of AlphaZero's training methodology and their role in enhancing its adaptability and effectiveness.</w:t>
      </w:r>
    </w:p>
    <w:p w14:paraId="39DD6E17" w14:textId="19C59A2C" w:rsidR="00AF0688" w:rsidRPr="00AF0688" w:rsidRDefault="00AF0688" w:rsidP="00F8702F">
      <w:pPr>
        <w:pStyle w:val="P-Regular"/>
        <w:rPr>
          <w:lang w:val="en-US"/>
        </w:rPr>
      </w:pPr>
      <w:r w:rsidRPr="00AF0688">
        <w:rPr>
          <w:b/>
          <w:bCs/>
          <w:lang w:val="en-US"/>
        </w:rPr>
        <w:t>Self-Play:</w:t>
      </w:r>
      <w:r w:rsidRPr="00AF0688">
        <w:rPr>
          <w:lang w:val="en-US"/>
        </w:rPr>
        <w:t xml:space="preserve"> </w:t>
      </w:r>
      <w:r w:rsidR="00F8702F" w:rsidRPr="00F8702F">
        <w:rPr>
          <w:lang w:val="en-US"/>
        </w:rPr>
        <w:t xml:space="preserve">Self-play is a cornerstone of AlphaZero's training process, where the model generates its own data by playing against itself. This approach ensures that the model continually encounters challenging scenarios as it improves, pushing its boundaries with each iteration. By leveraging Monte Carlo Tree Search (MCTS) during gameplay, AlphaZero refines its policy and value networks based on the outcomes of these simulated games. This strategy eliminates the need for labeled datasets, making the training process autonomous and scalable. For example, AlphaZero's self-play mechanism allowed it to outperform Stockfish in chess by creating unique and unforeseen strategies that human-designed systems had not </w:t>
      </w:r>
      <w:r w:rsidR="00F8702F" w:rsidRPr="00F8702F">
        <w:rPr>
          <w:lang w:val="en-US"/>
        </w:rPr>
        <w:t>considered.</w:t>
      </w:r>
    </w:p>
    <w:p w14:paraId="7ED54D95" w14:textId="5FEB7B24" w:rsidR="00AF0688" w:rsidRPr="00AF0688" w:rsidRDefault="00AF0688" w:rsidP="00F8702F">
      <w:pPr>
        <w:pStyle w:val="P-Regular"/>
        <w:rPr>
          <w:lang w:val="en-US"/>
        </w:rPr>
      </w:pPr>
      <w:r w:rsidRPr="00AF0688">
        <w:rPr>
          <w:b/>
          <w:bCs/>
          <w:lang w:val="en-US"/>
        </w:rPr>
        <w:t>Reward Engineering:</w:t>
      </w:r>
      <w:r w:rsidRPr="00AF0688">
        <w:rPr>
          <w:lang w:val="en-US"/>
        </w:rPr>
        <w:t xml:space="preserve"> </w:t>
      </w:r>
      <w:r w:rsidR="00F8702F" w:rsidRPr="00F8702F">
        <w:rPr>
          <w:lang w:val="en-US"/>
        </w:rPr>
        <w:t>Effective reward engineering is crucial for directing the model's learning process. AlphaZero’s rewards encourage behaviors that lead to long-term success rather than short-term gains. For instance, in a game setting, rewards might be tied to winning rather than accumulating intermediate points, fostering strategic depth in gameplay. Similarly, in real-world applications like supply chain optimization, reward functions could prioritize minimizing overall costs and delays rather than focusing solely on individual deliveries. Carefully crafted reward systems help the model navigate complex trade-offs and achieve objectives aligned with the desired outcomes.</w:t>
      </w:r>
    </w:p>
    <w:p w14:paraId="580E362D" w14:textId="77777777" w:rsidR="00AF0688" w:rsidRDefault="00AF0688" w:rsidP="008B75A9">
      <w:pPr>
        <w:pStyle w:val="H2-Heading"/>
      </w:pPr>
      <w:r w:rsidRPr="008B75A9">
        <w:lastRenderedPageBreak/>
        <w:t>Evaluation Metrics</w:t>
      </w:r>
    </w:p>
    <w:p w14:paraId="17DBFDD6" w14:textId="075E20E6" w:rsidR="00F8702F" w:rsidRPr="00F8702F" w:rsidRDefault="00F8702F" w:rsidP="00F8702F">
      <w:r w:rsidRPr="00F8702F">
        <w:t>Evaluating the performance of reinforcement learning models is as important as the training process itself. Robust evaluation metrics provide insights into the model's strengths, weaknesses, and ability to generalize beyond the training environment. For AlphaZero, metrics such as win rates and generalization capabilities reveal its progress and readiness for real-world applications. This section explores the methodologies for assessing AlphaZero’s performance, ensuring its effectiveness and scalability.</w:t>
      </w:r>
    </w:p>
    <w:p w14:paraId="34414FAA" w14:textId="564B19F8" w:rsidR="00AF0688" w:rsidRPr="00AF0688" w:rsidRDefault="00AF0688" w:rsidP="00043803">
      <w:pPr>
        <w:pStyle w:val="P-Regular"/>
        <w:rPr>
          <w:lang w:val="en-US"/>
        </w:rPr>
      </w:pPr>
      <w:r w:rsidRPr="00AF0688">
        <w:rPr>
          <w:b/>
          <w:bCs/>
          <w:lang w:val="en-US"/>
        </w:rPr>
        <w:t>Win Rates:</w:t>
      </w:r>
      <w:r w:rsidRPr="00AF0688">
        <w:rPr>
          <w:lang w:val="en-US"/>
        </w:rPr>
        <w:t xml:space="preserve"> </w:t>
      </w:r>
      <w:r w:rsidR="00F8702F" w:rsidRPr="00F8702F">
        <w:rPr>
          <w:lang w:val="en-US"/>
        </w:rPr>
        <w:t>Win rates serve as a fundamental metric for evaluating AlphaZero's performance. By comparing its outcomes against baseline models and previous iterations, win rates highlight the model's ability to outperform competitors and demonstrate improvement over time. For example, AlphaZero's win rate against Stockfish in chess provided quantifiable evidence of its superiority. Additionally, win rates offer insights into the model's consistency under various conditions, such as time constraints or different initial setups, helping fine-tune its decision-making process</w:t>
      </w:r>
    </w:p>
    <w:p w14:paraId="4899F523" w14:textId="33886289" w:rsidR="00AF0688" w:rsidRPr="00AF0688" w:rsidRDefault="00AF0688" w:rsidP="00043803">
      <w:pPr>
        <w:pStyle w:val="P-Regular"/>
        <w:rPr>
          <w:lang w:val="en-US"/>
        </w:rPr>
      </w:pPr>
      <w:r w:rsidRPr="00AF0688">
        <w:rPr>
          <w:b/>
          <w:bCs/>
          <w:lang w:val="en-US"/>
        </w:rPr>
        <w:t>Generalization:</w:t>
      </w:r>
      <w:r w:rsidRPr="00AF0688">
        <w:rPr>
          <w:lang w:val="en-US"/>
        </w:rPr>
        <w:t xml:space="preserve"> </w:t>
      </w:r>
      <w:r w:rsidR="00043803" w:rsidRPr="00043803">
        <w:rPr>
          <w:lang w:val="en-US"/>
        </w:rPr>
        <w:t xml:space="preserve">Generalization measures AlphaZero's ability to adapt its strategies to novel scenarios and environments it has not encountered during training </w:t>
      </w:r>
      <w:sdt>
        <w:sdtPr>
          <w:rPr>
            <w:lang w:val="en-US"/>
          </w:rPr>
          <w:id w:val="510271389"/>
          <w:citation/>
        </w:sdtPr>
        <w:sdtContent>
          <w:r w:rsidR="00043803">
            <w:rPr>
              <w:lang w:val="en-US"/>
            </w:rPr>
            <w:fldChar w:fldCharType="begin"/>
          </w:r>
          <w:r w:rsidR="00043803">
            <w:rPr>
              <w:lang w:val="en-US"/>
            </w:rPr>
            <w:instrText xml:space="preserve"> CITATION Vin19 \l 1033 </w:instrText>
          </w:r>
          <w:r w:rsidR="00043803">
            <w:rPr>
              <w:lang w:val="en-US"/>
            </w:rPr>
            <w:fldChar w:fldCharType="separate"/>
          </w:r>
          <w:r w:rsidR="007B46B6" w:rsidRPr="007B46B6">
            <w:rPr>
              <w:noProof/>
              <w:lang w:val="en-US"/>
            </w:rPr>
            <w:t>[8]</w:t>
          </w:r>
          <w:r w:rsidR="00043803">
            <w:rPr>
              <w:lang w:val="en-US"/>
            </w:rPr>
            <w:fldChar w:fldCharType="end"/>
          </w:r>
        </w:sdtContent>
      </w:sdt>
      <w:r w:rsidR="00043803" w:rsidRPr="00043803">
        <w:rPr>
          <w:lang w:val="en-US"/>
        </w:rPr>
        <w:t xml:space="preserve">. This metric is particularly critical for applications in dynamic or unpredictable domains, such as energy grid management or autonomous driving. A well-generalized model can seamlessly transition from simulated environments to real-world settings, maintaining high performance across diverse challenges. For instance, an AlphaZero-inspired model trained </w:t>
      </w:r>
      <w:proofErr w:type="gramStart"/>
      <w:r w:rsidR="00043803" w:rsidRPr="00043803">
        <w:rPr>
          <w:lang w:val="en-US"/>
        </w:rPr>
        <w:t>on</w:t>
      </w:r>
      <w:proofErr w:type="gramEnd"/>
      <w:r w:rsidR="00043803" w:rsidRPr="00043803">
        <w:rPr>
          <w:lang w:val="en-US"/>
        </w:rPr>
        <w:t xml:space="preserve"> traffic simulations must generalize effectively to handle real-world traffic patterns, including unexpected events like accidents or road closures. By evaluating generalization capabilities, researchers ensure the model's reliability and robustness in practical applications</w:t>
      </w:r>
      <w:r w:rsidR="00043803">
        <w:rPr>
          <w:lang w:val="en-US"/>
        </w:rPr>
        <w:t xml:space="preserve"> </w:t>
      </w:r>
      <w:sdt>
        <w:sdtPr>
          <w:rPr>
            <w:lang w:val="en-US"/>
          </w:rPr>
          <w:id w:val="-14541536"/>
          <w:citation/>
        </w:sdtPr>
        <w:sdtContent>
          <w:r w:rsidR="00043803">
            <w:rPr>
              <w:lang w:val="en-US"/>
            </w:rPr>
            <w:fldChar w:fldCharType="begin"/>
          </w:r>
          <w:r w:rsidR="00043803">
            <w:rPr>
              <w:lang w:val="en-US"/>
            </w:rPr>
            <w:instrText xml:space="preserve"> CITATION Vin19 \l 1033 </w:instrText>
          </w:r>
          <w:r w:rsidR="00043803">
            <w:rPr>
              <w:lang w:val="en-US"/>
            </w:rPr>
            <w:fldChar w:fldCharType="separate"/>
          </w:r>
          <w:r w:rsidR="007B46B6" w:rsidRPr="007B46B6">
            <w:rPr>
              <w:noProof/>
              <w:lang w:val="en-US"/>
            </w:rPr>
            <w:t>[8]</w:t>
          </w:r>
          <w:r w:rsidR="00043803">
            <w:rPr>
              <w:lang w:val="en-US"/>
            </w:rPr>
            <w:fldChar w:fldCharType="end"/>
          </w:r>
        </w:sdtContent>
      </w:sdt>
      <w:r w:rsidR="00043803" w:rsidRPr="00043803">
        <w:rPr>
          <w:lang w:val="en-US"/>
        </w:rPr>
        <w:t>.</w:t>
      </w:r>
      <w:r w:rsidRPr="00AF0688">
        <w:rPr>
          <w:lang w:val="en-US"/>
        </w:rPr>
        <w:t xml:space="preserve"> </w:t>
      </w:r>
    </w:p>
    <w:p w14:paraId="555E2B63" w14:textId="77777777" w:rsidR="00AF0688" w:rsidRPr="00AF0688" w:rsidRDefault="00AF0688" w:rsidP="001C41CA">
      <w:pPr>
        <w:pStyle w:val="H1-Section"/>
      </w:pPr>
      <w:r w:rsidRPr="00AF0688">
        <w:t>Conclusion of Chapter 9</w:t>
      </w:r>
    </w:p>
    <w:p w14:paraId="3E22AF12" w14:textId="6146E966" w:rsidR="005E3330" w:rsidRPr="005E3330" w:rsidRDefault="005E3330" w:rsidP="005E3330">
      <w:r w:rsidRPr="005E3330">
        <w:t xml:space="preserve">Chapter 9 examines the AlphaZero algorithm, highlighting its success in mastering games like Chess, Shogi, and Go, and its influence on artificial intelligence and reinforcement learning. By analyzing Monte Carlo Tree Search (MCTS), providing a step-by-step guide to implementing AlphaZero for Connect4, and exploring practical applications such as energy grid management and autonomous driving, the chapter </w:t>
      </w:r>
      <w:r w:rsidR="00A67185" w:rsidRPr="005E3330">
        <w:t>shows</w:t>
      </w:r>
      <w:r w:rsidRPr="005E3330">
        <w:t xml:space="preserve"> how AlphaZero adapts to various challenges. Through strategies for training in complex environments and practical code examples, readers gain </w:t>
      </w:r>
      <w:r w:rsidR="00151A05" w:rsidRPr="005E3330">
        <w:t>direct</w:t>
      </w:r>
      <w:r w:rsidRPr="005E3330">
        <w:t xml:space="preserve"> experience to </w:t>
      </w:r>
      <w:r w:rsidRPr="005E3330">
        <w:lastRenderedPageBreak/>
        <w:t>apply and customize AlphaZero effectively. The principles introduced here continue to shape advancements in AI, offering new possibilities for diverse applications.</w:t>
      </w:r>
    </w:p>
    <w:p w14:paraId="31FCE558" w14:textId="47018F6B" w:rsidR="00AF0688" w:rsidRPr="00AF0688" w:rsidRDefault="001923E1" w:rsidP="001C41CA">
      <w:pPr>
        <w:pStyle w:val="H1-Section"/>
      </w:pPr>
      <w:r>
        <w:t xml:space="preserve">In the next </w:t>
      </w:r>
      <w:r w:rsidR="00AF0688" w:rsidRPr="00AF0688">
        <w:t>Chapter</w:t>
      </w:r>
    </w:p>
    <w:p w14:paraId="4DF73BA2" w14:textId="77777777" w:rsidR="00AF0688" w:rsidRPr="00AF0688" w:rsidRDefault="00AF0688" w:rsidP="00AF0688">
      <w:pPr>
        <w:pStyle w:val="P-Regular"/>
        <w:rPr>
          <w:lang w:val="en-US"/>
        </w:rPr>
      </w:pPr>
      <w:r w:rsidRPr="00AF0688">
        <w:rPr>
          <w:lang w:val="en-US"/>
        </w:rPr>
        <w:t>In the next chapter, we transition to Deep Q-Networks (DQN) and their applications in Atari games. Building on AlphaZero's self-play and MCTS methodologies, we explore how DQNs enhance learning in dynamic, high-dimensional environments.</w:t>
      </w:r>
    </w:p>
    <w:sdt>
      <w:sdtPr>
        <w:rPr>
          <w:b w:val="0"/>
          <w:sz w:val="22"/>
          <w:szCs w:val="22"/>
        </w:rPr>
        <w:id w:val="1273429571"/>
        <w:docPartObj>
          <w:docPartGallery w:val="Bibliographies"/>
          <w:docPartUnique/>
        </w:docPartObj>
      </w:sdtPr>
      <w:sdtContent>
        <w:p w14:paraId="0E4F076C" w14:textId="7417E142" w:rsidR="001C41CA" w:rsidRDefault="001C41CA" w:rsidP="001C41CA">
          <w:pPr>
            <w:pStyle w:val="H1-Section"/>
          </w:pPr>
          <w:r>
            <w:t>References</w:t>
          </w:r>
        </w:p>
        <w:sdt>
          <w:sdtPr>
            <w:id w:val="-573587230"/>
            <w:bibliography/>
          </w:sdtPr>
          <w:sdtContent>
            <w:p w14:paraId="328381F0" w14:textId="77777777" w:rsidR="007B46B6" w:rsidRDefault="001C41CA" w:rsidP="001C41CA">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487"/>
              </w:tblGrid>
              <w:tr w:rsidR="007B46B6" w14:paraId="52F8623A" w14:textId="77777777">
                <w:trPr>
                  <w:divId w:val="1344362015"/>
                  <w:tblCellSpacing w:w="15" w:type="dxa"/>
                </w:trPr>
                <w:tc>
                  <w:tcPr>
                    <w:tcW w:w="50" w:type="pct"/>
                    <w:hideMark/>
                  </w:tcPr>
                  <w:p w14:paraId="08423226" w14:textId="7DA4B367" w:rsidR="007B46B6" w:rsidRDefault="007B46B6">
                    <w:pPr>
                      <w:pStyle w:val="Bibliography"/>
                      <w:rPr>
                        <w:noProof/>
                        <w:sz w:val="24"/>
                        <w:szCs w:val="24"/>
                      </w:rPr>
                    </w:pPr>
                    <w:r>
                      <w:rPr>
                        <w:noProof/>
                      </w:rPr>
                      <w:t xml:space="preserve">[1] </w:t>
                    </w:r>
                  </w:p>
                </w:tc>
                <w:tc>
                  <w:tcPr>
                    <w:tcW w:w="0" w:type="auto"/>
                    <w:hideMark/>
                  </w:tcPr>
                  <w:p w14:paraId="6E8A840A" w14:textId="77777777" w:rsidR="007B46B6" w:rsidRDefault="007B46B6">
                    <w:pPr>
                      <w:pStyle w:val="Bibliography"/>
                      <w:rPr>
                        <w:noProof/>
                      </w:rPr>
                    </w:pPr>
                    <w:r>
                      <w:rPr>
                        <w:noProof/>
                      </w:rPr>
                      <w:t xml:space="preserve">T. McGrath, A. Kapishnikov, T. Toma, A. Pearce, D. Hassabis, B. Kim, U. Paquet and V. Kramnik, </w:t>
                    </w:r>
                    <w:r>
                      <w:rPr>
                        <w:i/>
                        <w:iCs/>
                        <w:noProof/>
                      </w:rPr>
                      <w:t xml:space="preserve">Acquisition of Chess Knowledge in AlphaZero", </w:t>
                    </w:r>
                    <w:r>
                      <w:rPr>
                        <w:noProof/>
                      </w:rPr>
                      <w:t xml:space="preserve">2022. </w:t>
                    </w:r>
                  </w:p>
                </w:tc>
              </w:tr>
              <w:tr w:rsidR="007B46B6" w14:paraId="09DB0F22" w14:textId="77777777">
                <w:trPr>
                  <w:divId w:val="1344362015"/>
                  <w:tblCellSpacing w:w="15" w:type="dxa"/>
                </w:trPr>
                <w:tc>
                  <w:tcPr>
                    <w:tcW w:w="50" w:type="pct"/>
                    <w:hideMark/>
                  </w:tcPr>
                  <w:p w14:paraId="1DDD28CF" w14:textId="77777777" w:rsidR="007B46B6" w:rsidRDefault="007B46B6">
                    <w:pPr>
                      <w:pStyle w:val="Bibliography"/>
                      <w:rPr>
                        <w:noProof/>
                      </w:rPr>
                    </w:pPr>
                    <w:r>
                      <w:rPr>
                        <w:noProof/>
                      </w:rPr>
                      <w:t xml:space="preserve">[2] </w:t>
                    </w:r>
                  </w:p>
                </w:tc>
                <w:tc>
                  <w:tcPr>
                    <w:tcW w:w="0" w:type="auto"/>
                    <w:hideMark/>
                  </w:tcPr>
                  <w:p w14:paraId="48734997" w14:textId="77777777" w:rsidR="007B46B6" w:rsidRDefault="007B46B6">
                    <w:pPr>
                      <w:pStyle w:val="Bibliography"/>
                      <w:rPr>
                        <w:noProof/>
                      </w:rPr>
                    </w:pPr>
                    <w:r>
                      <w:rPr>
                        <w:noProof/>
                      </w:rPr>
                      <w:t xml:space="preserve">C. B. Browne, E. Powley, D. Whitehouse, S. M. Lucas, P. I. Cowling, P. lfshagen and S. Colton, "A Survey of Monte Carlo Tree Search Methods," </w:t>
                    </w:r>
                    <w:r>
                      <w:rPr>
                        <w:i/>
                        <w:iCs/>
                        <w:noProof/>
                      </w:rPr>
                      <w:t xml:space="preserve">IEEE Transactions on Computational Intelligence and AI in Games, </w:t>
                    </w:r>
                    <w:r>
                      <w:rPr>
                        <w:noProof/>
                      </w:rPr>
                      <w:t xml:space="preserve">vol. 4, no. 1, pp. 1-43, 2012. </w:t>
                    </w:r>
                  </w:p>
                </w:tc>
              </w:tr>
              <w:tr w:rsidR="007B46B6" w14:paraId="5E55D3D8" w14:textId="77777777">
                <w:trPr>
                  <w:divId w:val="1344362015"/>
                  <w:tblCellSpacing w:w="15" w:type="dxa"/>
                </w:trPr>
                <w:tc>
                  <w:tcPr>
                    <w:tcW w:w="50" w:type="pct"/>
                    <w:hideMark/>
                  </w:tcPr>
                  <w:p w14:paraId="33E046B2" w14:textId="77777777" w:rsidR="007B46B6" w:rsidRDefault="007B46B6">
                    <w:pPr>
                      <w:pStyle w:val="Bibliography"/>
                      <w:rPr>
                        <w:noProof/>
                      </w:rPr>
                    </w:pPr>
                    <w:r>
                      <w:rPr>
                        <w:noProof/>
                      </w:rPr>
                      <w:t xml:space="preserve">[3] </w:t>
                    </w:r>
                  </w:p>
                </w:tc>
                <w:tc>
                  <w:tcPr>
                    <w:tcW w:w="0" w:type="auto"/>
                    <w:hideMark/>
                  </w:tcPr>
                  <w:p w14:paraId="3E04EF1C" w14:textId="77777777" w:rsidR="007B46B6" w:rsidRDefault="007B46B6">
                    <w:pPr>
                      <w:pStyle w:val="Bibliography"/>
                      <w:rPr>
                        <w:noProof/>
                      </w:rPr>
                    </w:pPr>
                    <w:r>
                      <w:rPr>
                        <w:noProof/>
                      </w:rPr>
                      <w:t xml:space="preserve">D. Silver, T. Hubert, J. Schrittwieser, I. Antonoglou, M. Lai, A. Guez and D. Hassabis, "A general reinforcement learning algorithm that masters chess, shogi, and Go through self-play," </w:t>
                    </w:r>
                    <w:r>
                      <w:rPr>
                        <w:i/>
                        <w:iCs/>
                        <w:noProof/>
                      </w:rPr>
                      <w:t xml:space="preserve">Science, </w:t>
                    </w:r>
                    <w:r>
                      <w:rPr>
                        <w:noProof/>
                      </w:rPr>
                      <w:t xml:space="preserve">vol. 362, no. 6419, pp. 1140, 1144, 2018. </w:t>
                    </w:r>
                  </w:p>
                </w:tc>
              </w:tr>
              <w:tr w:rsidR="007B46B6" w14:paraId="4C234072" w14:textId="77777777">
                <w:trPr>
                  <w:divId w:val="1344362015"/>
                  <w:tblCellSpacing w:w="15" w:type="dxa"/>
                </w:trPr>
                <w:tc>
                  <w:tcPr>
                    <w:tcW w:w="50" w:type="pct"/>
                    <w:hideMark/>
                  </w:tcPr>
                  <w:p w14:paraId="1DACFB09" w14:textId="77777777" w:rsidR="007B46B6" w:rsidRDefault="007B46B6">
                    <w:pPr>
                      <w:pStyle w:val="Bibliography"/>
                      <w:rPr>
                        <w:noProof/>
                      </w:rPr>
                    </w:pPr>
                    <w:r>
                      <w:rPr>
                        <w:noProof/>
                      </w:rPr>
                      <w:t xml:space="preserve">[4] </w:t>
                    </w:r>
                  </w:p>
                </w:tc>
                <w:tc>
                  <w:tcPr>
                    <w:tcW w:w="0" w:type="auto"/>
                    <w:hideMark/>
                  </w:tcPr>
                  <w:p w14:paraId="10273B86" w14:textId="77777777" w:rsidR="007B46B6" w:rsidRDefault="007B46B6">
                    <w:pPr>
                      <w:pStyle w:val="Bibliography"/>
                      <w:rPr>
                        <w:noProof/>
                      </w:rPr>
                    </w:pPr>
                    <w:r>
                      <w:rPr>
                        <w:noProof/>
                      </w:rPr>
                      <w:t xml:space="preserve">R. D. Sutton and A. G. Barto, "Sparse rewards and stochastic transitions are central to many real-world problems and are effectively captured in environments like FrozenLake," 2018. [Online]. </w:t>
                    </w:r>
                  </w:p>
                </w:tc>
              </w:tr>
              <w:tr w:rsidR="007B46B6" w14:paraId="44E36899" w14:textId="77777777">
                <w:trPr>
                  <w:divId w:val="1344362015"/>
                  <w:tblCellSpacing w:w="15" w:type="dxa"/>
                </w:trPr>
                <w:tc>
                  <w:tcPr>
                    <w:tcW w:w="50" w:type="pct"/>
                    <w:hideMark/>
                  </w:tcPr>
                  <w:p w14:paraId="7F6C3B2A" w14:textId="77777777" w:rsidR="007B46B6" w:rsidRDefault="007B46B6">
                    <w:pPr>
                      <w:pStyle w:val="Bibliography"/>
                      <w:rPr>
                        <w:noProof/>
                      </w:rPr>
                    </w:pPr>
                    <w:r>
                      <w:rPr>
                        <w:noProof/>
                      </w:rPr>
                      <w:t xml:space="preserve">[5] </w:t>
                    </w:r>
                  </w:p>
                </w:tc>
                <w:tc>
                  <w:tcPr>
                    <w:tcW w:w="0" w:type="auto"/>
                    <w:hideMark/>
                  </w:tcPr>
                  <w:p w14:paraId="7626ADB8" w14:textId="77777777" w:rsidR="007B46B6" w:rsidRDefault="007B46B6">
                    <w:pPr>
                      <w:pStyle w:val="Bibliography"/>
                      <w:rPr>
                        <w:noProof/>
                      </w:rPr>
                    </w:pPr>
                    <w:r>
                      <w:rPr>
                        <w:noProof/>
                      </w:rPr>
                      <w:t xml:space="preserve">D. Silver, J. Schrittwieser, K. Simonyan, I. Antonoglou, A. Huang, A. Guez and D. Hassabis, "Mastering Chess and Shogi by Self-Play with a General Reinforcement Learning Algorithm," 2017. </w:t>
                    </w:r>
                  </w:p>
                </w:tc>
              </w:tr>
              <w:tr w:rsidR="007B46B6" w14:paraId="4F7BB866" w14:textId="77777777">
                <w:trPr>
                  <w:divId w:val="1344362015"/>
                  <w:tblCellSpacing w:w="15" w:type="dxa"/>
                </w:trPr>
                <w:tc>
                  <w:tcPr>
                    <w:tcW w:w="50" w:type="pct"/>
                    <w:hideMark/>
                  </w:tcPr>
                  <w:p w14:paraId="6330A00E" w14:textId="77777777" w:rsidR="007B46B6" w:rsidRDefault="007B46B6">
                    <w:pPr>
                      <w:pStyle w:val="Bibliography"/>
                      <w:rPr>
                        <w:noProof/>
                      </w:rPr>
                    </w:pPr>
                    <w:r>
                      <w:rPr>
                        <w:noProof/>
                      </w:rPr>
                      <w:t xml:space="preserve">[6] </w:t>
                    </w:r>
                  </w:p>
                </w:tc>
                <w:tc>
                  <w:tcPr>
                    <w:tcW w:w="0" w:type="auto"/>
                    <w:hideMark/>
                  </w:tcPr>
                  <w:p w14:paraId="5B791732" w14:textId="77777777" w:rsidR="007B46B6" w:rsidRDefault="007B46B6">
                    <w:pPr>
                      <w:pStyle w:val="Bibliography"/>
                      <w:rPr>
                        <w:noProof/>
                      </w:rPr>
                    </w:pPr>
                    <w:r>
                      <w:rPr>
                        <w:noProof/>
                      </w:rPr>
                      <w:t xml:space="preserve">D. Silver, J. Schrittwieser and K. Simonyan, "Mastering the game of Go without human knowledge," </w:t>
                    </w:r>
                    <w:r>
                      <w:rPr>
                        <w:i/>
                        <w:iCs/>
                        <w:noProof/>
                      </w:rPr>
                      <w:t xml:space="preserve">Nature, </w:t>
                    </w:r>
                    <w:r>
                      <w:rPr>
                        <w:noProof/>
                      </w:rPr>
                      <w:t xml:space="preserve">vol. 550, no. 7676, pp. 354, 359, 2017. </w:t>
                    </w:r>
                  </w:p>
                </w:tc>
              </w:tr>
              <w:tr w:rsidR="007B46B6" w14:paraId="0ABA1139" w14:textId="77777777">
                <w:trPr>
                  <w:divId w:val="1344362015"/>
                  <w:tblCellSpacing w:w="15" w:type="dxa"/>
                </w:trPr>
                <w:tc>
                  <w:tcPr>
                    <w:tcW w:w="50" w:type="pct"/>
                    <w:hideMark/>
                  </w:tcPr>
                  <w:p w14:paraId="585DF5B9" w14:textId="77777777" w:rsidR="007B46B6" w:rsidRDefault="007B46B6">
                    <w:pPr>
                      <w:pStyle w:val="Bibliography"/>
                      <w:rPr>
                        <w:noProof/>
                      </w:rPr>
                    </w:pPr>
                    <w:r>
                      <w:rPr>
                        <w:noProof/>
                      </w:rPr>
                      <w:t xml:space="preserve">[7] </w:t>
                    </w:r>
                  </w:p>
                </w:tc>
                <w:tc>
                  <w:tcPr>
                    <w:tcW w:w="0" w:type="auto"/>
                    <w:hideMark/>
                  </w:tcPr>
                  <w:p w14:paraId="27A89DCA" w14:textId="77777777" w:rsidR="007B46B6" w:rsidRDefault="007B46B6">
                    <w:pPr>
                      <w:pStyle w:val="Bibliography"/>
                      <w:rPr>
                        <w:noProof/>
                      </w:rPr>
                    </w:pPr>
                    <w:r>
                      <w:rPr>
                        <w:noProof/>
                      </w:rPr>
                      <w:t xml:space="preserve">G. Tesauro, "Temporal difference learning and TD-Gammon," </w:t>
                    </w:r>
                    <w:r>
                      <w:rPr>
                        <w:i/>
                        <w:iCs/>
                        <w:noProof/>
                      </w:rPr>
                      <w:t xml:space="preserve">Communications of the ACM, </w:t>
                    </w:r>
                    <w:r>
                      <w:rPr>
                        <w:noProof/>
                      </w:rPr>
                      <w:t xml:space="preserve">vol. 38, pp. 58, 68. </w:t>
                    </w:r>
                  </w:p>
                </w:tc>
              </w:tr>
              <w:tr w:rsidR="007B46B6" w14:paraId="59B35E76" w14:textId="77777777">
                <w:trPr>
                  <w:divId w:val="1344362015"/>
                  <w:tblCellSpacing w:w="15" w:type="dxa"/>
                </w:trPr>
                <w:tc>
                  <w:tcPr>
                    <w:tcW w:w="50" w:type="pct"/>
                    <w:hideMark/>
                  </w:tcPr>
                  <w:p w14:paraId="1F336C16" w14:textId="77777777" w:rsidR="007B46B6" w:rsidRDefault="007B46B6">
                    <w:pPr>
                      <w:pStyle w:val="Bibliography"/>
                      <w:rPr>
                        <w:noProof/>
                      </w:rPr>
                    </w:pPr>
                    <w:r>
                      <w:rPr>
                        <w:noProof/>
                      </w:rPr>
                      <w:lastRenderedPageBreak/>
                      <w:t xml:space="preserve">[8] </w:t>
                    </w:r>
                  </w:p>
                </w:tc>
                <w:tc>
                  <w:tcPr>
                    <w:tcW w:w="0" w:type="auto"/>
                    <w:hideMark/>
                  </w:tcPr>
                  <w:p w14:paraId="12C63A32" w14:textId="77777777" w:rsidR="007B46B6" w:rsidRDefault="007B46B6">
                    <w:pPr>
                      <w:pStyle w:val="Bibliography"/>
                      <w:rPr>
                        <w:noProof/>
                      </w:rPr>
                    </w:pPr>
                    <w:r>
                      <w:rPr>
                        <w:noProof/>
                      </w:rPr>
                      <w:t xml:space="preserve">O. Vinyals, I. Babuschkin, W. M. Czarnecki, M. Mathieu, A. Dudzik, J. Chung and D. Silver, "Grandmaster Level in StarCraft II Using Multi-Agent Reinforcement Learning," </w:t>
                    </w:r>
                    <w:r>
                      <w:rPr>
                        <w:i/>
                        <w:iCs/>
                        <w:noProof/>
                      </w:rPr>
                      <w:t xml:space="preserve">Nature, </w:t>
                    </w:r>
                    <w:r>
                      <w:rPr>
                        <w:noProof/>
                      </w:rPr>
                      <w:t xml:space="preserve">vol. 575, no. 7782, pp. 350-354, 2019. </w:t>
                    </w:r>
                  </w:p>
                </w:tc>
              </w:tr>
              <w:tr w:rsidR="007B46B6" w14:paraId="3069D665" w14:textId="77777777">
                <w:trPr>
                  <w:divId w:val="1344362015"/>
                  <w:tblCellSpacing w:w="15" w:type="dxa"/>
                </w:trPr>
                <w:tc>
                  <w:tcPr>
                    <w:tcW w:w="50" w:type="pct"/>
                    <w:hideMark/>
                  </w:tcPr>
                  <w:p w14:paraId="513BCDF3" w14:textId="77777777" w:rsidR="007B46B6" w:rsidRDefault="007B46B6">
                    <w:pPr>
                      <w:pStyle w:val="Bibliography"/>
                      <w:rPr>
                        <w:noProof/>
                      </w:rPr>
                    </w:pPr>
                    <w:r>
                      <w:rPr>
                        <w:noProof/>
                      </w:rPr>
                      <w:t xml:space="preserve">[9] </w:t>
                    </w:r>
                  </w:p>
                </w:tc>
                <w:tc>
                  <w:tcPr>
                    <w:tcW w:w="0" w:type="auto"/>
                    <w:hideMark/>
                  </w:tcPr>
                  <w:p w14:paraId="7E58D17E" w14:textId="77777777" w:rsidR="007B46B6" w:rsidRDefault="007B46B6">
                    <w:pPr>
                      <w:pStyle w:val="Bibliography"/>
                      <w:rPr>
                        <w:noProof/>
                      </w:rPr>
                    </w:pPr>
                    <w:r>
                      <w:rPr>
                        <w:noProof/>
                      </w:rPr>
                      <w:t xml:space="preserve">R. S. Sutton and A. G. Barto, Reinforcement Learning: An Introduction, MIT press, 2018. </w:t>
                    </w:r>
                  </w:p>
                </w:tc>
              </w:tr>
              <w:tr w:rsidR="007B46B6" w14:paraId="650F6E56" w14:textId="77777777">
                <w:trPr>
                  <w:divId w:val="1344362015"/>
                  <w:tblCellSpacing w:w="15" w:type="dxa"/>
                </w:trPr>
                <w:tc>
                  <w:tcPr>
                    <w:tcW w:w="50" w:type="pct"/>
                    <w:hideMark/>
                  </w:tcPr>
                  <w:p w14:paraId="6752B1D6" w14:textId="77777777" w:rsidR="007B46B6" w:rsidRDefault="007B46B6">
                    <w:pPr>
                      <w:pStyle w:val="Bibliography"/>
                      <w:rPr>
                        <w:noProof/>
                      </w:rPr>
                    </w:pPr>
                    <w:r>
                      <w:rPr>
                        <w:noProof/>
                      </w:rPr>
                      <w:t xml:space="preserve">[10] </w:t>
                    </w:r>
                  </w:p>
                </w:tc>
                <w:tc>
                  <w:tcPr>
                    <w:tcW w:w="0" w:type="auto"/>
                    <w:hideMark/>
                  </w:tcPr>
                  <w:p w14:paraId="6A7D5414" w14:textId="77777777" w:rsidR="007B46B6" w:rsidRDefault="007B46B6">
                    <w:pPr>
                      <w:pStyle w:val="Bibliography"/>
                      <w:rPr>
                        <w:noProof/>
                      </w:rPr>
                    </w:pPr>
                    <w:r>
                      <w:rPr>
                        <w:noProof/>
                      </w:rPr>
                      <w:t xml:space="preserve">L. Kocsis and C. Szepesvári, "Bandit-Based Monte-Carlo Planning," in </w:t>
                    </w:r>
                    <w:r>
                      <w:rPr>
                        <w:i/>
                        <w:iCs/>
                        <w:noProof/>
                      </w:rPr>
                      <w:t>European Conference on Machine Learning</w:t>
                    </w:r>
                    <w:r>
                      <w:rPr>
                        <w:noProof/>
                      </w:rPr>
                      <w:t xml:space="preserve">, Berlin, Heidelberg, 2006. </w:t>
                    </w:r>
                  </w:p>
                </w:tc>
              </w:tr>
              <w:tr w:rsidR="007B46B6" w14:paraId="480833C3" w14:textId="77777777">
                <w:trPr>
                  <w:divId w:val="1344362015"/>
                  <w:tblCellSpacing w:w="15" w:type="dxa"/>
                </w:trPr>
                <w:tc>
                  <w:tcPr>
                    <w:tcW w:w="50" w:type="pct"/>
                    <w:hideMark/>
                  </w:tcPr>
                  <w:p w14:paraId="1C08C8BD" w14:textId="77777777" w:rsidR="007B46B6" w:rsidRDefault="007B46B6">
                    <w:pPr>
                      <w:pStyle w:val="Bibliography"/>
                      <w:rPr>
                        <w:noProof/>
                      </w:rPr>
                    </w:pPr>
                    <w:r>
                      <w:rPr>
                        <w:noProof/>
                      </w:rPr>
                      <w:t xml:space="preserve">[11] </w:t>
                    </w:r>
                  </w:p>
                </w:tc>
                <w:tc>
                  <w:tcPr>
                    <w:tcW w:w="0" w:type="auto"/>
                    <w:hideMark/>
                  </w:tcPr>
                  <w:p w14:paraId="1809B8EE" w14:textId="77777777" w:rsidR="007B46B6" w:rsidRDefault="007B46B6">
                    <w:pPr>
                      <w:pStyle w:val="Bibliography"/>
                      <w:rPr>
                        <w:noProof/>
                      </w:rPr>
                    </w:pPr>
                    <w:r>
                      <w:rPr>
                        <w:noProof/>
                      </w:rPr>
                      <w:t xml:space="preserve">V. Mnih, K. Kavukcuoglu and D. Silver, "Human-level control through deep reinforcement learning," </w:t>
                    </w:r>
                    <w:r>
                      <w:rPr>
                        <w:i/>
                        <w:iCs/>
                        <w:noProof/>
                      </w:rPr>
                      <w:t xml:space="preserve">Nature, </w:t>
                    </w:r>
                    <w:r>
                      <w:rPr>
                        <w:noProof/>
                      </w:rPr>
                      <w:t xml:space="preserve">vol. 518, pp. 529, 533. </w:t>
                    </w:r>
                  </w:p>
                </w:tc>
              </w:tr>
            </w:tbl>
            <w:p w14:paraId="7DB6AD9B" w14:textId="77777777" w:rsidR="007B46B6" w:rsidRDefault="007B46B6">
              <w:pPr>
                <w:divId w:val="1344362015"/>
                <w:rPr>
                  <w:rFonts w:eastAsia="Times New Roman"/>
                  <w:noProof/>
                </w:rPr>
              </w:pPr>
            </w:p>
            <w:p w14:paraId="08DC6446" w14:textId="6CAAEB75" w:rsidR="001C41CA" w:rsidRDefault="001C41CA" w:rsidP="001C41CA">
              <w:r>
                <w:rPr>
                  <w:b/>
                  <w:bCs/>
                  <w:noProof/>
                </w:rPr>
                <w:fldChar w:fldCharType="end"/>
              </w:r>
            </w:p>
          </w:sdtContent>
        </w:sdt>
      </w:sdtContent>
    </w:sdt>
    <w:p w14:paraId="39FC3C84" w14:textId="77777777" w:rsidR="00E332B1" w:rsidRDefault="00E332B1" w:rsidP="220381DB">
      <w:pPr>
        <w:pStyle w:val="P-Regular"/>
      </w:pPr>
    </w:p>
    <w:p w14:paraId="460FFE54" w14:textId="77777777" w:rsidR="00E332B1" w:rsidRDefault="00E332B1" w:rsidP="00E332B1">
      <w:pPr>
        <w:pStyle w:val="L-Bullets"/>
        <w:numPr>
          <w:ilvl w:val="0"/>
          <w:numId w:val="0"/>
        </w:numPr>
        <w:ind w:left="717" w:hanging="360"/>
      </w:pPr>
    </w:p>
    <w:p w14:paraId="0E1AC694" w14:textId="77777777" w:rsidR="00E332B1" w:rsidRDefault="00E332B1" w:rsidP="00E332B1">
      <w:pPr>
        <w:pStyle w:val="L-Bullets"/>
        <w:numPr>
          <w:ilvl w:val="0"/>
          <w:numId w:val="0"/>
        </w:numPr>
        <w:ind w:left="717" w:hanging="360"/>
      </w:pPr>
    </w:p>
    <w:p w14:paraId="34BA5670" w14:textId="77777777" w:rsidR="00E332B1" w:rsidRDefault="00E332B1" w:rsidP="00E332B1">
      <w:pPr>
        <w:pStyle w:val="L-Bullets"/>
        <w:numPr>
          <w:ilvl w:val="0"/>
          <w:numId w:val="0"/>
        </w:numPr>
        <w:ind w:left="717" w:hanging="360"/>
      </w:pPr>
    </w:p>
    <w:p w14:paraId="7CC22C74" w14:textId="77777777" w:rsidR="00E332B1" w:rsidRDefault="00E332B1" w:rsidP="00E332B1">
      <w:pPr>
        <w:pStyle w:val="L-Bullets"/>
        <w:numPr>
          <w:ilvl w:val="0"/>
          <w:numId w:val="0"/>
        </w:numPr>
        <w:ind w:left="717" w:hanging="360"/>
      </w:pPr>
    </w:p>
    <w:p w14:paraId="1952B6B8" w14:textId="77777777" w:rsidR="00E332B1" w:rsidRDefault="00E332B1" w:rsidP="00E332B1">
      <w:pPr>
        <w:pStyle w:val="L-Bullets"/>
        <w:numPr>
          <w:ilvl w:val="0"/>
          <w:numId w:val="0"/>
        </w:numPr>
        <w:ind w:left="717" w:hanging="360"/>
      </w:pPr>
    </w:p>
    <w:sectPr w:rsidR="00E332B1"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A62C7"/>
    <w:multiLevelType w:val="multilevel"/>
    <w:tmpl w:val="39608BF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32519"/>
    <w:multiLevelType w:val="multilevel"/>
    <w:tmpl w:val="5C0A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822B14"/>
    <w:multiLevelType w:val="multilevel"/>
    <w:tmpl w:val="90081A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600B4"/>
    <w:multiLevelType w:val="multilevel"/>
    <w:tmpl w:val="33AE0B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843AA5"/>
    <w:multiLevelType w:val="multilevel"/>
    <w:tmpl w:val="F38E3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38405B"/>
    <w:multiLevelType w:val="multilevel"/>
    <w:tmpl w:val="F7FAFC6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DB44D1"/>
    <w:multiLevelType w:val="multilevel"/>
    <w:tmpl w:val="A8AEB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C754C21"/>
    <w:multiLevelType w:val="multilevel"/>
    <w:tmpl w:val="AC10616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AE11A8"/>
    <w:multiLevelType w:val="multilevel"/>
    <w:tmpl w:val="178CAC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D625F8"/>
    <w:multiLevelType w:val="multilevel"/>
    <w:tmpl w:val="39608BF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DE32D7"/>
    <w:multiLevelType w:val="multilevel"/>
    <w:tmpl w:val="1FE4D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593B7D"/>
    <w:multiLevelType w:val="multilevel"/>
    <w:tmpl w:val="F8D6D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BA620CE"/>
    <w:multiLevelType w:val="multilevel"/>
    <w:tmpl w:val="65F26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D55E1E"/>
    <w:multiLevelType w:val="multilevel"/>
    <w:tmpl w:val="FCEA2F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1343179"/>
    <w:multiLevelType w:val="multilevel"/>
    <w:tmpl w:val="395C11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124C71"/>
    <w:multiLevelType w:val="multilevel"/>
    <w:tmpl w:val="409E4FE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8F0DB6"/>
    <w:multiLevelType w:val="multilevel"/>
    <w:tmpl w:val="AC10616C"/>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B233CDD"/>
    <w:multiLevelType w:val="multilevel"/>
    <w:tmpl w:val="3CB8D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F820365"/>
    <w:multiLevelType w:val="multilevel"/>
    <w:tmpl w:val="F7FAFC6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F46DD2"/>
    <w:multiLevelType w:val="multilevel"/>
    <w:tmpl w:val="D82A7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DA1339"/>
    <w:multiLevelType w:val="multilevel"/>
    <w:tmpl w:val="592EA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22E2115"/>
    <w:multiLevelType w:val="multilevel"/>
    <w:tmpl w:val="C51C6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29E5FF3"/>
    <w:multiLevelType w:val="multilevel"/>
    <w:tmpl w:val="64E29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511DC1"/>
    <w:multiLevelType w:val="multilevel"/>
    <w:tmpl w:val="5C0A6A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B2177A6"/>
    <w:multiLevelType w:val="multilevel"/>
    <w:tmpl w:val="00423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13"/>
  </w:num>
  <w:num w:numId="2" w16cid:durableId="88842178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90112214">
    <w:abstractNumId w:val="12"/>
  </w:num>
  <w:num w:numId="4" w16cid:durableId="4720448">
    <w:abstractNumId w:val="10"/>
  </w:num>
  <w:num w:numId="5" w16cid:durableId="2130397408">
    <w:abstractNumId w:val="26"/>
  </w:num>
  <w:num w:numId="6" w16cid:durableId="212694907">
    <w:abstractNumId w:val="24"/>
  </w:num>
  <w:num w:numId="7" w16cid:durableId="458885415">
    <w:abstractNumId w:val="4"/>
  </w:num>
  <w:num w:numId="8" w16cid:durableId="1283075913">
    <w:abstractNumId w:val="16"/>
  </w:num>
  <w:num w:numId="9" w16cid:durableId="1224872246">
    <w:abstractNumId w:val="8"/>
  </w:num>
  <w:num w:numId="10" w16cid:durableId="69084443">
    <w:abstractNumId w:val="2"/>
  </w:num>
  <w:num w:numId="11" w16cid:durableId="364984838">
    <w:abstractNumId w:val="15"/>
  </w:num>
  <w:num w:numId="12" w16cid:durableId="2013683275">
    <w:abstractNumId w:val="11"/>
    <w:lvlOverride w:ilvl="0">
      <w:startOverride w:val="1"/>
    </w:lvlOverride>
  </w:num>
  <w:num w:numId="13" w16cid:durableId="1791508851">
    <w:abstractNumId w:val="6"/>
  </w:num>
  <w:num w:numId="14" w16cid:durableId="713314429">
    <w:abstractNumId w:val="20"/>
    <w:lvlOverride w:ilvl="0">
      <w:startOverride w:val="1"/>
    </w:lvlOverride>
  </w:num>
  <w:num w:numId="15" w16cid:durableId="736901956">
    <w:abstractNumId w:val="18"/>
  </w:num>
  <w:num w:numId="16" w16cid:durableId="1071930056">
    <w:abstractNumId w:val="25"/>
  </w:num>
  <w:num w:numId="17" w16cid:durableId="736514224">
    <w:abstractNumId w:val="23"/>
    <w:lvlOverride w:ilvl="0">
      <w:startOverride w:val="1"/>
    </w:lvlOverride>
  </w:num>
  <w:num w:numId="18" w16cid:durableId="1932272475">
    <w:abstractNumId w:val="22"/>
  </w:num>
  <w:num w:numId="19" w16cid:durableId="1756323788">
    <w:abstractNumId w:val="21"/>
  </w:num>
  <w:num w:numId="20" w16cid:durableId="189270459">
    <w:abstractNumId w:val="1"/>
  </w:num>
  <w:num w:numId="21" w16cid:durableId="1068066149">
    <w:abstractNumId w:val="3"/>
  </w:num>
  <w:num w:numId="22" w16cid:durableId="324625416">
    <w:abstractNumId w:val="14"/>
  </w:num>
  <w:num w:numId="23" w16cid:durableId="1511068502">
    <w:abstractNumId w:val="19"/>
  </w:num>
  <w:num w:numId="24" w16cid:durableId="27872242">
    <w:abstractNumId w:val="5"/>
  </w:num>
  <w:num w:numId="25" w16cid:durableId="579172398">
    <w:abstractNumId w:val="17"/>
  </w:num>
  <w:num w:numId="26" w16cid:durableId="2100175578">
    <w:abstractNumId w:val="7"/>
  </w:num>
  <w:num w:numId="27" w16cid:durableId="709842135">
    <w:abstractNumId w:val="9"/>
  </w:num>
  <w:num w:numId="28" w16cid:durableId="626931722">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2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463C"/>
    <w:rsid w:val="00025C35"/>
    <w:rsid w:val="00035535"/>
    <w:rsid w:val="00042F71"/>
    <w:rsid w:val="0004373F"/>
    <w:rsid w:val="00043803"/>
    <w:rsid w:val="00050357"/>
    <w:rsid w:val="0006743D"/>
    <w:rsid w:val="0007273A"/>
    <w:rsid w:val="00086DB5"/>
    <w:rsid w:val="000951D3"/>
    <w:rsid w:val="000A1C66"/>
    <w:rsid w:val="000A36F6"/>
    <w:rsid w:val="000B1D7B"/>
    <w:rsid w:val="000B6564"/>
    <w:rsid w:val="000C42CD"/>
    <w:rsid w:val="000E393D"/>
    <w:rsid w:val="000F673A"/>
    <w:rsid w:val="00100296"/>
    <w:rsid w:val="00110A3C"/>
    <w:rsid w:val="00115964"/>
    <w:rsid w:val="00115A18"/>
    <w:rsid w:val="00123A1A"/>
    <w:rsid w:val="001347FB"/>
    <w:rsid w:val="001370D0"/>
    <w:rsid w:val="00151A05"/>
    <w:rsid w:val="00152780"/>
    <w:rsid w:val="001602BA"/>
    <w:rsid w:val="00182DAB"/>
    <w:rsid w:val="001923E1"/>
    <w:rsid w:val="001A40C8"/>
    <w:rsid w:val="001B1A8B"/>
    <w:rsid w:val="001C41CA"/>
    <w:rsid w:val="0020073A"/>
    <w:rsid w:val="002015EF"/>
    <w:rsid w:val="00204BA3"/>
    <w:rsid w:val="00212253"/>
    <w:rsid w:val="00217116"/>
    <w:rsid w:val="00217A7E"/>
    <w:rsid w:val="00235DDE"/>
    <w:rsid w:val="0025053C"/>
    <w:rsid w:val="00251F34"/>
    <w:rsid w:val="00260E91"/>
    <w:rsid w:val="00280EB7"/>
    <w:rsid w:val="00283AA0"/>
    <w:rsid w:val="002A17B7"/>
    <w:rsid w:val="002A7053"/>
    <w:rsid w:val="002B3E85"/>
    <w:rsid w:val="002B4D22"/>
    <w:rsid w:val="002B575F"/>
    <w:rsid w:val="002B6EFB"/>
    <w:rsid w:val="002E72EE"/>
    <w:rsid w:val="002F0958"/>
    <w:rsid w:val="002F0EEE"/>
    <w:rsid w:val="003165FF"/>
    <w:rsid w:val="0033068A"/>
    <w:rsid w:val="003338A2"/>
    <w:rsid w:val="00334BAC"/>
    <w:rsid w:val="00340B1F"/>
    <w:rsid w:val="00347F9F"/>
    <w:rsid w:val="003714A4"/>
    <w:rsid w:val="0038236F"/>
    <w:rsid w:val="00386256"/>
    <w:rsid w:val="003958BF"/>
    <w:rsid w:val="003B61F2"/>
    <w:rsid w:val="003B6E22"/>
    <w:rsid w:val="003C02A5"/>
    <w:rsid w:val="003C3243"/>
    <w:rsid w:val="003C45C6"/>
    <w:rsid w:val="003D1E0D"/>
    <w:rsid w:val="004072D5"/>
    <w:rsid w:val="0043035F"/>
    <w:rsid w:val="004370F5"/>
    <w:rsid w:val="00453E93"/>
    <w:rsid w:val="004645ED"/>
    <w:rsid w:val="0047308D"/>
    <w:rsid w:val="00490C7F"/>
    <w:rsid w:val="004C0374"/>
    <w:rsid w:val="004E11BB"/>
    <w:rsid w:val="005114E5"/>
    <w:rsid w:val="00511551"/>
    <w:rsid w:val="005120E5"/>
    <w:rsid w:val="0051364F"/>
    <w:rsid w:val="00526D7C"/>
    <w:rsid w:val="005274A0"/>
    <w:rsid w:val="005429EF"/>
    <w:rsid w:val="00570370"/>
    <w:rsid w:val="00587C8C"/>
    <w:rsid w:val="00590BE8"/>
    <w:rsid w:val="005A78F8"/>
    <w:rsid w:val="005D5EFE"/>
    <w:rsid w:val="005D68C8"/>
    <w:rsid w:val="005E3233"/>
    <w:rsid w:val="005E3330"/>
    <w:rsid w:val="005E3560"/>
    <w:rsid w:val="005F3B16"/>
    <w:rsid w:val="0060629A"/>
    <w:rsid w:val="0061012C"/>
    <w:rsid w:val="00615BDC"/>
    <w:rsid w:val="006225F0"/>
    <w:rsid w:val="00624A0A"/>
    <w:rsid w:val="00625700"/>
    <w:rsid w:val="00625848"/>
    <w:rsid w:val="00626452"/>
    <w:rsid w:val="00630910"/>
    <w:rsid w:val="00641A02"/>
    <w:rsid w:val="00641D62"/>
    <w:rsid w:val="00642897"/>
    <w:rsid w:val="00660929"/>
    <w:rsid w:val="006739BB"/>
    <w:rsid w:val="00683D19"/>
    <w:rsid w:val="00687A46"/>
    <w:rsid w:val="006C1020"/>
    <w:rsid w:val="006C1092"/>
    <w:rsid w:val="006C72BB"/>
    <w:rsid w:val="006E4A3B"/>
    <w:rsid w:val="006F7553"/>
    <w:rsid w:val="00703ED5"/>
    <w:rsid w:val="00714E28"/>
    <w:rsid w:val="00725909"/>
    <w:rsid w:val="0073260A"/>
    <w:rsid w:val="00733CC1"/>
    <w:rsid w:val="0073775A"/>
    <w:rsid w:val="00757BA6"/>
    <w:rsid w:val="00760A21"/>
    <w:rsid w:val="007624A5"/>
    <w:rsid w:val="00780C03"/>
    <w:rsid w:val="00783FFB"/>
    <w:rsid w:val="007864D4"/>
    <w:rsid w:val="00794157"/>
    <w:rsid w:val="007B413F"/>
    <w:rsid w:val="007B46B6"/>
    <w:rsid w:val="007C7E9A"/>
    <w:rsid w:val="007D14DF"/>
    <w:rsid w:val="00805409"/>
    <w:rsid w:val="00817AC6"/>
    <w:rsid w:val="00832C92"/>
    <w:rsid w:val="0083420F"/>
    <w:rsid w:val="00837C4C"/>
    <w:rsid w:val="00862483"/>
    <w:rsid w:val="00865034"/>
    <w:rsid w:val="008711EA"/>
    <w:rsid w:val="008814F5"/>
    <w:rsid w:val="008819BE"/>
    <w:rsid w:val="00884D3C"/>
    <w:rsid w:val="00887581"/>
    <w:rsid w:val="0089201C"/>
    <w:rsid w:val="008A21A9"/>
    <w:rsid w:val="008A3825"/>
    <w:rsid w:val="008B686C"/>
    <w:rsid w:val="008B75A9"/>
    <w:rsid w:val="008D0B73"/>
    <w:rsid w:val="008E5B6C"/>
    <w:rsid w:val="008F3F9D"/>
    <w:rsid w:val="008F7FC4"/>
    <w:rsid w:val="0090482A"/>
    <w:rsid w:val="00906424"/>
    <w:rsid w:val="00922E2A"/>
    <w:rsid w:val="009258DE"/>
    <w:rsid w:val="00926EF8"/>
    <w:rsid w:val="00933301"/>
    <w:rsid w:val="00940E1A"/>
    <w:rsid w:val="00956561"/>
    <w:rsid w:val="00962392"/>
    <w:rsid w:val="00964716"/>
    <w:rsid w:val="00967DCC"/>
    <w:rsid w:val="0099118F"/>
    <w:rsid w:val="00994119"/>
    <w:rsid w:val="009A1AEA"/>
    <w:rsid w:val="009B1B92"/>
    <w:rsid w:val="009C2F51"/>
    <w:rsid w:val="009E0ED9"/>
    <w:rsid w:val="009F4894"/>
    <w:rsid w:val="009F7312"/>
    <w:rsid w:val="00A14F90"/>
    <w:rsid w:val="00A177D3"/>
    <w:rsid w:val="00A30D34"/>
    <w:rsid w:val="00A33A44"/>
    <w:rsid w:val="00A35F62"/>
    <w:rsid w:val="00A40D4F"/>
    <w:rsid w:val="00A42540"/>
    <w:rsid w:val="00A55B2D"/>
    <w:rsid w:val="00A55F8D"/>
    <w:rsid w:val="00A5689A"/>
    <w:rsid w:val="00A617F7"/>
    <w:rsid w:val="00A6433C"/>
    <w:rsid w:val="00A67185"/>
    <w:rsid w:val="00A833A5"/>
    <w:rsid w:val="00AA1BDD"/>
    <w:rsid w:val="00AB4496"/>
    <w:rsid w:val="00AB739D"/>
    <w:rsid w:val="00AC19FD"/>
    <w:rsid w:val="00AC21BE"/>
    <w:rsid w:val="00AC4F2D"/>
    <w:rsid w:val="00AC6773"/>
    <w:rsid w:val="00AD23B7"/>
    <w:rsid w:val="00AD2DD8"/>
    <w:rsid w:val="00AF0688"/>
    <w:rsid w:val="00B34934"/>
    <w:rsid w:val="00B34CF7"/>
    <w:rsid w:val="00B447F0"/>
    <w:rsid w:val="00B47162"/>
    <w:rsid w:val="00B55514"/>
    <w:rsid w:val="00B62217"/>
    <w:rsid w:val="00B65C83"/>
    <w:rsid w:val="00B72559"/>
    <w:rsid w:val="00B933B9"/>
    <w:rsid w:val="00BA13F3"/>
    <w:rsid w:val="00BA5D78"/>
    <w:rsid w:val="00BA7F42"/>
    <w:rsid w:val="00BB12A8"/>
    <w:rsid w:val="00BB155C"/>
    <w:rsid w:val="00BD0C70"/>
    <w:rsid w:val="00BD2542"/>
    <w:rsid w:val="00BE1473"/>
    <w:rsid w:val="00C03485"/>
    <w:rsid w:val="00C14F3B"/>
    <w:rsid w:val="00C52D9A"/>
    <w:rsid w:val="00CA1874"/>
    <w:rsid w:val="00CA6204"/>
    <w:rsid w:val="00CA6394"/>
    <w:rsid w:val="00CB492F"/>
    <w:rsid w:val="00CB75DA"/>
    <w:rsid w:val="00CC53DA"/>
    <w:rsid w:val="00CD7433"/>
    <w:rsid w:val="00CE3E2D"/>
    <w:rsid w:val="00CE5178"/>
    <w:rsid w:val="00CE6D91"/>
    <w:rsid w:val="00CF7095"/>
    <w:rsid w:val="00D15FA7"/>
    <w:rsid w:val="00D212A1"/>
    <w:rsid w:val="00D43055"/>
    <w:rsid w:val="00D43E8D"/>
    <w:rsid w:val="00D4471D"/>
    <w:rsid w:val="00D469DC"/>
    <w:rsid w:val="00D5505B"/>
    <w:rsid w:val="00D61752"/>
    <w:rsid w:val="00D62D2A"/>
    <w:rsid w:val="00D651AC"/>
    <w:rsid w:val="00D87C3F"/>
    <w:rsid w:val="00DB0C69"/>
    <w:rsid w:val="00DB66E3"/>
    <w:rsid w:val="00DC614A"/>
    <w:rsid w:val="00DD51A0"/>
    <w:rsid w:val="00DF45BE"/>
    <w:rsid w:val="00E13D4A"/>
    <w:rsid w:val="00E20017"/>
    <w:rsid w:val="00E20F24"/>
    <w:rsid w:val="00E230ED"/>
    <w:rsid w:val="00E24FDA"/>
    <w:rsid w:val="00E32E2E"/>
    <w:rsid w:val="00E332B1"/>
    <w:rsid w:val="00E459AB"/>
    <w:rsid w:val="00E544A2"/>
    <w:rsid w:val="00E55321"/>
    <w:rsid w:val="00E710F2"/>
    <w:rsid w:val="00E8089A"/>
    <w:rsid w:val="00E84E8E"/>
    <w:rsid w:val="00E90E41"/>
    <w:rsid w:val="00E944B8"/>
    <w:rsid w:val="00EA72CA"/>
    <w:rsid w:val="00EA7909"/>
    <w:rsid w:val="00EB0283"/>
    <w:rsid w:val="00EB33A2"/>
    <w:rsid w:val="00EC291B"/>
    <w:rsid w:val="00EE184C"/>
    <w:rsid w:val="00F004E6"/>
    <w:rsid w:val="00F21D14"/>
    <w:rsid w:val="00F26228"/>
    <w:rsid w:val="00F4015B"/>
    <w:rsid w:val="00F463F3"/>
    <w:rsid w:val="00F520C9"/>
    <w:rsid w:val="00F543EA"/>
    <w:rsid w:val="00F66887"/>
    <w:rsid w:val="00F82C57"/>
    <w:rsid w:val="00F8327D"/>
    <w:rsid w:val="00F83E6C"/>
    <w:rsid w:val="00F8702F"/>
    <w:rsid w:val="00F90836"/>
    <w:rsid w:val="00F961D2"/>
    <w:rsid w:val="00FA1B68"/>
    <w:rsid w:val="00FA348F"/>
    <w:rsid w:val="00FA3866"/>
    <w:rsid w:val="00FA63E6"/>
    <w:rsid w:val="00FA766D"/>
    <w:rsid w:val="00FD1B7C"/>
    <w:rsid w:val="00FD3BD8"/>
    <w:rsid w:val="00FD7FE1"/>
    <w:rsid w:val="00FE3CA0"/>
    <w:rsid w:val="00FF1DF3"/>
    <w:rsid w:val="00FF35C7"/>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character" w:styleId="UnresolvedMention">
    <w:name w:val="Unresolved Mention"/>
    <w:basedOn w:val="DefaultParagraphFont"/>
    <w:uiPriority w:val="99"/>
    <w:semiHidden/>
    <w:unhideWhenUsed/>
    <w:rsid w:val="00E332B1"/>
    <w:rPr>
      <w:color w:val="605E5C"/>
      <w:shd w:val="clear" w:color="auto" w:fill="E1DFDD"/>
    </w:rPr>
  </w:style>
  <w:style w:type="paragraph" w:styleId="Bibliography">
    <w:name w:val="Bibliography"/>
    <w:basedOn w:val="Normal"/>
    <w:next w:val="Normal"/>
    <w:uiPriority w:val="37"/>
    <w:semiHidden/>
    <w:rsid w:val="001C41CA"/>
  </w:style>
  <w:style w:type="paragraph" w:styleId="NormalWeb">
    <w:name w:val="Normal (Web)"/>
    <w:basedOn w:val="Normal"/>
    <w:uiPriority w:val="99"/>
    <w:unhideWhenUsed/>
    <w:rsid w:val="00FE3CA0"/>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2015E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9044">
      <w:bodyDiv w:val="1"/>
      <w:marLeft w:val="0"/>
      <w:marRight w:val="0"/>
      <w:marTop w:val="0"/>
      <w:marBottom w:val="0"/>
      <w:divBdr>
        <w:top w:val="none" w:sz="0" w:space="0" w:color="auto"/>
        <w:left w:val="none" w:sz="0" w:space="0" w:color="auto"/>
        <w:bottom w:val="none" w:sz="0" w:space="0" w:color="auto"/>
        <w:right w:val="none" w:sz="0" w:space="0" w:color="auto"/>
      </w:divBdr>
    </w:div>
    <w:div w:id="36703564">
      <w:bodyDiv w:val="1"/>
      <w:marLeft w:val="0"/>
      <w:marRight w:val="0"/>
      <w:marTop w:val="0"/>
      <w:marBottom w:val="0"/>
      <w:divBdr>
        <w:top w:val="none" w:sz="0" w:space="0" w:color="auto"/>
        <w:left w:val="none" w:sz="0" w:space="0" w:color="auto"/>
        <w:bottom w:val="none" w:sz="0" w:space="0" w:color="auto"/>
        <w:right w:val="none" w:sz="0" w:space="0" w:color="auto"/>
      </w:divBdr>
    </w:div>
    <w:div w:id="41101959">
      <w:bodyDiv w:val="1"/>
      <w:marLeft w:val="0"/>
      <w:marRight w:val="0"/>
      <w:marTop w:val="0"/>
      <w:marBottom w:val="0"/>
      <w:divBdr>
        <w:top w:val="none" w:sz="0" w:space="0" w:color="auto"/>
        <w:left w:val="none" w:sz="0" w:space="0" w:color="auto"/>
        <w:bottom w:val="none" w:sz="0" w:space="0" w:color="auto"/>
        <w:right w:val="none" w:sz="0" w:space="0" w:color="auto"/>
      </w:divBdr>
    </w:div>
    <w:div w:id="47187041">
      <w:bodyDiv w:val="1"/>
      <w:marLeft w:val="0"/>
      <w:marRight w:val="0"/>
      <w:marTop w:val="0"/>
      <w:marBottom w:val="0"/>
      <w:divBdr>
        <w:top w:val="none" w:sz="0" w:space="0" w:color="auto"/>
        <w:left w:val="none" w:sz="0" w:space="0" w:color="auto"/>
        <w:bottom w:val="none" w:sz="0" w:space="0" w:color="auto"/>
        <w:right w:val="none" w:sz="0" w:space="0" w:color="auto"/>
      </w:divBdr>
    </w:div>
    <w:div w:id="56051864">
      <w:bodyDiv w:val="1"/>
      <w:marLeft w:val="0"/>
      <w:marRight w:val="0"/>
      <w:marTop w:val="0"/>
      <w:marBottom w:val="0"/>
      <w:divBdr>
        <w:top w:val="none" w:sz="0" w:space="0" w:color="auto"/>
        <w:left w:val="none" w:sz="0" w:space="0" w:color="auto"/>
        <w:bottom w:val="none" w:sz="0" w:space="0" w:color="auto"/>
        <w:right w:val="none" w:sz="0" w:space="0" w:color="auto"/>
      </w:divBdr>
    </w:div>
    <w:div w:id="59182684">
      <w:bodyDiv w:val="1"/>
      <w:marLeft w:val="0"/>
      <w:marRight w:val="0"/>
      <w:marTop w:val="0"/>
      <w:marBottom w:val="0"/>
      <w:divBdr>
        <w:top w:val="none" w:sz="0" w:space="0" w:color="auto"/>
        <w:left w:val="none" w:sz="0" w:space="0" w:color="auto"/>
        <w:bottom w:val="none" w:sz="0" w:space="0" w:color="auto"/>
        <w:right w:val="none" w:sz="0" w:space="0" w:color="auto"/>
      </w:divBdr>
    </w:div>
    <w:div w:id="80029569">
      <w:bodyDiv w:val="1"/>
      <w:marLeft w:val="0"/>
      <w:marRight w:val="0"/>
      <w:marTop w:val="0"/>
      <w:marBottom w:val="0"/>
      <w:divBdr>
        <w:top w:val="none" w:sz="0" w:space="0" w:color="auto"/>
        <w:left w:val="none" w:sz="0" w:space="0" w:color="auto"/>
        <w:bottom w:val="none" w:sz="0" w:space="0" w:color="auto"/>
        <w:right w:val="none" w:sz="0" w:space="0" w:color="auto"/>
      </w:divBdr>
      <w:divsChild>
        <w:div w:id="1345474629">
          <w:marLeft w:val="0"/>
          <w:marRight w:val="0"/>
          <w:marTop w:val="0"/>
          <w:marBottom w:val="0"/>
          <w:divBdr>
            <w:top w:val="none" w:sz="0" w:space="0" w:color="auto"/>
            <w:left w:val="none" w:sz="0" w:space="0" w:color="auto"/>
            <w:bottom w:val="none" w:sz="0" w:space="0" w:color="auto"/>
            <w:right w:val="none" w:sz="0" w:space="0" w:color="auto"/>
          </w:divBdr>
          <w:divsChild>
            <w:div w:id="149059891">
              <w:marLeft w:val="0"/>
              <w:marRight w:val="0"/>
              <w:marTop w:val="0"/>
              <w:marBottom w:val="0"/>
              <w:divBdr>
                <w:top w:val="none" w:sz="0" w:space="0" w:color="auto"/>
                <w:left w:val="none" w:sz="0" w:space="0" w:color="auto"/>
                <w:bottom w:val="none" w:sz="0" w:space="0" w:color="auto"/>
                <w:right w:val="none" w:sz="0" w:space="0" w:color="auto"/>
              </w:divBdr>
              <w:divsChild>
                <w:div w:id="1357196942">
                  <w:marLeft w:val="0"/>
                  <w:marRight w:val="0"/>
                  <w:marTop w:val="0"/>
                  <w:marBottom w:val="0"/>
                  <w:divBdr>
                    <w:top w:val="none" w:sz="0" w:space="0" w:color="auto"/>
                    <w:left w:val="none" w:sz="0" w:space="0" w:color="auto"/>
                    <w:bottom w:val="none" w:sz="0" w:space="0" w:color="auto"/>
                    <w:right w:val="none" w:sz="0" w:space="0" w:color="auto"/>
                  </w:divBdr>
                  <w:divsChild>
                    <w:div w:id="7294997">
                      <w:marLeft w:val="0"/>
                      <w:marRight w:val="0"/>
                      <w:marTop w:val="0"/>
                      <w:marBottom w:val="0"/>
                      <w:divBdr>
                        <w:top w:val="none" w:sz="0" w:space="0" w:color="auto"/>
                        <w:left w:val="none" w:sz="0" w:space="0" w:color="auto"/>
                        <w:bottom w:val="none" w:sz="0" w:space="0" w:color="auto"/>
                        <w:right w:val="none" w:sz="0" w:space="0" w:color="auto"/>
                      </w:divBdr>
                      <w:divsChild>
                        <w:div w:id="1762146231">
                          <w:marLeft w:val="0"/>
                          <w:marRight w:val="0"/>
                          <w:marTop w:val="0"/>
                          <w:marBottom w:val="0"/>
                          <w:divBdr>
                            <w:top w:val="none" w:sz="0" w:space="0" w:color="auto"/>
                            <w:left w:val="none" w:sz="0" w:space="0" w:color="auto"/>
                            <w:bottom w:val="none" w:sz="0" w:space="0" w:color="auto"/>
                            <w:right w:val="none" w:sz="0" w:space="0" w:color="auto"/>
                          </w:divBdr>
                          <w:divsChild>
                            <w:div w:id="154410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168148">
      <w:bodyDiv w:val="1"/>
      <w:marLeft w:val="0"/>
      <w:marRight w:val="0"/>
      <w:marTop w:val="0"/>
      <w:marBottom w:val="0"/>
      <w:divBdr>
        <w:top w:val="none" w:sz="0" w:space="0" w:color="auto"/>
        <w:left w:val="none" w:sz="0" w:space="0" w:color="auto"/>
        <w:bottom w:val="none" w:sz="0" w:space="0" w:color="auto"/>
        <w:right w:val="none" w:sz="0" w:space="0" w:color="auto"/>
      </w:divBdr>
    </w:div>
    <w:div w:id="144207271">
      <w:bodyDiv w:val="1"/>
      <w:marLeft w:val="0"/>
      <w:marRight w:val="0"/>
      <w:marTop w:val="0"/>
      <w:marBottom w:val="0"/>
      <w:divBdr>
        <w:top w:val="none" w:sz="0" w:space="0" w:color="auto"/>
        <w:left w:val="none" w:sz="0" w:space="0" w:color="auto"/>
        <w:bottom w:val="none" w:sz="0" w:space="0" w:color="auto"/>
        <w:right w:val="none" w:sz="0" w:space="0" w:color="auto"/>
      </w:divBdr>
    </w:div>
    <w:div w:id="145904289">
      <w:bodyDiv w:val="1"/>
      <w:marLeft w:val="0"/>
      <w:marRight w:val="0"/>
      <w:marTop w:val="0"/>
      <w:marBottom w:val="0"/>
      <w:divBdr>
        <w:top w:val="none" w:sz="0" w:space="0" w:color="auto"/>
        <w:left w:val="none" w:sz="0" w:space="0" w:color="auto"/>
        <w:bottom w:val="none" w:sz="0" w:space="0" w:color="auto"/>
        <w:right w:val="none" w:sz="0" w:space="0" w:color="auto"/>
      </w:divBdr>
    </w:div>
    <w:div w:id="149637445">
      <w:bodyDiv w:val="1"/>
      <w:marLeft w:val="0"/>
      <w:marRight w:val="0"/>
      <w:marTop w:val="0"/>
      <w:marBottom w:val="0"/>
      <w:divBdr>
        <w:top w:val="none" w:sz="0" w:space="0" w:color="auto"/>
        <w:left w:val="none" w:sz="0" w:space="0" w:color="auto"/>
        <w:bottom w:val="none" w:sz="0" w:space="0" w:color="auto"/>
        <w:right w:val="none" w:sz="0" w:space="0" w:color="auto"/>
      </w:divBdr>
    </w:div>
    <w:div w:id="159735950">
      <w:bodyDiv w:val="1"/>
      <w:marLeft w:val="0"/>
      <w:marRight w:val="0"/>
      <w:marTop w:val="0"/>
      <w:marBottom w:val="0"/>
      <w:divBdr>
        <w:top w:val="none" w:sz="0" w:space="0" w:color="auto"/>
        <w:left w:val="none" w:sz="0" w:space="0" w:color="auto"/>
        <w:bottom w:val="none" w:sz="0" w:space="0" w:color="auto"/>
        <w:right w:val="none" w:sz="0" w:space="0" w:color="auto"/>
      </w:divBdr>
    </w:div>
    <w:div w:id="170419207">
      <w:bodyDiv w:val="1"/>
      <w:marLeft w:val="0"/>
      <w:marRight w:val="0"/>
      <w:marTop w:val="0"/>
      <w:marBottom w:val="0"/>
      <w:divBdr>
        <w:top w:val="none" w:sz="0" w:space="0" w:color="auto"/>
        <w:left w:val="none" w:sz="0" w:space="0" w:color="auto"/>
        <w:bottom w:val="none" w:sz="0" w:space="0" w:color="auto"/>
        <w:right w:val="none" w:sz="0" w:space="0" w:color="auto"/>
      </w:divBdr>
    </w:div>
    <w:div w:id="171650995">
      <w:bodyDiv w:val="1"/>
      <w:marLeft w:val="0"/>
      <w:marRight w:val="0"/>
      <w:marTop w:val="0"/>
      <w:marBottom w:val="0"/>
      <w:divBdr>
        <w:top w:val="none" w:sz="0" w:space="0" w:color="auto"/>
        <w:left w:val="none" w:sz="0" w:space="0" w:color="auto"/>
        <w:bottom w:val="none" w:sz="0" w:space="0" w:color="auto"/>
        <w:right w:val="none" w:sz="0" w:space="0" w:color="auto"/>
      </w:divBdr>
    </w:div>
    <w:div w:id="179319253">
      <w:bodyDiv w:val="1"/>
      <w:marLeft w:val="0"/>
      <w:marRight w:val="0"/>
      <w:marTop w:val="0"/>
      <w:marBottom w:val="0"/>
      <w:divBdr>
        <w:top w:val="none" w:sz="0" w:space="0" w:color="auto"/>
        <w:left w:val="none" w:sz="0" w:space="0" w:color="auto"/>
        <w:bottom w:val="none" w:sz="0" w:space="0" w:color="auto"/>
        <w:right w:val="none" w:sz="0" w:space="0" w:color="auto"/>
      </w:divBdr>
    </w:div>
    <w:div w:id="180122708">
      <w:bodyDiv w:val="1"/>
      <w:marLeft w:val="0"/>
      <w:marRight w:val="0"/>
      <w:marTop w:val="0"/>
      <w:marBottom w:val="0"/>
      <w:divBdr>
        <w:top w:val="none" w:sz="0" w:space="0" w:color="auto"/>
        <w:left w:val="none" w:sz="0" w:space="0" w:color="auto"/>
        <w:bottom w:val="none" w:sz="0" w:space="0" w:color="auto"/>
        <w:right w:val="none" w:sz="0" w:space="0" w:color="auto"/>
      </w:divBdr>
    </w:div>
    <w:div w:id="203293775">
      <w:bodyDiv w:val="1"/>
      <w:marLeft w:val="0"/>
      <w:marRight w:val="0"/>
      <w:marTop w:val="0"/>
      <w:marBottom w:val="0"/>
      <w:divBdr>
        <w:top w:val="none" w:sz="0" w:space="0" w:color="auto"/>
        <w:left w:val="none" w:sz="0" w:space="0" w:color="auto"/>
        <w:bottom w:val="none" w:sz="0" w:space="0" w:color="auto"/>
        <w:right w:val="none" w:sz="0" w:space="0" w:color="auto"/>
      </w:divBdr>
    </w:div>
    <w:div w:id="214464854">
      <w:bodyDiv w:val="1"/>
      <w:marLeft w:val="0"/>
      <w:marRight w:val="0"/>
      <w:marTop w:val="0"/>
      <w:marBottom w:val="0"/>
      <w:divBdr>
        <w:top w:val="none" w:sz="0" w:space="0" w:color="auto"/>
        <w:left w:val="none" w:sz="0" w:space="0" w:color="auto"/>
        <w:bottom w:val="none" w:sz="0" w:space="0" w:color="auto"/>
        <w:right w:val="none" w:sz="0" w:space="0" w:color="auto"/>
      </w:divBdr>
    </w:div>
    <w:div w:id="228351035">
      <w:bodyDiv w:val="1"/>
      <w:marLeft w:val="0"/>
      <w:marRight w:val="0"/>
      <w:marTop w:val="0"/>
      <w:marBottom w:val="0"/>
      <w:divBdr>
        <w:top w:val="none" w:sz="0" w:space="0" w:color="auto"/>
        <w:left w:val="none" w:sz="0" w:space="0" w:color="auto"/>
        <w:bottom w:val="none" w:sz="0" w:space="0" w:color="auto"/>
        <w:right w:val="none" w:sz="0" w:space="0" w:color="auto"/>
      </w:divBdr>
    </w:div>
    <w:div w:id="238487741">
      <w:bodyDiv w:val="1"/>
      <w:marLeft w:val="0"/>
      <w:marRight w:val="0"/>
      <w:marTop w:val="0"/>
      <w:marBottom w:val="0"/>
      <w:divBdr>
        <w:top w:val="none" w:sz="0" w:space="0" w:color="auto"/>
        <w:left w:val="none" w:sz="0" w:space="0" w:color="auto"/>
        <w:bottom w:val="none" w:sz="0" w:space="0" w:color="auto"/>
        <w:right w:val="none" w:sz="0" w:space="0" w:color="auto"/>
      </w:divBdr>
    </w:div>
    <w:div w:id="261767957">
      <w:bodyDiv w:val="1"/>
      <w:marLeft w:val="0"/>
      <w:marRight w:val="0"/>
      <w:marTop w:val="0"/>
      <w:marBottom w:val="0"/>
      <w:divBdr>
        <w:top w:val="none" w:sz="0" w:space="0" w:color="auto"/>
        <w:left w:val="none" w:sz="0" w:space="0" w:color="auto"/>
        <w:bottom w:val="none" w:sz="0" w:space="0" w:color="auto"/>
        <w:right w:val="none" w:sz="0" w:space="0" w:color="auto"/>
      </w:divBdr>
    </w:div>
    <w:div w:id="329067614">
      <w:bodyDiv w:val="1"/>
      <w:marLeft w:val="0"/>
      <w:marRight w:val="0"/>
      <w:marTop w:val="0"/>
      <w:marBottom w:val="0"/>
      <w:divBdr>
        <w:top w:val="none" w:sz="0" w:space="0" w:color="auto"/>
        <w:left w:val="none" w:sz="0" w:space="0" w:color="auto"/>
        <w:bottom w:val="none" w:sz="0" w:space="0" w:color="auto"/>
        <w:right w:val="none" w:sz="0" w:space="0" w:color="auto"/>
      </w:divBdr>
    </w:div>
    <w:div w:id="335691193">
      <w:bodyDiv w:val="1"/>
      <w:marLeft w:val="0"/>
      <w:marRight w:val="0"/>
      <w:marTop w:val="0"/>
      <w:marBottom w:val="0"/>
      <w:divBdr>
        <w:top w:val="none" w:sz="0" w:space="0" w:color="auto"/>
        <w:left w:val="none" w:sz="0" w:space="0" w:color="auto"/>
        <w:bottom w:val="none" w:sz="0" w:space="0" w:color="auto"/>
        <w:right w:val="none" w:sz="0" w:space="0" w:color="auto"/>
      </w:divBdr>
    </w:div>
    <w:div w:id="354696436">
      <w:bodyDiv w:val="1"/>
      <w:marLeft w:val="0"/>
      <w:marRight w:val="0"/>
      <w:marTop w:val="0"/>
      <w:marBottom w:val="0"/>
      <w:divBdr>
        <w:top w:val="none" w:sz="0" w:space="0" w:color="auto"/>
        <w:left w:val="none" w:sz="0" w:space="0" w:color="auto"/>
        <w:bottom w:val="none" w:sz="0" w:space="0" w:color="auto"/>
        <w:right w:val="none" w:sz="0" w:space="0" w:color="auto"/>
      </w:divBdr>
    </w:div>
    <w:div w:id="372273293">
      <w:bodyDiv w:val="1"/>
      <w:marLeft w:val="0"/>
      <w:marRight w:val="0"/>
      <w:marTop w:val="0"/>
      <w:marBottom w:val="0"/>
      <w:divBdr>
        <w:top w:val="none" w:sz="0" w:space="0" w:color="auto"/>
        <w:left w:val="none" w:sz="0" w:space="0" w:color="auto"/>
        <w:bottom w:val="none" w:sz="0" w:space="0" w:color="auto"/>
        <w:right w:val="none" w:sz="0" w:space="0" w:color="auto"/>
      </w:divBdr>
    </w:div>
    <w:div w:id="375010781">
      <w:bodyDiv w:val="1"/>
      <w:marLeft w:val="0"/>
      <w:marRight w:val="0"/>
      <w:marTop w:val="0"/>
      <w:marBottom w:val="0"/>
      <w:divBdr>
        <w:top w:val="none" w:sz="0" w:space="0" w:color="auto"/>
        <w:left w:val="none" w:sz="0" w:space="0" w:color="auto"/>
        <w:bottom w:val="none" w:sz="0" w:space="0" w:color="auto"/>
        <w:right w:val="none" w:sz="0" w:space="0" w:color="auto"/>
      </w:divBdr>
    </w:div>
    <w:div w:id="407073719">
      <w:bodyDiv w:val="1"/>
      <w:marLeft w:val="0"/>
      <w:marRight w:val="0"/>
      <w:marTop w:val="0"/>
      <w:marBottom w:val="0"/>
      <w:divBdr>
        <w:top w:val="none" w:sz="0" w:space="0" w:color="auto"/>
        <w:left w:val="none" w:sz="0" w:space="0" w:color="auto"/>
        <w:bottom w:val="none" w:sz="0" w:space="0" w:color="auto"/>
        <w:right w:val="none" w:sz="0" w:space="0" w:color="auto"/>
      </w:divBdr>
    </w:div>
    <w:div w:id="409353832">
      <w:bodyDiv w:val="1"/>
      <w:marLeft w:val="0"/>
      <w:marRight w:val="0"/>
      <w:marTop w:val="0"/>
      <w:marBottom w:val="0"/>
      <w:divBdr>
        <w:top w:val="none" w:sz="0" w:space="0" w:color="auto"/>
        <w:left w:val="none" w:sz="0" w:space="0" w:color="auto"/>
        <w:bottom w:val="none" w:sz="0" w:space="0" w:color="auto"/>
        <w:right w:val="none" w:sz="0" w:space="0" w:color="auto"/>
      </w:divBdr>
    </w:div>
    <w:div w:id="416096946">
      <w:bodyDiv w:val="1"/>
      <w:marLeft w:val="0"/>
      <w:marRight w:val="0"/>
      <w:marTop w:val="0"/>
      <w:marBottom w:val="0"/>
      <w:divBdr>
        <w:top w:val="none" w:sz="0" w:space="0" w:color="auto"/>
        <w:left w:val="none" w:sz="0" w:space="0" w:color="auto"/>
        <w:bottom w:val="none" w:sz="0" w:space="0" w:color="auto"/>
        <w:right w:val="none" w:sz="0" w:space="0" w:color="auto"/>
      </w:divBdr>
    </w:div>
    <w:div w:id="416441831">
      <w:bodyDiv w:val="1"/>
      <w:marLeft w:val="0"/>
      <w:marRight w:val="0"/>
      <w:marTop w:val="0"/>
      <w:marBottom w:val="0"/>
      <w:divBdr>
        <w:top w:val="none" w:sz="0" w:space="0" w:color="auto"/>
        <w:left w:val="none" w:sz="0" w:space="0" w:color="auto"/>
        <w:bottom w:val="none" w:sz="0" w:space="0" w:color="auto"/>
        <w:right w:val="none" w:sz="0" w:space="0" w:color="auto"/>
      </w:divBdr>
    </w:div>
    <w:div w:id="434403105">
      <w:bodyDiv w:val="1"/>
      <w:marLeft w:val="0"/>
      <w:marRight w:val="0"/>
      <w:marTop w:val="0"/>
      <w:marBottom w:val="0"/>
      <w:divBdr>
        <w:top w:val="none" w:sz="0" w:space="0" w:color="auto"/>
        <w:left w:val="none" w:sz="0" w:space="0" w:color="auto"/>
        <w:bottom w:val="none" w:sz="0" w:space="0" w:color="auto"/>
        <w:right w:val="none" w:sz="0" w:space="0" w:color="auto"/>
      </w:divBdr>
    </w:div>
    <w:div w:id="441925534">
      <w:bodyDiv w:val="1"/>
      <w:marLeft w:val="0"/>
      <w:marRight w:val="0"/>
      <w:marTop w:val="0"/>
      <w:marBottom w:val="0"/>
      <w:divBdr>
        <w:top w:val="none" w:sz="0" w:space="0" w:color="auto"/>
        <w:left w:val="none" w:sz="0" w:space="0" w:color="auto"/>
        <w:bottom w:val="none" w:sz="0" w:space="0" w:color="auto"/>
        <w:right w:val="none" w:sz="0" w:space="0" w:color="auto"/>
      </w:divBdr>
    </w:div>
    <w:div w:id="443038974">
      <w:bodyDiv w:val="1"/>
      <w:marLeft w:val="0"/>
      <w:marRight w:val="0"/>
      <w:marTop w:val="0"/>
      <w:marBottom w:val="0"/>
      <w:divBdr>
        <w:top w:val="none" w:sz="0" w:space="0" w:color="auto"/>
        <w:left w:val="none" w:sz="0" w:space="0" w:color="auto"/>
        <w:bottom w:val="none" w:sz="0" w:space="0" w:color="auto"/>
        <w:right w:val="none" w:sz="0" w:space="0" w:color="auto"/>
      </w:divBdr>
    </w:div>
    <w:div w:id="458233154">
      <w:bodyDiv w:val="1"/>
      <w:marLeft w:val="0"/>
      <w:marRight w:val="0"/>
      <w:marTop w:val="0"/>
      <w:marBottom w:val="0"/>
      <w:divBdr>
        <w:top w:val="none" w:sz="0" w:space="0" w:color="auto"/>
        <w:left w:val="none" w:sz="0" w:space="0" w:color="auto"/>
        <w:bottom w:val="none" w:sz="0" w:space="0" w:color="auto"/>
        <w:right w:val="none" w:sz="0" w:space="0" w:color="auto"/>
      </w:divBdr>
      <w:divsChild>
        <w:div w:id="1930002365">
          <w:marLeft w:val="0"/>
          <w:marRight w:val="0"/>
          <w:marTop w:val="0"/>
          <w:marBottom w:val="0"/>
          <w:divBdr>
            <w:top w:val="none" w:sz="0" w:space="0" w:color="auto"/>
            <w:left w:val="none" w:sz="0" w:space="0" w:color="auto"/>
            <w:bottom w:val="none" w:sz="0" w:space="0" w:color="auto"/>
            <w:right w:val="none" w:sz="0" w:space="0" w:color="auto"/>
          </w:divBdr>
          <w:divsChild>
            <w:div w:id="1177573091">
              <w:marLeft w:val="0"/>
              <w:marRight w:val="0"/>
              <w:marTop w:val="0"/>
              <w:marBottom w:val="0"/>
              <w:divBdr>
                <w:top w:val="none" w:sz="0" w:space="0" w:color="auto"/>
                <w:left w:val="none" w:sz="0" w:space="0" w:color="auto"/>
                <w:bottom w:val="none" w:sz="0" w:space="0" w:color="auto"/>
                <w:right w:val="none" w:sz="0" w:space="0" w:color="auto"/>
              </w:divBdr>
              <w:divsChild>
                <w:div w:id="1454910302">
                  <w:marLeft w:val="0"/>
                  <w:marRight w:val="0"/>
                  <w:marTop w:val="0"/>
                  <w:marBottom w:val="0"/>
                  <w:divBdr>
                    <w:top w:val="none" w:sz="0" w:space="0" w:color="auto"/>
                    <w:left w:val="none" w:sz="0" w:space="0" w:color="auto"/>
                    <w:bottom w:val="none" w:sz="0" w:space="0" w:color="auto"/>
                    <w:right w:val="none" w:sz="0" w:space="0" w:color="auto"/>
                  </w:divBdr>
                  <w:divsChild>
                    <w:div w:id="98763625">
                      <w:marLeft w:val="0"/>
                      <w:marRight w:val="0"/>
                      <w:marTop w:val="0"/>
                      <w:marBottom w:val="0"/>
                      <w:divBdr>
                        <w:top w:val="none" w:sz="0" w:space="0" w:color="auto"/>
                        <w:left w:val="none" w:sz="0" w:space="0" w:color="auto"/>
                        <w:bottom w:val="none" w:sz="0" w:space="0" w:color="auto"/>
                        <w:right w:val="none" w:sz="0" w:space="0" w:color="auto"/>
                      </w:divBdr>
                      <w:divsChild>
                        <w:div w:id="1057631001">
                          <w:marLeft w:val="0"/>
                          <w:marRight w:val="0"/>
                          <w:marTop w:val="0"/>
                          <w:marBottom w:val="0"/>
                          <w:divBdr>
                            <w:top w:val="none" w:sz="0" w:space="0" w:color="auto"/>
                            <w:left w:val="none" w:sz="0" w:space="0" w:color="auto"/>
                            <w:bottom w:val="none" w:sz="0" w:space="0" w:color="auto"/>
                            <w:right w:val="none" w:sz="0" w:space="0" w:color="auto"/>
                          </w:divBdr>
                          <w:divsChild>
                            <w:div w:id="1246913878">
                              <w:marLeft w:val="0"/>
                              <w:marRight w:val="0"/>
                              <w:marTop w:val="0"/>
                              <w:marBottom w:val="0"/>
                              <w:divBdr>
                                <w:top w:val="none" w:sz="0" w:space="0" w:color="auto"/>
                                <w:left w:val="none" w:sz="0" w:space="0" w:color="auto"/>
                                <w:bottom w:val="none" w:sz="0" w:space="0" w:color="auto"/>
                                <w:right w:val="none" w:sz="0" w:space="0" w:color="auto"/>
                              </w:divBdr>
                              <w:divsChild>
                                <w:div w:id="2119718827">
                                  <w:marLeft w:val="0"/>
                                  <w:marRight w:val="0"/>
                                  <w:marTop w:val="0"/>
                                  <w:marBottom w:val="0"/>
                                  <w:divBdr>
                                    <w:top w:val="none" w:sz="0" w:space="0" w:color="auto"/>
                                    <w:left w:val="none" w:sz="0" w:space="0" w:color="auto"/>
                                    <w:bottom w:val="none" w:sz="0" w:space="0" w:color="auto"/>
                                    <w:right w:val="none" w:sz="0" w:space="0" w:color="auto"/>
                                  </w:divBdr>
                                  <w:divsChild>
                                    <w:div w:id="1296982890">
                                      <w:marLeft w:val="0"/>
                                      <w:marRight w:val="0"/>
                                      <w:marTop w:val="0"/>
                                      <w:marBottom w:val="0"/>
                                      <w:divBdr>
                                        <w:top w:val="none" w:sz="0" w:space="0" w:color="auto"/>
                                        <w:left w:val="none" w:sz="0" w:space="0" w:color="auto"/>
                                        <w:bottom w:val="none" w:sz="0" w:space="0" w:color="auto"/>
                                        <w:right w:val="none" w:sz="0" w:space="0" w:color="auto"/>
                                      </w:divBdr>
                                      <w:divsChild>
                                        <w:div w:id="850296783">
                                          <w:marLeft w:val="0"/>
                                          <w:marRight w:val="0"/>
                                          <w:marTop w:val="0"/>
                                          <w:marBottom w:val="0"/>
                                          <w:divBdr>
                                            <w:top w:val="none" w:sz="0" w:space="0" w:color="auto"/>
                                            <w:left w:val="none" w:sz="0" w:space="0" w:color="auto"/>
                                            <w:bottom w:val="none" w:sz="0" w:space="0" w:color="auto"/>
                                            <w:right w:val="none" w:sz="0" w:space="0" w:color="auto"/>
                                          </w:divBdr>
                                          <w:divsChild>
                                            <w:div w:id="1454785185">
                                              <w:marLeft w:val="0"/>
                                              <w:marRight w:val="0"/>
                                              <w:marTop w:val="0"/>
                                              <w:marBottom w:val="0"/>
                                              <w:divBdr>
                                                <w:top w:val="none" w:sz="0" w:space="0" w:color="auto"/>
                                                <w:left w:val="none" w:sz="0" w:space="0" w:color="auto"/>
                                                <w:bottom w:val="none" w:sz="0" w:space="0" w:color="auto"/>
                                                <w:right w:val="none" w:sz="0" w:space="0" w:color="auto"/>
                                              </w:divBdr>
                                              <w:divsChild>
                                                <w:div w:id="329451729">
                                                  <w:marLeft w:val="0"/>
                                                  <w:marRight w:val="0"/>
                                                  <w:marTop w:val="0"/>
                                                  <w:marBottom w:val="0"/>
                                                  <w:divBdr>
                                                    <w:top w:val="none" w:sz="0" w:space="0" w:color="auto"/>
                                                    <w:left w:val="none" w:sz="0" w:space="0" w:color="auto"/>
                                                    <w:bottom w:val="none" w:sz="0" w:space="0" w:color="auto"/>
                                                    <w:right w:val="none" w:sz="0" w:space="0" w:color="auto"/>
                                                  </w:divBdr>
                                                  <w:divsChild>
                                                    <w:div w:id="1198548623">
                                                      <w:marLeft w:val="0"/>
                                                      <w:marRight w:val="0"/>
                                                      <w:marTop w:val="0"/>
                                                      <w:marBottom w:val="0"/>
                                                      <w:divBdr>
                                                        <w:top w:val="none" w:sz="0" w:space="0" w:color="auto"/>
                                                        <w:left w:val="none" w:sz="0" w:space="0" w:color="auto"/>
                                                        <w:bottom w:val="none" w:sz="0" w:space="0" w:color="auto"/>
                                                        <w:right w:val="none" w:sz="0" w:space="0" w:color="auto"/>
                                                      </w:divBdr>
                                                      <w:divsChild>
                                                        <w:div w:id="54907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61267972">
      <w:bodyDiv w:val="1"/>
      <w:marLeft w:val="0"/>
      <w:marRight w:val="0"/>
      <w:marTop w:val="0"/>
      <w:marBottom w:val="0"/>
      <w:divBdr>
        <w:top w:val="none" w:sz="0" w:space="0" w:color="auto"/>
        <w:left w:val="none" w:sz="0" w:space="0" w:color="auto"/>
        <w:bottom w:val="none" w:sz="0" w:space="0" w:color="auto"/>
        <w:right w:val="none" w:sz="0" w:space="0" w:color="auto"/>
      </w:divBdr>
    </w:div>
    <w:div w:id="469371425">
      <w:bodyDiv w:val="1"/>
      <w:marLeft w:val="0"/>
      <w:marRight w:val="0"/>
      <w:marTop w:val="0"/>
      <w:marBottom w:val="0"/>
      <w:divBdr>
        <w:top w:val="none" w:sz="0" w:space="0" w:color="auto"/>
        <w:left w:val="none" w:sz="0" w:space="0" w:color="auto"/>
        <w:bottom w:val="none" w:sz="0" w:space="0" w:color="auto"/>
        <w:right w:val="none" w:sz="0" w:space="0" w:color="auto"/>
      </w:divBdr>
    </w:div>
    <w:div w:id="491533724">
      <w:bodyDiv w:val="1"/>
      <w:marLeft w:val="0"/>
      <w:marRight w:val="0"/>
      <w:marTop w:val="0"/>
      <w:marBottom w:val="0"/>
      <w:divBdr>
        <w:top w:val="none" w:sz="0" w:space="0" w:color="auto"/>
        <w:left w:val="none" w:sz="0" w:space="0" w:color="auto"/>
        <w:bottom w:val="none" w:sz="0" w:space="0" w:color="auto"/>
        <w:right w:val="none" w:sz="0" w:space="0" w:color="auto"/>
      </w:divBdr>
    </w:div>
    <w:div w:id="495078113">
      <w:bodyDiv w:val="1"/>
      <w:marLeft w:val="0"/>
      <w:marRight w:val="0"/>
      <w:marTop w:val="0"/>
      <w:marBottom w:val="0"/>
      <w:divBdr>
        <w:top w:val="none" w:sz="0" w:space="0" w:color="auto"/>
        <w:left w:val="none" w:sz="0" w:space="0" w:color="auto"/>
        <w:bottom w:val="none" w:sz="0" w:space="0" w:color="auto"/>
        <w:right w:val="none" w:sz="0" w:space="0" w:color="auto"/>
      </w:divBdr>
    </w:div>
    <w:div w:id="512454247">
      <w:bodyDiv w:val="1"/>
      <w:marLeft w:val="0"/>
      <w:marRight w:val="0"/>
      <w:marTop w:val="0"/>
      <w:marBottom w:val="0"/>
      <w:divBdr>
        <w:top w:val="none" w:sz="0" w:space="0" w:color="auto"/>
        <w:left w:val="none" w:sz="0" w:space="0" w:color="auto"/>
        <w:bottom w:val="none" w:sz="0" w:space="0" w:color="auto"/>
        <w:right w:val="none" w:sz="0" w:space="0" w:color="auto"/>
      </w:divBdr>
    </w:div>
    <w:div w:id="526527860">
      <w:bodyDiv w:val="1"/>
      <w:marLeft w:val="0"/>
      <w:marRight w:val="0"/>
      <w:marTop w:val="0"/>
      <w:marBottom w:val="0"/>
      <w:divBdr>
        <w:top w:val="none" w:sz="0" w:space="0" w:color="auto"/>
        <w:left w:val="none" w:sz="0" w:space="0" w:color="auto"/>
        <w:bottom w:val="none" w:sz="0" w:space="0" w:color="auto"/>
        <w:right w:val="none" w:sz="0" w:space="0" w:color="auto"/>
      </w:divBdr>
    </w:div>
    <w:div w:id="538667233">
      <w:bodyDiv w:val="1"/>
      <w:marLeft w:val="0"/>
      <w:marRight w:val="0"/>
      <w:marTop w:val="0"/>
      <w:marBottom w:val="0"/>
      <w:divBdr>
        <w:top w:val="none" w:sz="0" w:space="0" w:color="auto"/>
        <w:left w:val="none" w:sz="0" w:space="0" w:color="auto"/>
        <w:bottom w:val="none" w:sz="0" w:space="0" w:color="auto"/>
        <w:right w:val="none" w:sz="0" w:space="0" w:color="auto"/>
      </w:divBdr>
    </w:div>
    <w:div w:id="547643359">
      <w:bodyDiv w:val="1"/>
      <w:marLeft w:val="0"/>
      <w:marRight w:val="0"/>
      <w:marTop w:val="0"/>
      <w:marBottom w:val="0"/>
      <w:divBdr>
        <w:top w:val="none" w:sz="0" w:space="0" w:color="auto"/>
        <w:left w:val="none" w:sz="0" w:space="0" w:color="auto"/>
        <w:bottom w:val="none" w:sz="0" w:space="0" w:color="auto"/>
        <w:right w:val="none" w:sz="0" w:space="0" w:color="auto"/>
      </w:divBdr>
    </w:div>
    <w:div w:id="566451378">
      <w:bodyDiv w:val="1"/>
      <w:marLeft w:val="0"/>
      <w:marRight w:val="0"/>
      <w:marTop w:val="0"/>
      <w:marBottom w:val="0"/>
      <w:divBdr>
        <w:top w:val="none" w:sz="0" w:space="0" w:color="auto"/>
        <w:left w:val="none" w:sz="0" w:space="0" w:color="auto"/>
        <w:bottom w:val="none" w:sz="0" w:space="0" w:color="auto"/>
        <w:right w:val="none" w:sz="0" w:space="0" w:color="auto"/>
      </w:divBdr>
    </w:div>
    <w:div w:id="576593984">
      <w:bodyDiv w:val="1"/>
      <w:marLeft w:val="0"/>
      <w:marRight w:val="0"/>
      <w:marTop w:val="0"/>
      <w:marBottom w:val="0"/>
      <w:divBdr>
        <w:top w:val="none" w:sz="0" w:space="0" w:color="auto"/>
        <w:left w:val="none" w:sz="0" w:space="0" w:color="auto"/>
        <w:bottom w:val="none" w:sz="0" w:space="0" w:color="auto"/>
        <w:right w:val="none" w:sz="0" w:space="0" w:color="auto"/>
      </w:divBdr>
    </w:div>
    <w:div w:id="577250025">
      <w:bodyDiv w:val="1"/>
      <w:marLeft w:val="0"/>
      <w:marRight w:val="0"/>
      <w:marTop w:val="0"/>
      <w:marBottom w:val="0"/>
      <w:divBdr>
        <w:top w:val="none" w:sz="0" w:space="0" w:color="auto"/>
        <w:left w:val="none" w:sz="0" w:space="0" w:color="auto"/>
        <w:bottom w:val="none" w:sz="0" w:space="0" w:color="auto"/>
        <w:right w:val="none" w:sz="0" w:space="0" w:color="auto"/>
      </w:divBdr>
    </w:div>
    <w:div w:id="587931246">
      <w:bodyDiv w:val="1"/>
      <w:marLeft w:val="0"/>
      <w:marRight w:val="0"/>
      <w:marTop w:val="0"/>
      <w:marBottom w:val="0"/>
      <w:divBdr>
        <w:top w:val="none" w:sz="0" w:space="0" w:color="auto"/>
        <w:left w:val="none" w:sz="0" w:space="0" w:color="auto"/>
        <w:bottom w:val="none" w:sz="0" w:space="0" w:color="auto"/>
        <w:right w:val="none" w:sz="0" w:space="0" w:color="auto"/>
      </w:divBdr>
    </w:div>
    <w:div w:id="617375435">
      <w:bodyDiv w:val="1"/>
      <w:marLeft w:val="0"/>
      <w:marRight w:val="0"/>
      <w:marTop w:val="0"/>
      <w:marBottom w:val="0"/>
      <w:divBdr>
        <w:top w:val="none" w:sz="0" w:space="0" w:color="auto"/>
        <w:left w:val="none" w:sz="0" w:space="0" w:color="auto"/>
        <w:bottom w:val="none" w:sz="0" w:space="0" w:color="auto"/>
        <w:right w:val="none" w:sz="0" w:space="0" w:color="auto"/>
      </w:divBdr>
    </w:div>
    <w:div w:id="639263076">
      <w:bodyDiv w:val="1"/>
      <w:marLeft w:val="0"/>
      <w:marRight w:val="0"/>
      <w:marTop w:val="0"/>
      <w:marBottom w:val="0"/>
      <w:divBdr>
        <w:top w:val="none" w:sz="0" w:space="0" w:color="auto"/>
        <w:left w:val="none" w:sz="0" w:space="0" w:color="auto"/>
        <w:bottom w:val="none" w:sz="0" w:space="0" w:color="auto"/>
        <w:right w:val="none" w:sz="0" w:space="0" w:color="auto"/>
      </w:divBdr>
    </w:div>
    <w:div w:id="669678198">
      <w:bodyDiv w:val="1"/>
      <w:marLeft w:val="0"/>
      <w:marRight w:val="0"/>
      <w:marTop w:val="0"/>
      <w:marBottom w:val="0"/>
      <w:divBdr>
        <w:top w:val="none" w:sz="0" w:space="0" w:color="auto"/>
        <w:left w:val="none" w:sz="0" w:space="0" w:color="auto"/>
        <w:bottom w:val="none" w:sz="0" w:space="0" w:color="auto"/>
        <w:right w:val="none" w:sz="0" w:space="0" w:color="auto"/>
      </w:divBdr>
    </w:div>
    <w:div w:id="700977771">
      <w:bodyDiv w:val="1"/>
      <w:marLeft w:val="0"/>
      <w:marRight w:val="0"/>
      <w:marTop w:val="0"/>
      <w:marBottom w:val="0"/>
      <w:divBdr>
        <w:top w:val="none" w:sz="0" w:space="0" w:color="auto"/>
        <w:left w:val="none" w:sz="0" w:space="0" w:color="auto"/>
        <w:bottom w:val="none" w:sz="0" w:space="0" w:color="auto"/>
        <w:right w:val="none" w:sz="0" w:space="0" w:color="auto"/>
      </w:divBdr>
    </w:div>
    <w:div w:id="707726355">
      <w:bodyDiv w:val="1"/>
      <w:marLeft w:val="0"/>
      <w:marRight w:val="0"/>
      <w:marTop w:val="0"/>
      <w:marBottom w:val="0"/>
      <w:divBdr>
        <w:top w:val="none" w:sz="0" w:space="0" w:color="auto"/>
        <w:left w:val="none" w:sz="0" w:space="0" w:color="auto"/>
        <w:bottom w:val="none" w:sz="0" w:space="0" w:color="auto"/>
        <w:right w:val="none" w:sz="0" w:space="0" w:color="auto"/>
      </w:divBdr>
    </w:div>
    <w:div w:id="740786091">
      <w:bodyDiv w:val="1"/>
      <w:marLeft w:val="0"/>
      <w:marRight w:val="0"/>
      <w:marTop w:val="0"/>
      <w:marBottom w:val="0"/>
      <w:divBdr>
        <w:top w:val="none" w:sz="0" w:space="0" w:color="auto"/>
        <w:left w:val="none" w:sz="0" w:space="0" w:color="auto"/>
        <w:bottom w:val="none" w:sz="0" w:space="0" w:color="auto"/>
        <w:right w:val="none" w:sz="0" w:space="0" w:color="auto"/>
      </w:divBdr>
    </w:div>
    <w:div w:id="747767515">
      <w:bodyDiv w:val="1"/>
      <w:marLeft w:val="0"/>
      <w:marRight w:val="0"/>
      <w:marTop w:val="0"/>
      <w:marBottom w:val="0"/>
      <w:divBdr>
        <w:top w:val="none" w:sz="0" w:space="0" w:color="auto"/>
        <w:left w:val="none" w:sz="0" w:space="0" w:color="auto"/>
        <w:bottom w:val="none" w:sz="0" w:space="0" w:color="auto"/>
        <w:right w:val="none" w:sz="0" w:space="0" w:color="auto"/>
      </w:divBdr>
      <w:divsChild>
        <w:div w:id="1660959089">
          <w:marLeft w:val="0"/>
          <w:marRight w:val="0"/>
          <w:marTop w:val="0"/>
          <w:marBottom w:val="0"/>
          <w:divBdr>
            <w:top w:val="none" w:sz="0" w:space="0" w:color="auto"/>
            <w:left w:val="none" w:sz="0" w:space="0" w:color="auto"/>
            <w:bottom w:val="none" w:sz="0" w:space="0" w:color="auto"/>
            <w:right w:val="none" w:sz="0" w:space="0" w:color="auto"/>
          </w:divBdr>
          <w:divsChild>
            <w:div w:id="157470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70421">
      <w:bodyDiv w:val="1"/>
      <w:marLeft w:val="0"/>
      <w:marRight w:val="0"/>
      <w:marTop w:val="0"/>
      <w:marBottom w:val="0"/>
      <w:divBdr>
        <w:top w:val="none" w:sz="0" w:space="0" w:color="auto"/>
        <w:left w:val="none" w:sz="0" w:space="0" w:color="auto"/>
        <w:bottom w:val="none" w:sz="0" w:space="0" w:color="auto"/>
        <w:right w:val="none" w:sz="0" w:space="0" w:color="auto"/>
      </w:divBdr>
    </w:div>
    <w:div w:id="774132894">
      <w:bodyDiv w:val="1"/>
      <w:marLeft w:val="0"/>
      <w:marRight w:val="0"/>
      <w:marTop w:val="0"/>
      <w:marBottom w:val="0"/>
      <w:divBdr>
        <w:top w:val="none" w:sz="0" w:space="0" w:color="auto"/>
        <w:left w:val="none" w:sz="0" w:space="0" w:color="auto"/>
        <w:bottom w:val="none" w:sz="0" w:space="0" w:color="auto"/>
        <w:right w:val="none" w:sz="0" w:space="0" w:color="auto"/>
      </w:divBdr>
    </w:div>
    <w:div w:id="799567511">
      <w:bodyDiv w:val="1"/>
      <w:marLeft w:val="0"/>
      <w:marRight w:val="0"/>
      <w:marTop w:val="0"/>
      <w:marBottom w:val="0"/>
      <w:divBdr>
        <w:top w:val="none" w:sz="0" w:space="0" w:color="auto"/>
        <w:left w:val="none" w:sz="0" w:space="0" w:color="auto"/>
        <w:bottom w:val="none" w:sz="0" w:space="0" w:color="auto"/>
        <w:right w:val="none" w:sz="0" w:space="0" w:color="auto"/>
      </w:divBdr>
    </w:div>
    <w:div w:id="806242298">
      <w:bodyDiv w:val="1"/>
      <w:marLeft w:val="0"/>
      <w:marRight w:val="0"/>
      <w:marTop w:val="0"/>
      <w:marBottom w:val="0"/>
      <w:divBdr>
        <w:top w:val="none" w:sz="0" w:space="0" w:color="auto"/>
        <w:left w:val="none" w:sz="0" w:space="0" w:color="auto"/>
        <w:bottom w:val="none" w:sz="0" w:space="0" w:color="auto"/>
        <w:right w:val="none" w:sz="0" w:space="0" w:color="auto"/>
      </w:divBdr>
    </w:div>
    <w:div w:id="816342977">
      <w:bodyDiv w:val="1"/>
      <w:marLeft w:val="0"/>
      <w:marRight w:val="0"/>
      <w:marTop w:val="0"/>
      <w:marBottom w:val="0"/>
      <w:divBdr>
        <w:top w:val="none" w:sz="0" w:space="0" w:color="auto"/>
        <w:left w:val="none" w:sz="0" w:space="0" w:color="auto"/>
        <w:bottom w:val="none" w:sz="0" w:space="0" w:color="auto"/>
        <w:right w:val="none" w:sz="0" w:space="0" w:color="auto"/>
      </w:divBdr>
    </w:div>
    <w:div w:id="841044754">
      <w:bodyDiv w:val="1"/>
      <w:marLeft w:val="0"/>
      <w:marRight w:val="0"/>
      <w:marTop w:val="0"/>
      <w:marBottom w:val="0"/>
      <w:divBdr>
        <w:top w:val="none" w:sz="0" w:space="0" w:color="auto"/>
        <w:left w:val="none" w:sz="0" w:space="0" w:color="auto"/>
        <w:bottom w:val="none" w:sz="0" w:space="0" w:color="auto"/>
        <w:right w:val="none" w:sz="0" w:space="0" w:color="auto"/>
      </w:divBdr>
    </w:div>
    <w:div w:id="868835964">
      <w:bodyDiv w:val="1"/>
      <w:marLeft w:val="0"/>
      <w:marRight w:val="0"/>
      <w:marTop w:val="0"/>
      <w:marBottom w:val="0"/>
      <w:divBdr>
        <w:top w:val="none" w:sz="0" w:space="0" w:color="auto"/>
        <w:left w:val="none" w:sz="0" w:space="0" w:color="auto"/>
        <w:bottom w:val="none" w:sz="0" w:space="0" w:color="auto"/>
        <w:right w:val="none" w:sz="0" w:space="0" w:color="auto"/>
      </w:divBdr>
    </w:div>
    <w:div w:id="872840148">
      <w:bodyDiv w:val="1"/>
      <w:marLeft w:val="0"/>
      <w:marRight w:val="0"/>
      <w:marTop w:val="0"/>
      <w:marBottom w:val="0"/>
      <w:divBdr>
        <w:top w:val="none" w:sz="0" w:space="0" w:color="auto"/>
        <w:left w:val="none" w:sz="0" w:space="0" w:color="auto"/>
        <w:bottom w:val="none" w:sz="0" w:space="0" w:color="auto"/>
        <w:right w:val="none" w:sz="0" w:space="0" w:color="auto"/>
      </w:divBdr>
    </w:div>
    <w:div w:id="891117586">
      <w:bodyDiv w:val="1"/>
      <w:marLeft w:val="0"/>
      <w:marRight w:val="0"/>
      <w:marTop w:val="0"/>
      <w:marBottom w:val="0"/>
      <w:divBdr>
        <w:top w:val="none" w:sz="0" w:space="0" w:color="auto"/>
        <w:left w:val="none" w:sz="0" w:space="0" w:color="auto"/>
        <w:bottom w:val="none" w:sz="0" w:space="0" w:color="auto"/>
        <w:right w:val="none" w:sz="0" w:space="0" w:color="auto"/>
      </w:divBdr>
      <w:divsChild>
        <w:div w:id="62338513">
          <w:marLeft w:val="0"/>
          <w:marRight w:val="0"/>
          <w:marTop w:val="0"/>
          <w:marBottom w:val="0"/>
          <w:divBdr>
            <w:top w:val="none" w:sz="0" w:space="0" w:color="auto"/>
            <w:left w:val="none" w:sz="0" w:space="0" w:color="auto"/>
            <w:bottom w:val="none" w:sz="0" w:space="0" w:color="auto"/>
            <w:right w:val="none" w:sz="0" w:space="0" w:color="auto"/>
          </w:divBdr>
          <w:divsChild>
            <w:div w:id="835918907">
              <w:marLeft w:val="0"/>
              <w:marRight w:val="0"/>
              <w:marTop w:val="0"/>
              <w:marBottom w:val="0"/>
              <w:divBdr>
                <w:top w:val="none" w:sz="0" w:space="0" w:color="auto"/>
                <w:left w:val="none" w:sz="0" w:space="0" w:color="auto"/>
                <w:bottom w:val="none" w:sz="0" w:space="0" w:color="auto"/>
                <w:right w:val="none" w:sz="0" w:space="0" w:color="auto"/>
              </w:divBdr>
              <w:divsChild>
                <w:div w:id="1199320202">
                  <w:marLeft w:val="0"/>
                  <w:marRight w:val="0"/>
                  <w:marTop w:val="0"/>
                  <w:marBottom w:val="0"/>
                  <w:divBdr>
                    <w:top w:val="none" w:sz="0" w:space="0" w:color="auto"/>
                    <w:left w:val="none" w:sz="0" w:space="0" w:color="auto"/>
                    <w:bottom w:val="none" w:sz="0" w:space="0" w:color="auto"/>
                    <w:right w:val="none" w:sz="0" w:space="0" w:color="auto"/>
                  </w:divBdr>
                  <w:divsChild>
                    <w:div w:id="303510447">
                      <w:marLeft w:val="0"/>
                      <w:marRight w:val="0"/>
                      <w:marTop w:val="0"/>
                      <w:marBottom w:val="0"/>
                      <w:divBdr>
                        <w:top w:val="none" w:sz="0" w:space="0" w:color="auto"/>
                        <w:left w:val="none" w:sz="0" w:space="0" w:color="auto"/>
                        <w:bottom w:val="none" w:sz="0" w:space="0" w:color="auto"/>
                        <w:right w:val="none" w:sz="0" w:space="0" w:color="auto"/>
                      </w:divBdr>
                      <w:divsChild>
                        <w:div w:id="1278953290">
                          <w:marLeft w:val="0"/>
                          <w:marRight w:val="0"/>
                          <w:marTop w:val="0"/>
                          <w:marBottom w:val="0"/>
                          <w:divBdr>
                            <w:top w:val="none" w:sz="0" w:space="0" w:color="auto"/>
                            <w:left w:val="none" w:sz="0" w:space="0" w:color="auto"/>
                            <w:bottom w:val="none" w:sz="0" w:space="0" w:color="auto"/>
                            <w:right w:val="none" w:sz="0" w:space="0" w:color="auto"/>
                          </w:divBdr>
                          <w:divsChild>
                            <w:div w:id="58245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0558721">
      <w:bodyDiv w:val="1"/>
      <w:marLeft w:val="0"/>
      <w:marRight w:val="0"/>
      <w:marTop w:val="0"/>
      <w:marBottom w:val="0"/>
      <w:divBdr>
        <w:top w:val="none" w:sz="0" w:space="0" w:color="auto"/>
        <w:left w:val="none" w:sz="0" w:space="0" w:color="auto"/>
        <w:bottom w:val="none" w:sz="0" w:space="0" w:color="auto"/>
        <w:right w:val="none" w:sz="0" w:space="0" w:color="auto"/>
      </w:divBdr>
    </w:div>
    <w:div w:id="904031161">
      <w:bodyDiv w:val="1"/>
      <w:marLeft w:val="0"/>
      <w:marRight w:val="0"/>
      <w:marTop w:val="0"/>
      <w:marBottom w:val="0"/>
      <w:divBdr>
        <w:top w:val="none" w:sz="0" w:space="0" w:color="auto"/>
        <w:left w:val="none" w:sz="0" w:space="0" w:color="auto"/>
        <w:bottom w:val="none" w:sz="0" w:space="0" w:color="auto"/>
        <w:right w:val="none" w:sz="0" w:space="0" w:color="auto"/>
      </w:divBdr>
    </w:div>
    <w:div w:id="930159683">
      <w:bodyDiv w:val="1"/>
      <w:marLeft w:val="0"/>
      <w:marRight w:val="0"/>
      <w:marTop w:val="0"/>
      <w:marBottom w:val="0"/>
      <w:divBdr>
        <w:top w:val="none" w:sz="0" w:space="0" w:color="auto"/>
        <w:left w:val="none" w:sz="0" w:space="0" w:color="auto"/>
        <w:bottom w:val="none" w:sz="0" w:space="0" w:color="auto"/>
        <w:right w:val="none" w:sz="0" w:space="0" w:color="auto"/>
      </w:divBdr>
    </w:div>
    <w:div w:id="942343329">
      <w:bodyDiv w:val="1"/>
      <w:marLeft w:val="0"/>
      <w:marRight w:val="0"/>
      <w:marTop w:val="0"/>
      <w:marBottom w:val="0"/>
      <w:divBdr>
        <w:top w:val="none" w:sz="0" w:space="0" w:color="auto"/>
        <w:left w:val="none" w:sz="0" w:space="0" w:color="auto"/>
        <w:bottom w:val="none" w:sz="0" w:space="0" w:color="auto"/>
        <w:right w:val="none" w:sz="0" w:space="0" w:color="auto"/>
      </w:divBdr>
    </w:div>
    <w:div w:id="944847658">
      <w:bodyDiv w:val="1"/>
      <w:marLeft w:val="0"/>
      <w:marRight w:val="0"/>
      <w:marTop w:val="0"/>
      <w:marBottom w:val="0"/>
      <w:divBdr>
        <w:top w:val="none" w:sz="0" w:space="0" w:color="auto"/>
        <w:left w:val="none" w:sz="0" w:space="0" w:color="auto"/>
        <w:bottom w:val="none" w:sz="0" w:space="0" w:color="auto"/>
        <w:right w:val="none" w:sz="0" w:space="0" w:color="auto"/>
      </w:divBdr>
    </w:div>
    <w:div w:id="954095225">
      <w:bodyDiv w:val="1"/>
      <w:marLeft w:val="0"/>
      <w:marRight w:val="0"/>
      <w:marTop w:val="0"/>
      <w:marBottom w:val="0"/>
      <w:divBdr>
        <w:top w:val="none" w:sz="0" w:space="0" w:color="auto"/>
        <w:left w:val="none" w:sz="0" w:space="0" w:color="auto"/>
        <w:bottom w:val="none" w:sz="0" w:space="0" w:color="auto"/>
        <w:right w:val="none" w:sz="0" w:space="0" w:color="auto"/>
      </w:divBdr>
    </w:div>
    <w:div w:id="956570827">
      <w:bodyDiv w:val="1"/>
      <w:marLeft w:val="0"/>
      <w:marRight w:val="0"/>
      <w:marTop w:val="0"/>
      <w:marBottom w:val="0"/>
      <w:divBdr>
        <w:top w:val="none" w:sz="0" w:space="0" w:color="auto"/>
        <w:left w:val="none" w:sz="0" w:space="0" w:color="auto"/>
        <w:bottom w:val="none" w:sz="0" w:space="0" w:color="auto"/>
        <w:right w:val="none" w:sz="0" w:space="0" w:color="auto"/>
      </w:divBdr>
    </w:div>
    <w:div w:id="980041333">
      <w:bodyDiv w:val="1"/>
      <w:marLeft w:val="0"/>
      <w:marRight w:val="0"/>
      <w:marTop w:val="0"/>
      <w:marBottom w:val="0"/>
      <w:divBdr>
        <w:top w:val="none" w:sz="0" w:space="0" w:color="auto"/>
        <w:left w:val="none" w:sz="0" w:space="0" w:color="auto"/>
        <w:bottom w:val="none" w:sz="0" w:space="0" w:color="auto"/>
        <w:right w:val="none" w:sz="0" w:space="0" w:color="auto"/>
      </w:divBdr>
    </w:div>
    <w:div w:id="1026836255">
      <w:bodyDiv w:val="1"/>
      <w:marLeft w:val="0"/>
      <w:marRight w:val="0"/>
      <w:marTop w:val="0"/>
      <w:marBottom w:val="0"/>
      <w:divBdr>
        <w:top w:val="none" w:sz="0" w:space="0" w:color="auto"/>
        <w:left w:val="none" w:sz="0" w:space="0" w:color="auto"/>
        <w:bottom w:val="none" w:sz="0" w:space="0" w:color="auto"/>
        <w:right w:val="none" w:sz="0" w:space="0" w:color="auto"/>
      </w:divBdr>
    </w:div>
    <w:div w:id="1035808127">
      <w:bodyDiv w:val="1"/>
      <w:marLeft w:val="0"/>
      <w:marRight w:val="0"/>
      <w:marTop w:val="0"/>
      <w:marBottom w:val="0"/>
      <w:divBdr>
        <w:top w:val="none" w:sz="0" w:space="0" w:color="auto"/>
        <w:left w:val="none" w:sz="0" w:space="0" w:color="auto"/>
        <w:bottom w:val="none" w:sz="0" w:space="0" w:color="auto"/>
        <w:right w:val="none" w:sz="0" w:space="0" w:color="auto"/>
      </w:divBdr>
    </w:div>
    <w:div w:id="1039089452">
      <w:bodyDiv w:val="1"/>
      <w:marLeft w:val="0"/>
      <w:marRight w:val="0"/>
      <w:marTop w:val="0"/>
      <w:marBottom w:val="0"/>
      <w:divBdr>
        <w:top w:val="none" w:sz="0" w:space="0" w:color="auto"/>
        <w:left w:val="none" w:sz="0" w:space="0" w:color="auto"/>
        <w:bottom w:val="none" w:sz="0" w:space="0" w:color="auto"/>
        <w:right w:val="none" w:sz="0" w:space="0" w:color="auto"/>
      </w:divBdr>
      <w:divsChild>
        <w:div w:id="1081557999">
          <w:marLeft w:val="0"/>
          <w:marRight w:val="0"/>
          <w:marTop w:val="0"/>
          <w:marBottom w:val="0"/>
          <w:divBdr>
            <w:top w:val="none" w:sz="0" w:space="0" w:color="auto"/>
            <w:left w:val="none" w:sz="0" w:space="0" w:color="auto"/>
            <w:bottom w:val="none" w:sz="0" w:space="0" w:color="auto"/>
            <w:right w:val="none" w:sz="0" w:space="0" w:color="auto"/>
          </w:divBdr>
          <w:divsChild>
            <w:div w:id="1689018817">
              <w:marLeft w:val="0"/>
              <w:marRight w:val="0"/>
              <w:marTop w:val="0"/>
              <w:marBottom w:val="0"/>
              <w:divBdr>
                <w:top w:val="none" w:sz="0" w:space="0" w:color="auto"/>
                <w:left w:val="none" w:sz="0" w:space="0" w:color="auto"/>
                <w:bottom w:val="none" w:sz="0" w:space="0" w:color="auto"/>
                <w:right w:val="none" w:sz="0" w:space="0" w:color="auto"/>
              </w:divBdr>
              <w:divsChild>
                <w:div w:id="117410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022072">
      <w:bodyDiv w:val="1"/>
      <w:marLeft w:val="0"/>
      <w:marRight w:val="0"/>
      <w:marTop w:val="0"/>
      <w:marBottom w:val="0"/>
      <w:divBdr>
        <w:top w:val="none" w:sz="0" w:space="0" w:color="auto"/>
        <w:left w:val="none" w:sz="0" w:space="0" w:color="auto"/>
        <w:bottom w:val="none" w:sz="0" w:space="0" w:color="auto"/>
        <w:right w:val="none" w:sz="0" w:space="0" w:color="auto"/>
      </w:divBdr>
    </w:div>
    <w:div w:id="1049186618">
      <w:bodyDiv w:val="1"/>
      <w:marLeft w:val="0"/>
      <w:marRight w:val="0"/>
      <w:marTop w:val="0"/>
      <w:marBottom w:val="0"/>
      <w:divBdr>
        <w:top w:val="none" w:sz="0" w:space="0" w:color="auto"/>
        <w:left w:val="none" w:sz="0" w:space="0" w:color="auto"/>
        <w:bottom w:val="none" w:sz="0" w:space="0" w:color="auto"/>
        <w:right w:val="none" w:sz="0" w:space="0" w:color="auto"/>
      </w:divBdr>
    </w:div>
    <w:div w:id="1069419540">
      <w:bodyDiv w:val="1"/>
      <w:marLeft w:val="0"/>
      <w:marRight w:val="0"/>
      <w:marTop w:val="0"/>
      <w:marBottom w:val="0"/>
      <w:divBdr>
        <w:top w:val="none" w:sz="0" w:space="0" w:color="auto"/>
        <w:left w:val="none" w:sz="0" w:space="0" w:color="auto"/>
        <w:bottom w:val="none" w:sz="0" w:space="0" w:color="auto"/>
        <w:right w:val="none" w:sz="0" w:space="0" w:color="auto"/>
      </w:divBdr>
    </w:div>
    <w:div w:id="1085609896">
      <w:bodyDiv w:val="1"/>
      <w:marLeft w:val="0"/>
      <w:marRight w:val="0"/>
      <w:marTop w:val="0"/>
      <w:marBottom w:val="0"/>
      <w:divBdr>
        <w:top w:val="none" w:sz="0" w:space="0" w:color="auto"/>
        <w:left w:val="none" w:sz="0" w:space="0" w:color="auto"/>
        <w:bottom w:val="none" w:sz="0" w:space="0" w:color="auto"/>
        <w:right w:val="none" w:sz="0" w:space="0" w:color="auto"/>
      </w:divBdr>
    </w:div>
    <w:div w:id="1087001288">
      <w:bodyDiv w:val="1"/>
      <w:marLeft w:val="0"/>
      <w:marRight w:val="0"/>
      <w:marTop w:val="0"/>
      <w:marBottom w:val="0"/>
      <w:divBdr>
        <w:top w:val="none" w:sz="0" w:space="0" w:color="auto"/>
        <w:left w:val="none" w:sz="0" w:space="0" w:color="auto"/>
        <w:bottom w:val="none" w:sz="0" w:space="0" w:color="auto"/>
        <w:right w:val="none" w:sz="0" w:space="0" w:color="auto"/>
      </w:divBdr>
    </w:div>
    <w:div w:id="1092749047">
      <w:bodyDiv w:val="1"/>
      <w:marLeft w:val="0"/>
      <w:marRight w:val="0"/>
      <w:marTop w:val="0"/>
      <w:marBottom w:val="0"/>
      <w:divBdr>
        <w:top w:val="none" w:sz="0" w:space="0" w:color="auto"/>
        <w:left w:val="none" w:sz="0" w:space="0" w:color="auto"/>
        <w:bottom w:val="none" w:sz="0" w:space="0" w:color="auto"/>
        <w:right w:val="none" w:sz="0" w:space="0" w:color="auto"/>
      </w:divBdr>
    </w:div>
    <w:div w:id="1104955472">
      <w:bodyDiv w:val="1"/>
      <w:marLeft w:val="0"/>
      <w:marRight w:val="0"/>
      <w:marTop w:val="0"/>
      <w:marBottom w:val="0"/>
      <w:divBdr>
        <w:top w:val="none" w:sz="0" w:space="0" w:color="auto"/>
        <w:left w:val="none" w:sz="0" w:space="0" w:color="auto"/>
        <w:bottom w:val="none" w:sz="0" w:space="0" w:color="auto"/>
        <w:right w:val="none" w:sz="0" w:space="0" w:color="auto"/>
      </w:divBdr>
    </w:div>
    <w:div w:id="1122074446">
      <w:bodyDiv w:val="1"/>
      <w:marLeft w:val="0"/>
      <w:marRight w:val="0"/>
      <w:marTop w:val="0"/>
      <w:marBottom w:val="0"/>
      <w:divBdr>
        <w:top w:val="none" w:sz="0" w:space="0" w:color="auto"/>
        <w:left w:val="none" w:sz="0" w:space="0" w:color="auto"/>
        <w:bottom w:val="none" w:sz="0" w:space="0" w:color="auto"/>
        <w:right w:val="none" w:sz="0" w:space="0" w:color="auto"/>
      </w:divBdr>
    </w:div>
    <w:div w:id="1143623011">
      <w:bodyDiv w:val="1"/>
      <w:marLeft w:val="0"/>
      <w:marRight w:val="0"/>
      <w:marTop w:val="0"/>
      <w:marBottom w:val="0"/>
      <w:divBdr>
        <w:top w:val="none" w:sz="0" w:space="0" w:color="auto"/>
        <w:left w:val="none" w:sz="0" w:space="0" w:color="auto"/>
        <w:bottom w:val="none" w:sz="0" w:space="0" w:color="auto"/>
        <w:right w:val="none" w:sz="0" w:space="0" w:color="auto"/>
      </w:divBdr>
    </w:div>
    <w:div w:id="1150097477">
      <w:bodyDiv w:val="1"/>
      <w:marLeft w:val="0"/>
      <w:marRight w:val="0"/>
      <w:marTop w:val="0"/>
      <w:marBottom w:val="0"/>
      <w:divBdr>
        <w:top w:val="none" w:sz="0" w:space="0" w:color="auto"/>
        <w:left w:val="none" w:sz="0" w:space="0" w:color="auto"/>
        <w:bottom w:val="none" w:sz="0" w:space="0" w:color="auto"/>
        <w:right w:val="none" w:sz="0" w:space="0" w:color="auto"/>
      </w:divBdr>
    </w:div>
    <w:div w:id="1151555391">
      <w:bodyDiv w:val="1"/>
      <w:marLeft w:val="0"/>
      <w:marRight w:val="0"/>
      <w:marTop w:val="0"/>
      <w:marBottom w:val="0"/>
      <w:divBdr>
        <w:top w:val="none" w:sz="0" w:space="0" w:color="auto"/>
        <w:left w:val="none" w:sz="0" w:space="0" w:color="auto"/>
        <w:bottom w:val="none" w:sz="0" w:space="0" w:color="auto"/>
        <w:right w:val="none" w:sz="0" w:space="0" w:color="auto"/>
      </w:divBdr>
    </w:div>
    <w:div w:id="1167986645">
      <w:bodyDiv w:val="1"/>
      <w:marLeft w:val="0"/>
      <w:marRight w:val="0"/>
      <w:marTop w:val="0"/>
      <w:marBottom w:val="0"/>
      <w:divBdr>
        <w:top w:val="none" w:sz="0" w:space="0" w:color="auto"/>
        <w:left w:val="none" w:sz="0" w:space="0" w:color="auto"/>
        <w:bottom w:val="none" w:sz="0" w:space="0" w:color="auto"/>
        <w:right w:val="none" w:sz="0" w:space="0" w:color="auto"/>
      </w:divBdr>
    </w:div>
    <w:div w:id="1196699995">
      <w:bodyDiv w:val="1"/>
      <w:marLeft w:val="0"/>
      <w:marRight w:val="0"/>
      <w:marTop w:val="0"/>
      <w:marBottom w:val="0"/>
      <w:divBdr>
        <w:top w:val="none" w:sz="0" w:space="0" w:color="auto"/>
        <w:left w:val="none" w:sz="0" w:space="0" w:color="auto"/>
        <w:bottom w:val="none" w:sz="0" w:space="0" w:color="auto"/>
        <w:right w:val="none" w:sz="0" w:space="0" w:color="auto"/>
      </w:divBdr>
    </w:div>
    <w:div w:id="1197231820">
      <w:bodyDiv w:val="1"/>
      <w:marLeft w:val="0"/>
      <w:marRight w:val="0"/>
      <w:marTop w:val="0"/>
      <w:marBottom w:val="0"/>
      <w:divBdr>
        <w:top w:val="none" w:sz="0" w:space="0" w:color="auto"/>
        <w:left w:val="none" w:sz="0" w:space="0" w:color="auto"/>
        <w:bottom w:val="none" w:sz="0" w:space="0" w:color="auto"/>
        <w:right w:val="none" w:sz="0" w:space="0" w:color="auto"/>
      </w:divBdr>
    </w:div>
    <w:div w:id="1201170269">
      <w:bodyDiv w:val="1"/>
      <w:marLeft w:val="0"/>
      <w:marRight w:val="0"/>
      <w:marTop w:val="0"/>
      <w:marBottom w:val="0"/>
      <w:divBdr>
        <w:top w:val="none" w:sz="0" w:space="0" w:color="auto"/>
        <w:left w:val="none" w:sz="0" w:space="0" w:color="auto"/>
        <w:bottom w:val="none" w:sz="0" w:space="0" w:color="auto"/>
        <w:right w:val="none" w:sz="0" w:space="0" w:color="auto"/>
      </w:divBdr>
    </w:div>
    <w:div w:id="1208028563">
      <w:bodyDiv w:val="1"/>
      <w:marLeft w:val="0"/>
      <w:marRight w:val="0"/>
      <w:marTop w:val="0"/>
      <w:marBottom w:val="0"/>
      <w:divBdr>
        <w:top w:val="none" w:sz="0" w:space="0" w:color="auto"/>
        <w:left w:val="none" w:sz="0" w:space="0" w:color="auto"/>
        <w:bottom w:val="none" w:sz="0" w:space="0" w:color="auto"/>
        <w:right w:val="none" w:sz="0" w:space="0" w:color="auto"/>
      </w:divBdr>
    </w:div>
    <w:div w:id="1235120424">
      <w:bodyDiv w:val="1"/>
      <w:marLeft w:val="0"/>
      <w:marRight w:val="0"/>
      <w:marTop w:val="0"/>
      <w:marBottom w:val="0"/>
      <w:divBdr>
        <w:top w:val="none" w:sz="0" w:space="0" w:color="auto"/>
        <w:left w:val="none" w:sz="0" w:space="0" w:color="auto"/>
        <w:bottom w:val="none" w:sz="0" w:space="0" w:color="auto"/>
        <w:right w:val="none" w:sz="0" w:space="0" w:color="auto"/>
      </w:divBdr>
    </w:div>
    <w:div w:id="1245333413">
      <w:bodyDiv w:val="1"/>
      <w:marLeft w:val="0"/>
      <w:marRight w:val="0"/>
      <w:marTop w:val="0"/>
      <w:marBottom w:val="0"/>
      <w:divBdr>
        <w:top w:val="none" w:sz="0" w:space="0" w:color="auto"/>
        <w:left w:val="none" w:sz="0" w:space="0" w:color="auto"/>
        <w:bottom w:val="none" w:sz="0" w:space="0" w:color="auto"/>
        <w:right w:val="none" w:sz="0" w:space="0" w:color="auto"/>
      </w:divBdr>
    </w:div>
    <w:div w:id="1248343489">
      <w:bodyDiv w:val="1"/>
      <w:marLeft w:val="0"/>
      <w:marRight w:val="0"/>
      <w:marTop w:val="0"/>
      <w:marBottom w:val="0"/>
      <w:divBdr>
        <w:top w:val="none" w:sz="0" w:space="0" w:color="auto"/>
        <w:left w:val="none" w:sz="0" w:space="0" w:color="auto"/>
        <w:bottom w:val="none" w:sz="0" w:space="0" w:color="auto"/>
        <w:right w:val="none" w:sz="0" w:space="0" w:color="auto"/>
      </w:divBdr>
    </w:div>
    <w:div w:id="1254976230">
      <w:bodyDiv w:val="1"/>
      <w:marLeft w:val="0"/>
      <w:marRight w:val="0"/>
      <w:marTop w:val="0"/>
      <w:marBottom w:val="0"/>
      <w:divBdr>
        <w:top w:val="none" w:sz="0" w:space="0" w:color="auto"/>
        <w:left w:val="none" w:sz="0" w:space="0" w:color="auto"/>
        <w:bottom w:val="none" w:sz="0" w:space="0" w:color="auto"/>
        <w:right w:val="none" w:sz="0" w:space="0" w:color="auto"/>
      </w:divBdr>
    </w:div>
    <w:div w:id="1256553188">
      <w:bodyDiv w:val="1"/>
      <w:marLeft w:val="0"/>
      <w:marRight w:val="0"/>
      <w:marTop w:val="0"/>
      <w:marBottom w:val="0"/>
      <w:divBdr>
        <w:top w:val="none" w:sz="0" w:space="0" w:color="auto"/>
        <w:left w:val="none" w:sz="0" w:space="0" w:color="auto"/>
        <w:bottom w:val="none" w:sz="0" w:space="0" w:color="auto"/>
        <w:right w:val="none" w:sz="0" w:space="0" w:color="auto"/>
      </w:divBdr>
    </w:div>
    <w:div w:id="1257134444">
      <w:bodyDiv w:val="1"/>
      <w:marLeft w:val="0"/>
      <w:marRight w:val="0"/>
      <w:marTop w:val="0"/>
      <w:marBottom w:val="0"/>
      <w:divBdr>
        <w:top w:val="none" w:sz="0" w:space="0" w:color="auto"/>
        <w:left w:val="none" w:sz="0" w:space="0" w:color="auto"/>
        <w:bottom w:val="none" w:sz="0" w:space="0" w:color="auto"/>
        <w:right w:val="none" w:sz="0" w:space="0" w:color="auto"/>
      </w:divBdr>
    </w:div>
    <w:div w:id="1275215199">
      <w:bodyDiv w:val="1"/>
      <w:marLeft w:val="0"/>
      <w:marRight w:val="0"/>
      <w:marTop w:val="0"/>
      <w:marBottom w:val="0"/>
      <w:divBdr>
        <w:top w:val="none" w:sz="0" w:space="0" w:color="auto"/>
        <w:left w:val="none" w:sz="0" w:space="0" w:color="auto"/>
        <w:bottom w:val="none" w:sz="0" w:space="0" w:color="auto"/>
        <w:right w:val="none" w:sz="0" w:space="0" w:color="auto"/>
      </w:divBdr>
    </w:div>
    <w:div w:id="1282616632">
      <w:bodyDiv w:val="1"/>
      <w:marLeft w:val="0"/>
      <w:marRight w:val="0"/>
      <w:marTop w:val="0"/>
      <w:marBottom w:val="0"/>
      <w:divBdr>
        <w:top w:val="none" w:sz="0" w:space="0" w:color="auto"/>
        <w:left w:val="none" w:sz="0" w:space="0" w:color="auto"/>
        <w:bottom w:val="none" w:sz="0" w:space="0" w:color="auto"/>
        <w:right w:val="none" w:sz="0" w:space="0" w:color="auto"/>
      </w:divBdr>
    </w:div>
    <w:div w:id="1285843612">
      <w:bodyDiv w:val="1"/>
      <w:marLeft w:val="0"/>
      <w:marRight w:val="0"/>
      <w:marTop w:val="0"/>
      <w:marBottom w:val="0"/>
      <w:divBdr>
        <w:top w:val="none" w:sz="0" w:space="0" w:color="auto"/>
        <w:left w:val="none" w:sz="0" w:space="0" w:color="auto"/>
        <w:bottom w:val="none" w:sz="0" w:space="0" w:color="auto"/>
        <w:right w:val="none" w:sz="0" w:space="0" w:color="auto"/>
      </w:divBdr>
    </w:div>
    <w:div w:id="1303926873">
      <w:bodyDiv w:val="1"/>
      <w:marLeft w:val="0"/>
      <w:marRight w:val="0"/>
      <w:marTop w:val="0"/>
      <w:marBottom w:val="0"/>
      <w:divBdr>
        <w:top w:val="none" w:sz="0" w:space="0" w:color="auto"/>
        <w:left w:val="none" w:sz="0" w:space="0" w:color="auto"/>
        <w:bottom w:val="none" w:sz="0" w:space="0" w:color="auto"/>
        <w:right w:val="none" w:sz="0" w:space="0" w:color="auto"/>
      </w:divBdr>
    </w:div>
    <w:div w:id="1313173675">
      <w:bodyDiv w:val="1"/>
      <w:marLeft w:val="0"/>
      <w:marRight w:val="0"/>
      <w:marTop w:val="0"/>
      <w:marBottom w:val="0"/>
      <w:divBdr>
        <w:top w:val="none" w:sz="0" w:space="0" w:color="auto"/>
        <w:left w:val="none" w:sz="0" w:space="0" w:color="auto"/>
        <w:bottom w:val="none" w:sz="0" w:space="0" w:color="auto"/>
        <w:right w:val="none" w:sz="0" w:space="0" w:color="auto"/>
      </w:divBdr>
    </w:div>
    <w:div w:id="1336613302">
      <w:bodyDiv w:val="1"/>
      <w:marLeft w:val="0"/>
      <w:marRight w:val="0"/>
      <w:marTop w:val="0"/>
      <w:marBottom w:val="0"/>
      <w:divBdr>
        <w:top w:val="none" w:sz="0" w:space="0" w:color="auto"/>
        <w:left w:val="none" w:sz="0" w:space="0" w:color="auto"/>
        <w:bottom w:val="none" w:sz="0" w:space="0" w:color="auto"/>
        <w:right w:val="none" w:sz="0" w:space="0" w:color="auto"/>
      </w:divBdr>
    </w:div>
    <w:div w:id="1338070216">
      <w:bodyDiv w:val="1"/>
      <w:marLeft w:val="0"/>
      <w:marRight w:val="0"/>
      <w:marTop w:val="0"/>
      <w:marBottom w:val="0"/>
      <w:divBdr>
        <w:top w:val="none" w:sz="0" w:space="0" w:color="auto"/>
        <w:left w:val="none" w:sz="0" w:space="0" w:color="auto"/>
        <w:bottom w:val="none" w:sz="0" w:space="0" w:color="auto"/>
        <w:right w:val="none" w:sz="0" w:space="0" w:color="auto"/>
      </w:divBdr>
    </w:div>
    <w:div w:id="1344362015">
      <w:bodyDiv w:val="1"/>
      <w:marLeft w:val="0"/>
      <w:marRight w:val="0"/>
      <w:marTop w:val="0"/>
      <w:marBottom w:val="0"/>
      <w:divBdr>
        <w:top w:val="none" w:sz="0" w:space="0" w:color="auto"/>
        <w:left w:val="none" w:sz="0" w:space="0" w:color="auto"/>
        <w:bottom w:val="none" w:sz="0" w:space="0" w:color="auto"/>
        <w:right w:val="none" w:sz="0" w:space="0" w:color="auto"/>
      </w:divBdr>
    </w:div>
    <w:div w:id="1383408290">
      <w:bodyDiv w:val="1"/>
      <w:marLeft w:val="0"/>
      <w:marRight w:val="0"/>
      <w:marTop w:val="0"/>
      <w:marBottom w:val="0"/>
      <w:divBdr>
        <w:top w:val="none" w:sz="0" w:space="0" w:color="auto"/>
        <w:left w:val="none" w:sz="0" w:space="0" w:color="auto"/>
        <w:bottom w:val="none" w:sz="0" w:space="0" w:color="auto"/>
        <w:right w:val="none" w:sz="0" w:space="0" w:color="auto"/>
      </w:divBdr>
    </w:div>
    <w:div w:id="1383560403">
      <w:bodyDiv w:val="1"/>
      <w:marLeft w:val="0"/>
      <w:marRight w:val="0"/>
      <w:marTop w:val="0"/>
      <w:marBottom w:val="0"/>
      <w:divBdr>
        <w:top w:val="none" w:sz="0" w:space="0" w:color="auto"/>
        <w:left w:val="none" w:sz="0" w:space="0" w:color="auto"/>
        <w:bottom w:val="none" w:sz="0" w:space="0" w:color="auto"/>
        <w:right w:val="none" w:sz="0" w:space="0" w:color="auto"/>
      </w:divBdr>
    </w:div>
    <w:div w:id="1390496127">
      <w:bodyDiv w:val="1"/>
      <w:marLeft w:val="0"/>
      <w:marRight w:val="0"/>
      <w:marTop w:val="0"/>
      <w:marBottom w:val="0"/>
      <w:divBdr>
        <w:top w:val="none" w:sz="0" w:space="0" w:color="auto"/>
        <w:left w:val="none" w:sz="0" w:space="0" w:color="auto"/>
        <w:bottom w:val="none" w:sz="0" w:space="0" w:color="auto"/>
        <w:right w:val="none" w:sz="0" w:space="0" w:color="auto"/>
      </w:divBdr>
    </w:div>
    <w:div w:id="1402750248">
      <w:bodyDiv w:val="1"/>
      <w:marLeft w:val="0"/>
      <w:marRight w:val="0"/>
      <w:marTop w:val="0"/>
      <w:marBottom w:val="0"/>
      <w:divBdr>
        <w:top w:val="none" w:sz="0" w:space="0" w:color="auto"/>
        <w:left w:val="none" w:sz="0" w:space="0" w:color="auto"/>
        <w:bottom w:val="none" w:sz="0" w:space="0" w:color="auto"/>
        <w:right w:val="none" w:sz="0" w:space="0" w:color="auto"/>
      </w:divBdr>
    </w:div>
    <w:div w:id="1421683216">
      <w:bodyDiv w:val="1"/>
      <w:marLeft w:val="0"/>
      <w:marRight w:val="0"/>
      <w:marTop w:val="0"/>
      <w:marBottom w:val="0"/>
      <w:divBdr>
        <w:top w:val="none" w:sz="0" w:space="0" w:color="auto"/>
        <w:left w:val="none" w:sz="0" w:space="0" w:color="auto"/>
        <w:bottom w:val="none" w:sz="0" w:space="0" w:color="auto"/>
        <w:right w:val="none" w:sz="0" w:space="0" w:color="auto"/>
      </w:divBdr>
    </w:div>
    <w:div w:id="1426144361">
      <w:bodyDiv w:val="1"/>
      <w:marLeft w:val="0"/>
      <w:marRight w:val="0"/>
      <w:marTop w:val="0"/>
      <w:marBottom w:val="0"/>
      <w:divBdr>
        <w:top w:val="none" w:sz="0" w:space="0" w:color="auto"/>
        <w:left w:val="none" w:sz="0" w:space="0" w:color="auto"/>
        <w:bottom w:val="none" w:sz="0" w:space="0" w:color="auto"/>
        <w:right w:val="none" w:sz="0" w:space="0" w:color="auto"/>
      </w:divBdr>
    </w:div>
    <w:div w:id="1434011320">
      <w:bodyDiv w:val="1"/>
      <w:marLeft w:val="0"/>
      <w:marRight w:val="0"/>
      <w:marTop w:val="0"/>
      <w:marBottom w:val="0"/>
      <w:divBdr>
        <w:top w:val="none" w:sz="0" w:space="0" w:color="auto"/>
        <w:left w:val="none" w:sz="0" w:space="0" w:color="auto"/>
        <w:bottom w:val="none" w:sz="0" w:space="0" w:color="auto"/>
        <w:right w:val="none" w:sz="0" w:space="0" w:color="auto"/>
      </w:divBdr>
    </w:div>
    <w:div w:id="1452162161">
      <w:bodyDiv w:val="1"/>
      <w:marLeft w:val="0"/>
      <w:marRight w:val="0"/>
      <w:marTop w:val="0"/>
      <w:marBottom w:val="0"/>
      <w:divBdr>
        <w:top w:val="none" w:sz="0" w:space="0" w:color="auto"/>
        <w:left w:val="none" w:sz="0" w:space="0" w:color="auto"/>
        <w:bottom w:val="none" w:sz="0" w:space="0" w:color="auto"/>
        <w:right w:val="none" w:sz="0" w:space="0" w:color="auto"/>
      </w:divBdr>
    </w:div>
    <w:div w:id="1454250358">
      <w:bodyDiv w:val="1"/>
      <w:marLeft w:val="0"/>
      <w:marRight w:val="0"/>
      <w:marTop w:val="0"/>
      <w:marBottom w:val="0"/>
      <w:divBdr>
        <w:top w:val="none" w:sz="0" w:space="0" w:color="auto"/>
        <w:left w:val="none" w:sz="0" w:space="0" w:color="auto"/>
        <w:bottom w:val="none" w:sz="0" w:space="0" w:color="auto"/>
        <w:right w:val="none" w:sz="0" w:space="0" w:color="auto"/>
      </w:divBdr>
    </w:div>
    <w:div w:id="1471900907">
      <w:bodyDiv w:val="1"/>
      <w:marLeft w:val="0"/>
      <w:marRight w:val="0"/>
      <w:marTop w:val="0"/>
      <w:marBottom w:val="0"/>
      <w:divBdr>
        <w:top w:val="none" w:sz="0" w:space="0" w:color="auto"/>
        <w:left w:val="none" w:sz="0" w:space="0" w:color="auto"/>
        <w:bottom w:val="none" w:sz="0" w:space="0" w:color="auto"/>
        <w:right w:val="none" w:sz="0" w:space="0" w:color="auto"/>
      </w:divBdr>
    </w:div>
    <w:div w:id="1473325398">
      <w:bodyDiv w:val="1"/>
      <w:marLeft w:val="0"/>
      <w:marRight w:val="0"/>
      <w:marTop w:val="0"/>
      <w:marBottom w:val="0"/>
      <w:divBdr>
        <w:top w:val="none" w:sz="0" w:space="0" w:color="auto"/>
        <w:left w:val="none" w:sz="0" w:space="0" w:color="auto"/>
        <w:bottom w:val="none" w:sz="0" w:space="0" w:color="auto"/>
        <w:right w:val="none" w:sz="0" w:space="0" w:color="auto"/>
      </w:divBdr>
    </w:div>
    <w:div w:id="1477263984">
      <w:bodyDiv w:val="1"/>
      <w:marLeft w:val="0"/>
      <w:marRight w:val="0"/>
      <w:marTop w:val="0"/>
      <w:marBottom w:val="0"/>
      <w:divBdr>
        <w:top w:val="none" w:sz="0" w:space="0" w:color="auto"/>
        <w:left w:val="none" w:sz="0" w:space="0" w:color="auto"/>
        <w:bottom w:val="none" w:sz="0" w:space="0" w:color="auto"/>
        <w:right w:val="none" w:sz="0" w:space="0" w:color="auto"/>
      </w:divBdr>
    </w:div>
    <w:div w:id="1477525790">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498349846">
      <w:bodyDiv w:val="1"/>
      <w:marLeft w:val="0"/>
      <w:marRight w:val="0"/>
      <w:marTop w:val="0"/>
      <w:marBottom w:val="0"/>
      <w:divBdr>
        <w:top w:val="none" w:sz="0" w:space="0" w:color="auto"/>
        <w:left w:val="none" w:sz="0" w:space="0" w:color="auto"/>
        <w:bottom w:val="none" w:sz="0" w:space="0" w:color="auto"/>
        <w:right w:val="none" w:sz="0" w:space="0" w:color="auto"/>
      </w:divBdr>
    </w:div>
    <w:div w:id="1504473090">
      <w:bodyDiv w:val="1"/>
      <w:marLeft w:val="0"/>
      <w:marRight w:val="0"/>
      <w:marTop w:val="0"/>
      <w:marBottom w:val="0"/>
      <w:divBdr>
        <w:top w:val="none" w:sz="0" w:space="0" w:color="auto"/>
        <w:left w:val="none" w:sz="0" w:space="0" w:color="auto"/>
        <w:bottom w:val="none" w:sz="0" w:space="0" w:color="auto"/>
        <w:right w:val="none" w:sz="0" w:space="0" w:color="auto"/>
      </w:divBdr>
      <w:divsChild>
        <w:div w:id="1187139055">
          <w:marLeft w:val="0"/>
          <w:marRight w:val="0"/>
          <w:marTop w:val="0"/>
          <w:marBottom w:val="0"/>
          <w:divBdr>
            <w:top w:val="none" w:sz="0" w:space="0" w:color="auto"/>
            <w:left w:val="none" w:sz="0" w:space="0" w:color="auto"/>
            <w:bottom w:val="none" w:sz="0" w:space="0" w:color="auto"/>
            <w:right w:val="none" w:sz="0" w:space="0" w:color="auto"/>
          </w:divBdr>
          <w:divsChild>
            <w:div w:id="1866748445">
              <w:marLeft w:val="0"/>
              <w:marRight w:val="0"/>
              <w:marTop w:val="0"/>
              <w:marBottom w:val="0"/>
              <w:divBdr>
                <w:top w:val="none" w:sz="0" w:space="0" w:color="auto"/>
                <w:left w:val="none" w:sz="0" w:space="0" w:color="auto"/>
                <w:bottom w:val="none" w:sz="0" w:space="0" w:color="auto"/>
                <w:right w:val="none" w:sz="0" w:space="0" w:color="auto"/>
              </w:divBdr>
              <w:divsChild>
                <w:div w:id="1417048475">
                  <w:marLeft w:val="0"/>
                  <w:marRight w:val="0"/>
                  <w:marTop w:val="0"/>
                  <w:marBottom w:val="0"/>
                  <w:divBdr>
                    <w:top w:val="none" w:sz="0" w:space="0" w:color="auto"/>
                    <w:left w:val="none" w:sz="0" w:space="0" w:color="auto"/>
                    <w:bottom w:val="none" w:sz="0" w:space="0" w:color="auto"/>
                    <w:right w:val="none" w:sz="0" w:space="0" w:color="auto"/>
                  </w:divBdr>
                  <w:divsChild>
                    <w:div w:id="309749286">
                      <w:marLeft w:val="0"/>
                      <w:marRight w:val="0"/>
                      <w:marTop w:val="0"/>
                      <w:marBottom w:val="0"/>
                      <w:divBdr>
                        <w:top w:val="none" w:sz="0" w:space="0" w:color="auto"/>
                        <w:left w:val="none" w:sz="0" w:space="0" w:color="auto"/>
                        <w:bottom w:val="none" w:sz="0" w:space="0" w:color="auto"/>
                        <w:right w:val="none" w:sz="0" w:space="0" w:color="auto"/>
                      </w:divBdr>
                      <w:divsChild>
                        <w:div w:id="1065684837">
                          <w:marLeft w:val="0"/>
                          <w:marRight w:val="0"/>
                          <w:marTop w:val="0"/>
                          <w:marBottom w:val="0"/>
                          <w:divBdr>
                            <w:top w:val="none" w:sz="0" w:space="0" w:color="auto"/>
                            <w:left w:val="none" w:sz="0" w:space="0" w:color="auto"/>
                            <w:bottom w:val="none" w:sz="0" w:space="0" w:color="auto"/>
                            <w:right w:val="none" w:sz="0" w:space="0" w:color="auto"/>
                          </w:divBdr>
                          <w:divsChild>
                            <w:div w:id="75243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1651931">
      <w:bodyDiv w:val="1"/>
      <w:marLeft w:val="0"/>
      <w:marRight w:val="0"/>
      <w:marTop w:val="0"/>
      <w:marBottom w:val="0"/>
      <w:divBdr>
        <w:top w:val="none" w:sz="0" w:space="0" w:color="auto"/>
        <w:left w:val="none" w:sz="0" w:space="0" w:color="auto"/>
        <w:bottom w:val="none" w:sz="0" w:space="0" w:color="auto"/>
        <w:right w:val="none" w:sz="0" w:space="0" w:color="auto"/>
      </w:divBdr>
    </w:div>
    <w:div w:id="1554461486">
      <w:bodyDiv w:val="1"/>
      <w:marLeft w:val="0"/>
      <w:marRight w:val="0"/>
      <w:marTop w:val="0"/>
      <w:marBottom w:val="0"/>
      <w:divBdr>
        <w:top w:val="none" w:sz="0" w:space="0" w:color="auto"/>
        <w:left w:val="none" w:sz="0" w:space="0" w:color="auto"/>
        <w:bottom w:val="none" w:sz="0" w:space="0" w:color="auto"/>
        <w:right w:val="none" w:sz="0" w:space="0" w:color="auto"/>
      </w:divBdr>
    </w:div>
    <w:div w:id="1626698890">
      <w:bodyDiv w:val="1"/>
      <w:marLeft w:val="0"/>
      <w:marRight w:val="0"/>
      <w:marTop w:val="0"/>
      <w:marBottom w:val="0"/>
      <w:divBdr>
        <w:top w:val="none" w:sz="0" w:space="0" w:color="auto"/>
        <w:left w:val="none" w:sz="0" w:space="0" w:color="auto"/>
        <w:bottom w:val="none" w:sz="0" w:space="0" w:color="auto"/>
        <w:right w:val="none" w:sz="0" w:space="0" w:color="auto"/>
      </w:divBdr>
    </w:div>
    <w:div w:id="1627202824">
      <w:bodyDiv w:val="1"/>
      <w:marLeft w:val="0"/>
      <w:marRight w:val="0"/>
      <w:marTop w:val="0"/>
      <w:marBottom w:val="0"/>
      <w:divBdr>
        <w:top w:val="none" w:sz="0" w:space="0" w:color="auto"/>
        <w:left w:val="none" w:sz="0" w:space="0" w:color="auto"/>
        <w:bottom w:val="none" w:sz="0" w:space="0" w:color="auto"/>
        <w:right w:val="none" w:sz="0" w:space="0" w:color="auto"/>
      </w:divBdr>
    </w:div>
    <w:div w:id="1632634327">
      <w:bodyDiv w:val="1"/>
      <w:marLeft w:val="0"/>
      <w:marRight w:val="0"/>
      <w:marTop w:val="0"/>
      <w:marBottom w:val="0"/>
      <w:divBdr>
        <w:top w:val="none" w:sz="0" w:space="0" w:color="auto"/>
        <w:left w:val="none" w:sz="0" w:space="0" w:color="auto"/>
        <w:bottom w:val="none" w:sz="0" w:space="0" w:color="auto"/>
        <w:right w:val="none" w:sz="0" w:space="0" w:color="auto"/>
      </w:divBdr>
    </w:div>
    <w:div w:id="1634209978">
      <w:bodyDiv w:val="1"/>
      <w:marLeft w:val="0"/>
      <w:marRight w:val="0"/>
      <w:marTop w:val="0"/>
      <w:marBottom w:val="0"/>
      <w:divBdr>
        <w:top w:val="none" w:sz="0" w:space="0" w:color="auto"/>
        <w:left w:val="none" w:sz="0" w:space="0" w:color="auto"/>
        <w:bottom w:val="none" w:sz="0" w:space="0" w:color="auto"/>
        <w:right w:val="none" w:sz="0" w:space="0" w:color="auto"/>
      </w:divBdr>
    </w:div>
    <w:div w:id="1642267577">
      <w:bodyDiv w:val="1"/>
      <w:marLeft w:val="0"/>
      <w:marRight w:val="0"/>
      <w:marTop w:val="0"/>
      <w:marBottom w:val="0"/>
      <w:divBdr>
        <w:top w:val="none" w:sz="0" w:space="0" w:color="auto"/>
        <w:left w:val="none" w:sz="0" w:space="0" w:color="auto"/>
        <w:bottom w:val="none" w:sz="0" w:space="0" w:color="auto"/>
        <w:right w:val="none" w:sz="0" w:space="0" w:color="auto"/>
      </w:divBdr>
    </w:div>
    <w:div w:id="1665933177">
      <w:bodyDiv w:val="1"/>
      <w:marLeft w:val="0"/>
      <w:marRight w:val="0"/>
      <w:marTop w:val="0"/>
      <w:marBottom w:val="0"/>
      <w:divBdr>
        <w:top w:val="none" w:sz="0" w:space="0" w:color="auto"/>
        <w:left w:val="none" w:sz="0" w:space="0" w:color="auto"/>
        <w:bottom w:val="none" w:sz="0" w:space="0" w:color="auto"/>
        <w:right w:val="none" w:sz="0" w:space="0" w:color="auto"/>
      </w:divBdr>
    </w:div>
    <w:div w:id="1686398889">
      <w:bodyDiv w:val="1"/>
      <w:marLeft w:val="0"/>
      <w:marRight w:val="0"/>
      <w:marTop w:val="0"/>
      <w:marBottom w:val="0"/>
      <w:divBdr>
        <w:top w:val="none" w:sz="0" w:space="0" w:color="auto"/>
        <w:left w:val="none" w:sz="0" w:space="0" w:color="auto"/>
        <w:bottom w:val="none" w:sz="0" w:space="0" w:color="auto"/>
        <w:right w:val="none" w:sz="0" w:space="0" w:color="auto"/>
      </w:divBdr>
    </w:div>
    <w:div w:id="1705448692">
      <w:bodyDiv w:val="1"/>
      <w:marLeft w:val="0"/>
      <w:marRight w:val="0"/>
      <w:marTop w:val="0"/>
      <w:marBottom w:val="0"/>
      <w:divBdr>
        <w:top w:val="none" w:sz="0" w:space="0" w:color="auto"/>
        <w:left w:val="none" w:sz="0" w:space="0" w:color="auto"/>
        <w:bottom w:val="none" w:sz="0" w:space="0" w:color="auto"/>
        <w:right w:val="none" w:sz="0" w:space="0" w:color="auto"/>
      </w:divBdr>
    </w:div>
    <w:div w:id="1705905832">
      <w:bodyDiv w:val="1"/>
      <w:marLeft w:val="0"/>
      <w:marRight w:val="0"/>
      <w:marTop w:val="0"/>
      <w:marBottom w:val="0"/>
      <w:divBdr>
        <w:top w:val="none" w:sz="0" w:space="0" w:color="auto"/>
        <w:left w:val="none" w:sz="0" w:space="0" w:color="auto"/>
        <w:bottom w:val="none" w:sz="0" w:space="0" w:color="auto"/>
        <w:right w:val="none" w:sz="0" w:space="0" w:color="auto"/>
      </w:divBdr>
    </w:div>
    <w:div w:id="1712997235">
      <w:bodyDiv w:val="1"/>
      <w:marLeft w:val="0"/>
      <w:marRight w:val="0"/>
      <w:marTop w:val="0"/>
      <w:marBottom w:val="0"/>
      <w:divBdr>
        <w:top w:val="none" w:sz="0" w:space="0" w:color="auto"/>
        <w:left w:val="none" w:sz="0" w:space="0" w:color="auto"/>
        <w:bottom w:val="none" w:sz="0" w:space="0" w:color="auto"/>
        <w:right w:val="none" w:sz="0" w:space="0" w:color="auto"/>
      </w:divBdr>
    </w:div>
    <w:div w:id="1730806836">
      <w:bodyDiv w:val="1"/>
      <w:marLeft w:val="0"/>
      <w:marRight w:val="0"/>
      <w:marTop w:val="0"/>
      <w:marBottom w:val="0"/>
      <w:divBdr>
        <w:top w:val="none" w:sz="0" w:space="0" w:color="auto"/>
        <w:left w:val="none" w:sz="0" w:space="0" w:color="auto"/>
        <w:bottom w:val="none" w:sz="0" w:space="0" w:color="auto"/>
        <w:right w:val="none" w:sz="0" w:space="0" w:color="auto"/>
      </w:divBdr>
    </w:div>
    <w:div w:id="1733579759">
      <w:bodyDiv w:val="1"/>
      <w:marLeft w:val="0"/>
      <w:marRight w:val="0"/>
      <w:marTop w:val="0"/>
      <w:marBottom w:val="0"/>
      <w:divBdr>
        <w:top w:val="none" w:sz="0" w:space="0" w:color="auto"/>
        <w:left w:val="none" w:sz="0" w:space="0" w:color="auto"/>
        <w:bottom w:val="none" w:sz="0" w:space="0" w:color="auto"/>
        <w:right w:val="none" w:sz="0" w:space="0" w:color="auto"/>
      </w:divBdr>
    </w:div>
    <w:div w:id="1737586243">
      <w:bodyDiv w:val="1"/>
      <w:marLeft w:val="0"/>
      <w:marRight w:val="0"/>
      <w:marTop w:val="0"/>
      <w:marBottom w:val="0"/>
      <w:divBdr>
        <w:top w:val="none" w:sz="0" w:space="0" w:color="auto"/>
        <w:left w:val="none" w:sz="0" w:space="0" w:color="auto"/>
        <w:bottom w:val="none" w:sz="0" w:space="0" w:color="auto"/>
        <w:right w:val="none" w:sz="0" w:space="0" w:color="auto"/>
      </w:divBdr>
    </w:div>
    <w:div w:id="1737699344">
      <w:bodyDiv w:val="1"/>
      <w:marLeft w:val="0"/>
      <w:marRight w:val="0"/>
      <w:marTop w:val="0"/>
      <w:marBottom w:val="0"/>
      <w:divBdr>
        <w:top w:val="none" w:sz="0" w:space="0" w:color="auto"/>
        <w:left w:val="none" w:sz="0" w:space="0" w:color="auto"/>
        <w:bottom w:val="none" w:sz="0" w:space="0" w:color="auto"/>
        <w:right w:val="none" w:sz="0" w:space="0" w:color="auto"/>
      </w:divBdr>
    </w:div>
    <w:div w:id="1741057966">
      <w:bodyDiv w:val="1"/>
      <w:marLeft w:val="0"/>
      <w:marRight w:val="0"/>
      <w:marTop w:val="0"/>
      <w:marBottom w:val="0"/>
      <w:divBdr>
        <w:top w:val="none" w:sz="0" w:space="0" w:color="auto"/>
        <w:left w:val="none" w:sz="0" w:space="0" w:color="auto"/>
        <w:bottom w:val="none" w:sz="0" w:space="0" w:color="auto"/>
        <w:right w:val="none" w:sz="0" w:space="0" w:color="auto"/>
      </w:divBdr>
    </w:div>
    <w:div w:id="1758089941">
      <w:bodyDiv w:val="1"/>
      <w:marLeft w:val="0"/>
      <w:marRight w:val="0"/>
      <w:marTop w:val="0"/>
      <w:marBottom w:val="0"/>
      <w:divBdr>
        <w:top w:val="none" w:sz="0" w:space="0" w:color="auto"/>
        <w:left w:val="none" w:sz="0" w:space="0" w:color="auto"/>
        <w:bottom w:val="none" w:sz="0" w:space="0" w:color="auto"/>
        <w:right w:val="none" w:sz="0" w:space="0" w:color="auto"/>
      </w:divBdr>
    </w:div>
    <w:div w:id="1760523356">
      <w:bodyDiv w:val="1"/>
      <w:marLeft w:val="0"/>
      <w:marRight w:val="0"/>
      <w:marTop w:val="0"/>
      <w:marBottom w:val="0"/>
      <w:divBdr>
        <w:top w:val="none" w:sz="0" w:space="0" w:color="auto"/>
        <w:left w:val="none" w:sz="0" w:space="0" w:color="auto"/>
        <w:bottom w:val="none" w:sz="0" w:space="0" w:color="auto"/>
        <w:right w:val="none" w:sz="0" w:space="0" w:color="auto"/>
      </w:divBdr>
    </w:div>
    <w:div w:id="1763063292">
      <w:bodyDiv w:val="1"/>
      <w:marLeft w:val="0"/>
      <w:marRight w:val="0"/>
      <w:marTop w:val="0"/>
      <w:marBottom w:val="0"/>
      <w:divBdr>
        <w:top w:val="none" w:sz="0" w:space="0" w:color="auto"/>
        <w:left w:val="none" w:sz="0" w:space="0" w:color="auto"/>
        <w:bottom w:val="none" w:sz="0" w:space="0" w:color="auto"/>
        <w:right w:val="none" w:sz="0" w:space="0" w:color="auto"/>
      </w:divBdr>
    </w:div>
    <w:div w:id="1776243530">
      <w:bodyDiv w:val="1"/>
      <w:marLeft w:val="0"/>
      <w:marRight w:val="0"/>
      <w:marTop w:val="0"/>
      <w:marBottom w:val="0"/>
      <w:divBdr>
        <w:top w:val="none" w:sz="0" w:space="0" w:color="auto"/>
        <w:left w:val="none" w:sz="0" w:space="0" w:color="auto"/>
        <w:bottom w:val="none" w:sz="0" w:space="0" w:color="auto"/>
        <w:right w:val="none" w:sz="0" w:space="0" w:color="auto"/>
      </w:divBdr>
    </w:div>
    <w:div w:id="1788575689">
      <w:bodyDiv w:val="1"/>
      <w:marLeft w:val="0"/>
      <w:marRight w:val="0"/>
      <w:marTop w:val="0"/>
      <w:marBottom w:val="0"/>
      <w:divBdr>
        <w:top w:val="none" w:sz="0" w:space="0" w:color="auto"/>
        <w:left w:val="none" w:sz="0" w:space="0" w:color="auto"/>
        <w:bottom w:val="none" w:sz="0" w:space="0" w:color="auto"/>
        <w:right w:val="none" w:sz="0" w:space="0" w:color="auto"/>
      </w:divBdr>
    </w:div>
    <w:div w:id="1789662391">
      <w:bodyDiv w:val="1"/>
      <w:marLeft w:val="0"/>
      <w:marRight w:val="0"/>
      <w:marTop w:val="0"/>
      <w:marBottom w:val="0"/>
      <w:divBdr>
        <w:top w:val="none" w:sz="0" w:space="0" w:color="auto"/>
        <w:left w:val="none" w:sz="0" w:space="0" w:color="auto"/>
        <w:bottom w:val="none" w:sz="0" w:space="0" w:color="auto"/>
        <w:right w:val="none" w:sz="0" w:space="0" w:color="auto"/>
      </w:divBdr>
    </w:div>
    <w:div w:id="1801681620">
      <w:bodyDiv w:val="1"/>
      <w:marLeft w:val="0"/>
      <w:marRight w:val="0"/>
      <w:marTop w:val="0"/>
      <w:marBottom w:val="0"/>
      <w:divBdr>
        <w:top w:val="none" w:sz="0" w:space="0" w:color="auto"/>
        <w:left w:val="none" w:sz="0" w:space="0" w:color="auto"/>
        <w:bottom w:val="none" w:sz="0" w:space="0" w:color="auto"/>
        <w:right w:val="none" w:sz="0" w:space="0" w:color="auto"/>
      </w:divBdr>
    </w:div>
    <w:div w:id="1846629481">
      <w:bodyDiv w:val="1"/>
      <w:marLeft w:val="0"/>
      <w:marRight w:val="0"/>
      <w:marTop w:val="0"/>
      <w:marBottom w:val="0"/>
      <w:divBdr>
        <w:top w:val="none" w:sz="0" w:space="0" w:color="auto"/>
        <w:left w:val="none" w:sz="0" w:space="0" w:color="auto"/>
        <w:bottom w:val="none" w:sz="0" w:space="0" w:color="auto"/>
        <w:right w:val="none" w:sz="0" w:space="0" w:color="auto"/>
      </w:divBdr>
    </w:div>
    <w:div w:id="1851144811">
      <w:bodyDiv w:val="1"/>
      <w:marLeft w:val="0"/>
      <w:marRight w:val="0"/>
      <w:marTop w:val="0"/>
      <w:marBottom w:val="0"/>
      <w:divBdr>
        <w:top w:val="none" w:sz="0" w:space="0" w:color="auto"/>
        <w:left w:val="none" w:sz="0" w:space="0" w:color="auto"/>
        <w:bottom w:val="none" w:sz="0" w:space="0" w:color="auto"/>
        <w:right w:val="none" w:sz="0" w:space="0" w:color="auto"/>
      </w:divBdr>
    </w:div>
    <w:div w:id="1856924487">
      <w:bodyDiv w:val="1"/>
      <w:marLeft w:val="0"/>
      <w:marRight w:val="0"/>
      <w:marTop w:val="0"/>
      <w:marBottom w:val="0"/>
      <w:divBdr>
        <w:top w:val="none" w:sz="0" w:space="0" w:color="auto"/>
        <w:left w:val="none" w:sz="0" w:space="0" w:color="auto"/>
        <w:bottom w:val="none" w:sz="0" w:space="0" w:color="auto"/>
        <w:right w:val="none" w:sz="0" w:space="0" w:color="auto"/>
      </w:divBdr>
    </w:div>
    <w:div w:id="1872109910">
      <w:bodyDiv w:val="1"/>
      <w:marLeft w:val="0"/>
      <w:marRight w:val="0"/>
      <w:marTop w:val="0"/>
      <w:marBottom w:val="0"/>
      <w:divBdr>
        <w:top w:val="none" w:sz="0" w:space="0" w:color="auto"/>
        <w:left w:val="none" w:sz="0" w:space="0" w:color="auto"/>
        <w:bottom w:val="none" w:sz="0" w:space="0" w:color="auto"/>
        <w:right w:val="none" w:sz="0" w:space="0" w:color="auto"/>
      </w:divBdr>
    </w:div>
    <w:div w:id="1876234782">
      <w:bodyDiv w:val="1"/>
      <w:marLeft w:val="0"/>
      <w:marRight w:val="0"/>
      <w:marTop w:val="0"/>
      <w:marBottom w:val="0"/>
      <w:divBdr>
        <w:top w:val="none" w:sz="0" w:space="0" w:color="auto"/>
        <w:left w:val="none" w:sz="0" w:space="0" w:color="auto"/>
        <w:bottom w:val="none" w:sz="0" w:space="0" w:color="auto"/>
        <w:right w:val="none" w:sz="0" w:space="0" w:color="auto"/>
      </w:divBdr>
    </w:div>
    <w:div w:id="1881480348">
      <w:bodyDiv w:val="1"/>
      <w:marLeft w:val="0"/>
      <w:marRight w:val="0"/>
      <w:marTop w:val="0"/>
      <w:marBottom w:val="0"/>
      <w:divBdr>
        <w:top w:val="none" w:sz="0" w:space="0" w:color="auto"/>
        <w:left w:val="none" w:sz="0" w:space="0" w:color="auto"/>
        <w:bottom w:val="none" w:sz="0" w:space="0" w:color="auto"/>
        <w:right w:val="none" w:sz="0" w:space="0" w:color="auto"/>
      </w:divBdr>
    </w:div>
    <w:div w:id="1907491355">
      <w:bodyDiv w:val="1"/>
      <w:marLeft w:val="0"/>
      <w:marRight w:val="0"/>
      <w:marTop w:val="0"/>
      <w:marBottom w:val="0"/>
      <w:divBdr>
        <w:top w:val="none" w:sz="0" w:space="0" w:color="auto"/>
        <w:left w:val="none" w:sz="0" w:space="0" w:color="auto"/>
        <w:bottom w:val="none" w:sz="0" w:space="0" w:color="auto"/>
        <w:right w:val="none" w:sz="0" w:space="0" w:color="auto"/>
      </w:divBdr>
    </w:div>
    <w:div w:id="1911426123">
      <w:bodyDiv w:val="1"/>
      <w:marLeft w:val="0"/>
      <w:marRight w:val="0"/>
      <w:marTop w:val="0"/>
      <w:marBottom w:val="0"/>
      <w:divBdr>
        <w:top w:val="none" w:sz="0" w:space="0" w:color="auto"/>
        <w:left w:val="none" w:sz="0" w:space="0" w:color="auto"/>
        <w:bottom w:val="none" w:sz="0" w:space="0" w:color="auto"/>
        <w:right w:val="none" w:sz="0" w:space="0" w:color="auto"/>
      </w:divBdr>
    </w:div>
    <w:div w:id="1914579404">
      <w:bodyDiv w:val="1"/>
      <w:marLeft w:val="0"/>
      <w:marRight w:val="0"/>
      <w:marTop w:val="0"/>
      <w:marBottom w:val="0"/>
      <w:divBdr>
        <w:top w:val="none" w:sz="0" w:space="0" w:color="auto"/>
        <w:left w:val="none" w:sz="0" w:space="0" w:color="auto"/>
        <w:bottom w:val="none" w:sz="0" w:space="0" w:color="auto"/>
        <w:right w:val="none" w:sz="0" w:space="0" w:color="auto"/>
      </w:divBdr>
    </w:div>
    <w:div w:id="1917788157">
      <w:bodyDiv w:val="1"/>
      <w:marLeft w:val="0"/>
      <w:marRight w:val="0"/>
      <w:marTop w:val="0"/>
      <w:marBottom w:val="0"/>
      <w:divBdr>
        <w:top w:val="none" w:sz="0" w:space="0" w:color="auto"/>
        <w:left w:val="none" w:sz="0" w:space="0" w:color="auto"/>
        <w:bottom w:val="none" w:sz="0" w:space="0" w:color="auto"/>
        <w:right w:val="none" w:sz="0" w:space="0" w:color="auto"/>
      </w:divBdr>
    </w:div>
    <w:div w:id="1934043855">
      <w:bodyDiv w:val="1"/>
      <w:marLeft w:val="0"/>
      <w:marRight w:val="0"/>
      <w:marTop w:val="0"/>
      <w:marBottom w:val="0"/>
      <w:divBdr>
        <w:top w:val="none" w:sz="0" w:space="0" w:color="auto"/>
        <w:left w:val="none" w:sz="0" w:space="0" w:color="auto"/>
        <w:bottom w:val="none" w:sz="0" w:space="0" w:color="auto"/>
        <w:right w:val="none" w:sz="0" w:space="0" w:color="auto"/>
      </w:divBdr>
      <w:divsChild>
        <w:div w:id="1554006254">
          <w:marLeft w:val="0"/>
          <w:marRight w:val="0"/>
          <w:marTop w:val="0"/>
          <w:marBottom w:val="0"/>
          <w:divBdr>
            <w:top w:val="none" w:sz="0" w:space="0" w:color="auto"/>
            <w:left w:val="none" w:sz="0" w:space="0" w:color="auto"/>
            <w:bottom w:val="none" w:sz="0" w:space="0" w:color="auto"/>
            <w:right w:val="none" w:sz="0" w:space="0" w:color="auto"/>
          </w:divBdr>
          <w:divsChild>
            <w:div w:id="700478851">
              <w:marLeft w:val="0"/>
              <w:marRight w:val="0"/>
              <w:marTop w:val="0"/>
              <w:marBottom w:val="0"/>
              <w:divBdr>
                <w:top w:val="none" w:sz="0" w:space="0" w:color="auto"/>
                <w:left w:val="none" w:sz="0" w:space="0" w:color="auto"/>
                <w:bottom w:val="none" w:sz="0" w:space="0" w:color="auto"/>
                <w:right w:val="none" w:sz="0" w:space="0" w:color="auto"/>
              </w:divBdr>
              <w:divsChild>
                <w:div w:id="15407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012554">
      <w:bodyDiv w:val="1"/>
      <w:marLeft w:val="0"/>
      <w:marRight w:val="0"/>
      <w:marTop w:val="0"/>
      <w:marBottom w:val="0"/>
      <w:divBdr>
        <w:top w:val="none" w:sz="0" w:space="0" w:color="auto"/>
        <w:left w:val="none" w:sz="0" w:space="0" w:color="auto"/>
        <w:bottom w:val="none" w:sz="0" w:space="0" w:color="auto"/>
        <w:right w:val="none" w:sz="0" w:space="0" w:color="auto"/>
      </w:divBdr>
    </w:div>
    <w:div w:id="1952087752">
      <w:bodyDiv w:val="1"/>
      <w:marLeft w:val="0"/>
      <w:marRight w:val="0"/>
      <w:marTop w:val="0"/>
      <w:marBottom w:val="0"/>
      <w:divBdr>
        <w:top w:val="none" w:sz="0" w:space="0" w:color="auto"/>
        <w:left w:val="none" w:sz="0" w:space="0" w:color="auto"/>
        <w:bottom w:val="none" w:sz="0" w:space="0" w:color="auto"/>
        <w:right w:val="none" w:sz="0" w:space="0" w:color="auto"/>
      </w:divBdr>
    </w:div>
    <w:div w:id="1953707553">
      <w:bodyDiv w:val="1"/>
      <w:marLeft w:val="0"/>
      <w:marRight w:val="0"/>
      <w:marTop w:val="0"/>
      <w:marBottom w:val="0"/>
      <w:divBdr>
        <w:top w:val="none" w:sz="0" w:space="0" w:color="auto"/>
        <w:left w:val="none" w:sz="0" w:space="0" w:color="auto"/>
        <w:bottom w:val="none" w:sz="0" w:space="0" w:color="auto"/>
        <w:right w:val="none" w:sz="0" w:space="0" w:color="auto"/>
      </w:divBdr>
    </w:div>
    <w:div w:id="1973637287">
      <w:bodyDiv w:val="1"/>
      <w:marLeft w:val="0"/>
      <w:marRight w:val="0"/>
      <w:marTop w:val="0"/>
      <w:marBottom w:val="0"/>
      <w:divBdr>
        <w:top w:val="none" w:sz="0" w:space="0" w:color="auto"/>
        <w:left w:val="none" w:sz="0" w:space="0" w:color="auto"/>
        <w:bottom w:val="none" w:sz="0" w:space="0" w:color="auto"/>
        <w:right w:val="none" w:sz="0" w:space="0" w:color="auto"/>
      </w:divBdr>
    </w:div>
    <w:div w:id="1976645432">
      <w:bodyDiv w:val="1"/>
      <w:marLeft w:val="0"/>
      <w:marRight w:val="0"/>
      <w:marTop w:val="0"/>
      <w:marBottom w:val="0"/>
      <w:divBdr>
        <w:top w:val="none" w:sz="0" w:space="0" w:color="auto"/>
        <w:left w:val="none" w:sz="0" w:space="0" w:color="auto"/>
        <w:bottom w:val="none" w:sz="0" w:space="0" w:color="auto"/>
        <w:right w:val="none" w:sz="0" w:space="0" w:color="auto"/>
      </w:divBdr>
    </w:div>
    <w:div w:id="1992710241">
      <w:bodyDiv w:val="1"/>
      <w:marLeft w:val="0"/>
      <w:marRight w:val="0"/>
      <w:marTop w:val="0"/>
      <w:marBottom w:val="0"/>
      <w:divBdr>
        <w:top w:val="none" w:sz="0" w:space="0" w:color="auto"/>
        <w:left w:val="none" w:sz="0" w:space="0" w:color="auto"/>
        <w:bottom w:val="none" w:sz="0" w:space="0" w:color="auto"/>
        <w:right w:val="none" w:sz="0" w:space="0" w:color="auto"/>
      </w:divBdr>
    </w:div>
    <w:div w:id="2002661238">
      <w:bodyDiv w:val="1"/>
      <w:marLeft w:val="0"/>
      <w:marRight w:val="0"/>
      <w:marTop w:val="0"/>
      <w:marBottom w:val="0"/>
      <w:divBdr>
        <w:top w:val="none" w:sz="0" w:space="0" w:color="auto"/>
        <w:left w:val="none" w:sz="0" w:space="0" w:color="auto"/>
        <w:bottom w:val="none" w:sz="0" w:space="0" w:color="auto"/>
        <w:right w:val="none" w:sz="0" w:space="0" w:color="auto"/>
      </w:divBdr>
    </w:div>
    <w:div w:id="2030907410">
      <w:bodyDiv w:val="1"/>
      <w:marLeft w:val="0"/>
      <w:marRight w:val="0"/>
      <w:marTop w:val="0"/>
      <w:marBottom w:val="0"/>
      <w:divBdr>
        <w:top w:val="none" w:sz="0" w:space="0" w:color="auto"/>
        <w:left w:val="none" w:sz="0" w:space="0" w:color="auto"/>
        <w:bottom w:val="none" w:sz="0" w:space="0" w:color="auto"/>
        <w:right w:val="none" w:sz="0" w:space="0" w:color="auto"/>
      </w:divBdr>
    </w:div>
    <w:div w:id="2039812175">
      <w:bodyDiv w:val="1"/>
      <w:marLeft w:val="0"/>
      <w:marRight w:val="0"/>
      <w:marTop w:val="0"/>
      <w:marBottom w:val="0"/>
      <w:divBdr>
        <w:top w:val="none" w:sz="0" w:space="0" w:color="auto"/>
        <w:left w:val="none" w:sz="0" w:space="0" w:color="auto"/>
        <w:bottom w:val="none" w:sz="0" w:space="0" w:color="auto"/>
        <w:right w:val="none" w:sz="0" w:space="0" w:color="auto"/>
      </w:divBdr>
    </w:div>
    <w:div w:id="2047098505">
      <w:bodyDiv w:val="1"/>
      <w:marLeft w:val="0"/>
      <w:marRight w:val="0"/>
      <w:marTop w:val="0"/>
      <w:marBottom w:val="0"/>
      <w:divBdr>
        <w:top w:val="none" w:sz="0" w:space="0" w:color="auto"/>
        <w:left w:val="none" w:sz="0" w:space="0" w:color="auto"/>
        <w:bottom w:val="none" w:sz="0" w:space="0" w:color="auto"/>
        <w:right w:val="none" w:sz="0" w:space="0" w:color="auto"/>
      </w:divBdr>
    </w:div>
    <w:div w:id="2075159890">
      <w:bodyDiv w:val="1"/>
      <w:marLeft w:val="0"/>
      <w:marRight w:val="0"/>
      <w:marTop w:val="0"/>
      <w:marBottom w:val="0"/>
      <w:divBdr>
        <w:top w:val="none" w:sz="0" w:space="0" w:color="auto"/>
        <w:left w:val="none" w:sz="0" w:space="0" w:color="auto"/>
        <w:bottom w:val="none" w:sz="0" w:space="0" w:color="auto"/>
        <w:right w:val="none" w:sz="0" w:space="0" w:color="auto"/>
      </w:divBdr>
    </w:div>
    <w:div w:id="2083017068">
      <w:bodyDiv w:val="1"/>
      <w:marLeft w:val="0"/>
      <w:marRight w:val="0"/>
      <w:marTop w:val="0"/>
      <w:marBottom w:val="0"/>
      <w:divBdr>
        <w:top w:val="none" w:sz="0" w:space="0" w:color="auto"/>
        <w:left w:val="none" w:sz="0" w:space="0" w:color="auto"/>
        <w:bottom w:val="none" w:sz="0" w:space="0" w:color="auto"/>
        <w:right w:val="none" w:sz="0" w:space="0" w:color="auto"/>
      </w:divBdr>
    </w:div>
    <w:div w:id="2091848307">
      <w:bodyDiv w:val="1"/>
      <w:marLeft w:val="0"/>
      <w:marRight w:val="0"/>
      <w:marTop w:val="0"/>
      <w:marBottom w:val="0"/>
      <w:divBdr>
        <w:top w:val="none" w:sz="0" w:space="0" w:color="auto"/>
        <w:left w:val="none" w:sz="0" w:space="0" w:color="auto"/>
        <w:bottom w:val="none" w:sz="0" w:space="0" w:color="auto"/>
        <w:right w:val="none" w:sz="0" w:space="0" w:color="auto"/>
      </w:divBdr>
    </w:div>
    <w:div w:id="2100370382">
      <w:bodyDiv w:val="1"/>
      <w:marLeft w:val="0"/>
      <w:marRight w:val="0"/>
      <w:marTop w:val="0"/>
      <w:marBottom w:val="0"/>
      <w:divBdr>
        <w:top w:val="none" w:sz="0" w:space="0" w:color="auto"/>
        <w:left w:val="none" w:sz="0" w:space="0" w:color="auto"/>
        <w:bottom w:val="none" w:sz="0" w:space="0" w:color="auto"/>
        <w:right w:val="none" w:sz="0" w:space="0" w:color="auto"/>
      </w:divBdr>
    </w:div>
    <w:div w:id="214704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Sut181</b:Tag>
    <b:SourceType>DocumentFromInternetSite</b:SourceType>
    <b:Guid>{17B1A20F-F8D0-45A7-8490-A6B406692333}</b:Guid>
    <b:Author>
      <b:Author>
        <b:NameList>
          <b:Person>
            <b:Last>Sutton</b:Last>
            <b:First>R.</b:First>
            <b:Middle>D.</b:Middle>
          </b:Person>
          <b:Person>
            <b:Last>Barto</b:Last>
            <b:First>A.</b:First>
            <b:Middle>G.</b:Middle>
          </b:Person>
        </b:NameList>
      </b:Author>
    </b:Author>
    <b:Title>Sparse rewards and stochastic transitions are central to many real-world problems and are effectively captured in environments like FrozenLake</b:Title>
    <b:Year>2018</b:Year>
    <b:RefOrder>4</b:RefOrder>
  </b:Source>
  <b:Source>
    <b:Tag>Bro12</b:Tag>
    <b:SourceType>JournalArticle</b:SourceType>
    <b:Guid>{5296DAD6-B41C-4CA9-B01F-98F5F655BF74}</b:Guid>
    <b:Title>A Survey of Monte Carlo Tree Search Methods</b:Title>
    <b:JournalName>IEEE Transactions on Computational Intelligence and AI in Games</b:JournalName>
    <b:Year>2012</b:Year>
    <b:Pages>1-43</b:Pages>
    <b:Author>
      <b:Author>
        <b:NameList>
          <b:Person>
            <b:Last>Browne</b:Last>
            <b:First>C.</b:First>
            <b:Middle>B.</b:Middle>
          </b:Person>
          <b:Person>
            <b:Last>Powley</b:Last>
            <b:First>E.</b:First>
          </b:Person>
          <b:Person>
            <b:Last>Whitehouse</b:Last>
            <b:First>D.</b:First>
          </b:Person>
          <b:Person>
            <b:Last>Lucas</b:Last>
            <b:First>S.</b:First>
            <b:Middle>M.</b:Middle>
          </b:Person>
          <b:Person>
            <b:Last>Cowling</b:Last>
            <b:First>P.</b:First>
            <b:Middle>I'</b:Middle>
          </b:Person>
          <b:Person>
            <b:Last>lfshagen</b:Last>
            <b:First>P,</b:First>
          </b:Person>
          <b:Person>
            <b:Last>Colton</b:Last>
            <b:First>S.</b:First>
          </b:Person>
        </b:NameList>
      </b:Author>
    </b:Author>
    <b:Volume>4</b:Volume>
    <b:Issue>1</b:Issue>
    <b:RefOrder>2</b:RefOrder>
  </b:Source>
  <b:Source>
    <b:Tag>Koc06</b:Tag>
    <b:SourceType>ConferenceProceedings</b:SourceType>
    <b:Guid>{96E8F114-53C4-4DB2-A42C-A9E5AD6E44EB}</b:Guid>
    <b:Title>Bandit-Based Monte-Carlo Planning</b:Title>
    <b:Year>2006</b:Year>
    <b:Author>
      <b:Author>
        <b:NameList>
          <b:Person>
            <b:Last>Kocsis</b:Last>
            <b:First>L.</b:First>
          </b:Person>
          <b:Person>
            <b:Last>Szepesvári</b:Last>
            <b:First>C.</b:First>
          </b:Person>
        </b:NameList>
      </b:Author>
    </b:Author>
    <b:ConferenceName> European Conference on Machine Learning</b:ConferenceName>
    <b:City>Berlin, Heidelberg</b:City>
    <b:Publisher>Springer</b:Publisher>
    <b:RefOrder>10</b:RefOrder>
  </b:Source>
  <b:Source>
    <b:Tag>Vin19</b:Tag>
    <b:SourceType>ArticleInAPeriodical</b:SourceType>
    <b:Guid>{07EA1C76-42D5-4FAE-B120-F743A9316ACE}</b:Guid>
    <b:Title>Grandmaster Level in StarCraft II Using Multi-Agent Reinforcement Learning</b:Title>
    <b:Pages>350-354</b:Pages>
    <b:Year>2019</b:Year>
    <b:PeriodicalTitle>Nature</b:PeriodicalTitle>
    <b:Author>
      <b:Author>
        <b:NameList>
          <b:Person>
            <b:Last>Vinyals</b:Last>
            <b:First>O.</b:First>
          </b:Person>
          <b:Person>
            <b:Last>Babuschkin</b:Last>
            <b:First>I.</b:First>
          </b:Person>
          <b:Person>
            <b:Last>Czarnecki</b:Last>
            <b:First>W.</b:First>
            <b:Middle>M.</b:Middle>
          </b:Person>
          <b:Person>
            <b:Last>Mathieu</b:Last>
            <b:First>M.</b:First>
          </b:Person>
          <b:Person>
            <b:Last>Dudzik</b:Last>
            <b:First>A.</b:First>
          </b:Person>
          <b:Person>
            <b:Last>Chung</b:Last>
            <b:First>J.</b:First>
          </b:Person>
          <b:Person>
            <b:Last>Silver</b:Last>
            <b:First>D.</b:First>
          </b:Person>
        </b:NameList>
      </b:Author>
    </b:Author>
    <b:Volume>575</b:Volume>
    <b:Issue>7782</b:Issue>
    <b:RefOrder>8</b:RefOrder>
  </b:Source>
  <b:Source>
    <b:Volume>38</b:Volume>
    <b:BIBTEX_Entry>article</b:BIBTEX_Entry>
    <b:SourceType>JournalArticle</b:SourceType>
    <b:Title>Temporal difference learning and TD-Gammon</b:Title>
    <b:Tag>Tesauro</b:Tag>
    <b:Author>
      <b:Author>
        <b:NameList>
          <b:Person>
            <b:Last>Tesauro</b:Last>
            <b:First>G.</b:First>
          </b:Person>
        </b:NameList>
      </b:Author>
    </b:Author>
    <b:Pages>58, 68</b:Pages>
    <b:JournalName>Communications of the ACM</b:JournalName>
    <b:Number>3</b:Number>
    <b:RefOrder>7</b:RefOrder>
  </b:Source>
  <b:Source>
    <b:Volume>518</b:Volume>
    <b:BIBTEX_Entry>article</b:BIBTEX_Entry>
    <b:SourceType>JournalArticle</b:SourceType>
    <b:Title>Human-level control through deep reinforcement learning</b:Title>
    <b:Tag>Mnih</b:Tag>
    <b:Author>
      <b:Author>
        <b:NameList>
          <b:Person>
            <b:Last>Mnih</b:Last>
            <b:First>V.</b:First>
          </b:Person>
          <b:Person>
            <b:Last>Kavukcuoglu</b:Last>
            <b:First>K.</b:First>
          </b:Person>
          <b:Person>
            <b:Last>Silver</b:Last>
            <b:First>D.</b:First>
          </b:Person>
        </b:NameList>
      </b:Author>
    </b:Author>
    <b:Pages>529, 533</b:Pages>
    <b:JournalName>Nature</b:JournalName>
    <b:Number>7540</b:Number>
    <b:RefOrder>11</b:RefOrder>
  </b:Source>
  <b:Source>
    <b:Volume>362</b:Volume>
    <b:BIBTEX_Entry>article</b:BIBTEX_Entry>
    <b:SourceType>JournalArticle</b:SourceType>
    <b:Title>A general reinforcement learning algorithm that masters chess, shogi, and Go through self-play</b:Title>
    <b:Tag>Silver</b:Tag>
    <b:Author>
      <b:Author>
        <b:NameList>
          <b:Person>
            <b:Last>Silver</b:Last>
            <b:First>D.</b:First>
          </b:Person>
          <b:Person>
            <b:Last>Hubert</b:Last>
            <b:First>T.</b:First>
          </b:Person>
          <b:Person>
            <b:Last>Schrittwieser</b:Last>
            <b:First>J.</b:First>
          </b:Person>
          <b:Person>
            <b:Last>Antonoglou</b:Last>
            <b:First>I.</b:First>
          </b:Person>
          <b:Person>
            <b:Last>Lai</b:Last>
            <b:First>M.</b:First>
          </b:Person>
          <b:Person>
            <b:Last>Guez</b:Last>
            <b:First>A.</b:First>
          </b:Person>
          <b:Person>
            <b:Last>Hassabis</b:Last>
            <b:First>D.</b:First>
          </b:Person>
        </b:NameList>
      </b:Author>
    </b:Author>
    <b:Pages>1140, 1144</b:Pages>
    <b:JournalName>Science</b:JournalName>
    <b:Number>6419</b:Number>
    <b:Guid>{05A1C660-3006-476A-9036-B833A84706E8}</b:Guid>
    <b:Year>2018</b:Year>
    <b:Issue>6419</b:Issue>
    <b:RefOrder>3</b:RefOrder>
  </b:Source>
  <b:Source>
    <b:Volume>550</b:Volume>
    <b:BIBTEX_Entry>article</b:BIBTEX_Entry>
    <b:SourceType>JournalArticle</b:SourceType>
    <b:Title>Mastering the game of Go without human knowledge</b:Title>
    <b:Tag>Silverb</b:Tag>
    <b:Author>
      <b:Author>
        <b:NameList>
          <b:Person>
            <b:Last>Silver</b:Last>
            <b:First>D.</b:First>
          </b:Person>
          <b:Person>
            <b:Last>Schrittwieser</b:Last>
            <b:First>J.</b:First>
          </b:Person>
          <b:Person>
            <b:Last>Simonyan</b:Last>
            <b:First>K.</b:First>
          </b:Person>
        </b:NameList>
      </b:Author>
    </b:Author>
    <b:Pages>354, 359</b:Pages>
    <b:JournalName>Nature</b:JournalName>
    <b:Number>7676</b:Number>
    <b:Guid>{C7BC3FEC-B58B-499E-B4C1-E42B5BF8F0A4}</b:Guid>
    <b:Year>2017</b:Year>
    <b:Issue>7676</b:Issue>
    <b:RefOrder>6</b:RefOrder>
  </b:Source>
  <b:Source>
    <b:BIBTEX_Entry>misc</b:BIBTEX_Entry>
    <b:Comments>Preprint arXiv:2111.09259v3.</b:Comments>
    <b:SourceType>Misc</b:SourceType>
    <b:Title>Acquisition of Chess Knowledge in AlphaZero"</b:Title>
    <b:Tag>McGrath</b:Tag>
    <b:Author>
      <b:Author>
        <b:NameList>
          <b:Person>
            <b:Last>McGrath</b:Last>
            <b:First>T.</b:First>
          </b:Person>
          <b:Person>
            <b:Last>Kapishnikov</b:Last>
            <b:First>A.</b:First>
          </b:Person>
          <b:Person>
            <b:Last>Toma</b:Last>
            <b:First>T.</b:First>
          </b:Person>
          <b:Person>
            <b:Last>Pearce</b:Last>
            <b:First>A.</b:First>
          </b:Person>
          <b:Person>
            <b:Last>Hassabis</b:Last>
            <b:First>D.</b:First>
          </b:Person>
          <b:Person>
            <b:Last>Kim</b:Last>
            <b:First>B.</b:First>
          </b:Person>
          <b:Person>
            <b:Last>Paquet</b:Last>
            <b:First>U.</b:First>
          </b:Person>
          <b:Person>
            <b:Last>Kramnik</b:Last>
            <b:First>V.</b:First>
          </b:Person>
        </b:NameList>
      </b:Author>
    </b:Author>
    <b:PublicationTitle>Acquisition of Chess Knowledge in AlphaZero"</b:PublicationTitle>
    <b:Guid>{767F2BBD-2D4A-433D-A0EF-34F15EF54A79}</b:Guid>
    <b:Year>2022</b:Year>
    <b:RefOrder>1</b:RefOrder>
  </b:Source>
  <b:Source>
    <b:BIBTEX_Entry>book</b:BIBTEX_Entry>
    <b:SourceType>Book</b:SourceType>
    <b:Title>Reinforcement Learning: An Introduction</b:Title>
    <b:Publisher>MIT press</b:Publisher>
    <b:Tag>Sutton</b:Tag>
    <b:Author>
      <b:Author>
        <b:NameList>
          <b:Person>
            <b:Last>Sutton</b:Last>
            <b:Middle>S.</b:Middle>
            <b:First>R.</b:First>
          </b:Person>
          <b:Person>
            <b:Last>Barto</b:Last>
            <b:Middle>G.</b:Middle>
            <b:First>A.</b:First>
          </b:Person>
        </b:NameList>
      </b:Author>
    </b:Author>
    <b:Guid>{669274AD-D82F-4997-994F-485B2B5E6881}</b:Guid>
    <b:Year>2018</b:Year>
    <b:RefOrder>9</b:RefOrder>
  </b:Source>
  <b:Source>
    <b:BIBTEX_Entry>misc</b:BIBTEX_Entry>
    <b:Comments>Preprint arXiv:1712.01815.</b:Comments>
    <b:SourceType>ArticleInAPeriodical</b:SourceType>
    <b:Title>Mastering Chess and Shogi by Self-Play with a General Reinforcement Learning Algorithm</b:Title>
    <b:Tag>Silvera</b:Tag>
    <b:Author>
      <b:Author>
        <b:NameList>
          <b:Person>
            <b:Last>Silver</b:Last>
            <b:First>D.</b:First>
          </b:Person>
          <b:Person>
            <b:Last>Schrittwieser</b:Last>
            <b:First>J.</b:First>
          </b:Person>
          <b:Person>
            <b:Last>Simonyan</b:Last>
            <b:First>K.</b:First>
          </b:Person>
          <b:Person>
            <b:Last>Antonoglou</b:Last>
            <b:First>I.</b:First>
          </b:Person>
          <b:Person>
            <b:Last>Huang</b:Last>
            <b:First>A.</b:First>
          </b:Person>
          <b:Person>
            <b:Last>Guez</b:Last>
            <b:First>A.</b:First>
          </b:Person>
          <b:Person>
            <b:Last>Hassabis</b:Last>
            <b:First>D.</b:First>
          </b:Person>
        </b:NameList>
      </b:Author>
    </b:Author>
    <b:PublicationTitle>Mastering Chess and Shogi by Self-Play with a General Reinforcement Learning Algorithm</b:PublicationTitle>
    <b:Guid>{7F68D71D-14E7-450A-BF74-20EAAD969610}</b:Guid>
    <b:Year>2017</b:Year>
    <b:Publisher>arXiv preprint arXiv:1712.01815</b:Publisher>
    <b:RefOrder>5</b:RefOrder>
  </b:Source>
</b:Sources>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3.xml><?xml version="1.0" encoding="utf-8"?>
<ds:datastoreItem xmlns:ds="http://schemas.openxmlformats.org/officeDocument/2006/customXml" ds:itemID="{5C0F27FD-F299-43CC-8347-010470ADB9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7F71BF-7FA2-4905-ADD8-B65A1F3A7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45</TotalTime>
  <Pages>1</Pages>
  <Words>6677</Words>
  <Characters>38064</Characters>
  <Application>Microsoft Office Word</Application>
  <DocSecurity>2</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4</cp:revision>
  <dcterms:created xsi:type="dcterms:W3CDTF">2025-01-03T21:03:00Z</dcterms:created>
  <dcterms:modified xsi:type="dcterms:W3CDTF">2025-01-03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9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